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781381A" w14:textId="026B06FF" w:rsidR="00B23408"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363167" w:history="1">
            <w:r w:rsidR="00B23408" w:rsidRPr="00021DF0">
              <w:rPr>
                <w:rStyle w:val="Hyperlink"/>
              </w:rPr>
              <w:t>1 Introduction</w:t>
            </w:r>
            <w:r w:rsidR="00B23408">
              <w:rPr>
                <w:webHidden/>
              </w:rPr>
              <w:tab/>
            </w:r>
            <w:r w:rsidR="00B23408">
              <w:rPr>
                <w:webHidden/>
              </w:rPr>
              <w:fldChar w:fldCharType="begin"/>
            </w:r>
            <w:r w:rsidR="00B23408">
              <w:rPr>
                <w:webHidden/>
              </w:rPr>
              <w:instrText xml:space="preserve"> PAGEREF _Toc30363167 \h </w:instrText>
            </w:r>
            <w:r w:rsidR="00B23408">
              <w:rPr>
                <w:webHidden/>
              </w:rPr>
            </w:r>
            <w:r w:rsidR="00B23408">
              <w:rPr>
                <w:webHidden/>
              </w:rPr>
              <w:fldChar w:fldCharType="separate"/>
            </w:r>
            <w:r w:rsidR="005D42FA">
              <w:rPr>
                <w:webHidden/>
              </w:rPr>
              <w:t>7</w:t>
            </w:r>
            <w:r w:rsidR="00B23408">
              <w:rPr>
                <w:webHidden/>
              </w:rPr>
              <w:fldChar w:fldCharType="end"/>
            </w:r>
          </w:hyperlink>
        </w:p>
        <w:p w14:paraId="335229CB" w14:textId="6B667A4A"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68" w:history="1">
            <w:r w:rsidR="00B23408" w:rsidRPr="00021DF0">
              <w:rPr>
                <w:rStyle w:val="Hyperlink"/>
              </w:rPr>
              <w:t>1.1 Background</w:t>
            </w:r>
            <w:r w:rsidR="00B23408">
              <w:rPr>
                <w:webHidden/>
              </w:rPr>
              <w:tab/>
            </w:r>
            <w:r w:rsidR="00B23408">
              <w:rPr>
                <w:webHidden/>
              </w:rPr>
              <w:fldChar w:fldCharType="begin"/>
            </w:r>
            <w:r w:rsidR="00B23408">
              <w:rPr>
                <w:webHidden/>
              </w:rPr>
              <w:instrText xml:space="preserve"> PAGEREF _Toc30363168 \h </w:instrText>
            </w:r>
            <w:r w:rsidR="00B23408">
              <w:rPr>
                <w:webHidden/>
              </w:rPr>
            </w:r>
            <w:r w:rsidR="00B23408">
              <w:rPr>
                <w:webHidden/>
              </w:rPr>
              <w:fldChar w:fldCharType="separate"/>
            </w:r>
            <w:r w:rsidR="005D42FA">
              <w:rPr>
                <w:webHidden/>
              </w:rPr>
              <w:t>7</w:t>
            </w:r>
            <w:r w:rsidR="00B23408">
              <w:rPr>
                <w:webHidden/>
              </w:rPr>
              <w:fldChar w:fldCharType="end"/>
            </w:r>
          </w:hyperlink>
        </w:p>
        <w:p w14:paraId="721A1D65" w14:textId="0532E03B"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69" w:history="1">
            <w:r w:rsidR="00B23408" w:rsidRPr="00021DF0">
              <w:rPr>
                <w:rStyle w:val="Hyperlink"/>
              </w:rPr>
              <w:t>1.2 Aims</w:t>
            </w:r>
            <w:r w:rsidR="00B23408">
              <w:rPr>
                <w:webHidden/>
              </w:rPr>
              <w:tab/>
            </w:r>
            <w:r w:rsidR="00B23408">
              <w:rPr>
                <w:webHidden/>
              </w:rPr>
              <w:fldChar w:fldCharType="begin"/>
            </w:r>
            <w:r w:rsidR="00B23408">
              <w:rPr>
                <w:webHidden/>
              </w:rPr>
              <w:instrText xml:space="preserve"> PAGEREF _Toc30363169 \h </w:instrText>
            </w:r>
            <w:r w:rsidR="00B23408">
              <w:rPr>
                <w:webHidden/>
              </w:rPr>
            </w:r>
            <w:r w:rsidR="00B23408">
              <w:rPr>
                <w:webHidden/>
              </w:rPr>
              <w:fldChar w:fldCharType="separate"/>
            </w:r>
            <w:r w:rsidR="005D42FA">
              <w:rPr>
                <w:webHidden/>
              </w:rPr>
              <w:t>7</w:t>
            </w:r>
            <w:r w:rsidR="00B23408">
              <w:rPr>
                <w:webHidden/>
              </w:rPr>
              <w:fldChar w:fldCharType="end"/>
            </w:r>
          </w:hyperlink>
        </w:p>
        <w:p w14:paraId="6EE6A4EC" w14:textId="66DF74B0"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0" w:history="1">
            <w:r w:rsidR="00B23408" w:rsidRPr="00021DF0">
              <w:rPr>
                <w:rStyle w:val="Hyperlink"/>
              </w:rPr>
              <w:t>1.3 Summary of Work Done &amp; Major Findings</w:t>
            </w:r>
            <w:r w:rsidR="00B23408">
              <w:rPr>
                <w:webHidden/>
              </w:rPr>
              <w:tab/>
            </w:r>
            <w:r w:rsidR="00B23408">
              <w:rPr>
                <w:webHidden/>
              </w:rPr>
              <w:fldChar w:fldCharType="begin"/>
            </w:r>
            <w:r w:rsidR="00B23408">
              <w:rPr>
                <w:webHidden/>
              </w:rPr>
              <w:instrText xml:space="preserve"> PAGEREF _Toc30363170 \h </w:instrText>
            </w:r>
            <w:r w:rsidR="00B23408">
              <w:rPr>
                <w:webHidden/>
              </w:rPr>
            </w:r>
            <w:r w:rsidR="00B23408">
              <w:rPr>
                <w:webHidden/>
              </w:rPr>
              <w:fldChar w:fldCharType="separate"/>
            </w:r>
            <w:r w:rsidR="005D42FA">
              <w:rPr>
                <w:webHidden/>
              </w:rPr>
              <w:t>8</w:t>
            </w:r>
            <w:r w:rsidR="00B23408">
              <w:rPr>
                <w:webHidden/>
              </w:rPr>
              <w:fldChar w:fldCharType="end"/>
            </w:r>
          </w:hyperlink>
        </w:p>
        <w:p w14:paraId="2151EE0B" w14:textId="1840A713" w:rsidR="00B23408" w:rsidRDefault="00BD2FDD">
          <w:pPr>
            <w:pStyle w:val="TOC1"/>
            <w:rPr>
              <w:rFonts w:asciiTheme="minorHAnsi" w:eastAsiaTheme="minorEastAsia" w:hAnsiTheme="minorHAnsi" w:cstheme="minorBidi"/>
              <w:b w:val="0"/>
              <w:caps w:val="0"/>
              <w:sz w:val="22"/>
              <w:szCs w:val="22"/>
              <w:lang w:val="en-ZA" w:eastAsia="en-ZA"/>
            </w:rPr>
          </w:pPr>
          <w:hyperlink w:anchor="_Toc30363171" w:history="1">
            <w:r w:rsidR="00B23408" w:rsidRPr="00021DF0">
              <w:rPr>
                <w:rStyle w:val="Hyperlink"/>
              </w:rPr>
              <w:t>2 High Energy Physics &amp; CERN</w:t>
            </w:r>
            <w:r w:rsidR="00B23408">
              <w:rPr>
                <w:webHidden/>
              </w:rPr>
              <w:tab/>
            </w:r>
            <w:r w:rsidR="00B23408">
              <w:rPr>
                <w:webHidden/>
              </w:rPr>
              <w:fldChar w:fldCharType="begin"/>
            </w:r>
            <w:r w:rsidR="00B23408">
              <w:rPr>
                <w:webHidden/>
              </w:rPr>
              <w:instrText xml:space="preserve"> PAGEREF _Toc30363171 \h </w:instrText>
            </w:r>
            <w:r w:rsidR="00B23408">
              <w:rPr>
                <w:webHidden/>
              </w:rPr>
            </w:r>
            <w:r w:rsidR="00B23408">
              <w:rPr>
                <w:webHidden/>
              </w:rPr>
              <w:fldChar w:fldCharType="separate"/>
            </w:r>
            <w:r w:rsidR="005D42FA">
              <w:rPr>
                <w:webHidden/>
              </w:rPr>
              <w:t>12</w:t>
            </w:r>
            <w:r w:rsidR="00B23408">
              <w:rPr>
                <w:webHidden/>
              </w:rPr>
              <w:fldChar w:fldCharType="end"/>
            </w:r>
          </w:hyperlink>
        </w:p>
        <w:p w14:paraId="5F25DCA8" w14:textId="208B53E6"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2" w:history="1">
            <w:r w:rsidR="00B23408" w:rsidRPr="00021DF0">
              <w:rPr>
                <w:rStyle w:val="Hyperlink"/>
              </w:rPr>
              <w:t>2.1 The Standard Model of Particle Physics</w:t>
            </w:r>
            <w:r w:rsidR="00B23408">
              <w:rPr>
                <w:webHidden/>
              </w:rPr>
              <w:tab/>
            </w:r>
            <w:r w:rsidR="00B23408">
              <w:rPr>
                <w:webHidden/>
              </w:rPr>
              <w:fldChar w:fldCharType="begin"/>
            </w:r>
            <w:r w:rsidR="00B23408">
              <w:rPr>
                <w:webHidden/>
              </w:rPr>
              <w:instrText xml:space="preserve"> PAGEREF _Toc30363172 \h </w:instrText>
            </w:r>
            <w:r w:rsidR="00B23408">
              <w:rPr>
                <w:webHidden/>
              </w:rPr>
            </w:r>
            <w:r w:rsidR="00B23408">
              <w:rPr>
                <w:webHidden/>
              </w:rPr>
              <w:fldChar w:fldCharType="separate"/>
            </w:r>
            <w:r w:rsidR="005D42FA">
              <w:rPr>
                <w:webHidden/>
              </w:rPr>
              <w:t>12</w:t>
            </w:r>
            <w:r w:rsidR="00B23408">
              <w:rPr>
                <w:webHidden/>
              </w:rPr>
              <w:fldChar w:fldCharType="end"/>
            </w:r>
          </w:hyperlink>
        </w:p>
        <w:p w14:paraId="4A8F0FDE" w14:textId="56797DD2"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3" w:history="1">
            <w:r w:rsidR="00B23408" w:rsidRPr="00021DF0">
              <w:rPr>
                <w:rStyle w:val="Hyperlink"/>
              </w:rPr>
              <w:t>2.2 The Quark Gluon Plasma (QGP)</w:t>
            </w:r>
            <w:r w:rsidR="00B23408">
              <w:rPr>
                <w:webHidden/>
              </w:rPr>
              <w:tab/>
            </w:r>
            <w:r w:rsidR="00B23408">
              <w:rPr>
                <w:webHidden/>
              </w:rPr>
              <w:fldChar w:fldCharType="begin"/>
            </w:r>
            <w:r w:rsidR="00B23408">
              <w:rPr>
                <w:webHidden/>
              </w:rPr>
              <w:instrText xml:space="preserve"> PAGEREF _Toc30363173 \h </w:instrText>
            </w:r>
            <w:r w:rsidR="00B23408">
              <w:rPr>
                <w:webHidden/>
              </w:rPr>
            </w:r>
            <w:r w:rsidR="00B23408">
              <w:rPr>
                <w:webHidden/>
              </w:rPr>
              <w:fldChar w:fldCharType="separate"/>
            </w:r>
            <w:r w:rsidR="005D42FA">
              <w:rPr>
                <w:webHidden/>
              </w:rPr>
              <w:t>16</w:t>
            </w:r>
            <w:r w:rsidR="00B23408">
              <w:rPr>
                <w:webHidden/>
              </w:rPr>
              <w:fldChar w:fldCharType="end"/>
            </w:r>
          </w:hyperlink>
        </w:p>
        <w:p w14:paraId="6D6094A2" w14:textId="6AD53232"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4" w:history="1">
            <w:r w:rsidR="00B23408" w:rsidRPr="00021DF0">
              <w:rPr>
                <w:rStyle w:val="Hyperlink"/>
              </w:rPr>
              <w:t>2.3 CERN</w:t>
            </w:r>
            <w:r w:rsidR="00B23408">
              <w:rPr>
                <w:webHidden/>
              </w:rPr>
              <w:tab/>
            </w:r>
            <w:r w:rsidR="00B23408">
              <w:rPr>
                <w:webHidden/>
              </w:rPr>
              <w:fldChar w:fldCharType="begin"/>
            </w:r>
            <w:r w:rsidR="00B23408">
              <w:rPr>
                <w:webHidden/>
              </w:rPr>
              <w:instrText xml:space="preserve"> PAGEREF _Toc30363174 \h </w:instrText>
            </w:r>
            <w:r w:rsidR="00B23408">
              <w:rPr>
                <w:webHidden/>
              </w:rPr>
            </w:r>
            <w:r w:rsidR="00B23408">
              <w:rPr>
                <w:webHidden/>
              </w:rPr>
              <w:fldChar w:fldCharType="separate"/>
            </w:r>
            <w:r w:rsidR="005D42FA">
              <w:rPr>
                <w:webHidden/>
              </w:rPr>
              <w:t>18</w:t>
            </w:r>
            <w:r w:rsidR="00B23408">
              <w:rPr>
                <w:webHidden/>
              </w:rPr>
              <w:fldChar w:fldCharType="end"/>
            </w:r>
          </w:hyperlink>
        </w:p>
        <w:p w14:paraId="2D32F4A7" w14:textId="11B44E24" w:rsidR="00B23408" w:rsidRDefault="00BD2FDD">
          <w:pPr>
            <w:pStyle w:val="TOC1"/>
            <w:rPr>
              <w:rFonts w:asciiTheme="minorHAnsi" w:eastAsiaTheme="minorEastAsia" w:hAnsiTheme="minorHAnsi" w:cstheme="minorBidi"/>
              <w:b w:val="0"/>
              <w:caps w:val="0"/>
              <w:sz w:val="22"/>
              <w:szCs w:val="22"/>
              <w:lang w:val="en-ZA" w:eastAsia="en-ZA"/>
            </w:rPr>
          </w:pPr>
          <w:hyperlink w:anchor="_Toc30363175" w:history="1">
            <w:r w:rsidR="00B23408" w:rsidRPr="00021DF0">
              <w:rPr>
                <w:rStyle w:val="Hyperlink"/>
              </w:rPr>
              <w:t>3 Theory: Statistical Methods &amp; Machine Learning</w:t>
            </w:r>
            <w:r w:rsidR="00B23408">
              <w:rPr>
                <w:webHidden/>
              </w:rPr>
              <w:tab/>
            </w:r>
            <w:r w:rsidR="00B23408">
              <w:rPr>
                <w:webHidden/>
              </w:rPr>
              <w:fldChar w:fldCharType="begin"/>
            </w:r>
            <w:r w:rsidR="00B23408">
              <w:rPr>
                <w:webHidden/>
              </w:rPr>
              <w:instrText xml:space="preserve"> PAGEREF _Toc30363175 \h </w:instrText>
            </w:r>
            <w:r w:rsidR="00B23408">
              <w:rPr>
                <w:webHidden/>
              </w:rPr>
            </w:r>
            <w:r w:rsidR="00B23408">
              <w:rPr>
                <w:webHidden/>
              </w:rPr>
              <w:fldChar w:fldCharType="separate"/>
            </w:r>
            <w:r w:rsidR="005D42FA">
              <w:rPr>
                <w:webHidden/>
              </w:rPr>
              <w:t>35</w:t>
            </w:r>
            <w:r w:rsidR="00B23408">
              <w:rPr>
                <w:webHidden/>
              </w:rPr>
              <w:fldChar w:fldCharType="end"/>
            </w:r>
          </w:hyperlink>
        </w:p>
        <w:p w14:paraId="16E0706E" w14:textId="59D30812"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6" w:history="1">
            <w:r w:rsidR="00B23408" w:rsidRPr="00021DF0">
              <w:rPr>
                <w:rStyle w:val="Hyperlink"/>
              </w:rPr>
              <w:t>3.1 Statistical Methods</w:t>
            </w:r>
            <w:r w:rsidR="00B23408">
              <w:rPr>
                <w:webHidden/>
              </w:rPr>
              <w:tab/>
            </w:r>
            <w:r w:rsidR="00B23408">
              <w:rPr>
                <w:webHidden/>
              </w:rPr>
              <w:fldChar w:fldCharType="begin"/>
            </w:r>
            <w:r w:rsidR="00B23408">
              <w:rPr>
                <w:webHidden/>
              </w:rPr>
              <w:instrText xml:space="preserve"> PAGEREF _Toc30363176 \h </w:instrText>
            </w:r>
            <w:r w:rsidR="00B23408">
              <w:rPr>
                <w:webHidden/>
              </w:rPr>
            </w:r>
            <w:r w:rsidR="00B23408">
              <w:rPr>
                <w:webHidden/>
              </w:rPr>
              <w:fldChar w:fldCharType="separate"/>
            </w:r>
            <w:r w:rsidR="005D42FA">
              <w:rPr>
                <w:webHidden/>
              </w:rPr>
              <w:t>35</w:t>
            </w:r>
            <w:r w:rsidR="00B23408">
              <w:rPr>
                <w:webHidden/>
              </w:rPr>
              <w:fldChar w:fldCharType="end"/>
            </w:r>
          </w:hyperlink>
        </w:p>
        <w:p w14:paraId="3B45E38F" w14:textId="0CA941D1"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7" w:history="1">
            <w:r w:rsidR="00B23408" w:rsidRPr="00021DF0">
              <w:rPr>
                <w:rStyle w:val="Hyperlink"/>
              </w:rPr>
              <w:t>3.2 Background: Artificial Intelligence, Machine Learning &amp; Deep Learning</w:t>
            </w:r>
            <w:r w:rsidR="00B23408">
              <w:rPr>
                <w:webHidden/>
              </w:rPr>
              <w:tab/>
            </w:r>
            <w:r w:rsidR="00B23408">
              <w:rPr>
                <w:webHidden/>
              </w:rPr>
              <w:fldChar w:fldCharType="begin"/>
            </w:r>
            <w:r w:rsidR="00B23408">
              <w:rPr>
                <w:webHidden/>
              </w:rPr>
              <w:instrText xml:space="preserve"> PAGEREF _Toc30363177 \h </w:instrText>
            </w:r>
            <w:r w:rsidR="00B23408">
              <w:rPr>
                <w:webHidden/>
              </w:rPr>
            </w:r>
            <w:r w:rsidR="00B23408">
              <w:rPr>
                <w:webHidden/>
              </w:rPr>
              <w:fldChar w:fldCharType="separate"/>
            </w:r>
            <w:r w:rsidR="005D42FA">
              <w:rPr>
                <w:webHidden/>
              </w:rPr>
              <w:t>40</w:t>
            </w:r>
            <w:r w:rsidR="00B23408">
              <w:rPr>
                <w:webHidden/>
              </w:rPr>
              <w:fldChar w:fldCharType="end"/>
            </w:r>
          </w:hyperlink>
        </w:p>
        <w:p w14:paraId="0337B640" w14:textId="66ADC71D"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8" w:history="1">
            <w:r w:rsidR="00B23408" w:rsidRPr="00021DF0">
              <w:rPr>
                <w:rStyle w:val="Hyperlink"/>
              </w:rPr>
              <w:t>3.3 Mathematical Basis: Artificial Neural Networks</w:t>
            </w:r>
            <w:r w:rsidR="00B23408">
              <w:rPr>
                <w:webHidden/>
              </w:rPr>
              <w:tab/>
            </w:r>
            <w:r w:rsidR="00B23408">
              <w:rPr>
                <w:webHidden/>
              </w:rPr>
              <w:fldChar w:fldCharType="begin"/>
            </w:r>
            <w:r w:rsidR="00B23408">
              <w:rPr>
                <w:webHidden/>
              </w:rPr>
              <w:instrText xml:space="preserve"> PAGEREF _Toc30363178 \h </w:instrText>
            </w:r>
            <w:r w:rsidR="00B23408">
              <w:rPr>
                <w:webHidden/>
              </w:rPr>
            </w:r>
            <w:r w:rsidR="00B23408">
              <w:rPr>
                <w:webHidden/>
              </w:rPr>
              <w:fldChar w:fldCharType="separate"/>
            </w:r>
            <w:r w:rsidR="005D42FA">
              <w:rPr>
                <w:webHidden/>
              </w:rPr>
              <w:t>41</w:t>
            </w:r>
            <w:r w:rsidR="00B23408">
              <w:rPr>
                <w:webHidden/>
              </w:rPr>
              <w:fldChar w:fldCharType="end"/>
            </w:r>
          </w:hyperlink>
        </w:p>
        <w:p w14:paraId="0B576BCD" w14:textId="66C2BCC1"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79" w:history="1">
            <w:r w:rsidR="00B23408" w:rsidRPr="00021DF0">
              <w:rPr>
                <w:rStyle w:val="Hyperlink"/>
              </w:rPr>
              <w:t>3.4 Convolutional Neural Networks</w:t>
            </w:r>
            <w:r w:rsidR="00B23408">
              <w:rPr>
                <w:webHidden/>
              </w:rPr>
              <w:tab/>
            </w:r>
            <w:r w:rsidR="00B23408">
              <w:rPr>
                <w:webHidden/>
              </w:rPr>
              <w:fldChar w:fldCharType="begin"/>
            </w:r>
            <w:r w:rsidR="00B23408">
              <w:rPr>
                <w:webHidden/>
              </w:rPr>
              <w:instrText xml:space="preserve"> PAGEREF _Toc30363179 \h </w:instrText>
            </w:r>
            <w:r w:rsidR="00B23408">
              <w:rPr>
                <w:webHidden/>
              </w:rPr>
            </w:r>
            <w:r w:rsidR="00B23408">
              <w:rPr>
                <w:webHidden/>
              </w:rPr>
              <w:fldChar w:fldCharType="separate"/>
            </w:r>
            <w:r w:rsidR="005D42FA">
              <w:rPr>
                <w:webHidden/>
              </w:rPr>
              <w:t>49</w:t>
            </w:r>
            <w:r w:rsidR="00B23408">
              <w:rPr>
                <w:webHidden/>
              </w:rPr>
              <w:fldChar w:fldCharType="end"/>
            </w:r>
          </w:hyperlink>
        </w:p>
        <w:p w14:paraId="33CF53F1" w14:textId="6547A40F"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0" w:history="1">
            <w:r w:rsidR="00B23408" w:rsidRPr="00021DF0">
              <w:rPr>
                <w:rStyle w:val="Hyperlink"/>
              </w:rPr>
              <w:t>3.5 Recurrent Neural Networks</w:t>
            </w:r>
            <w:r w:rsidR="00B23408">
              <w:rPr>
                <w:webHidden/>
              </w:rPr>
              <w:tab/>
            </w:r>
            <w:r w:rsidR="00B23408">
              <w:rPr>
                <w:webHidden/>
              </w:rPr>
              <w:fldChar w:fldCharType="begin"/>
            </w:r>
            <w:r w:rsidR="00B23408">
              <w:rPr>
                <w:webHidden/>
              </w:rPr>
              <w:instrText xml:space="preserve"> PAGEREF _Toc30363180 \h </w:instrText>
            </w:r>
            <w:r w:rsidR="00B23408">
              <w:rPr>
                <w:webHidden/>
              </w:rPr>
            </w:r>
            <w:r w:rsidR="00B23408">
              <w:rPr>
                <w:webHidden/>
              </w:rPr>
              <w:fldChar w:fldCharType="separate"/>
            </w:r>
            <w:r w:rsidR="005D42FA">
              <w:rPr>
                <w:webHidden/>
              </w:rPr>
              <w:t>52</w:t>
            </w:r>
            <w:r w:rsidR="00B23408">
              <w:rPr>
                <w:webHidden/>
              </w:rPr>
              <w:fldChar w:fldCharType="end"/>
            </w:r>
          </w:hyperlink>
        </w:p>
        <w:p w14:paraId="33D4256D" w14:textId="764F7701" w:rsidR="00B23408" w:rsidRDefault="00BD2FDD">
          <w:pPr>
            <w:pStyle w:val="TOC1"/>
            <w:rPr>
              <w:rFonts w:asciiTheme="minorHAnsi" w:eastAsiaTheme="minorEastAsia" w:hAnsiTheme="minorHAnsi" w:cstheme="minorBidi"/>
              <w:b w:val="0"/>
              <w:caps w:val="0"/>
              <w:sz w:val="22"/>
              <w:szCs w:val="22"/>
              <w:lang w:val="en-ZA" w:eastAsia="en-ZA"/>
            </w:rPr>
          </w:pPr>
          <w:hyperlink w:anchor="_Toc30363181" w:history="1">
            <w:r w:rsidR="00B23408" w:rsidRPr="00021DF0">
              <w:rPr>
                <w:rStyle w:val="Hyperlink"/>
              </w:rPr>
              <w:t>4 Implementation: Machine Learning for Particle Identification</w:t>
            </w:r>
            <w:r w:rsidR="00B23408">
              <w:rPr>
                <w:webHidden/>
              </w:rPr>
              <w:tab/>
            </w:r>
            <w:r w:rsidR="00B23408">
              <w:rPr>
                <w:webHidden/>
              </w:rPr>
              <w:fldChar w:fldCharType="begin"/>
            </w:r>
            <w:r w:rsidR="00B23408">
              <w:rPr>
                <w:webHidden/>
              </w:rPr>
              <w:instrText xml:space="preserve"> PAGEREF _Toc30363181 \h </w:instrText>
            </w:r>
            <w:r w:rsidR="00B23408">
              <w:rPr>
                <w:webHidden/>
              </w:rPr>
            </w:r>
            <w:r w:rsidR="00B23408">
              <w:rPr>
                <w:webHidden/>
              </w:rPr>
              <w:fldChar w:fldCharType="separate"/>
            </w:r>
            <w:r w:rsidR="005D42FA">
              <w:rPr>
                <w:webHidden/>
              </w:rPr>
              <w:t>55</w:t>
            </w:r>
            <w:r w:rsidR="00B23408">
              <w:rPr>
                <w:webHidden/>
              </w:rPr>
              <w:fldChar w:fldCharType="end"/>
            </w:r>
          </w:hyperlink>
        </w:p>
        <w:p w14:paraId="6CAC8BDE" w14:textId="38C480E8"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2" w:history="1">
            <w:r w:rsidR="00B23408" w:rsidRPr="00021DF0">
              <w:rPr>
                <w:rStyle w:val="Hyperlink"/>
              </w:rPr>
              <w:t>4.2 Particle Identification Results: Previous Theses</w:t>
            </w:r>
            <w:r w:rsidR="00B23408">
              <w:rPr>
                <w:webHidden/>
              </w:rPr>
              <w:tab/>
            </w:r>
            <w:r w:rsidR="00B23408">
              <w:rPr>
                <w:webHidden/>
              </w:rPr>
              <w:fldChar w:fldCharType="begin"/>
            </w:r>
            <w:r w:rsidR="00B23408">
              <w:rPr>
                <w:webHidden/>
              </w:rPr>
              <w:instrText xml:space="preserve"> PAGEREF _Toc30363182 \h </w:instrText>
            </w:r>
            <w:r w:rsidR="00B23408">
              <w:rPr>
                <w:webHidden/>
              </w:rPr>
            </w:r>
            <w:r w:rsidR="00B23408">
              <w:rPr>
                <w:webHidden/>
              </w:rPr>
              <w:fldChar w:fldCharType="separate"/>
            </w:r>
            <w:r w:rsidR="005D42FA">
              <w:rPr>
                <w:webHidden/>
              </w:rPr>
              <w:t>60</w:t>
            </w:r>
            <w:r w:rsidR="00B23408">
              <w:rPr>
                <w:webHidden/>
              </w:rPr>
              <w:fldChar w:fldCharType="end"/>
            </w:r>
          </w:hyperlink>
        </w:p>
        <w:p w14:paraId="327EADDC" w14:textId="306C8A84"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3" w:history="1">
            <w:r w:rsidR="00B23408" w:rsidRPr="00021DF0">
              <w:rPr>
                <w:rStyle w:val="Hyperlink"/>
              </w:rPr>
              <w:t>4.3 Particle Identification Implementation: This thesis</w:t>
            </w:r>
            <w:r w:rsidR="00B23408">
              <w:rPr>
                <w:webHidden/>
              </w:rPr>
              <w:tab/>
            </w:r>
            <w:r w:rsidR="00B23408">
              <w:rPr>
                <w:webHidden/>
              </w:rPr>
              <w:fldChar w:fldCharType="begin"/>
            </w:r>
            <w:r w:rsidR="00B23408">
              <w:rPr>
                <w:webHidden/>
              </w:rPr>
              <w:instrText xml:space="preserve"> PAGEREF _Toc30363183 \h </w:instrText>
            </w:r>
            <w:r w:rsidR="00B23408">
              <w:rPr>
                <w:webHidden/>
              </w:rPr>
            </w:r>
            <w:r w:rsidR="00B23408">
              <w:rPr>
                <w:webHidden/>
              </w:rPr>
              <w:fldChar w:fldCharType="separate"/>
            </w:r>
            <w:r w:rsidR="005D42FA">
              <w:rPr>
                <w:webHidden/>
              </w:rPr>
              <w:t>62</w:t>
            </w:r>
            <w:r w:rsidR="00B23408">
              <w:rPr>
                <w:webHidden/>
              </w:rPr>
              <w:fldChar w:fldCharType="end"/>
            </w:r>
          </w:hyperlink>
        </w:p>
        <w:p w14:paraId="40E0A9DD" w14:textId="66D024EA"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4" w:history="1">
            <w:r w:rsidR="00B23408" w:rsidRPr="00021DF0">
              <w:rPr>
                <w:rStyle w:val="Hyperlink"/>
              </w:rPr>
              <w:t>4.4 Chapter Discussion and Conclusions</w:t>
            </w:r>
            <w:r w:rsidR="00B23408">
              <w:rPr>
                <w:webHidden/>
              </w:rPr>
              <w:tab/>
            </w:r>
            <w:r w:rsidR="00B23408">
              <w:rPr>
                <w:webHidden/>
              </w:rPr>
              <w:fldChar w:fldCharType="begin"/>
            </w:r>
            <w:r w:rsidR="00B23408">
              <w:rPr>
                <w:webHidden/>
              </w:rPr>
              <w:instrText xml:space="preserve"> PAGEREF _Toc30363184 \h </w:instrText>
            </w:r>
            <w:r w:rsidR="00B23408">
              <w:rPr>
                <w:webHidden/>
              </w:rPr>
            </w:r>
            <w:r w:rsidR="00B23408">
              <w:rPr>
                <w:webHidden/>
              </w:rPr>
              <w:fldChar w:fldCharType="separate"/>
            </w:r>
            <w:r w:rsidR="005D42FA">
              <w:rPr>
                <w:webHidden/>
              </w:rPr>
              <w:t>74</w:t>
            </w:r>
            <w:r w:rsidR="00B23408">
              <w:rPr>
                <w:webHidden/>
              </w:rPr>
              <w:fldChar w:fldCharType="end"/>
            </w:r>
          </w:hyperlink>
        </w:p>
        <w:p w14:paraId="05E14E11" w14:textId="59E12A87" w:rsidR="00B23408" w:rsidRDefault="00BD2FDD">
          <w:pPr>
            <w:pStyle w:val="TOC1"/>
            <w:rPr>
              <w:rFonts w:asciiTheme="minorHAnsi" w:eastAsiaTheme="minorEastAsia" w:hAnsiTheme="minorHAnsi" w:cstheme="minorBidi"/>
              <w:b w:val="0"/>
              <w:caps w:val="0"/>
              <w:sz w:val="22"/>
              <w:szCs w:val="22"/>
              <w:lang w:val="en-ZA" w:eastAsia="en-ZA"/>
            </w:rPr>
          </w:pPr>
          <w:hyperlink w:anchor="_Toc30363185" w:history="1">
            <w:r w:rsidR="00B23408" w:rsidRPr="00021DF0">
              <w:rPr>
                <w:rStyle w:val="Hyperlink"/>
              </w:rPr>
              <w:t>5 Theory: High Energy Physics Detector Simulations</w:t>
            </w:r>
            <w:r w:rsidR="00B23408">
              <w:rPr>
                <w:webHidden/>
              </w:rPr>
              <w:tab/>
            </w:r>
            <w:r w:rsidR="00B23408">
              <w:rPr>
                <w:webHidden/>
              </w:rPr>
              <w:fldChar w:fldCharType="begin"/>
            </w:r>
            <w:r w:rsidR="00B23408">
              <w:rPr>
                <w:webHidden/>
              </w:rPr>
              <w:instrText xml:space="preserve"> PAGEREF _Toc30363185 \h </w:instrText>
            </w:r>
            <w:r w:rsidR="00B23408">
              <w:rPr>
                <w:webHidden/>
              </w:rPr>
            </w:r>
            <w:r w:rsidR="00B23408">
              <w:rPr>
                <w:webHidden/>
              </w:rPr>
              <w:fldChar w:fldCharType="separate"/>
            </w:r>
            <w:r w:rsidR="005D42FA">
              <w:rPr>
                <w:webHidden/>
              </w:rPr>
              <w:t>77</w:t>
            </w:r>
            <w:r w:rsidR="00B23408">
              <w:rPr>
                <w:webHidden/>
              </w:rPr>
              <w:fldChar w:fldCharType="end"/>
            </w:r>
          </w:hyperlink>
        </w:p>
        <w:p w14:paraId="2F7CA04B" w14:textId="034A4A07"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6" w:history="1">
            <w:r w:rsidR="00B23408" w:rsidRPr="00021DF0">
              <w:rPr>
                <w:rStyle w:val="Hyperlink"/>
              </w:rPr>
              <w:t>5.1 Introduction</w:t>
            </w:r>
            <w:r w:rsidR="00B23408">
              <w:rPr>
                <w:webHidden/>
              </w:rPr>
              <w:tab/>
            </w:r>
            <w:r w:rsidR="00B23408">
              <w:rPr>
                <w:webHidden/>
              </w:rPr>
              <w:fldChar w:fldCharType="begin"/>
            </w:r>
            <w:r w:rsidR="00B23408">
              <w:rPr>
                <w:webHidden/>
              </w:rPr>
              <w:instrText xml:space="preserve"> PAGEREF _Toc30363186 \h </w:instrText>
            </w:r>
            <w:r w:rsidR="00B23408">
              <w:rPr>
                <w:webHidden/>
              </w:rPr>
            </w:r>
            <w:r w:rsidR="00B23408">
              <w:rPr>
                <w:webHidden/>
              </w:rPr>
              <w:fldChar w:fldCharType="separate"/>
            </w:r>
            <w:r w:rsidR="005D42FA">
              <w:rPr>
                <w:webHidden/>
              </w:rPr>
              <w:t>77</w:t>
            </w:r>
            <w:r w:rsidR="00B23408">
              <w:rPr>
                <w:webHidden/>
              </w:rPr>
              <w:fldChar w:fldCharType="end"/>
            </w:r>
          </w:hyperlink>
        </w:p>
        <w:p w14:paraId="5B1E26F9" w14:textId="1CC793E6"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7" w:history="1">
            <w:r w:rsidR="00B23408" w:rsidRPr="00021DF0">
              <w:rPr>
                <w:rStyle w:val="Hyperlink"/>
              </w:rPr>
              <w:t>5.2 Monte Carlo Simulations: Geant4</w:t>
            </w:r>
            <w:r w:rsidR="00B23408">
              <w:rPr>
                <w:webHidden/>
              </w:rPr>
              <w:tab/>
            </w:r>
            <w:r w:rsidR="00B23408">
              <w:rPr>
                <w:webHidden/>
              </w:rPr>
              <w:fldChar w:fldCharType="begin"/>
            </w:r>
            <w:r w:rsidR="00B23408">
              <w:rPr>
                <w:webHidden/>
              </w:rPr>
              <w:instrText xml:space="preserve"> PAGEREF _Toc30363187 \h </w:instrText>
            </w:r>
            <w:r w:rsidR="00B23408">
              <w:rPr>
                <w:webHidden/>
              </w:rPr>
            </w:r>
            <w:r w:rsidR="00B23408">
              <w:rPr>
                <w:webHidden/>
              </w:rPr>
              <w:fldChar w:fldCharType="separate"/>
            </w:r>
            <w:r w:rsidR="005D42FA">
              <w:rPr>
                <w:webHidden/>
              </w:rPr>
              <w:t>77</w:t>
            </w:r>
            <w:r w:rsidR="00B23408">
              <w:rPr>
                <w:webHidden/>
              </w:rPr>
              <w:fldChar w:fldCharType="end"/>
            </w:r>
          </w:hyperlink>
        </w:p>
        <w:p w14:paraId="2ECA1478" w14:textId="1C1368D1"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8" w:history="1">
            <w:r w:rsidR="00B23408" w:rsidRPr="00021DF0">
              <w:rPr>
                <w:rStyle w:val="Hyperlink"/>
              </w:rPr>
              <w:t>5.3 Deep Generative Models</w:t>
            </w:r>
            <w:r w:rsidR="00B23408">
              <w:rPr>
                <w:webHidden/>
              </w:rPr>
              <w:tab/>
            </w:r>
            <w:r w:rsidR="00B23408">
              <w:rPr>
                <w:webHidden/>
              </w:rPr>
              <w:fldChar w:fldCharType="begin"/>
            </w:r>
            <w:r w:rsidR="00B23408">
              <w:rPr>
                <w:webHidden/>
              </w:rPr>
              <w:instrText xml:space="preserve"> PAGEREF _Toc30363188 \h </w:instrText>
            </w:r>
            <w:r w:rsidR="00B23408">
              <w:rPr>
                <w:webHidden/>
              </w:rPr>
            </w:r>
            <w:r w:rsidR="00B23408">
              <w:rPr>
                <w:webHidden/>
              </w:rPr>
              <w:fldChar w:fldCharType="separate"/>
            </w:r>
            <w:r w:rsidR="005D42FA">
              <w:rPr>
                <w:webHidden/>
              </w:rPr>
              <w:t>78</w:t>
            </w:r>
            <w:r w:rsidR="00B23408">
              <w:rPr>
                <w:webHidden/>
              </w:rPr>
              <w:fldChar w:fldCharType="end"/>
            </w:r>
          </w:hyperlink>
        </w:p>
        <w:p w14:paraId="19801CA8" w14:textId="7D6ED0F6"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89" w:history="1">
            <w:r w:rsidR="00B23408" w:rsidRPr="00021DF0">
              <w:rPr>
                <w:rStyle w:val="Hyperlink"/>
              </w:rPr>
              <w:t>5.4 Adversarial Autoencoders</w:t>
            </w:r>
            <w:r w:rsidR="00B23408">
              <w:rPr>
                <w:webHidden/>
              </w:rPr>
              <w:tab/>
            </w:r>
            <w:r w:rsidR="00B23408">
              <w:rPr>
                <w:webHidden/>
              </w:rPr>
              <w:fldChar w:fldCharType="begin"/>
            </w:r>
            <w:r w:rsidR="00B23408">
              <w:rPr>
                <w:webHidden/>
              </w:rPr>
              <w:instrText xml:space="preserve"> PAGEREF _Toc30363189 \h </w:instrText>
            </w:r>
            <w:r w:rsidR="00B23408">
              <w:rPr>
                <w:webHidden/>
              </w:rPr>
            </w:r>
            <w:r w:rsidR="00B23408">
              <w:rPr>
                <w:webHidden/>
              </w:rPr>
              <w:fldChar w:fldCharType="separate"/>
            </w:r>
            <w:r w:rsidR="005D42FA">
              <w:rPr>
                <w:webHidden/>
              </w:rPr>
              <w:t>85</w:t>
            </w:r>
            <w:r w:rsidR="00B23408">
              <w:rPr>
                <w:webHidden/>
              </w:rPr>
              <w:fldChar w:fldCharType="end"/>
            </w:r>
          </w:hyperlink>
        </w:p>
        <w:p w14:paraId="62D8236F" w14:textId="5DA2572A" w:rsidR="00B23408" w:rsidRDefault="00BD2FDD">
          <w:pPr>
            <w:pStyle w:val="TOC1"/>
            <w:rPr>
              <w:rFonts w:asciiTheme="minorHAnsi" w:eastAsiaTheme="minorEastAsia" w:hAnsiTheme="minorHAnsi" w:cstheme="minorBidi"/>
              <w:b w:val="0"/>
              <w:caps w:val="0"/>
              <w:sz w:val="22"/>
              <w:szCs w:val="22"/>
              <w:lang w:val="en-ZA" w:eastAsia="en-ZA"/>
            </w:rPr>
          </w:pPr>
          <w:hyperlink w:anchor="_Toc30363190" w:history="1">
            <w:r w:rsidR="00B23408" w:rsidRPr="00021DF0">
              <w:rPr>
                <w:rStyle w:val="Hyperlink"/>
              </w:rPr>
              <w:t>6 Implementation: High Energy Physics Detector Simulations</w:t>
            </w:r>
            <w:r w:rsidR="00B23408">
              <w:rPr>
                <w:webHidden/>
              </w:rPr>
              <w:tab/>
            </w:r>
            <w:r w:rsidR="00B23408">
              <w:rPr>
                <w:webHidden/>
              </w:rPr>
              <w:fldChar w:fldCharType="begin"/>
            </w:r>
            <w:r w:rsidR="00B23408">
              <w:rPr>
                <w:webHidden/>
              </w:rPr>
              <w:instrText xml:space="preserve"> PAGEREF _Toc30363190 \h </w:instrText>
            </w:r>
            <w:r w:rsidR="00B23408">
              <w:rPr>
                <w:webHidden/>
              </w:rPr>
            </w:r>
            <w:r w:rsidR="00B23408">
              <w:rPr>
                <w:webHidden/>
              </w:rPr>
              <w:fldChar w:fldCharType="separate"/>
            </w:r>
            <w:r w:rsidR="005D42FA">
              <w:rPr>
                <w:webHidden/>
              </w:rPr>
              <w:t>86</w:t>
            </w:r>
            <w:r w:rsidR="00B23408">
              <w:rPr>
                <w:webHidden/>
              </w:rPr>
              <w:fldChar w:fldCharType="end"/>
            </w:r>
          </w:hyperlink>
        </w:p>
        <w:p w14:paraId="18D44154" w14:textId="13C94780"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1" w:history="1">
            <w:r w:rsidR="00B23408" w:rsidRPr="00021DF0">
              <w:rPr>
                <w:rStyle w:val="Hyperlink"/>
              </w:rPr>
              <w:t>6.1 Preamble: Assessing Simulation Performance</w:t>
            </w:r>
            <w:r w:rsidR="00B23408">
              <w:rPr>
                <w:webHidden/>
              </w:rPr>
              <w:tab/>
            </w:r>
            <w:r w:rsidR="00B23408">
              <w:rPr>
                <w:webHidden/>
              </w:rPr>
              <w:fldChar w:fldCharType="begin"/>
            </w:r>
            <w:r w:rsidR="00B23408">
              <w:rPr>
                <w:webHidden/>
              </w:rPr>
              <w:instrText xml:space="preserve"> PAGEREF _Toc30363191 \h </w:instrText>
            </w:r>
            <w:r w:rsidR="00B23408">
              <w:rPr>
                <w:webHidden/>
              </w:rPr>
            </w:r>
            <w:r w:rsidR="00B23408">
              <w:rPr>
                <w:webHidden/>
              </w:rPr>
              <w:fldChar w:fldCharType="separate"/>
            </w:r>
            <w:r w:rsidR="005D42FA">
              <w:rPr>
                <w:webHidden/>
              </w:rPr>
              <w:t>86</w:t>
            </w:r>
            <w:r w:rsidR="00B23408">
              <w:rPr>
                <w:webHidden/>
              </w:rPr>
              <w:fldChar w:fldCharType="end"/>
            </w:r>
          </w:hyperlink>
        </w:p>
        <w:p w14:paraId="21DAEB7D" w14:textId="50C574C5"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2" w:history="1">
            <w:r w:rsidR="00B23408" w:rsidRPr="00021DF0">
              <w:rPr>
                <w:rStyle w:val="Hyperlink"/>
              </w:rPr>
              <w:t>6.2 Implementation: Geant4</w:t>
            </w:r>
            <w:r w:rsidR="00B23408">
              <w:rPr>
                <w:webHidden/>
              </w:rPr>
              <w:tab/>
            </w:r>
            <w:r w:rsidR="00B23408">
              <w:rPr>
                <w:webHidden/>
              </w:rPr>
              <w:fldChar w:fldCharType="begin"/>
            </w:r>
            <w:r w:rsidR="00B23408">
              <w:rPr>
                <w:webHidden/>
              </w:rPr>
              <w:instrText xml:space="preserve"> PAGEREF _Toc30363192 \h </w:instrText>
            </w:r>
            <w:r w:rsidR="00B23408">
              <w:rPr>
                <w:webHidden/>
              </w:rPr>
            </w:r>
            <w:r w:rsidR="00B23408">
              <w:rPr>
                <w:webHidden/>
              </w:rPr>
              <w:fldChar w:fldCharType="separate"/>
            </w:r>
            <w:r w:rsidR="005D42FA">
              <w:rPr>
                <w:webHidden/>
              </w:rPr>
              <w:t>86</w:t>
            </w:r>
            <w:r w:rsidR="00B23408">
              <w:rPr>
                <w:webHidden/>
              </w:rPr>
              <w:fldChar w:fldCharType="end"/>
            </w:r>
          </w:hyperlink>
        </w:p>
        <w:p w14:paraId="6688E82F" w14:textId="0349874F"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3" w:history="1">
            <w:r w:rsidR="00B23408" w:rsidRPr="00021DF0">
              <w:rPr>
                <w:rStyle w:val="Hyperlink"/>
              </w:rPr>
              <w:t>6.3 Implementation: Variational Autoencoders</w:t>
            </w:r>
            <w:r w:rsidR="00B23408">
              <w:rPr>
                <w:webHidden/>
              </w:rPr>
              <w:tab/>
            </w:r>
            <w:r w:rsidR="00B23408">
              <w:rPr>
                <w:webHidden/>
              </w:rPr>
              <w:fldChar w:fldCharType="begin"/>
            </w:r>
            <w:r w:rsidR="00B23408">
              <w:rPr>
                <w:webHidden/>
              </w:rPr>
              <w:instrText xml:space="preserve"> PAGEREF _Toc30363193 \h </w:instrText>
            </w:r>
            <w:r w:rsidR="00B23408">
              <w:rPr>
                <w:webHidden/>
              </w:rPr>
            </w:r>
            <w:r w:rsidR="00B23408">
              <w:rPr>
                <w:webHidden/>
              </w:rPr>
              <w:fldChar w:fldCharType="separate"/>
            </w:r>
            <w:r w:rsidR="005D42FA">
              <w:rPr>
                <w:webHidden/>
              </w:rPr>
              <w:t>89</w:t>
            </w:r>
            <w:r w:rsidR="00B23408">
              <w:rPr>
                <w:webHidden/>
              </w:rPr>
              <w:fldChar w:fldCharType="end"/>
            </w:r>
          </w:hyperlink>
        </w:p>
        <w:p w14:paraId="2D4041BF" w14:textId="2C7E20EE"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4" w:history="1">
            <w:r w:rsidR="00B23408" w:rsidRPr="00021DF0">
              <w:rPr>
                <w:rStyle w:val="Hyperlink"/>
              </w:rPr>
              <w:t>6.4 Implementation: Generative Adversarial Networks</w:t>
            </w:r>
            <w:r w:rsidR="00B23408">
              <w:rPr>
                <w:webHidden/>
              </w:rPr>
              <w:tab/>
            </w:r>
            <w:r w:rsidR="00B23408">
              <w:rPr>
                <w:webHidden/>
              </w:rPr>
              <w:fldChar w:fldCharType="begin"/>
            </w:r>
            <w:r w:rsidR="00B23408">
              <w:rPr>
                <w:webHidden/>
              </w:rPr>
              <w:instrText xml:space="preserve"> PAGEREF _Toc30363194 \h </w:instrText>
            </w:r>
            <w:r w:rsidR="00B23408">
              <w:rPr>
                <w:webHidden/>
              </w:rPr>
            </w:r>
            <w:r w:rsidR="00B23408">
              <w:rPr>
                <w:webHidden/>
              </w:rPr>
              <w:fldChar w:fldCharType="separate"/>
            </w:r>
            <w:r w:rsidR="005D42FA">
              <w:rPr>
                <w:webHidden/>
              </w:rPr>
              <w:t>93</w:t>
            </w:r>
            <w:r w:rsidR="00B23408">
              <w:rPr>
                <w:webHidden/>
              </w:rPr>
              <w:fldChar w:fldCharType="end"/>
            </w:r>
          </w:hyperlink>
        </w:p>
        <w:p w14:paraId="1526FABB" w14:textId="1AD23CD7"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5" w:history="1">
            <w:r w:rsidR="00B23408" w:rsidRPr="00021DF0">
              <w:rPr>
                <w:rStyle w:val="Hyperlink"/>
              </w:rPr>
              <w:t>6.5 Implementation: Adversarial Autoencoders</w:t>
            </w:r>
            <w:r w:rsidR="00B23408">
              <w:rPr>
                <w:webHidden/>
              </w:rPr>
              <w:tab/>
            </w:r>
            <w:r w:rsidR="00B23408">
              <w:rPr>
                <w:webHidden/>
              </w:rPr>
              <w:fldChar w:fldCharType="begin"/>
            </w:r>
            <w:r w:rsidR="00B23408">
              <w:rPr>
                <w:webHidden/>
              </w:rPr>
              <w:instrText xml:space="preserve"> PAGEREF _Toc30363195 \h </w:instrText>
            </w:r>
            <w:r w:rsidR="00B23408">
              <w:rPr>
                <w:webHidden/>
              </w:rPr>
            </w:r>
            <w:r w:rsidR="00B23408">
              <w:rPr>
                <w:webHidden/>
              </w:rPr>
              <w:fldChar w:fldCharType="separate"/>
            </w:r>
            <w:r w:rsidR="005D42FA">
              <w:rPr>
                <w:webHidden/>
              </w:rPr>
              <w:t>96</w:t>
            </w:r>
            <w:r w:rsidR="00B23408">
              <w:rPr>
                <w:webHidden/>
              </w:rPr>
              <w:fldChar w:fldCharType="end"/>
            </w:r>
          </w:hyperlink>
        </w:p>
        <w:p w14:paraId="136D9035" w14:textId="2E63246C"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6" w:history="1">
            <w:r w:rsidR="00B23408" w:rsidRPr="00021DF0">
              <w:rPr>
                <w:rStyle w:val="Hyperlink"/>
              </w:rPr>
              <w:t>6.6 Chapter Conclusions</w:t>
            </w:r>
            <w:r w:rsidR="00B23408">
              <w:rPr>
                <w:webHidden/>
              </w:rPr>
              <w:tab/>
            </w:r>
            <w:r w:rsidR="00B23408">
              <w:rPr>
                <w:webHidden/>
              </w:rPr>
              <w:fldChar w:fldCharType="begin"/>
            </w:r>
            <w:r w:rsidR="00B23408">
              <w:rPr>
                <w:webHidden/>
              </w:rPr>
              <w:instrText xml:space="preserve"> PAGEREF _Toc30363196 \h </w:instrText>
            </w:r>
            <w:r w:rsidR="00B23408">
              <w:rPr>
                <w:webHidden/>
              </w:rPr>
            </w:r>
            <w:r w:rsidR="00B23408">
              <w:rPr>
                <w:webHidden/>
              </w:rPr>
              <w:fldChar w:fldCharType="separate"/>
            </w:r>
            <w:r w:rsidR="005D42FA">
              <w:rPr>
                <w:webHidden/>
              </w:rPr>
              <w:t>99</w:t>
            </w:r>
            <w:r w:rsidR="00B23408">
              <w:rPr>
                <w:webHidden/>
              </w:rPr>
              <w:fldChar w:fldCharType="end"/>
            </w:r>
          </w:hyperlink>
        </w:p>
        <w:p w14:paraId="6D420489" w14:textId="3D5773D5" w:rsidR="00B23408" w:rsidRDefault="00BD2FDD">
          <w:pPr>
            <w:pStyle w:val="TOC1"/>
            <w:rPr>
              <w:rFonts w:asciiTheme="minorHAnsi" w:eastAsiaTheme="minorEastAsia" w:hAnsiTheme="minorHAnsi" w:cstheme="minorBidi"/>
              <w:b w:val="0"/>
              <w:caps w:val="0"/>
              <w:sz w:val="22"/>
              <w:szCs w:val="22"/>
              <w:lang w:val="en-ZA" w:eastAsia="en-ZA"/>
            </w:rPr>
          </w:pPr>
          <w:hyperlink w:anchor="_Toc30363197" w:history="1">
            <w:r w:rsidR="00B23408" w:rsidRPr="00021DF0">
              <w:rPr>
                <w:rStyle w:val="Hyperlink"/>
              </w:rPr>
              <w:t>7 Conclusions</w:t>
            </w:r>
            <w:r w:rsidR="00B23408">
              <w:rPr>
                <w:webHidden/>
              </w:rPr>
              <w:tab/>
            </w:r>
            <w:r w:rsidR="00B23408">
              <w:rPr>
                <w:webHidden/>
              </w:rPr>
              <w:fldChar w:fldCharType="begin"/>
            </w:r>
            <w:r w:rsidR="00B23408">
              <w:rPr>
                <w:webHidden/>
              </w:rPr>
              <w:instrText xml:space="preserve"> PAGEREF _Toc30363197 \h </w:instrText>
            </w:r>
            <w:r w:rsidR="00B23408">
              <w:rPr>
                <w:webHidden/>
              </w:rPr>
            </w:r>
            <w:r w:rsidR="00B23408">
              <w:rPr>
                <w:webHidden/>
              </w:rPr>
              <w:fldChar w:fldCharType="separate"/>
            </w:r>
            <w:r w:rsidR="005D42FA">
              <w:rPr>
                <w:webHidden/>
              </w:rPr>
              <w:t>100</w:t>
            </w:r>
            <w:r w:rsidR="00B23408">
              <w:rPr>
                <w:webHidden/>
              </w:rPr>
              <w:fldChar w:fldCharType="end"/>
            </w:r>
          </w:hyperlink>
        </w:p>
        <w:p w14:paraId="18B50052" w14:textId="27520491"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8" w:history="1">
            <w:r w:rsidR="00B23408" w:rsidRPr="00021DF0">
              <w:rPr>
                <w:rStyle w:val="Hyperlink"/>
              </w:rPr>
              <w:t>7.1 Machine Learning for Particle Identification</w:t>
            </w:r>
            <w:r w:rsidR="00B23408">
              <w:rPr>
                <w:webHidden/>
              </w:rPr>
              <w:tab/>
            </w:r>
            <w:r w:rsidR="00B23408">
              <w:rPr>
                <w:webHidden/>
              </w:rPr>
              <w:fldChar w:fldCharType="begin"/>
            </w:r>
            <w:r w:rsidR="00B23408">
              <w:rPr>
                <w:webHidden/>
              </w:rPr>
              <w:instrText xml:space="preserve"> PAGEREF _Toc30363198 \h </w:instrText>
            </w:r>
            <w:r w:rsidR="00B23408">
              <w:rPr>
                <w:webHidden/>
              </w:rPr>
            </w:r>
            <w:r w:rsidR="00B23408">
              <w:rPr>
                <w:webHidden/>
              </w:rPr>
              <w:fldChar w:fldCharType="separate"/>
            </w:r>
            <w:r w:rsidR="005D42FA">
              <w:rPr>
                <w:webHidden/>
              </w:rPr>
              <w:t>100</w:t>
            </w:r>
            <w:r w:rsidR="00B23408">
              <w:rPr>
                <w:webHidden/>
              </w:rPr>
              <w:fldChar w:fldCharType="end"/>
            </w:r>
          </w:hyperlink>
        </w:p>
        <w:p w14:paraId="72DA09B3" w14:textId="7FF34DC7"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199" w:history="1">
            <w:r w:rsidR="00B23408" w:rsidRPr="00021DF0">
              <w:rPr>
                <w:rStyle w:val="Hyperlink"/>
              </w:rPr>
              <w:t>7.2 High Energy Physics Detector Simulations</w:t>
            </w:r>
            <w:r w:rsidR="00B23408">
              <w:rPr>
                <w:webHidden/>
              </w:rPr>
              <w:tab/>
            </w:r>
            <w:r w:rsidR="00B23408">
              <w:rPr>
                <w:webHidden/>
              </w:rPr>
              <w:fldChar w:fldCharType="begin"/>
            </w:r>
            <w:r w:rsidR="00B23408">
              <w:rPr>
                <w:webHidden/>
              </w:rPr>
              <w:instrText xml:space="preserve"> PAGEREF _Toc30363199 \h </w:instrText>
            </w:r>
            <w:r w:rsidR="00B23408">
              <w:rPr>
                <w:webHidden/>
              </w:rPr>
            </w:r>
            <w:r w:rsidR="00B23408">
              <w:rPr>
                <w:webHidden/>
              </w:rPr>
              <w:fldChar w:fldCharType="separate"/>
            </w:r>
            <w:r w:rsidR="005D42FA">
              <w:rPr>
                <w:webHidden/>
              </w:rPr>
              <w:t>101</w:t>
            </w:r>
            <w:r w:rsidR="00B23408">
              <w:rPr>
                <w:webHidden/>
              </w:rPr>
              <w:fldChar w:fldCharType="end"/>
            </w:r>
          </w:hyperlink>
        </w:p>
        <w:p w14:paraId="31B315E8" w14:textId="5E391331" w:rsidR="00B23408" w:rsidRDefault="00BD2FDD">
          <w:pPr>
            <w:pStyle w:val="TOC2"/>
            <w:rPr>
              <w:rFonts w:asciiTheme="minorHAnsi" w:eastAsiaTheme="minorEastAsia" w:hAnsiTheme="minorHAnsi" w:cstheme="minorBidi"/>
              <w:bCs w:val="0"/>
              <w:smallCaps w:val="0"/>
              <w:sz w:val="22"/>
              <w:szCs w:val="22"/>
              <w:lang w:val="en-ZA" w:eastAsia="en-ZA"/>
            </w:rPr>
          </w:pPr>
          <w:hyperlink w:anchor="_Toc30363200" w:history="1">
            <w:r w:rsidR="00B23408" w:rsidRPr="00021DF0">
              <w:rPr>
                <w:rStyle w:val="Hyperlink"/>
              </w:rPr>
              <w:t>7.3 General Concluding Remarks</w:t>
            </w:r>
            <w:r w:rsidR="00B23408">
              <w:rPr>
                <w:webHidden/>
              </w:rPr>
              <w:tab/>
            </w:r>
            <w:r w:rsidR="00B23408">
              <w:rPr>
                <w:webHidden/>
              </w:rPr>
              <w:fldChar w:fldCharType="begin"/>
            </w:r>
            <w:r w:rsidR="00B23408">
              <w:rPr>
                <w:webHidden/>
              </w:rPr>
              <w:instrText xml:space="preserve"> PAGEREF _Toc30363200 \h </w:instrText>
            </w:r>
            <w:r w:rsidR="00B23408">
              <w:rPr>
                <w:webHidden/>
              </w:rPr>
            </w:r>
            <w:r w:rsidR="00B23408">
              <w:rPr>
                <w:webHidden/>
              </w:rPr>
              <w:fldChar w:fldCharType="separate"/>
            </w:r>
            <w:r w:rsidR="005D42FA">
              <w:rPr>
                <w:webHidden/>
              </w:rPr>
              <w:t>102</w:t>
            </w:r>
            <w:r w:rsidR="00B23408">
              <w:rPr>
                <w:webHidden/>
              </w:rPr>
              <w:fldChar w:fldCharType="end"/>
            </w:r>
          </w:hyperlink>
        </w:p>
        <w:p w14:paraId="3E5C451D" w14:textId="3E249FE5" w:rsidR="00B23408" w:rsidRDefault="00BD2FDD">
          <w:pPr>
            <w:pStyle w:val="TOC1"/>
            <w:rPr>
              <w:rFonts w:asciiTheme="minorHAnsi" w:eastAsiaTheme="minorEastAsia" w:hAnsiTheme="minorHAnsi" w:cstheme="minorBidi"/>
              <w:b w:val="0"/>
              <w:caps w:val="0"/>
              <w:sz w:val="22"/>
              <w:szCs w:val="22"/>
              <w:lang w:val="en-ZA" w:eastAsia="en-ZA"/>
            </w:rPr>
          </w:pPr>
          <w:hyperlink w:anchor="_Toc30363201" w:history="1">
            <w:r w:rsidR="00B23408" w:rsidRPr="00021DF0">
              <w:rPr>
                <w:rStyle w:val="Hyperlink"/>
              </w:rPr>
              <w:t>8 Bibliography</w:t>
            </w:r>
            <w:r w:rsidR="00B23408">
              <w:rPr>
                <w:webHidden/>
              </w:rPr>
              <w:tab/>
            </w:r>
            <w:r w:rsidR="00B23408">
              <w:rPr>
                <w:webHidden/>
              </w:rPr>
              <w:fldChar w:fldCharType="begin"/>
            </w:r>
            <w:r w:rsidR="00B23408">
              <w:rPr>
                <w:webHidden/>
              </w:rPr>
              <w:instrText xml:space="preserve"> PAGEREF _Toc30363201 \h </w:instrText>
            </w:r>
            <w:r w:rsidR="00B23408">
              <w:rPr>
                <w:webHidden/>
              </w:rPr>
            </w:r>
            <w:r w:rsidR="00B23408">
              <w:rPr>
                <w:webHidden/>
              </w:rPr>
              <w:fldChar w:fldCharType="separate"/>
            </w:r>
            <w:r w:rsidR="005D42FA">
              <w:rPr>
                <w:webHidden/>
              </w:rPr>
              <w:t>104</w:t>
            </w:r>
            <w:r w:rsidR="00B23408">
              <w:rPr>
                <w:webHidden/>
              </w:rPr>
              <w:fldChar w:fldCharType="end"/>
            </w:r>
          </w:hyperlink>
        </w:p>
        <w:p w14:paraId="74D44F96" w14:textId="6E6EF4D4" w:rsidR="00B23408" w:rsidRDefault="00BD2FDD">
          <w:pPr>
            <w:pStyle w:val="TOC1"/>
            <w:rPr>
              <w:rFonts w:asciiTheme="minorHAnsi" w:eastAsiaTheme="minorEastAsia" w:hAnsiTheme="minorHAnsi" w:cstheme="minorBidi"/>
              <w:b w:val="0"/>
              <w:caps w:val="0"/>
              <w:sz w:val="22"/>
              <w:szCs w:val="22"/>
              <w:lang w:val="en-ZA" w:eastAsia="en-ZA"/>
            </w:rPr>
          </w:pPr>
          <w:hyperlink w:anchor="_Toc30363202" w:history="1">
            <w:r w:rsidR="00B23408" w:rsidRPr="00021DF0">
              <w:rPr>
                <w:rStyle w:val="Hyperlink"/>
              </w:rPr>
              <w:t>9 Appendices</w:t>
            </w:r>
            <w:r w:rsidR="00B23408">
              <w:rPr>
                <w:webHidden/>
              </w:rPr>
              <w:tab/>
            </w:r>
            <w:r w:rsidR="00B23408">
              <w:rPr>
                <w:webHidden/>
              </w:rPr>
              <w:fldChar w:fldCharType="begin"/>
            </w:r>
            <w:r w:rsidR="00B23408">
              <w:rPr>
                <w:webHidden/>
              </w:rPr>
              <w:instrText xml:space="preserve"> PAGEREF _Toc30363202 \h </w:instrText>
            </w:r>
            <w:r w:rsidR="00B23408">
              <w:rPr>
                <w:webHidden/>
              </w:rPr>
            </w:r>
            <w:r w:rsidR="00B23408">
              <w:rPr>
                <w:webHidden/>
              </w:rPr>
              <w:fldChar w:fldCharType="separate"/>
            </w:r>
            <w:r w:rsidR="005D42FA">
              <w:rPr>
                <w:webHidden/>
              </w:rPr>
              <w:t>110</w:t>
            </w:r>
            <w:r w:rsidR="00B23408">
              <w:rPr>
                <w:webHidden/>
              </w:rPr>
              <w:fldChar w:fldCharType="end"/>
            </w:r>
          </w:hyperlink>
        </w:p>
        <w:p w14:paraId="0FFE1678" w14:textId="49AA88BF" w:rsidR="00B23408" w:rsidRDefault="00BD2FDD">
          <w:pPr>
            <w:pStyle w:val="TOC1"/>
            <w:rPr>
              <w:rFonts w:asciiTheme="minorHAnsi" w:eastAsiaTheme="minorEastAsia" w:hAnsiTheme="minorHAnsi" w:cstheme="minorBidi"/>
              <w:b w:val="0"/>
              <w:caps w:val="0"/>
              <w:sz w:val="22"/>
              <w:szCs w:val="22"/>
              <w:lang w:val="en-ZA" w:eastAsia="en-ZA"/>
            </w:rPr>
          </w:pPr>
          <w:hyperlink w:anchor="_Toc30363203" w:history="1">
            <w:r w:rsidR="00B23408" w:rsidRPr="00021DF0">
              <w:rPr>
                <w:rStyle w:val="Hyperlink"/>
              </w:rPr>
              <w:t>Appendix i: Run Numbers Analyzed (from LHCQ16)</w:t>
            </w:r>
            <w:r w:rsidR="00B23408">
              <w:rPr>
                <w:webHidden/>
              </w:rPr>
              <w:tab/>
            </w:r>
            <w:r w:rsidR="00B23408">
              <w:rPr>
                <w:webHidden/>
              </w:rPr>
              <w:fldChar w:fldCharType="begin"/>
            </w:r>
            <w:r w:rsidR="00B23408">
              <w:rPr>
                <w:webHidden/>
              </w:rPr>
              <w:instrText xml:space="preserve"> PAGEREF _Toc30363203 \h </w:instrText>
            </w:r>
            <w:r w:rsidR="00B23408">
              <w:rPr>
                <w:webHidden/>
              </w:rPr>
            </w:r>
            <w:r w:rsidR="00B23408">
              <w:rPr>
                <w:webHidden/>
              </w:rPr>
              <w:fldChar w:fldCharType="separate"/>
            </w:r>
            <w:r w:rsidR="005D42FA">
              <w:rPr>
                <w:webHidden/>
              </w:rPr>
              <w:t>111</w:t>
            </w:r>
            <w:r w:rsidR="00B23408">
              <w:rPr>
                <w:webHidden/>
              </w:rPr>
              <w:fldChar w:fldCharType="end"/>
            </w:r>
          </w:hyperlink>
        </w:p>
        <w:p w14:paraId="21B0BF81" w14:textId="5449F82F" w:rsidR="00B23408" w:rsidRDefault="00BD2FDD">
          <w:pPr>
            <w:pStyle w:val="TOC1"/>
            <w:rPr>
              <w:rFonts w:asciiTheme="minorHAnsi" w:eastAsiaTheme="minorEastAsia" w:hAnsiTheme="minorHAnsi" w:cstheme="minorBidi"/>
              <w:b w:val="0"/>
              <w:caps w:val="0"/>
              <w:sz w:val="22"/>
              <w:szCs w:val="22"/>
              <w:lang w:val="en-ZA" w:eastAsia="en-ZA"/>
            </w:rPr>
          </w:pPr>
          <w:hyperlink w:anchor="_Toc30363204" w:history="1">
            <w:r w:rsidR="00B23408" w:rsidRPr="00021DF0">
              <w:rPr>
                <w:rStyle w:val="Hyperlink"/>
              </w:rPr>
              <w:t>Appendix II: Deep Learning Architecture Diagrams</w:t>
            </w:r>
            <w:r w:rsidR="00B23408">
              <w:rPr>
                <w:webHidden/>
              </w:rPr>
              <w:tab/>
            </w:r>
            <w:r w:rsidR="00B23408">
              <w:rPr>
                <w:webHidden/>
              </w:rPr>
              <w:fldChar w:fldCharType="begin"/>
            </w:r>
            <w:r w:rsidR="00B23408">
              <w:rPr>
                <w:webHidden/>
              </w:rPr>
              <w:instrText xml:space="preserve"> PAGEREF _Toc30363204 \h </w:instrText>
            </w:r>
            <w:r w:rsidR="00B23408">
              <w:rPr>
                <w:webHidden/>
              </w:rPr>
            </w:r>
            <w:r w:rsidR="00B23408">
              <w:rPr>
                <w:webHidden/>
              </w:rPr>
              <w:fldChar w:fldCharType="separate"/>
            </w:r>
            <w:r w:rsidR="005D42FA">
              <w:rPr>
                <w:webHidden/>
              </w:rPr>
              <w:t>112</w:t>
            </w:r>
            <w:r w:rsidR="00B23408">
              <w:rPr>
                <w:webHidden/>
              </w:rPr>
              <w:fldChar w:fldCharType="end"/>
            </w:r>
          </w:hyperlink>
        </w:p>
        <w:p w14:paraId="14AF7D66" w14:textId="3919BB69" w:rsidR="00B23408" w:rsidRDefault="00BD2FDD">
          <w:pPr>
            <w:pStyle w:val="TOC1"/>
            <w:rPr>
              <w:rFonts w:asciiTheme="minorHAnsi" w:eastAsiaTheme="minorEastAsia" w:hAnsiTheme="minorHAnsi" w:cstheme="minorBidi"/>
              <w:b w:val="0"/>
              <w:caps w:val="0"/>
              <w:sz w:val="22"/>
              <w:szCs w:val="22"/>
              <w:lang w:val="en-ZA" w:eastAsia="en-ZA"/>
            </w:rPr>
          </w:pPr>
          <w:hyperlink w:anchor="_Toc30363205" w:history="1">
            <w:r w:rsidR="00B23408" w:rsidRPr="00021DF0">
              <w:rPr>
                <w:rStyle w:val="Hyperlink"/>
              </w:rPr>
              <w:t>Appendix III: Less Successful Generative Models</w:t>
            </w:r>
            <w:r w:rsidR="00B23408">
              <w:rPr>
                <w:webHidden/>
              </w:rPr>
              <w:tab/>
            </w:r>
            <w:r w:rsidR="00B23408">
              <w:rPr>
                <w:webHidden/>
              </w:rPr>
              <w:fldChar w:fldCharType="begin"/>
            </w:r>
            <w:r w:rsidR="00B23408">
              <w:rPr>
                <w:webHidden/>
              </w:rPr>
              <w:instrText xml:space="preserve"> PAGEREF _Toc30363205 \h </w:instrText>
            </w:r>
            <w:r w:rsidR="00B23408">
              <w:rPr>
                <w:webHidden/>
              </w:rPr>
            </w:r>
            <w:r w:rsidR="00B23408">
              <w:rPr>
                <w:webHidden/>
              </w:rPr>
              <w:fldChar w:fldCharType="separate"/>
            </w:r>
            <w:r w:rsidR="005D42FA">
              <w:rPr>
                <w:webHidden/>
              </w:rPr>
              <w:t>118</w:t>
            </w:r>
            <w:r w:rsidR="00B23408">
              <w:rPr>
                <w:webHidden/>
              </w:rPr>
              <w:fldChar w:fldCharType="end"/>
            </w:r>
          </w:hyperlink>
        </w:p>
        <w:p w14:paraId="2B6A7B1D" w14:textId="0BDBAA63" w:rsidR="00B23408" w:rsidRDefault="00BD2FDD">
          <w:pPr>
            <w:pStyle w:val="TOC1"/>
            <w:rPr>
              <w:rFonts w:asciiTheme="minorHAnsi" w:eastAsiaTheme="minorEastAsia" w:hAnsiTheme="minorHAnsi" w:cstheme="minorBidi"/>
              <w:b w:val="0"/>
              <w:caps w:val="0"/>
              <w:sz w:val="22"/>
              <w:szCs w:val="22"/>
              <w:lang w:val="en-ZA" w:eastAsia="en-ZA"/>
            </w:rPr>
          </w:pPr>
          <w:hyperlink w:anchor="_Toc30363206" w:history="1">
            <w:r w:rsidR="00B23408" w:rsidRPr="00021DF0">
              <w:rPr>
                <w:rStyle w:val="Hyperlink"/>
              </w:rPr>
              <w:t>Appendix IV: Example Python Dictionary for a Single Track</w:t>
            </w:r>
            <w:r w:rsidR="00B23408">
              <w:rPr>
                <w:webHidden/>
              </w:rPr>
              <w:tab/>
            </w:r>
            <w:r w:rsidR="00B23408">
              <w:rPr>
                <w:webHidden/>
              </w:rPr>
              <w:fldChar w:fldCharType="begin"/>
            </w:r>
            <w:r w:rsidR="00B23408">
              <w:rPr>
                <w:webHidden/>
              </w:rPr>
              <w:instrText xml:space="preserve"> PAGEREF _Toc30363206 \h </w:instrText>
            </w:r>
            <w:r w:rsidR="00B23408">
              <w:rPr>
                <w:webHidden/>
              </w:rPr>
            </w:r>
            <w:r w:rsidR="00B23408">
              <w:rPr>
                <w:webHidden/>
              </w:rPr>
              <w:fldChar w:fldCharType="separate"/>
            </w:r>
            <w:r w:rsidR="005D42FA">
              <w:rPr>
                <w:webHidden/>
              </w:rPr>
              <w:t>124</w:t>
            </w:r>
            <w:r w:rsidR="00B23408">
              <w:rPr>
                <w:webHidden/>
              </w:rPr>
              <w:fldChar w:fldCharType="end"/>
            </w:r>
          </w:hyperlink>
        </w:p>
        <w:p w14:paraId="2F01BED5" w14:textId="5C2CE2B2" w:rsidR="00B23408" w:rsidRDefault="00BD2FDD">
          <w:pPr>
            <w:pStyle w:val="TOC1"/>
            <w:rPr>
              <w:rFonts w:asciiTheme="minorHAnsi" w:eastAsiaTheme="minorEastAsia" w:hAnsiTheme="minorHAnsi" w:cstheme="minorBidi"/>
              <w:b w:val="0"/>
              <w:caps w:val="0"/>
              <w:sz w:val="22"/>
              <w:szCs w:val="22"/>
              <w:lang w:val="en-ZA" w:eastAsia="en-ZA"/>
            </w:rPr>
          </w:pPr>
          <w:hyperlink w:anchor="_Toc30363207" w:history="1">
            <w:r w:rsidR="00B23408" w:rsidRPr="00021DF0">
              <w:rPr>
                <w:rStyle w:val="Hyperlink"/>
              </w:rPr>
              <w:t>Appendix V: Data Extraction from the Worldwide LHC Computing Grid (WLCG)</w:t>
            </w:r>
            <w:r w:rsidR="00B23408">
              <w:rPr>
                <w:webHidden/>
              </w:rPr>
              <w:tab/>
            </w:r>
            <w:r w:rsidR="00B23408">
              <w:rPr>
                <w:webHidden/>
              </w:rPr>
              <w:fldChar w:fldCharType="begin"/>
            </w:r>
            <w:r w:rsidR="00B23408">
              <w:rPr>
                <w:webHidden/>
              </w:rPr>
              <w:instrText xml:space="preserve"> PAGEREF _Toc30363207 \h </w:instrText>
            </w:r>
            <w:r w:rsidR="00B23408">
              <w:rPr>
                <w:webHidden/>
              </w:rPr>
            </w:r>
            <w:r w:rsidR="00B23408">
              <w:rPr>
                <w:webHidden/>
              </w:rPr>
              <w:fldChar w:fldCharType="separate"/>
            </w:r>
            <w:r w:rsidR="005D42FA">
              <w:rPr>
                <w:webHidden/>
              </w:rPr>
              <w:t>129</w:t>
            </w:r>
            <w:r w:rsidR="00B23408">
              <w:rPr>
                <w:webHidden/>
              </w:rPr>
              <w:fldChar w:fldCharType="end"/>
            </w:r>
          </w:hyperlink>
        </w:p>
        <w:p w14:paraId="7102CD2A" w14:textId="791AC824" w:rsidR="00B23408" w:rsidRDefault="00BD2FDD">
          <w:pPr>
            <w:pStyle w:val="TOC1"/>
            <w:rPr>
              <w:rFonts w:asciiTheme="minorHAnsi" w:eastAsiaTheme="minorEastAsia" w:hAnsiTheme="minorHAnsi" w:cstheme="minorBidi"/>
              <w:b w:val="0"/>
              <w:caps w:val="0"/>
              <w:sz w:val="22"/>
              <w:szCs w:val="22"/>
              <w:lang w:val="en-ZA" w:eastAsia="en-ZA"/>
            </w:rPr>
          </w:pPr>
          <w:hyperlink w:anchor="_Toc30363208" w:history="1">
            <w:r w:rsidR="00B23408" w:rsidRPr="00021DF0">
              <w:rPr>
                <w:rStyle w:val="Hyperlink"/>
              </w:rPr>
              <w:t>Acknowledgements</w:t>
            </w:r>
            <w:r w:rsidR="00B23408">
              <w:rPr>
                <w:webHidden/>
              </w:rPr>
              <w:tab/>
            </w:r>
            <w:r w:rsidR="00B23408">
              <w:rPr>
                <w:webHidden/>
              </w:rPr>
              <w:fldChar w:fldCharType="begin"/>
            </w:r>
            <w:r w:rsidR="00B23408">
              <w:rPr>
                <w:webHidden/>
              </w:rPr>
              <w:instrText xml:space="preserve"> PAGEREF _Toc30363208 \h </w:instrText>
            </w:r>
            <w:r w:rsidR="00B23408">
              <w:rPr>
                <w:webHidden/>
              </w:rPr>
            </w:r>
            <w:r w:rsidR="00B23408">
              <w:rPr>
                <w:webHidden/>
              </w:rPr>
              <w:fldChar w:fldCharType="separate"/>
            </w:r>
            <w:r w:rsidR="005D42FA">
              <w:rPr>
                <w:webHidden/>
              </w:rPr>
              <w:t>132</w:t>
            </w:r>
            <w:r w:rsidR="00B23408">
              <w:rPr>
                <w:webHidden/>
              </w:rPr>
              <w:fldChar w:fldCharType="end"/>
            </w:r>
          </w:hyperlink>
        </w:p>
        <w:p w14:paraId="2717D04A" w14:textId="68F41973"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363167"/>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363168"/>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363169"/>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363170"/>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14D58618"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5D42FA">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BD2FDD"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BD2FDD"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57D5DF90"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5D42FA">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5377344F"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5D42FA">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200F532F"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274801">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274801">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274801">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4F73FE98"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4808F5EA"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0E4380A1"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5D42FA">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78B16D6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5D42FA">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38432F05"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5D42FA">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720D7C1D"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5D42FA">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5D42FA">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07B14388"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5D42FA">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363171"/>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363172"/>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3EBAEA3A"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274801">
            <w:t>[4]</w:t>
          </w:r>
          <w:r w:rsidRPr="00F34E6E">
            <w:fldChar w:fldCharType="end"/>
          </w:r>
        </w:sdtContent>
      </w:sdt>
      <w:r w:rsidRPr="00F34E6E">
        <w:t>.</w:t>
      </w:r>
    </w:p>
    <w:p w14:paraId="5993EC6F" w14:textId="43498810"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EndPr/>
        <w:sdtContent>
          <w:r w:rsidR="00880613" w:rsidRPr="00F34E6E">
            <w:fldChar w:fldCharType="begin"/>
          </w:r>
          <w:r w:rsidR="00A56237">
            <w:instrText xml:space="preserve">CITATION Tho13 \l 1033 </w:instrText>
          </w:r>
          <w:r w:rsidR="00880613" w:rsidRPr="00F34E6E">
            <w:fldChar w:fldCharType="separate"/>
          </w:r>
          <w:r w:rsidR="00274801">
            <w:t xml:space="preserve"> [4]</w:t>
          </w:r>
          <w:r w:rsidR="00880613" w:rsidRPr="00F34E6E">
            <w:fldChar w:fldCharType="end"/>
          </w:r>
        </w:sdtContent>
      </w:sdt>
      <w:r w:rsidR="00880613" w:rsidRPr="00F34E6E">
        <w:t>.</w:t>
      </w:r>
    </w:p>
    <w:p w14:paraId="1AE245E1" w14:textId="6A72CCFE"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759F7D43" w14:textId="0830B6D6"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EndPr/>
        <w:sdtContent>
          <w:r w:rsidR="00880613" w:rsidRPr="00F34E6E">
            <w:fldChar w:fldCharType="begin"/>
          </w:r>
          <w:r w:rsidR="00A56237">
            <w:instrText xml:space="preserve">CITATION Tho13 \l 1033 </w:instrText>
          </w:r>
          <w:r w:rsidR="00880613" w:rsidRPr="00F34E6E">
            <w:fldChar w:fldCharType="separate"/>
          </w:r>
          <w:r w:rsidR="00274801">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087D2586" w:rsidR="00880613"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342E568B" w14:textId="36A229EC" w:rsidR="005A6DD6" w:rsidRDefault="00AE1645" w:rsidP="005A6DD6">
      <w:r>
        <w:fldChar w:fldCharType="begin"/>
      </w:r>
      <w:r>
        <w:instrText xml:space="preserve"> REF _Ref2454688 \h </w:instrText>
      </w:r>
      <w:r>
        <w:fldChar w:fldCharType="separate"/>
      </w:r>
      <w:r w:rsidRPr="00F34E6E">
        <w:t xml:space="preserve">Table </w:t>
      </w:r>
      <w:r>
        <w:t>1</w:t>
      </w:r>
      <w:r>
        <w:fldChar w:fldCharType="end"/>
      </w:r>
      <w:r>
        <w:t xml:space="preserve"> summarises the</w:t>
      </w:r>
      <w:r w:rsidR="00430251">
        <w:t xml:space="preserve"> set of</w:t>
      </w:r>
      <w:r w:rsidR="00473C17">
        <w:t xml:space="preserve"> currently known</w:t>
      </w:r>
      <w:r w:rsidR="00580103">
        <w:t xml:space="preserve"> </w:t>
      </w:r>
      <w:r w:rsidR="007E4F3D">
        <w:t xml:space="preserve">ordinary </w:t>
      </w:r>
      <w:r w:rsidR="000F6BDD">
        <w:t>matter</w:t>
      </w:r>
      <w:r w:rsidR="00461F2E">
        <w:t xml:space="preserve"> particles</w:t>
      </w:r>
      <w:r w:rsidR="007E4F3D">
        <w:t xml:space="preserve"> (fermion</w:t>
      </w:r>
      <w:r w:rsidR="00473C17">
        <w:t>s</w:t>
      </w:r>
      <w:r w:rsidR="007E4F3D">
        <w:t>)</w:t>
      </w:r>
      <w:r>
        <w:t xml:space="preserve"> </w:t>
      </w:r>
      <w:r w:rsidR="00473C17">
        <w:t>that are</w:t>
      </w:r>
      <w:r w:rsidR="00B04C47">
        <w:t xml:space="preserve"> </w:t>
      </w:r>
      <w:r w:rsidR="00430251">
        <w:t>considered to</w:t>
      </w:r>
      <w:r w:rsidR="00580103">
        <w:t xml:space="preserve"> be</w:t>
      </w:r>
      <w:r w:rsidR="00430251">
        <w:t xml:space="preserve"> </w:t>
      </w:r>
      <w:r w:rsidR="00580103">
        <w:t>elementary</w:t>
      </w:r>
      <w:r w:rsidR="007E7CAC">
        <w:t>,</w:t>
      </w:r>
      <w:r w:rsidR="00580103">
        <w:t xml:space="preserve"> </w:t>
      </w:r>
      <w:r w:rsidR="00CD2B22">
        <w:t>since</w:t>
      </w:r>
      <w:r w:rsidR="00D308CA">
        <w:t xml:space="preserve"> </w:t>
      </w:r>
      <w:r w:rsidR="00A96E01">
        <w:t xml:space="preserve">each of </w:t>
      </w:r>
      <w:r w:rsidR="00CC5E50">
        <w:t xml:space="preserve">these particles </w:t>
      </w:r>
      <w:r w:rsidR="00A96E01">
        <w:t>has</w:t>
      </w:r>
      <w:r w:rsidR="00CC5E50">
        <w:t xml:space="preserve"> no known substructure</w:t>
      </w:r>
      <w:r w:rsidR="00F269B7">
        <w:t>.</w:t>
      </w:r>
      <w:r w:rsidR="00166535">
        <w:t xml:space="preserve"> The</w:t>
      </w:r>
      <w:r w:rsidR="0077602C">
        <w:t xml:space="preserve"> Standard Model classifies the</w:t>
      </w:r>
      <w:r w:rsidR="00166535">
        <w:t xml:space="preserve"> fundamental </w:t>
      </w:r>
      <w:r w:rsidR="00A96E01">
        <w:t>fermions</w:t>
      </w:r>
      <w:r w:rsidR="00166535">
        <w:t xml:space="preserve"> </w:t>
      </w:r>
      <w:r w:rsidR="0077602C">
        <w:t>into three families or generations</w:t>
      </w:r>
      <w:r w:rsidR="005843BC">
        <w:t xml:space="preserve">. Each generation </w:t>
      </w:r>
      <w:r w:rsidR="001E79F4">
        <w:t>has</w:t>
      </w:r>
      <w:r w:rsidR="007A345A">
        <w:t xml:space="preserve"> an up-type</w:t>
      </w:r>
      <w:r w:rsidR="00FD56EF">
        <w:t xml:space="preserve"> quark (</w:t>
      </w:r>
      <w:r w:rsidR="0004125A">
        <w:t xml:space="preserve">with charge </w:t>
      </w:r>
      <m:oMath>
        <m:r>
          <m:t>-</m:t>
        </m:r>
        <m:f>
          <m:fPr>
            <m:type m:val="skw"/>
            <m:ctrlPr>
              <w:rPr>
                <w:i/>
              </w:rPr>
            </m:ctrlPr>
          </m:fPr>
          <m:num>
            <m:r>
              <m:t>1</m:t>
            </m:r>
          </m:num>
          <m:den>
            <m:r>
              <m:t>3</m:t>
            </m:r>
          </m:den>
        </m:f>
      </m:oMath>
      <w:r w:rsidR="00FD56EF">
        <w:t>)</w:t>
      </w:r>
      <w:r w:rsidR="007A345A">
        <w:t xml:space="preserve"> and a down-type quark</w:t>
      </w:r>
      <w:r w:rsidR="0004125A">
        <w:t xml:space="preserve"> (with charge </w:t>
      </w:r>
      <m:oMath>
        <m:r>
          <m:t>+</m:t>
        </m:r>
        <m:f>
          <m:fPr>
            <m:type m:val="skw"/>
            <m:ctrlPr>
              <w:rPr>
                <w:i/>
              </w:rPr>
            </m:ctrlPr>
          </m:fPr>
          <m:num>
            <m:r>
              <m:t>2</m:t>
            </m:r>
          </m:num>
          <m:den>
            <m:r>
              <m:t>3</m:t>
            </m:r>
          </m:den>
        </m:f>
      </m:oMath>
      <w:r w:rsidR="0004125A">
        <w:t>)</w:t>
      </w:r>
      <w:r w:rsidR="008B24B6">
        <w:t>, as well as</w:t>
      </w:r>
      <w:r w:rsidR="007A345A">
        <w:t xml:space="preserve"> a charged</w:t>
      </w:r>
      <w:r w:rsidR="008B24B6">
        <w:t xml:space="preserve"> lepton</w:t>
      </w:r>
      <w:r w:rsidR="0061080C">
        <w:t xml:space="preserve"> (</w:t>
      </w:r>
      <w:r w:rsidR="001B2EF5">
        <w:t xml:space="preserve">with charge </w:t>
      </w:r>
      <m:oMath>
        <m:r>
          <m:t>-1</m:t>
        </m:r>
      </m:oMath>
      <w:r w:rsidR="0061080C">
        <w:t>)</w:t>
      </w:r>
      <w:r w:rsidR="007A345A">
        <w:t xml:space="preserve"> and</w:t>
      </w:r>
      <w:r w:rsidR="005F172A">
        <w:t xml:space="preserve"> a</w:t>
      </w:r>
      <w:r w:rsidR="007A345A">
        <w:t xml:space="preserve"> neutral lepton</w:t>
      </w:r>
      <w:r w:rsidR="001B2EF5">
        <w:t xml:space="preserve"> (no charge)</w:t>
      </w:r>
      <w:r w:rsidR="007A345A">
        <w:t xml:space="preserve">. </w:t>
      </w:r>
    </w:p>
    <w:p w14:paraId="650B3ECD" w14:textId="1E512AAD" w:rsidR="005A6DD6" w:rsidRPr="00F34E6E" w:rsidRDefault="005A6DD6" w:rsidP="005A6DD6">
      <w:r w:rsidRPr="00F34E6E">
        <w:lastRenderedPageBreak/>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instrText xml:space="preserve">CITATION Tho13 \l 1033 </w:instrText>
          </w:r>
          <m:oMath>
            <m:r>
              <m:rPr>
                <m:sty m:val="p"/>
              </m:rPr>
              <w:fldChar w:fldCharType="separate"/>
            </m:r>
          </m:oMath>
          <w:r w:rsidR="00274801">
            <w:t xml:space="preserve"> [4]</w:t>
          </w:r>
          <m:oMath>
            <m:r>
              <m:rPr>
                <m:sty m:val="p"/>
              </m:rPr>
              <w:fldChar w:fldCharType="end"/>
            </m:r>
          </m:oMath>
        </w:sdtContent>
      </w:sdt>
      <w:r w:rsidRPr="00F34E6E">
        <w:t>.</w:t>
      </w:r>
    </w:p>
    <w:p w14:paraId="6E867141" w14:textId="113B0BF6" w:rsidR="00AE1645" w:rsidRPr="00F34E6E" w:rsidRDefault="009B6F10" w:rsidP="009C7E32">
      <w:r>
        <w:t xml:space="preserve"> </w:t>
      </w:r>
      <w:r w:rsidR="00F87B3F">
        <w:t>Additionally</w:t>
      </w:r>
      <w:r>
        <w:t>, quarks and the strong force</w:t>
      </w:r>
      <w:r w:rsidR="0096486F">
        <w:t xml:space="preserve"> gauge</w:t>
      </w:r>
      <w:r>
        <w:t xml:space="preserve"> boson</w:t>
      </w:r>
      <w:r w:rsidR="004E3F95">
        <w:t>s, gluons, which will be discussed</w:t>
      </w:r>
      <w:r w:rsidR="0096486F">
        <w:t xml:space="preserve"> in Section </w:t>
      </w:r>
      <w:r w:rsidR="0096486F">
        <w:fldChar w:fldCharType="begin"/>
      </w:r>
      <w:r w:rsidR="0096486F">
        <w:instrText xml:space="preserve"> REF _Ref30453654 \r \h </w:instrText>
      </w:r>
      <w:r w:rsidR="0096486F">
        <w:fldChar w:fldCharType="separate"/>
      </w:r>
      <w:r w:rsidR="0096486F">
        <w:t>2.1.3</w:t>
      </w:r>
      <w:r w:rsidR="0096486F">
        <w:fldChar w:fldCharType="end"/>
      </w:r>
      <w:r w:rsidR="0096486F">
        <w:t>, carry</w:t>
      </w:r>
      <w:r w:rsidR="00304EF5">
        <w:t xml:space="preserve"> red-, green- or blue</w:t>
      </w:r>
      <w:r w:rsidR="0096486F">
        <w:t xml:space="preserve"> colour charge</w:t>
      </w:r>
      <w:r w:rsidR="009E28D7">
        <w:t xml:space="preserve"> (a misnomer</w:t>
      </w:r>
      <w:r w:rsidR="006F055C">
        <w:t xml:space="preserve"> unrelated to the true meaning of “colour”,</w:t>
      </w:r>
      <w:r w:rsidR="00CF4B74">
        <w:t xml:space="preserve"> used only due to </w:t>
      </w:r>
      <w:r w:rsidR="00A814A5">
        <w:t>an analogy with the primary colours which combine to form white</w:t>
      </w:r>
      <w:r w:rsidR="009E28D7">
        <w:t>)</w:t>
      </w:r>
      <w:r w:rsidR="006559D9">
        <w:t>. Colour</w:t>
      </w:r>
      <w:r w:rsidR="0014624D">
        <w:t>-</w:t>
      </w:r>
      <w:r w:rsidR="006559D9">
        <w:t>neutral hadrons can</w:t>
      </w:r>
      <w:r w:rsidR="00403306">
        <w:t xml:space="preserve"> </w:t>
      </w:r>
      <w:r w:rsidR="006559D9">
        <w:t>be formed by</w:t>
      </w:r>
      <w:r w:rsidR="001D7BE5">
        <w:t xml:space="preserve"> combining</w:t>
      </w:r>
      <w:r w:rsidR="006559D9">
        <w:t xml:space="preserve"> </w:t>
      </w:r>
      <w:r w:rsidR="001D7BE5">
        <w:t>three quarks (with colour charge</w:t>
      </w:r>
      <w:r w:rsidR="00D5162B">
        <w:t>s:</w:t>
      </w:r>
      <w:r w:rsidR="001D7BE5">
        <w:t xml:space="preserve"> red, green and blue) or two quarks</w:t>
      </w:r>
      <w:r w:rsidR="00387211">
        <w:t xml:space="preserve"> (with colour charges, red-antired</w:t>
      </w:r>
      <w:r w:rsidR="00D5162B">
        <w:t xml:space="preserve">, </w:t>
      </w:r>
      <w:r w:rsidR="00387211">
        <w:t>blue</w:t>
      </w:r>
      <w:r w:rsidR="000640E8">
        <w:t>-</w:t>
      </w:r>
      <w:r w:rsidR="00387211">
        <w:t>antiblue</w:t>
      </w:r>
      <w:r w:rsidR="000640E8">
        <w:t xml:space="preserve"> or green-antigreen</w:t>
      </w:r>
      <w:r w:rsidR="00387211">
        <w:t>)</w:t>
      </w:r>
      <w:sdt>
        <w:sdtPr>
          <w:id w:val="-1602175708"/>
          <w:citation/>
        </w:sdtPr>
        <w:sdtContent>
          <w:r w:rsidR="00D56CB6" w:rsidRPr="00F34E6E">
            <w:fldChar w:fldCharType="begin"/>
          </w:r>
          <w:r w:rsidR="00D56CB6">
            <w:instrText xml:space="preserve">CITATION Tho13 \l 1033 </w:instrText>
          </w:r>
          <w:r w:rsidR="00D56CB6" w:rsidRPr="00F34E6E">
            <w:fldChar w:fldCharType="separate"/>
          </w:r>
          <w:r w:rsidR="00274801">
            <w:t xml:space="preserve"> [4]</w:t>
          </w:r>
          <w:r w:rsidR="00D56CB6" w:rsidRPr="00F34E6E">
            <w:fldChar w:fldCharType="end"/>
          </w:r>
        </w:sdtContent>
      </w:sdt>
      <w:r w:rsidR="00BE0495">
        <w:t>.</w:t>
      </w:r>
    </w:p>
    <w:p w14:paraId="3EA678E9" w14:textId="32243079"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twelve fundamental fermions</w:t>
      </w:r>
      <w:r w:rsidR="00E10B29">
        <w:t xml:space="preserve"> in </w:t>
      </w:r>
      <w:r w:rsidR="00E10B29">
        <w:fldChar w:fldCharType="begin"/>
      </w:r>
      <w:r w:rsidR="00E10B29">
        <w:instrText xml:space="preserve"> REF _Ref2454688 \h </w:instrText>
      </w:r>
      <w:r w:rsidR="00E10B29">
        <w:fldChar w:fldCharType="separate"/>
      </w:r>
      <w:r w:rsidR="00E10B29" w:rsidRPr="00F34E6E">
        <w:t xml:space="preserve">Table </w:t>
      </w:r>
      <w:r w:rsidR="00E10B29">
        <w:t>1</w:t>
      </w:r>
      <w:r w:rsidR="00E10B29">
        <w:fldChar w:fldCharType="end"/>
      </w:r>
      <w:r w:rsidR="00286407">
        <w:t xml:space="preserve">. Note that ordinary matter only accounts for </w:t>
      </w:r>
      <m:oMath>
        <m:r>
          <m:t>~4.6%</m:t>
        </m:r>
      </m:oMath>
      <w:r w:rsidR="00286407">
        <w:t xml:space="preserve"> of </w:t>
      </w:r>
      <w:r w:rsidR="00781FBE">
        <w:t>the energy density</w:t>
      </w:r>
      <w:r w:rsidR="00286407">
        <w:t xml:space="preserve"> in the Universe and that the rest</w:t>
      </w:r>
      <w:r w:rsidR="002C5C57">
        <w:t xml:space="preserve"> of the Universe’s energy density is accounted for by</w:t>
      </w:r>
      <w:r w:rsidR="00F87B3F">
        <w:t xml:space="preserve"> </w:t>
      </w:r>
      <w:r w:rsidR="00286407">
        <w:t>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14624D">
        <w:t xml:space="preserve"> </w:t>
      </w:r>
      <w:sdt>
        <w:sdtPr>
          <w:id w:val="-392813682"/>
          <w:citation/>
        </w:sdtPr>
        <w:sdtContent>
          <w:r w:rsidR="0014624D" w:rsidRPr="00F34E6E">
            <w:fldChar w:fldCharType="begin"/>
          </w:r>
          <w:r w:rsidR="0014624D">
            <w:instrText xml:space="preserve">CITATION Tho13 \l 1033 </w:instrText>
          </w:r>
          <w:r w:rsidR="0014624D" w:rsidRPr="00F34E6E">
            <w:fldChar w:fldCharType="separate"/>
          </w:r>
          <w:r w:rsidR="00274801">
            <w:t>[4]</w:t>
          </w:r>
          <w:r w:rsidR="0014624D" w:rsidRPr="00F34E6E">
            <w:fldChar w:fldCharType="end"/>
          </w:r>
        </w:sdtContent>
      </w:sdt>
      <w:r w:rsidR="00286407">
        <w:t>.</w:t>
      </w:r>
    </w:p>
    <w:p w14:paraId="1379584A" w14:textId="7BAEAB25"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5D42FA">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269529B7"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274801">
            <w:t>[4]</w:t>
          </w:r>
          <w:r w:rsidRPr="00A56237">
            <w:fldChar w:fldCharType="end"/>
          </w:r>
        </w:sdtContent>
      </w:sdt>
      <w:r w:rsidRPr="00A56237">
        <w:t>.</w:t>
      </w:r>
    </w:p>
    <w:p w14:paraId="7C43F4ED" w14:textId="6827D723"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 xml:space="preserve">. </w:t>
      </w:r>
    </w:p>
    <w:p w14:paraId="5618180A" w14:textId="211019DF"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bookmarkStart w:id="25" w:name="_Ref30453654"/>
      <w:r w:rsidRPr="00F34E6E">
        <w:lastRenderedPageBreak/>
        <w:t>The Fundamental Forces</w:t>
      </w:r>
      <w:bookmarkEnd w:id="25"/>
    </w:p>
    <w:p w14:paraId="5D5607CC" w14:textId="1D12887E"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29705BA6"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274801">
            <w:t xml:space="preserve"> [4]</w:t>
          </w:r>
          <w:r w:rsidR="00880613" w:rsidRPr="00F34E6E">
            <w:fldChar w:fldCharType="end"/>
          </w:r>
        </w:sdtContent>
      </w:sdt>
      <w:r w:rsidR="00880613" w:rsidRPr="00F34E6E">
        <w:t>.</w:t>
      </w:r>
    </w:p>
    <w:p w14:paraId="72AC01A2" w14:textId="58D9E9D4"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4BC79C1C" w14:textId="5E47A828"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467FB461"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274801" w:rsidRPr="00274801">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274801" w:rsidRPr="00274801">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274801">
            <w:rPr>
              <w:lang w:val="en-US"/>
            </w:rPr>
            <w:t xml:space="preserve"> </w:t>
          </w:r>
          <w:r w:rsidR="00274801" w:rsidRPr="00274801">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274801">
            <w:rPr>
              <w:lang w:val="en-US"/>
            </w:rPr>
            <w:t xml:space="preserve"> </w:t>
          </w:r>
          <w:r w:rsidR="00274801" w:rsidRPr="00274801">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274801" w:rsidRPr="00274801">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274801">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274801">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B661BEA"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5D42FA">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1F1F338D" w:rsidR="00E90DD3" w:rsidRPr="00F34E6E" w:rsidRDefault="00E90DD3" w:rsidP="00E90DD3">
      <w:r>
        <w:fldChar w:fldCharType="begin"/>
      </w:r>
      <w:r>
        <w:instrText xml:space="preserve"> REF _Ref24565547 \h  \* MERGEFORMAT </w:instrText>
      </w:r>
      <w:r>
        <w:fldChar w:fldCharType="separate"/>
      </w:r>
      <w:r w:rsidR="005D42FA">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1FC35F2D" w:rsidR="000E1653" w:rsidRDefault="000E1653" w:rsidP="009C7E32">
      <w:pPr>
        <w:pStyle w:val="Caption"/>
      </w:pPr>
      <w:bookmarkStart w:id="26" w:name="_Ref24565547"/>
      <w:r>
        <w:t xml:space="preserve">Figure </w:t>
      </w:r>
      <w:r>
        <w:fldChar w:fldCharType="begin"/>
      </w:r>
      <w:r>
        <w:instrText xml:space="preserve"> SEQ Figure \* ARABIC </w:instrText>
      </w:r>
      <w:r>
        <w:fldChar w:fldCharType="separate"/>
      </w:r>
      <w:r w:rsidR="005D42FA">
        <w:t>1</w:t>
      </w:r>
      <w:r>
        <w:fldChar w:fldCharType="end"/>
      </w:r>
      <w:bookmarkEnd w:id="26"/>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274801" w:rsidRPr="00274801">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274801">
            <w:rPr>
              <w:lang w:val="en-US"/>
            </w:rPr>
            <w:t xml:space="preserve"> </w:t>
          </w:r>
          <w:r w:rsidR="00274801" w:rsidRPr="00274801">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274801" w:rsidRPr="00274801">
            <w:rPr>
              <w:lang w:val="en-US"/>
            </w:rPr>
            <w:t>[12]</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274801">
            <w:rPr>
              <w:lang w:val="en-US"/>
            </w:rPr>
            <w:t xml:space="preserve"> </w:t>
          </w:r>
          <w:r w:rsidR="00274801" w:rsidRPr="00274801">
            <w:rPr>
              <w:lang w:val="en-US"/>
            </w:rPr>
            <w:t>[13]</w:t>
          </w:r>
          <w:r w:rsidR="00577387">
            <w:fldChar w:fldCharType="end"/>
          </w:r>
        </w:sdtContent>
      </w:sdt>
    </w:p>
    <w:p w14:paraId="56E9B2CC" w14:textId="6BBAD792"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5D42FA" w:rsidRPr="00820EDF">
        <w:t xml:space="preserve">Table </w:t>
      </w:r>
      <w:r w:rsidR="005D42FA">
        <w:t>2</w:t>
      </w:r>
      <w:r w:rsidRPr="00F34E6E">
        <w:fldChar w:fldCharType="end"/>
      </w:r>
      <w:r>
        <w:t>.</w:t>
      </w:r>
    </w:p>
    <w:p w14:paraId="6BD923A7" w14:textId="28F80F62" w:rsidR="00880613" w:rsidRPr="00820EDF" w:rsidRDefault="00880613" w:rsidP="009C7E32">
      <w:pPr>
        <w:pStyle w:val="Caption"/>
      </w:pPr>
      <w:bookmarkStart w:id="27"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5D42FA">
        <w:t>2</w:t>
      </w:r>
      <w:r w:rsidRPr="00820EDF">
        <w:fldChar w:fldCharType="end"/>
      </w:r>
      <w:bookmarkEnd w:id="27"/>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BD2FDD" w:rsidP="009C7E32">
            <m:oMathPara>
              <m:oMath>
                <m:sSup>
                  <m:sSupPr>
                    <m:ctrlPr/>
                  </m:sSupPr>
                  <m:e>
                    <m:r>
                      <m:t>e</m:t>
                    </m:r>
                  </m:e>
                  <m:sup>
                    <m:r>
                      <m:rPr>
                        <m:sty m:val="p"/>
                      </m:rPr>
                      <m:t>-</m:t>
                    </m:r>
                  </m:sup>
                </m:sSup>
              </m:oMath>
            </m:oMathPara>
          </w:p>
        </w:tc>
        <w:tc>
          <w:tcPr>
            <w:tcW w:w="3486" w:type="dxa"/>
          </w:tcPr>
          <w:p w14:paraId="10C18D72" w14:textId="6EFB0B57" w:rsidR="00086754" w:rsidRPr="00A447F0" w:rsidRDefault="00BD2FDD"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BD2FDD" w:rsidP="009C7E32">
            <m:oMathPara>
              <m:oMath>
                <m:sSup>
                  <m:sSupPr>
                    <m:ctrlPr/>
                  </m:sSupPr>
                  <m:e>
                    <m:r>
                      <m:t>e</m:t>
                    </m:r>
                  </m:e>
                  <m:sup>
                    <m:r>
                      <m:rPr>
                        <m:sty m:val="p"/>
                      </m:rPr>
                      <m:t>+</m:t>
                    </m:r>
                  </m:sup>
                </m:sSup>
              </m:oMath>
            </m:oMathPara>
          </w:p>
        </w:tc>
        <w:tc>
          <w:tcPr>
            <w:tcW w:w="3486" w:type="dxa"/>
          </w:tcPr>
          <w:p w14:paraId="7A3C8858" w14:textId="24A04E18" w:rsidR="00384ECF" w:rsidRPr="00384ECF" w:rsidRDefault="00BD2FDD"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35199427"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274801" w:rsidRPr="00274801">
                  <w:rPr>
                    <w:lang w:val="en-ZA"/>
                  </w:rPr>
                  <w:t>[14]</w:t>
                </w:r>
                <w:r w:rsidR="00D47AEF" w:rsidRPr="00820EDF">
                  <w:fldChar w:fldCharType="end"/>
                </w:r>
              </w:sdtContent>
            </w:sdt>
          </w:p>
        </w:tc>
        <w:tc>
          <w:tcPr>
            <w:tcW w:w="3486" w:type="dxa"/>
          </w:tcPr>
          <w:p w14:paraId="037E2E45" w14:textId="19489E67"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274801" w:rsidRPr="00274801">
                  <w:rPr>
                    <w:lang w:val="en-ZA"/>
                  </w:rPr>
                  <w:t>[14]</w:t>
                </w:r>
                <w:r w:rsidR="00B52D45">
                  <w:fldChar w:fldCharType="end"/>
                </w:r>
              </w:sdtContent>
            </w:sdt>
          </w:p>
          <w:p w14:paraId="59D905C4" w14:textId="75EC1101"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274801" w:rsidRPr="00274801">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BD2FDD"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BD2FDD"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BD2FDD"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8" w:name="_Toc30363173"/>
      <w:r w:rsidRPr="00F34E6E">
        <w:lastRenderedPageBreak/>
        <w:t>The Quark Gluon Plasma (QGP)</w:t>
      </w:r>
      <w:bookmarkEnd w:id="28"/>
    </w:p>
    <w:p w14:paraId="656BB39A" w14:textId="3CBC50D7" w:rsidR="00880613" w:rsidRPr="00F34E6E" w:rsidRDefault="00880613" w:rsidP="00031E49">
      <w:pPr>
        <w:pStyle w:val="Heading3"/>
        <w:spacing w:line="240" w:lineRule="auto"/>
      </w:pPr>
      <w:r w:rsidRPr="00F34E6E">
        <w:t>Introduction to QGP</w:t>
      </w:r>
    </w:p>
    <w:p w14:paraId="6FD6142D" w14:textId="7473C664"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274801">
            <w:t>[16]</w:t>
          </w:r>
          <w:r w:rsidRPr="00F34E6E">
            <w:fldChar w:fldCharType="end"/>
          </w:r>
        </w:sdtContent>
      </w:sdt>
      <w:r w:rsidRPr="00F34E6E">
        <w:t>.</w:t>
      </w:r>
    </w:p>
    <w:p w14:paraId="5F19EADD" w14:textId="307B87A1"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EndPr/>
        <w:sdtContent>
          <w:r w:rsidRPr="00F34E6E">
            <w:fldChar w:fldCharType="begin"/>
          </w:r>
          <w:r>
            <w:instrText xml:space="preserve">CITATION Sat11 \l 1033 </w:instrText>
          </w:r>
          <w:r w:rsidRPr="00F34E6E">
            <w:fldChar w:fldCharType="separate"/>
          </w:r>
          <w:r w:rsidR="00274801">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5D42FA" w:rsidRPr="00F34E6E">
        <w:t xml:space="preserve">Figure </w:t>
      </w:r>
      <w:r w:rsidR="005D42FA">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17C91B6E" w:rsidR="00880613" w:rsidRPr="00F34E6E" w:rsidRDefault="00880613" w:rsidP="009C7E32">
      <w:pPr>
        <w:pStyle w:val="Caption"/>
      </w:pPr>
      <w:bookmarkStart w:id="29" w:name="_Ref1466788"/>
      <w:bookmarkStart w:id="30"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w:t>
      </w:r>
      <w:r w:rsidRPr="00F34E6E">
        <w:fldChar w:fldCharType="end"/>
      </w:r>
      <w:bookmarkEnd w:id="29"/>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274801">
            <w:t>[17]</w:t>
          </w:r>
          <w:r w:rsidRPr="00F34E6E">
            <w:fldChar w:fldCharType="end"/>
          </w:r>
        </w:sdtContent>
      </w:sdt>
      <w:r w:rsidRPr="00F34E6E">
        <w:t>.</w:t>
      </w:r>
      <w:bookmarkEnd w:id="30"/>
    </w:p>
    <w:p w14:paraId="20A5064D" w14:textId="1A1D0981"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274801">
            <w:t>[17]</w:t>
          </w:r>
          <w:r w:rsidRPr="00F34E6E">
            <w:fldChar w:fldCharType="end"/>
          </w:r>
        </w:sdtContent>
      </w:sdt>
      <w:r w:rsidRPr="00F34E6E">
        <w:t>.</w:t>
      </w:r>
    </w:p>
    <w:p w14:paraId="75EF7962" w14:textId="72001C90"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274801">
            <w:t>[17]</w:t>
          </w:r>
          <w:r w:rsidRPr="00F34E6E">
            <w:fldChar w:fldCharType="end"/>
          </w:r>
        </w:sdtContent>
      </w:sdt>
      <w:r w:rsidRPr="00F34E6E">
        <w:t>.</w:t>
      </w:r>
    </w:p>
    <w:p w14:paraId="7F109464" w14:textId="760E1D77"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5D42FA" w:rsidRPr="00F34E6E">
        <w:t xml:space="preserve">Figure </w:t>
      </w:r>
      <w:r w:rsidR="005D42FA">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30528BE9" w:rsidR="00880613" w:rsidRPr="00F34E6E" w:rsidRDefault="00880613" w:rsidP="009C7E32">
      <w:pPr>
        <w:pStyle w:val="Caption"/>
      </w:pPr>
      <w:bookmarkStart w:id="31" w:name="_Ref1468789"/>
      <w:bookmarkStart w:id="32"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w:t>
      </w:r>
      <w:r w:rsidRPr="00F34E6E">
        <w:fldChar w:fldCharType="end"/>
      </w:r>
      <w:bookmarkEnd w:id="31"/>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274801">
            <w:t>[18]</w:t>
          </w:r>
          <w:r w:rsidRPr="00F34E6E">
            <w:fldChar w:fldCharType="end"/>
          </w:r>
        </w:sdtContent>
      </w:sdt>
      <w:bookmarkEnd w:id="32"/>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274801">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274801">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05EB2591"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00274801">
            <w:instrText xml:space="preserve">CITATION Wee19 \l 1033 </w:instrText>
          </w:r>
          <w:r w:rsidRPr="00F34E6E">
            <w:fldChar w:fldCharType="separate"/>
          </w:r>
          <w:r w:rsidR="00274801">
            <w:t>[21]</w:t>
          </w:r>
          <w:r w:rsidRPr="00F34E6E">
            <w:fldChar w:fldCharType="end"/>
          </w:r>
        </w:sdtContent>
      </w:sdt>
      <w:r w:rsidRPr="00F34E6E">
        <w:t xml:space="preserve">. </w:t>
      </w:r>
    </w:p>
    <w:p w14:paraId="1D43D5C7" w14:textId="4AE6288C"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274801">
            <w:t>[16]</w:t>
          </w:r>
          <w:r w:rsidRPr="00F34E6E">
            <w:fldChar w:fldCharType="end"/>
          </w:r>
        </w:sdtContent>
      </w:sdt>
      <w:r w:rsidRPr="00F34E6E">
        <w:t>.</w:t>
      </w:r>
    </w:p>
    <w:p w14:paraId="4E6D02F1" w14:textId="2736BBD9"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274801">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3" w:name="_Toc30363174"/>
      <w:r w:rsidRPr="00F34E6E">
        <w:t>CERN</w:t>
      </w:r>
      <w:bookmarkEnd w:id="33"/>
    </w:p>
    <w:p w14:paraId="3B0C71B0" w14:textId="46B1A3D6"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274801">
            <w:t>[22]</w:t>
          </w:r>
          <w:r w:rsidRPr="00F34E6E">
            <w:fldChar w:fldCharType="end"/>
          </w:r>
        </w:sdtContent>
      </w:sdt>
      <w:r w:rsidRPr="00F34E6E">
        <w:t>.</w:t>
      </w:r>
    </w:p>
    <w:p w14:paraId="67724B45" w14:textId="73B9BF57"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274801">
            <w:t>[23]</w:t>
          </w:r>
          <w:r w:rsidRPr="00F34E6E">
            <w:fldChar w:fldCharType="end"/>
          </w:r>
        </w:sdtContent>
      </w:sdt>
      <w:r w:rsidRPr="00F34E6E">
        <w:t>.</w:t>
      </w:r>
    </w:p>
    <w:p w14:paraId="26BE8A35" w14:textId="4C19ED5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274801">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7907FEA0"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274801">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274801">
            <w:t>[24]</w:t>
          </w:r>
          <w:r w:rsidRPr="00F34E6E">
            <w:fldChar w:fldCharType="end"/>
          </w:r>
        </w:sdtContent>
      </w:sdt>
      <w:r w:rsidRPr="00F34E6E">
        <w:t xml:space="preserve">. </w:t>
      </w:r>
    </w:p>
    <w:p w14:paraId="15191D9A" w14:textId="5759DBD6"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t xml:space="preserve"> (d)</w:t>
      </w:r>
      <w:r w:rsidRPr="00F34E6E">
        <w:t xml:space="preserve">. </w:t>
      </w:r>
    </w:p>
    <w:p w14:paraId="7F914EB2" w14:textId="7CFB4DF0"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274801">
            <w:t>[25]</w:t>
          </w:r>
          <w:r w:rsidRPr="00F34E6E">
            <w:fldChar w:fldCharType="end"/>
          </w:r>
        </w:sdtContent>
      </w:sdt>
      <w:r w:rsidRPr="00F34E6E">
        <w:t xml:space="preserve">. </w:t>
      </w:r>
    </w:p>
    <w:p w14:paraId="4AB3D9A5" w14:textId="73E2B179"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274801">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41AEBFF7" w:rsidR="00880613" w:rsidRPr="00F34E6E" w:rsidRDefault="00880613" w:rsidP="009C7E32">
      <w:pPr>
        <w:pStyle w:val="Caption"/>
      </w:pPr>
      <w:bookmarkStart w:id="34" w:name="_Ref536289914"/>
      <w:bookmarkStart w:id="35" w:name="_Toc19377340"/>
      <w:r w:rsidRPr="00F34E6E">
        <w:t xml:space="preserve">Figure </w:t>
      </w:r>
      <w:r w:rsidRPr="00F34E6E">
        <w:fldChar w:fldCharType="begin"/>
      </w:r>
      <w:r w:rsidRPr="00F34E6E">
        <w:instrText xml:space="preserve"> SEQ Figure \* ARABIC </w:instrText>
      </w:r>
      <w:r w:rsidRPr="00F34E6E">
        <w:fldChar w:fldCharType="separate"/>
      </w:r>
      <w:r w:rsidR="005D42FA">
        <w:t>4</w:t>
      </w:r>
      <w:r w:rsidRPr="00F34E6E">
        <w:fldChar w:fldCharType="end"/>
      </w:r>
      <w:bookmarkEnd w:id="34"/>
      <w:r w:rsidRPr="00F34E6E">
        <w:t xml:space="preserve">: </w:t>
      </w:r>
      <w:bookmarkStart w:id="36" w:name="_Ref536289902"/>
      <w:r w:rsidRPr="00F34E6E">
        <w:t>CERN</w:t>
      </w:r>
      <w:r w:rsidR="002C7B31">
        <w:t>’s LHC</w:t>
      </w:r>
      <w:r w:rsidRPr="00F34E6E">
        <w:t xml:space="preserve"> facilities</w:t>
      </w:r>
      <w:r w:rsidR="00942756">
        <w:t xml:space="preserve"> (a)</w:t>
      </w:r>
      <w:r w:rsidRPr="00F34E6E">
        <w:t xml:space="preserve"> in geographical context</w:t>
      </w:r>
      <w:bookmarkEnd w:id="36"/>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274801">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274801">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274801">
            <w:t>[29]</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274801">
            <w:t>[30]</w:t>
          </w:r>
          <w:r w:rsidR="009D7ACD" w:rsidRPr="00F34E6E">
            <w:fldChar w:fldCharType="end"/>
          </w:r>
        </w:sdtContent>
      </w:sdt>
      <w:r w:rsidRPr="00F34E6E">
        <w:t>.</w:t>
      </w:r>
      <w:bookmarkEnd w:id="35"/>
    </w:p>
    <w:p w14:paraId="3E06B5BF" w14:textId="4CC4AAA5"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274801">
            <w:t>[31]</w:t>
          </w:r>
          <w:r w:rsidR="008F2424">
            <w:fldChar w:fldCharType="end"/>
          </w:r>
        </w:sdtContent>
      </w:sdt>
      <w:r w:rsidRPr="00F34E6E">
        <w:t>.</w:t>
      </w:r>
    </w:p>
    <w:p w14:paraId="0720D4DA" w14:textId="511FB42B"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274801">
            <w:t>[24]</w:t>
          </w:r>
          <w:r>
            <w:fldChar w:fldCharType="end"/>
          </w:r>
        </w:sdtContent>
      </w:sdt>
      <w:r w:rsidRPr="00F34E6E">
        <w:t>.</w:t>
      </w:r>
    </w:p>
    <w:p w14:paraId="6EB62A40" w14:textId="0C7AD932"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274801">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233AEF11"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274801">
            <w:t xml:space="preserve"> [32]</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274801">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274801">
            <w:t xml:space="preserve"> [32]</w:t>
          </w:r>
          <w:r w:rsidR="00C826FA">
            <w:fldChar w:fldCharType="end"/>
          </w:r>
        </w:sdtContent>
      </w:sdt>
      <w:r w:rsidRPr="00F34E6E">
        <w:t>.</w:t>
      </w:r>
    </w:p>
    <w:p w14:paraId="2F2650A8" w14:textId="2C886C1B"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274801">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274801">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274801">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7" w:name="_Ref14637230"/>
      <w:bookmarkStart w:id="38" w:name="_Ref14637241"/>
      <w:r w:rsidRPr="00F34E6E">
        <w:t>The ALICE Detector &amp; the Transition Radiation Detector</w:t>
      </w:r>
      <w:bookmarkEnd w:id="37"/>
      <w:bookmarkEnd w:id="38"/>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E988B87"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274801">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274801">
            <w:t>[37]</w:t>
          </w:r>
          <w:r w:rsidRPr="00F34E6E">
            <w:fldChar w:fldCharType="end"/>
          </w:r>
        </w:sdtContent>
      </w:sdt>
      <w:r w:rsidRPr="00F34E6E">
        <w:t>.</w:t>
      </w:r>
    </w:p>
    <w:p w14:paraId="4BF6A78B" w14:textId="121926C6"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274801">
            <w:t>[37]</w:t>
          </w:r>
          <w:r w:rsidRPr="00F34E6E">
            <w:fldChar w:fldCharType="end"/>
          </w:r>
        </w:sdtContent>
      </w:sdt>
      <w:r w:rsidRPr="00F34E6E">
        <w:t>.</w:t>
      </w:r>
    </w:p>
    <w:p w14:paraId="50865404" w14:textId="53F2293B"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274801">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144712C5" w:rsidR="00880613" w:rsidRPr="00F34E6E" w:rsidRDefault="00880613" w:rsidP="009C7E32">
      <w:pPr>
        <w:pStyle w:val="Caption"/>
      </w:pPr>
      <w:bookmarkStart w:id="39"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w:t>
      </w:r>
      <w:r w:rsidRPr="00F34E6E">
        <w:fldChar w:fldCharType="end"/>
      </w:r>
      <w:bookmarkEnd w:id="39"/>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274801" w:rsidRPr="00274801">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274801" w:rsidRPr="00274801">
            <w:rPr>
              <w:lang w:val="en-US"/>
            </w:rPr>
            <w:t>[39]</w:t>
          </w:r>
          <w:r w:rsidR="00BB1BE5">
            <w:fldChar w:fldCharType="end"/>
          </w:r>
        </w:sdtContent>
      </w:sdt>
      <w:r w:rsidR="00BB1BE5">
        <w:t>.</w:t>
      </w:r>
    </w:p>
    <w:p w14:paraId="1E4FEBE3" w14:textId="3F68701C"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274801">
            <w:t>[37]</w:t>
          </w:r>
          <w:r w:rsidRPr="00F34E6E">
            <w:fldChar w:fldCharType="end"/>
          </w:r>
        </w:sdtContent>
      </w:sdt>
      <w:r w:rsidRPr="00F34E6E">
        <w:t>.</w:t>
      </w:r>
    </w:p>
    <w:p w14:paraId="7B191CC8" w14:textId="73CD4B3F"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274801">
            <w:t>[37]</w:t>
          </w:r>
          <w:r w:rsidRPr="00F34E6E">
            <w:fldChar w:fldCharType="end"/>
          </w:r>
        </w:sdtContent>
      </w:sdt>
      <w:r w:rsidRPr="00F34E6E">
        <w:t>.</w:t>
      </w:r>
    </w:p>
    <w:p w14:paraId="0D722323" w14:textId="465C71DC"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274801">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274801">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714FFE43"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274801">
            <w:t>[41]</w:t>
          </w:r>
          <w:r>
            <w:fldChar w:fldCharType="end"/>
          </w:r>
        </w:sdtContent>
      </w:sdt>
      <w:r w:rsidRPr="00F34E6E">
        <w:t>.</w:t>
      </w:r>
    </w:p>
    <w:p w14:paraId="0D7A6620" w14:textId="718FF90C"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274801">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14A825EE"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274801">
            <w:t>[42]</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274801">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b).</w:t>
      </w:r>
    </w:p>
    <w:p w14:paraId="4D75551D" w14:textId="0F0296AE"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274801">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0" w:name="_Ref16010545"/>
      <w:r w:rsidRPr="00F34E6E">
        <w:t>TRD Measurement Mechanism</w:t>
      </w:r>
      <w:bookmarkEnd w:id="40"/>
    </w:p>
    <w:p w14:paraId="1190709D" w14:textId="77777777" w:rsidR="009544A1" w:rsidRPr="00954C63" w:rsidRDefault="009544A1" w:rsidP="009544A1">
      <w:pPr>
        <w:rPr>
          <w:rStyle w:val="Strong"/>
        </w:rPr>
      </w:pPr>
      <w:r w:rsidRPr="00954C63">
        <w:rPr>
          <w:rStyle w:val="Strong"/>
        </w:rPr>
        <w:t>Interactions of Particles with Matter</w:t>
      </w:r>
    </w:p>
    <w:p w14:paraId="6D3CEFE7" w14:textId="6D81AD57"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instrText xml:space="preserve">CITATION Tho13 \l 1033 </w:instrText>
          </w:r>
          <w:r w:rsidRPr="00F34E6E">
            <w:fldChar w:fldCharType="separate"/>
          </w:r>
          <w:r w:rsidR="00274801">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1E562D02" w14:textId="2BDC3155"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w:t>
      </w:r>
      <w:sdt>
        <w:sdtPr>
          <w:id w:val="-1045059217"/>
          <w:citation/>
        </w:sdtPr>
        <w:sdtEndPr/>
        <w:sdtContent>
          <w:r w:rsidRPr="00F34E6E">
            <w:fldChar w:fldCharType="begin"/>
          </w:r>
          <w:r>
            <w:instrText xml:space="preserve">CITATION Tho13 \l 1033 </w:instrText>
          </w:r>
          <w:r w:rsidRPr="00F34E6E">
            <w:fldChar w:fldCharType="separate"/>
          </w:r>
          <w:r w:rsidR="00274801">
            <w:t xml:space="preserve"> [4]</w:t>
          </w:r>
          <w:r w:rsidRPr="00F34E6E">
            <w:fldChar w:fldCharType="end"/>
          </w:r>
        </w:sdtContent>
      </w:sdt>
      <w:r w:rsidRPr="00F34E6E">
        <w:t>:</w:t>
      </w:r>
    </w:p>
    <w:p w14:paraId="6B09767F" w14:textId="77777777" w:rsidR="009544A1" w:rsidRPr="00F34E6E" w:rsidRDefault="00BD2FDD"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64D0D46D" w:rsidR="009544A1" w:rsidRPr="00F34E6E" w:rsidRDefault="009544A1" w:rsidP="009544A1">
      <w:pPr>
        <w:pStyle w:val="Caption"/>
      </w:pPr>
      <w:bookmarkStart w:id="44" w:name="_Ref19301486"/>
      <w:r w:rsidRPr="00F34E6E">
        <w:t xml:space="preserve">Equation </w:t>
      </w:r>
      <w:r>
        <w:fldChar w:fldCharType="begin"/>
      </w:r>
      <w:r>
        <w:instrText xml:space="preserve"> SEQ Equation \* ARABIC </w:instrText>
      </w:r>
      <w:r>
        <w:fldChar w:fldCharType="separate"/>
      </w:r>
      <w:r w:rsidR="005D42FA">
        <w:t>1</w:t>
      </w:r>
      <w:r>
        <w:fldChar w:fldCharType="end"/>
      </w:r>
      <w:bookmarkEnd w:id="44"/>
    </w:p>
    <w:p w14:paraId="0F6AA472" w14:textId="20226B2E"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5D42FA" w:rsidRPr="00F34E6E">
        <w:t xml:space="preserve">Equation </w:t>
      </w:r>
      <w:r w:rsidR="005D42FA">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5D42FA" w:rsidRPr="00F34E6E">
        <w:t xml:space="preserve">Figure </w:t>
      </w:r>
      <w:r w:rsidR="005D42FA">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5F3879A8" w:rsidR="00FF3FFF" w:rsidRPr="00F34E6E" w:rsidRDefault="00FF3FFF" w:rsidP="00FF3FFF">
      <w:pPr>
        <w:pStyle w:val="Caption"/>
      </w:pPr>
      <w:bookmarkStart w:id="45" w:name="_Ref19302302"/>
      <w:r w:rsidRPr="00F34E6E">
        <w:t xml:space="preserve">Equation </w:t>
      </w:r>
      <w:r>
        <w:fldChar w:fldCharType="begin"/>
      </w:r>
      <w:r>
        <w:instrText xml:space="preserve"> SEQ Equation \* ARABIC </w:instrText>
      </w:r>
      <w:r>
        <w:fldChar w:fldCharType="separate"/>
      </w:r>
      <w:r w:rsidR="005D42FA">
        <w:t>2</w:t>
      </w:r>
      <w:r>
        <w:fldChar w:fldCharType="end"/>
      </w:r>
      <w:bookmarkEnd w:id="45"/>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64E27CDD" w:rsidR="00880613" w:rsidRPr="00F34E6E" w:rsidRDefault="00880613" w:rsidP="009C7E32">
      <w:pPr>
        <w:pStyle w:val="Caption"/>
      </w:pPr>
      <w:bookmarkStart w:id="46"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w:t>
      </w:r>
      <w:r w:rsidRPr="00F34E6E">
        <w:fldChar w:fldCharType="end"/>
      </w:r>
      <w:bookmarkEnd w:id="46"/>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274801" w:rsidRPr="00274801">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274801" w:rsidRPr="00274801">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274801" w:rsidRPr="00274801">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25A93738" w:rsidR="00880613" w:rsidRPr="00F34E6E" w:rsidRDefault="00880613" w:rsidP="009C7E32">
      <w:pPr>
        <w:pStyle w:val="Caption"/>
      </w:pPr>
      <w:bookmarkStart w:id="47" w:name="_Ref535605965"/>
      <w:bookmarkStart w:id="48" w:name="_Toc19377344"/>
      <w:r w:rsidRPr="00F34E6E">
        <w:t xml:space="preserve">Figure </w:t>
      </w:r>
      <w:r w:rsidRPr="00F34E6E">
        <w:fldChar w:fldCharType="begin"/>
      </w:r>
      <w:r w:rsidRPr="00F34E6E">
        <w:instrText xml:space="preserve"> SEQ Figure \* ARABIC </w:instrText>
      </w:r>
      <w:r w:rsidRPr="00F34E6E">
        <w:fldChar w:fldCharType="separate"/>
      </w:r>
      <w:r w:rsidR="005D42FA">
        <w:t>7</w:t>
      </w:r>
      <w:r w:rsidRPr="00F34E6E">
        <w:fldChar w:fldCharType="end"/>
      </w:r>
      <w:bookmarkEnd w:id="47"/>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8"/>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274801" w:rsidRPr="00274801">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052D577C"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274801">
            <w:t>[45]</w:t>
          </w:r>
          <w:r w:rsidRPr="00F34E6E">
            <w:fldChar w:fldCharType="end"/>
          </w:r>
        </w:sdtContent>
      </w:sdt>
      <w:r w:rsidRPr="00F34E6E">
        <w:t>.</w:t>
      </w:r>
    </w:p>
    <w:p w14:paraId="6B96A443" w14:textId="7F8B802A"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274801">
            <w:t>[38]</w:t>
          </w:r>
          <w:r w:rsidRPr="00F34E6E">
            <w:fldChar w:fldCharType="end"/>
          </w:r>
        </w:sdtContent>
      </w:sdt>
      <w:r w:rsidRPr="00F34E6E">
        <w:t>.</w:t>
      </w:r>
    </w:p>
    <w:p w14:paraId="0D288D50" w14:textId="0FCDADD6"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53DC0C2F"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49" w:name="_Ref25415920"/>
      <w:r>
        <w:t>TRD Front-End Electronics</w:t>
      </w:r>
      <w:bookmarkEnd w:id="49"/>
    </w:p>
    <w:p w14:paraId="38F61B3F" w14:textId="17052174"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5D42FA">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5D42FA" w:rsidRPr="00F34E6E">
        <w:t xml:space="preserve">Figure </w:t>
      </w:r>
      <w:r w:rsidR="005D42FA">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EndPr/>
        <w:sdtContent>
          <w:r w:rsidRPr="00A35900">
            <w:fldChar w:fldCharType="begin"/>
          </w:r>
          <w:r>
            <w:instrText xml:space="preserve"> CITATION The01 \l 1033 </w:instrText>
          </w:r>
          <w:r w:rsidRPr="00A35900">
            <w:fldChar w:fldCharType="separate"/>
          </w:r>
          <w:r w:rsidR="00274801">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EndPr/>
        <w:sdtContent>
          <w:r w:rsidRPr="00A35900">
            <w:fldChar w:fldCharType="begin"/>
          </w:r>
          <w:r>
            <w:instrText xml:space="preserve"> CITATION The01 \l 1033 </w:instrText>
          </w:r>
          <w:r w:rsidRPr="00A35900">
            <w:fldChar w:fldCharType="separate"/>
          </w:r>
          <w:r w:rsidR="00274801">
            <w:t>[42]</w:t>
          </w:r>
          <w:r w:rsidRPr="00A35900">
            <w:fldChar w:fldCharType="end"/>
          </w:r>
        </w:sdtContent>
      </w:sdt>
      <w:r w:rsidRPr="00A35900">
        <w:t>.</w:t>
      </w:r>
    </w:p>
    <w:p w14:paraId="54800E1C" w14:textId="3B0F025C" w:rsidR="00A03DAF" w:rsidRDefault="00A03DAF" w:rsidP="00A03DAF">
      <w:r>
        <w:fldChar w:fldCharType="begin"/>
      </w:r>
      <w:r>
        <w:instrText xml:space="preserve"> REF _Ref25261379 \h  \* MERGEFORMAT </w:instrText>
      </w:r>
      <w:r>
        <w:fldChar w:fldCharType="separate"/>
      </w:r>
      <w:r w:rsidR="005D42FA">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3A7DDAFE" w:rsidR="00880613" w:rsidRDefault="00880613" w:rsidP="009C7E32">
      <w:pPr>
        <w:pStyle w:val="Caption"/>
      </w:pPr>
      <w:bookmarkStart w:id="50" w:name="_Ref15053369"/>
      <w:bookmarkStart w:id="51"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8</w:t>
      </w:r>
      <w:r w:rsidRPr="00F34E6E">
        <w:fldChar w:fldCharType="end"/>
      </w:r>
      <w:bookmarkEnd w:id="50"/>
      <w:r w:rsidRPr="00F34E6E">
        <w:t xml:space="preserve">: </w:t>
      </w:r>
      <w:r w:rsidR="00713192">
        <w:t xml:space="preserve">(a) </w:t>
      </w:r>
      <w:r w:rsidRPr="00F34E6E">
        <w:t>A schematic representation of the components in an MWPC module</w:t>
      </w:r>
      <w:bookmarkEnd w:id="51"/>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274801" w:rsidRPr="00274801">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5D42FA">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A23696">
            <w:rPr>
              <w:lang w:val="en-US"/>
            </w:rPr>
            <w:instrText xml:space="preserve">CITATION Kle14 \l 1033 </w:instrText>
          </w:r>
          <w:r w:rsidR="00EB7500">
            <w:fldChar w:fldCharType="separate"/>
          </w:r>
          <w:r w:rsidR="00274801" w:rsidRPr="00274801">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5BD0871A" w:rsidR="002A2066" w:rsidRDefault="002A2066" w:rsidP="009C7E32">
      <w:pPr>
        <w:pStyle w:val="Caption"/>
      </w:pPr>
      <w:bookmarkStart w:id="52" w:name="_Ref25261379"/>
      <w:r>
        <w:t xml:space="preserve">Figure </w:t>
      </w:r>
      <w:r>
        <w:fldChar w:fldCharType="begin"/>
      </w:r>
      <w:r>
        <w:instrText xml:space="preserve"> SEQ Figure \* ARABIC </w:instrText>
      </w:r>
      <w:r>
        <w:fldChar w:fldCharType="separate"/>
      </w:r>
      <w:r w:rsidR="005D42FA">
        <w:t>9</w:t>
      </w:r>
      <w:r>
        <w:fldChar w:fldCharType="end"/>
      </w:r>
      <w:bookmarkEnd w:id="52"/>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274801" w:rsidRPr="00274801">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3" w:name="_Ref25509775"/>
      <w:r>
        <w:t>TRD Data Calibration</w:t>
      </w:r>
      <w:bookmarkEnd w:id="53"/>
    </w:p>
    <w:p w14:paraId="67EFA573" w14:textId="697BA72D"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5090EAF1"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E21577"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5D42FA">
        <w:t>Figure 10</w:t>
      </w:r>
      <w:r w:rsidR="00AE1B2B">
        <w:fldChar w:fldCharType="end"/>
      </w:r>
      <w:r w:rsidR="00AE1B2B">
        <w:t xml:space="preserve">, i.e. before the initial peak </w:t>
      </w:r>
    </w:p>
    <w:p w14:paraId="2EC65C88" w14:textId="221CF383"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7ED057DC" w:rsidR="00CD50C1" w:rsidRPr="00CD50C1" w:rsidRDefault="00FE1F3F" w:rsidP="009C7E32">
      <w:pPr>
        <w:pStyle w:val="Caption"/>
      </w:pPr>
      <w:bookmarkStart w:id="54" w:name="_Ref25565896"/>
      <w:bookmarkStart w:id="55" w:name="_Ref25565890"/>
      <w:r>
        <w:t xml:space="preserve">Figure </w:t>
      </w:r>
      <w:r>
        <w:fldChar w:fldCharType="begin"/>
      </w:r>
      <w:r>
        <w:instrText xml:space="preserve"> SEQ Figure \* ARABIC </w:instrText>
      </w:r>
      <w:r>
        <w:fldChar w:fldCharType="separate"/>
      </w:r>
      <w:r w:rsidR="005D42FA">
        <w:t>10</w:t>
      </w:r>
      <w:r>
        <w:fldChar w:fldCharType="end"/>
      </w:r>
      <w:bookmarkEnd w:id="54"/>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274801">
            <w:t>[38]</w:t>
          </w:r>
          <w:r>
            <w:fldChar w:fldCharType="end"/>
          </w:r>
        </w:sdtContent>
      </w:sdt>
      <w:bookmarkEnd w:id="55"/>
    </w:p>
    <w:p w14:paraId="0C017DEE" w14:textId="7F5A9110"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5D42FA">
        <w:t>Table 3</w:t>
      </w:r>
      <w:r>
        <w:fldChar w:fldCharType="end"/>
      </w:r>
      <w:r>
        <w:t>.</w:t>
      </w:r>
      <w:r w:rsidR="00660F2C">
        <w:t xml:space="preserve"> To achieve the highest possible resolution, time offset, chamber status, gain, Lorentz angle and drift velocity are calibrated offline for each run</w:t>
      </w:r>
    </w:p>
    <w:p w14:paraId="6C81ABD9" w14:textId="42284166" w:rsidR="0004627E" w:rsidRDefault="00D60BA8" w:rsidP="009C7E32">
      <w:pPr>
        <w:pStyle w:val="Caption"/>
      </w:pPr>
      <w:bookmarkStart w:id="56" w:name="_Ref25569964"/>
      <w:r>
        <w:t xml:space="preserve">Table </w:t>
      </w:r>
      <w:r>
        <w:fldChar w:fldCharType="begin"/>
      </w:r>
      <w:r>
        <w:instrText xml:space="preserve"> SEQ Table \* ARABIC </w:instrText>
      </w:r>
      <w:r>
        <w:fldChar w:fldCharType="separate"/>
      </w:r>
      <w:r w:rsidR="005D42FA">
        <w:t>3</w:t>
      </w:r>
      <w:r>
        <w:fldChar w:fldCharType="end"/>
      </w:r>
      <w:bookmarkEnd w:id="56"/>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26CEE817" w:rsidR="00C2512C" w:rsidRDefault="00C2512C" w:rsidP="009C7E32">
      <w:pPr>
        <w:pStyle w:val="Caption"/>
      </w:pPr>
      <w:bookmarkStart w:id="57" w:name="_Ref25570222"/>
      <w:r>
        <w:t xml:space="preserve">Figure </w:t>
      </w:r>
      <w:r>
        <w:fldChar w:fldCharType="begin"/>
      </w:r>
      <w:r>
        <w:instrText xml:space="preserve"> SEQ Figure \* ARABIC </w:instrText>
      </w:r>
      <w:r>
        <w:fldChar w:fldCharType="separate"/>
      </w:r>
      <w:r w:rsidR="005D42FA">
        <w:t>11</w:t>
      </w:r>
      <w:r>
        <w:fldChar w:fldCharType="end"/>
      </w:r>
      <w:bookmarkEnd w:id="57"/>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274801" w:rsidRPr="00274801">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7A26A24E" w:rsidR="00C2512C" w:rsidRDefault="00C2512C" w:rsidP="009C7E32">
      <w:pPr>
        <w:pStyle w:val="Caption"/>
      </w:pPr>
      <w:bookmarkStart w:id="58" w:name="_Ref25570753"/>
      <w:r>
        <w:t xml:space="preserve">Figure </w:t>
      </w:r>
      <w:r>
        <w:fldChar w:fldCharType="begin"/>
      </w:r>
      <w:r>
        <w:instrText xml:space="preserve"> SEQ Figure \* ARABIC </w:instrText>
      </w:r>
      <w:r>
        <w:fldChar w:fldCharType="separate"/>
      </w:r>
      <w:r w:rsidR="005D42FA">
        <w:t>12</w:t>
      </w:r>
      <w:r>
        <w:fldChar w:fldCharType="end"/>
      </w:r>
      <w:bookmarkEnd w:id="58"/>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274801">
            <w:rPr>
              <w:lang w:val="en-US"/>
            </w:rPr>
            <w:t xml:space="preserve"> </w:t>
          </w:r>
          <w:r w:rsidR="00274801" w:rsidRPr="00274801">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49000E0F" w:rsidR="00C2512C" w:rsidRPr="00C2512C" w:rsidRDefault="00C2512C" w:rsidP="009C7E32">
      <w:pPr>
        <w:pStyle w:val="Caption"/>
      </w:pPr>
      <w:bookmarkStart w:id="59" w:name="_Ref25570757"/>
      <w:r>
        <w:t xml:space="preserve">Figure </w:t>
      </w:r>
      <w:r>
        <w:fldChar w:fldCharType="begin"/>
      </w:r>
      <w:r>
        <w:instrText xml:space="preserve"> SEQ Figure \* ARABIC </w:instrText>
      </w:r>
      <w:r>
        <w:fldChar w:fldCharType="separate"/>
      </w:r>
      <w:r w:rsidR="005D42FA">
        <w:t>13</w:t>
      </w:r>
      <w:r>
        <w:fldChar w:fldCharType="end"/>
      </w:r>
      <w:bookmarkEnd w:id="59"/>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274801">
            <w:rPr>
              <w:lang w:val="en-US"/>
            </w:rPr>
            <w:t xml:space="preserve"> </w:t>
          </w:r>
          <w:r w:rsidR="00274801" w:rsidRPr="00274801">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11D77C21"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274801">
            <w:t>[38]</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274801">
            <w:t>[41]</w:t>
          </w:r>
          <w:r w:rsidR="0082550D" w:rsidRPr="00F34E6E">
            <w:fldChar w:fldCharType="end"/>
          </w:r>
        </w:sdtContent>
      </w:sdt>
      <w:r w:rsidR="0082550D" w:rsidRPr="00F34E6E">
        <w:t>.</w:t>
      </w:r>
    </w:p>
    <w:p w14:paraId="139047F6" w14:textId="6E4185F0" w:rsidR="0082550D" w:rsidRDefault="0082550D" w:rsidP="009C7E32">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42421861"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28BA7646"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5D42FA" w:rsidRPr="00F34E6E">
        <w:t xml:space="preserve">Figure </w:t>
      </w:r>
      <w:r w:rsidR="005D42FA">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274801" w:rsidRPr="00274801">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5316401F" w:rsidR="0082550D" w:rsidRPr="00F34E6E" w:rsidRDefault="0082550D" w:rsidP="009C7E32">
      <w:pPr>
        <w:pStyle w:val="Caption"/>
      </w:pPr>
      <w:bookmarkStart w:id="60" w:name="_Ref2341738"/>
      <w:bookmarkStart w:id="61" w:name="_Ref2341732"/>
      <w:bookmarkStart w:id="62"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4</w:t>
      </w:r>
      <w:r w:rsidRPr="00F34E6E">
        <w:fldChar w:fldCharType="end"/>
      </w:r>
      <w:bookmarkEnd w:id="60"/>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274801">
            <w:t xml:space="preserve"> [42]</w:t>
          </w:r>
          <w:r w:rsidR="00C3116F">
            <w:fldChar w:fldCharType="end"/>
          </w:r>
        </w:sdtContent>
      </w:sdt>
      <w:r w:rsidRPr="00F34E6E">
        <w:t>.</w:t>
      </w:r>
      <w:bookmarkEnd w:id="61"/>
      <w:bookmarkEnd w:id="62"/>
    </w:p>
    <w:p w14:paraId="1A0BD2E7" w14:textId="4CEC5B38"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5D42FA" w:rsidRPr="00F34E6E">
        <w:t xml:space="preserve">Figure </w:t>
      </w:r>
      <w:r w:rsidR="005D42FA">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5D42FA">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3" w:name="_Ref25881112"/>
      <w:r w:rsidRPr="00F34E6E">
        <w:t>Methods used in Particle Identification</w:t>
      </w:r>
      <w:bookmarkEnd w:id="63"/>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63712DDB"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5D42FA">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5CAB287F"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5D42FA" w:rsidRPr="00F34E6E">
        <w:t xml:space="preserve">Figure </w:t>
      </w:r>
      <w:r w:rsidR="005D42FA">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356C5017" w:rsidR="0082550D" w:rsidRDefault="0082550D" w:rsidP="009C7E32">
      <w:pPr>
        <w:pStyle w:val="Caption"/>
      </w:pPr>
      <w:bookmarkStart w:id="64" w:name="_Ref2347109"/>
      <w:bookmarkStart w:id="65"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5</w:t>
      </w:r>
      <w:r w:rsidRPr="00F34E6E">
        <w:fldChar w:fldCharType="end"/>
      </w:r>
      <w:bookmarkEnd w:id="64"/>
      <w:r w:rsidRPr="00F34E6E">
        <w:t xml:space="preserve">: </w:t>
      </w:r>
      <w:bookmarkEnd w:id="65"/>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274801" w:rsidRPr="00274801">
            <w:rPr>
              <w:lang w:val="en-US"/>
            </w:rPr>
            <w:t>[38]</w:t>
          </w:r>
          <w:r w:rsidR="000D30A3">
            <w:fldChar w:fldCharType="end"/>
          </w:r>
        </w:sdtContent>
      </w:sdt>
      <w:r w:rsidR="00586A02">
        <w:t>.</w:t>
      </w:r>
    </w:p>
    <w:p w14:paraId="12EEA10E" w14:textId="2C62035C"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274801">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274801">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274801">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34C4922"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516C09D"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5D42FA">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67D993F0"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274801">
            <w:t xml:space="preserve"> [49]</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274801">
            <w:t>[50]</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274801" w:rsidRPr="00274801">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5D42FA">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198DB617" w:rsidR="00120AB2" w:rsidRDefault="00120AB2" w:rsidP="009C7E32">
      <w:pPr>
        <w:pStyle w:val="Caption"/>
      </w:pPr>
      <w:r>
        <w:t xml:space="preserve">Figure </w:t>
      </w:r>
      <w:r>
        <w:fldChar w:fldCharType="begin"/>
      </w:r>
      <w:r>
        <w:instrText xml:space="preserve"> SEQ Figure \* ARABIC </w:instrText>
      </w:r>
      <w:r>
        <w:fldChar w:fldCharType="separate"/>
      </w:r>
      <w:r w:rsidR="005D42FA">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274801" w:rsidRPr="00274801">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274801" w:rsidRPr="00274801">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6" w:name="_Ref18869372"/>
      <w:r w:rsidRPr="00F34E6E">
        <w:t>Particle Identification Accuracy</w:t>
      </w:r>
      <w:bookmarkEnd w:id="66"/>
    </w:p>
    <w:p w14:paraId="0014B812" w14:textId="69A332FC"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274801">
            <w:t>[41]</w:t>
          </w:r>
          <w:r w:rsidRPr="00F34E6E">
            <w:fldChar w:fldCharType="end"/>
          </w:r>
        </w:sdtContent>
      </w:sdt>
      <w:r w:rsidRPr="00F34E6E">
        <w:t xml:space="preserve">. </w:t>
      </w:r>
    </w:p>
    <w:p w14:paraId="35E63613" w14:textId="0148BD6F"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274801">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65EC2B28" w:rsidR="0082550D" w:rsidRDefault="0082550D" w:rsidP="009C7E32">
      <w:pPr>
        <w:pStyle w:val="Caption"/>
      </w:pPr>
      <w:bookmarkStart w:id="67" w:name="_Ref23711620"/>
      <w:r>
        <w:t xml:space="preserve">Figure </w:t>
      </w:r>
      <w:r>
        <w:fldChar w:fldCharType="begin"/>
      </w:r>
      <w:r>
        <w:instrText xml:space="preserve"> SEQ Figure \* ARABIC </w:instrText>
      </w:r>
      <w:r>
        <w:fldChar w:fldCharType="separate"/>
      </w:r>
      <w:r w:rsidR="005D42FA">
        <w:t>17</w:t>
      </w:r>
      <w:r>
        <w:fldChar w:fldCharType="end"/>
      </w:r>
      <w:bookmarkEnd w:id="67"/>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274801" w:rsidRPr="00274801">
            <w:rPr>
              <w:lang w:val="en-US"/>
            </w:rPr>
            <w:t>[38]</w:t>
          </w:r>
          <w:r w:rsidR="000D30A3">
            <w:fldChar w:fldCharType="end"/>
          </w:r>
        </w:sdtContent>
      </w:sdt>
      <w:r w:rsidR="005C0C24">
        <w:t>.</w:t>
      </w:r>
    </w:p>
    <w:p w14:paraId="35DD84A6" w14:textId="72E369C7"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5D42FA">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274801">
            <w:t>[41]</w:t>
          </w:r>
          <w:r w:rsidRPr="00F34E6E">
            <w:fldChar w:fldCharType="end"/>
          </w:r>
        </w:sdtContent>
      </w:sdt>
      <w:r w:rsidRPr="00F34E6E">
        <w:t>.</w:t>
      </w:r>
    </w:p>
    <w:p w14:paraId="03F170FB" w14:textId="36775112"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274801">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08977420"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274801">
            <w:t>[53]</w:t>
          </w:r>
          <w:r w:rsidRPr="00F34E6E">
            <w:fldChar w:fldCharType="end"/>
          </w:r>
        </w:sdtContent>
      </w:sdt>
      <w:r w:rsidRPr="00F34E6E">
        <w:t>.</w:t>
      </w:r>
    </w:p>
    <w:p w14:paraId="673E4B6E" w14:textId="316EAF89"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274801">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6C9C2CA8"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274801">
            <w:t>[54]</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274801">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0E37B2BC"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274801">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BD2FDD"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0742F938"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274801">
            <w:t>[57]</w:t>
          </w:r>
          <w:r w:rsidRPr="00F34E6E">
            <w:fldChar w:fldCharType="end"/>
          </w:r>
        </w:sdtContent>
      </w:sdt>
      <w:r w:rsidRPr="00F34E6E">
        <w:t>.</w:t>
      </w:r>
    </w:p>
    <w:p w14:paraId="7E44DF55" w14:textId="4D799CD9"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5D42FA">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8" w:name="_Ref25873697"/>
      <w:bookmarkStart w:id="69" w:name="_Toc30363175"/>
      <w:r>
        <w:lastRenderedPageBreak/>
        <w:t xml:space="preserve">Theory: </w:t>
      </w:r>
      <w:r w:rsidR="00437CBB">
        <w:t>Statistical Methods &amp; Machine Learning</w:t>
      </w:r>
      <w:bookmarkEnd w:id="68"/>
      <w:bookmarkEnd w:id="69"/>
    </w:p>
    <w:p w14:paraId="1F8A76B8" w14:textId="1A88D2C7" w:rsidR="00BB5ED5" w:rsidRPr="00F34E6E" w:rsidRDefault="00BB5ED5" w:rsidP="00031E49">
      <w:pPr>
        <w:pStyle w:val="Heading2"/>
      </w:pPr>
      <w:bookmarkStart w:id="70" w:name="_Ref14637901"/>
      <w:bookmarkStart w:id="71" w:name="_Ref14637905"/>
      <w:bookmarkStart w:id="72" w:name="_Toc30363176"/>
      <w:r w:rsidRPr="00F34E6E">
        <w:t xml:space="preserve">Statistical </w:t>
      </w:r>
      <w:bookmarkEnd w:id="70"/>
      <w:bookmarkEnd w:id="71"/>
      <w:r w:rsidR="00CB09B8">
        <w:t>Methods</w:t>
      </w:r>
      <w:bookmarkEnd w:id="72"/>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2DB872F4"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w:t>
      </w:r>
      <w:r w:rsidR="00666CAD">
        <w:fldChar w:fldCharType="end"/>
      </w:r>
    </w:p>
    <w:p w14:paraId="5CFD855C" w14:textId="021C1DC7" w:rsidR="00416383" w:rsidRPr="00982F51" w:rsidRDefault="00BD2FDD" w:rsidP="009C7E32">
      <w:sdt>
        <w:sdtPr>
          <w:id w:val="1537998576"/>
          <w:citation/>
        </w:sdtPr>
        <w:sdtEndPr/>
        <w:sdtContent>
          <w:r w:rsidR="00416383">
            <w:fldChar w:fldCharType="begin"/>
          </w:r>
          <w:r w:rsidR="00416383">
            <w:instrText xml:space="preserve"> CITATION Wat16 \l 1033 </w:instrText>
          </w:r>
          <w:r w:rsidR="00416383">
            <w:fldChar w:fldCharType="separate"/>
          </w:r>
          <w:r w:rsidR="00274801">
            <w:t>[58]</w:t>
          </w:r>
          <w:r w:rsidR="00416383">
            <w:fldChar w:fldCharType="end"/>
          </w:r>
        </w:sdtContent>
      </w:sdt>
      <w:r w:rsidR="00416383">
        <w:t>.</w:t>
      </w:r>
    </w:p>
    <w:p w14:paraId="34AB4B65" w14:textId="6D8CC406" w:rsidR="00982F51" w:rsidRDefault="00982F51" w:rsidP="00031E49">
      <w:pPr>
        <w:pStyle w:val="Heading3"/>
        <w:spacing w:line="240" w:lineRule="auto"/>
      </w:pPr>
      <w:bookmarkStart w:id="73" w:name="_Ref26467914"/>
      <w:r>
        <w:t>Bayes’ Theorem</w:t>
      </w:r>
      <w:bookmarkEnd w:id="73"/>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615C2554"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4</w:t>
      </w:r>
      <w:r w:rsidR="00666CAD">
        <w:fldChar w:fldCharType="end"/>
      </w:r>
    </w:p>
    <w:p w14:paraId="09ABA604" w14:textId="4FA4BA95"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5D42FA">
        <w:t>3.1.3</w:t>
      </w:r>
      <w:r w:rsidR="00E24B77">
        <w:fldChar w:fldCharType="end"/>
      </w:r>
      <w:r w:rsidR="00955412">
        <w:t>)</w:t>
      </w:r>
      <w:r>
        <w:t xml:space="preserve">, i.e. we can adjust our estimate for </w:t>
      </w:r>
      <m:oMath>
        <m:r>
          <m:t>P(A)</m:t>
        </m:r>
      </m:oMath>
      <w:r w:rsidR="006B4204">
        <w:t>, based on other evidence at our disposal.</w:t>
      </w:r>
    </w:p>
    <w:p w14:paraId="046B6F0E" w14:textId="45F75FA5" w:rsidR="00416383" w:rsidRPr="00985ACD" w:rsidRDefault="00BD2FDD" w:rsidP="009C7E32">
      <w:sdt>
        <w:sdtPr>
          <w:id w:val="1838576596"/>
          <w:citation/>
        </w:sdtPr>
        <w:sdtEndPr/>
        <w:sdtContent>
          <w:r w:rsidR="00416383">
            <w:fldChar w:fldCharType="begin"/>
          </w:r>
          <w:r w:rsidR="00416383">
            <w:instrText xml:space="preserve"> CITATION Wat16 \l 1033 </w:instrText>
          </w:r>
          <w:r w:rsidR="00416383">
            <w:fldChar w:fldCharType="separate"/>
          </w:r>
          <w:r w:rsidR="00274801">
            <w:t>[58]</w:t>
          </w:r>
          <w:r w:rsidR="00416383">
            <w:fldChar w:fldCharType="end"/>
          </w:r>
        </w:sdtContent>
      </w:sdt>
      <w:r w:rsidR="00416383">
        <w:t>.</w:t>
      </w:r>
    </w:p>
    <w:p w14:paraId="7C63A279" w14:textId="0526826D" w:rsidR="00552F7D" w:rsidRDefault="00552F7D" w:rsidP="00031E49">
      <w:pPr>
        <w:pStyle w:val="Heading3"/>
        <w:spacing w:line="240" w:lineRule="auto"/>
      </w:pPr>
      <w:bookmarkStart w:id="74" w:name="_Ref25877920"/>
      <w:r>
        <w:t>Likelihood and Maximum Likelihood Estimation</w:t>
      </w:r>
      <w:bookmarkEnd w:id="74"/>
    </w:p>
    <w:p w14:paraId="1E11006F" w14:textId="3A5B74A6"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5D42FA">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5D42FA">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53D91260" w:rsidR="00666CAD" w:rsidRPr="00666CAD" w:rsidRDefault="00666CAD" w:rsidP="009C7E32">
      <w:pPr>
        <w:pStyle w:val="Caption"/>
      </w:pPr>
      <w:bookmarkStart w:id="75" w:name="_Ref25432086"/>
      <w:r>
        <w:t xml:space="preserve">Equation </w:t>
      </w:r>
      <w:r>
        <w:fldChar w:fldCharType="begin"/>
      </w:r>
      <w:r>
        <w:instrText xml:space="preserve"> SEQ Equation \* ARABIC </w:instrText>
      </w:r>
      <w:r>
        <w:fldChar w:fldCharType="separate"/>
      </w:r>
      <w:r w:rsidR="005D42FA">
        <w:t>5</w:t>
      </w:r>
      <w:r>
        <w:fldChar w:fldCharType="end"/>
      </w:r>
      <w:bookmarkEnd w:id="75"/>
    </w:p>
    <w:p w14:paraId="2FCD6954" w14:textId="4768E169"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5D42FA">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BD2FDD"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0ED0F576" w:rsidR="00AF2E0B" w:rsidRPr="0062158F" w:rsidRDefault="00AF2E0B" w:rsidP="009C7E32">
      <w:pPr>
        <w:pStyle w:val="Caption"/>
      </w:pPr>
      <w:bookmarkStart w:id="76" w:name="_Ref25436125"/>
      <w:r>
        <w:t xml:space="preserve">Equation </w:t>
      </w:r>
      <w:r w:rsidR="00666CAD">
        <w:fldChar w:fldCharType="begin"/>
      </w:r>
      <w:r w:rsidR="00666CAD">
        <w:instrText xml:space="preserve"> SEQ Equation \* ARABIC </w:instrText>
      </w:r>
      <w:r w:rsidR="00666CAD">
        <w:fldChar w:fldCharType="separate"/>
      </w:r>
      <w:r w:rsidR="005D42FA">
        <w:t>6</w:t>
      </w:r>
      <w:r w:rsidR="00666CAD">
        <w:fldChar w:fldCharType="end"/>
      </w:r>
      <w:bookmarkEnd w:id="76"/>
    </w:p>
    <w:p w14:paraId="508C2ED3" w14:textId="64A11084" w:rsidR="00982F51" w:rsidRPr="0008221B" w:rsidRDefault="00BD2FDD" w:rsidP="009C7E32">
      <w:sdt>
        <w:sdtPr>
          <w:id w:val="-2046982571"/>
          <w:citation/>
        </w:sdtPr>
        <w:sdtEndPr/>
        <w:sdtContent>
          <w:r w:rsidR="00552F7D">
            <w:fldChar w:fldCharType="begin"/>
          </w:r>
          <w:r w:rsidR="00552F7D">
            <w:instrText xml:space="preserve"> CITATION Wat16 \l 1033 </w:instrText>
          </w:r>
          <w:r w:rsidR="00552F7D">
            <w:fldChar w:fldCharType="separate"/>
          </w:r>
          <w:r w:rsidR="00274801">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7B368C46"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274801">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0FCC8ED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5D42FA">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31B1D1FD"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5D42FA">
        <w:t>3.2</w:t>
      </w:r>
      <w:r w:rsidR="0028105C">
        <w:fldChar w:fldCharType="end"/>
      </w:r>
      <w:r w:rsidR="006B3A1D">
        <w:t>).</w:t>
      </w:r>
    </w:p>
    <w:p w14:paraId="65175895" w14:textId="35826732"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64F60461" w:rsidR="00BB5ED5" w:rsidRPr="00F34E6E" w:rsidRDefault="00BB5ED5" w:rsidP="009C7E32">
      <w:pPr>
        <w:pStyle w:val="Caption"/>
      </w:pPr>
      <w:bookmarkStart w:id="77" w:name="_Ref10230097"/>
      <w:bookmarkStart w:id="78" w:name="_Ref10242652"/>
      <w:bookmarkStart w:id="79"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8</w:t>
      </w:r>
      <w:r w:rsidRPr="00F34E6E">
        <w:fldChar w:fldCharType="end"/>
      </w:r>
      <w:bookmarkEnd w:id="77"/>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8"/>
      <w:bookmarkEnd w:id="79"/>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0" w:name="_Hlk10270612"/>
      <m:oMath>
        <m:sSub>
          <m:sSubPr>
            <m:ctrlPr/>
          </m:sSubPr>
          <m:e>
            <m:r>
              <m:t>H</m:t>
            </m:r>
          </m:e>
          <m:sub>
            <m:r>
              <m:rPr>
                <m:sty m:val="p"/>
              </m:rPr>
              <m:t>0</m:t>
            </m:r>
          </m:sub>
        </m:sSub>
      </m:oMath>
      <w:r w:rsidRPr="00F34E6E">
        <w:t xml:space="preserve"> </w:t>
      </w:r>
      <w:bookmarkEnd w:id="80"/>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5FEE7A57"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35B0DE12"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6799B689"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616D9086" w14:textId="77777777" w:rsidR="005D42FA" w:rsidRPr="005D42FA" w:rsidRDefault="003E4944" w:rsidP="005D42FA">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5D42FA">
        <w:br w:type="page"/>
      </w:r>
    </w:p>
    <w:p w14:paraId="3F24F0DD" w14:textId="2E7606D2" w:rsidR="003E4944" w:rsidRDefault="005D42FA" w:rsidP="009C7E32">
      <w:r>
        <w:lastRenderedPageBreak/>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1" w:name="_Ref25776655"/>
      <w:r>
        <w:br w:type="page"/>
      </w:r>
    </w:p>
    <w:p w14:paraId="196BC5EA" w14:textId="0B35CBE6"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5D42FA">
        <w:t>4</w:t>
      </w:r>
      <w:r>
        <w:fldChar w:fldCharType="end"/>
      </w:r>
      <w:bookmarkEnd w:id="81"/>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2" w:name="_Ref26218767"/>
      <w:bookmarkStart w:id="83" w:name="_Ref14727895"/>
      <w:bookmarkStart w:id="84" w:name="_Ref14727900"/>
      <w:r>
        <w:t xml:space="preserve">Likelihood Ratio Tests &amp; </w:t>
      </w:r>
      <w:r w:rsidR="00D630D0">
        <w:t>The Neyman-Pearson Lemma</w:t>
      </w:r>
      <w:bookmarkEnd w:id="82"/>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E608A17"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5" w:name="_Ref25880849"/>
      <w:r w:rsidRPr="00F34E6E">
        <w:t>Statistical Tests for Particle Selection</w:t>
      </w:r>
      <w:bookmarkEnd w:id="83"/>
      <w:bookmarkEnd w:id="84"/>
      <w:bookmarkEnd w:id="85"/>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5D2211EF"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5D42FA">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78BC7211"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BD2FDD"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B7601A5"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1</w:t>
      </w:r>
      <w:r w:rsidR="00666CAD">
        <w:fldChar w:fldCharType="end"/>
      </w:r>
    </w:p>
    <w:p w14:paraId="466D045C" w14:textId="77777777" w:rsidR="00BB5ED5" w:rsidRPr="00F34E6E" w:rsidRDefault="00BD2FDD"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3836BE0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6" w:name="_Ref25774799"/>
      <w:bookmarkStart w:id="87" w:name="_Toc30363177"/>
      <w:r w:rsidRPr="00F34E6E">
        <w:t>Background: Artificial Intelligence, Machine Learning &amp; Deep Learning</w:t>
      </w:r>
      <w:bookmarkEnd w:id="86"/>
      <w:bookmarkEnd w:id="87"/>
    </w:p>
    <w:p w14:paraId="45167C6C" w14:textId="61EB4A4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73D12D65"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194FDE3F"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3E4FC2BA" w14:textId="7508BAC5"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5D42FA" w:rsidRPr="00F34E6E">
        <w:t xml:space="preserve">Figure </w:t>
      </w:r>
      <w:r w:rsidR="005D42FA">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 xml:space="preserve">usually framed </w:t>
      </w:r>
      <w:r w:rsidR="00DC1D80">
        <w:lastRenderedPageBreak/>
        <w:t>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4744738C" w:rsidR="00880613" w:rsidRPr="00F34E6E" w:rsidRDefault="00880613" w:rsidP="009C7E32">
      <w:pPr>
        <w:pStyle w:val="Caption"/>
      </w:pPr>
      <w:bookmarkStart w:id="88"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9</w:t>
      </w:r>
      <w:r w:rsidRPr="00F34E6E">
        <w:fldChar w:fldCharType="end"/>
      </w:r>
      <w:bookmarkEnd w:id="88"/>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274801">
            <w:t>[61]</w:t>
          </w:r>
          <w:r w:rsidRPr="00F34E6E">
            <w:fldChar w:fldCharType="end"/>
          </w:r>
        </w:sdtContent>
      </w:sdt>
    </w:p>
    <w:p w14:paraId="6FD148F3" w14:textId="41C58969" w:rsidR="00880613" w:rsidRPr="00F34E6E" w:rsidRDefault="00880613" w:rsidP="00031E49">
      <w:pPr>
        <w:pStyle w:val="Heading2"/>
      </w:pPr>
      <w:bookmarkStart w:id="89" w:name="_Ref25431324"/>
      <w:bookmarkStart w:id="90" w:name="_Toc30363178"/>
      <w:r w:rsidRPr="00F34E6E">
        <w:t>Mathematical Basis: Artificial Neural Networks</w:t>
      </w:r>
      <w:bookmarkEnd w:id="89"/>
      <w:bookmarkEnd w:id="90"/>
    </w:p>
    <w:p w14:paraId="4AE877A8" w14:textId="13F12364"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274801">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3123362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3</w:t>
      </w:r>
      <w:r w:rsidR="00666CAD">
        <w:fldChar w:fldCharType="end"/>
      </w:r>
    </w:p>
    <w:p w14:paraId="2E628438" w14:textId="3AA26166"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274801">
            <w:t>[62]</w:t>
          </w:r>
          <w:r w:rsidRPr="00F34E6E">
            <w:fldChar w:fldCharType="end"/>
          </w:r>
        </w:sdtContent>
      </w:sdt>
      <w:r w:rsidRPr="00F34E6E">
        <w:t>.</w:t>
      </w:r>
    </w:p>
    <w:p w14:paraId="14772BBE" w14:textId="5AC4C423"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274801">
            <w:t xml:space="preserve"> [60]</w:t>
          </w:r>
          <w:r w:rsidRPr="00F34E6E">
            <w:fldChar w:fldCharType="end"/>
          </w:r>
        </w:sdtContent>
      </w:sdt>
      <w:r w:rsidRPr="00F34E6E">
        <w:t>.</w:t>
      </w:r>
    </w:p>
    <w:p w14:paraId="3AD5D1DE" w14:textId="2CEC4451"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274801">
            <w:t xml:space="preserve"> [60]</w:t>
          </w:r>
          <m:oMath>
            <m:r>
              <m:rPr>
                <m:sty m:val="p"/>
              </m:rPr>
              <w:fldChar w:fldCharType="end"/>
            </m:r>
          </m:oMath>
        </w:sdtContent>
      </w:sdt>
      <w:r w:rsidRPr="00F34E6E">
        <w:t>.</w:t>
      </w:r>
    </w:p>
    <w:p w14:paraId="2549C7F0" w14:textId="38DD7630"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5D42FA">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274801" w:rsidRPr="00274801">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5CC3483C" w:rsidR="00B95BA5" w:rsidRPr="00F34E6E" w:rsidRDefault="004A1B66" w:rsidP="009C7E32">
      <w:pPr>
        <w:pStyle w:val="Caption"/>
      </w:pPr>
      <w:bookmarkStart w:id="91" w:name="_Ref25604176"/>
      <w:r>
        <w:t xml:space="preserve">Figure </w:t>
      </w:r>
      <w:r>
        <w:fldChar w:fldCharType="begin"/>
      </w:r>
      <w:r>
        <w:instrText xml:space="preserve"> SEQ Figure \* ARABIC </w:instrText>
      </w:r>
      <w:r>
        <w:fldChar w:fldCharType="separate"/>
      </w:r>
      <w:r w:rsidR="005D42FA">
        <w:t>20</w:t>
      </w:r>
      <w:r>
        <w:fldChar w:fldCharType="end"/>
      </w:r>
      <w:bookmarkEnd w:id="91"/>
      <w:r>
        <w:t>: ReLU activation function</w:t>
      </w:r>
    </w:p>
    <w:p w14:paraId="50CFFD14" w14:textId="620BC828"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5D42FA" w:rsidRPr="00F34E6E">
        <w:t xml:space="preserve">Equation </w:t>
      </w:r>
      <w:r w:rsidR="005D42FA">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3BEE446A" w:rsidR="00880613" w:rsidRPr="00F34E6E" w:rsidRDefault="00880613" w:rsidP="009C7E32">
      <w:pPr>
        <w:pStyle w:val="Caption"/>
      </w:pPr>
      <w:bookmarkStart w:id="92" w:name="_Ref25607343"/>
      <w:r w:rsidRPr="00F34E6E">
        <w:t xml:space="preserve">Equation </w:t>
      </w:r>
      <w:r w:rsidR="00666CAD">
        <w:fldChar w:fldCharType="begin"/>
      </w:r>
      <w:r w:rsidR="00666CAD">
        <w:instrText xml:space="preserve"> SEQ Equation \* ARABIC </w:instrText>
      </w:r>
      <w:r w:rsidR="00666CAD">
        <w:fldChar w:fldCharType="separate"/>
      </w:r>
      <w:r w:rsidR="005D42FA">
        <w:t>14</w:t>
      </w:r>
      <w:r w:rsidR="00666CAD">
        <w:fldChar w:fldCharType="end"/>
      </w:r>
      <w:bookmarkEnd w:id="92"/>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BD2FDD"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BD2FDD"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BD2FDD"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616A10F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5</w:t>
      </w:r>
      <w:r w:rsidR="00666CAD">
        <w:fldChar w:fldCharType="end"/>
      </w:r>
    </w:p>
    <w:p w14:paraId="468ACFDC" w14:textId="5527772D"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274801">
            <w:t xml:space="preserve"> [60]</w:t>
          </w:r>
          <m:oMath>
            <m:r>
              <m:rPr>
                <m:sty m:val="p"/>
              </m:rPr>
              <w:fldChar w:fldCharType="end"/>
            </m:r>
          </m:oMath>
        </w:sdtContent>
      </w:sdt>
      <w:r w:rsidRPr="00F34E6E">
        <w:t>.</w:t>
      </w:r>
    </w:p>
    <w:p w14:paraId="5654FCD1" w14:textId="3F5D5B32" w:rsidR="00880613" w:rsidRDefault="00880613" w:rsidP="009C7E32">
      <w:r w:rsidRPr="00F34E6E">
        <w:fldChar w:fldCharType="begin"/>
      </w:r>
      <w:r w:rsidRPr="00F34E6E">
        <w:instrText xml:space="preserve"> REF _Ref19625906 \h  \* MERGEFORMAT </w:instrText>
      </w:r>
      <w:r w:rsidRPr="00F34E6E">
        <w:fldChar w:fldCharType="separate"/>
      </w:r>
      <w:r w:rsidR="005D42FA" w:rsidRPr="00F34E6E">
        <w:t xml:space="preserve">Figure </w:t>
      </w:r>
      <w:r w:rsidR="005D42FA">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75247E1F"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p>
    <w:p w14:paraId="0F2664B9" w14:textId="77777777" w:rsidR="00C312D9" w:rsidRDefault="00C312D9" w:rsidP="00C312D9">
      <w:pPr>
        <w:pStyle w:val="Heading4"/>
        <w:spacing w:line="240" w:lineRule="auto"/>
      </w:pPr>
      <w:bookmarkStart w:id="93" w:name="_Ref25685112"/>
      <w:r w:rsidRPr="00F34E6E">
        <w:t>Loss Functions</w:t>
      </w:r>
      <w:bookmarkEnd w:id="93"/>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5B35AB69" w:rsidR="00C312D9" w:rsidRPr="00F34E6E" w:rsidRDefault="00C312D9" w:rsidP="00C312D9">
      <w:r w:rsidRPr="00F34E6E">
        <w:lastRenderedPageBreak/>
        <w:t>A comprehensive overview of loss function</w:t>
      </w:r>
      <w:r>
        <w:t xml:space="preserve">s designed for specific use-cases can be found in </w:t>
      </w:r>
      <w:sdt>
        <w:sdtPr>
          <w:id w:val="-1186213590"/>
          <w:citation/>
        </w:sdtPr>
        <w:sdtEndPr/>
        <w:sdtContent>
          <w:r>
            <w:fldChar w:fldCharType="begin"/>
          </w:r>
          <w:r>
            <w:rPr>
              <w:lang w:val="en-US"/>
            </w:rPr>
            <w:instrText xml:space="preserve"> CITATION Goo16 \l 1033 </w:instrText>
          </w:r>
          <w:r>
            <w:fldChar w:fldCharType="separate"/>
          </w:r>
          <w:r w:rsidR="00274801" w:rsidRPr="00274801">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4442AB15" w:rsidR="00880613" w:rsidRPr="00F34E6E" w:rsidRDefault="00880613" w:rsidP="009C7E32">
      <w:pPr>
        <w:pStyle w:val="Caption"/>
      </w:pPr>
      <w:bookmarkStart w:id="94"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1</w:t>
      </w:r>
      <w:r w:rsidRPr="00F34E6E">
        <w:fldChar w:fldCharType="end"/>
      </w:r>
      <w:bookmarkEnd w:id="94"/>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274801" w:rsidRPr="00274801">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2F88066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ctrlPr>
                <w:rPr>
                  <w:i/>
                </w:rPr>
              </m:ctrlPr>
            </m:naryPr>
            <m:sub>
              <m:r>
                <m:t>i=1</m:t>
              </m:r>
            </m:sub>
            <m:sup>
              <m:r>
                <m:t>n</m:t>
              </m:r>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284E593D" w:rsidR="00D42529" w:rsidRPr="00F34E6E" w:rsidRDefault="00D42529" w:rsidP="009C7E32">
      <w:pPr>
        <w:pStyle w:val="Caption"/>
      </w:pPr>
      <w:bookmarkStart w:id="95" w:name="_Ref25690349"/>
      <w:r w:rsidRPr="00F34E6E">
        <w:t xml:space="preserve">Equation </w:t>
      </w:r>
      <w:r w:rsidR="00666CAD">
        <w:fldChar w:fldCharType="begin"/>
      </w:r>
      <w:r w:rsidR="00666CAD">
        <w:instrText xml:space="preserve"> SEQ Equation \* ARABIC </w:instrText>
      </w:r>
      <w:r w:rsidR="00666CAD">
        <w:fldChar w:fldCharType="separate"/>
      </w:r>
      <w:r w:rsidR="005D42FA">
        <w:t>16</w:t>
      </w:r>
      <w:r w:rsidR="00666CAD">
        <w:fldChar w:fldCharType="end"/>
      </w:r>
      <w:bookmarkEnd w:id="95"/>
    </w:p>
    <w:p w14:paraId="6C52631F" w14:textId="3BA39DCA"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274801">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5D42FA" w:rsidRPr="00F34E6E">
        <w:t xml:space="preserve">Figure </w:t>
      </w:r>
      <w:r w:rsidR="005D42FA">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5D42FA" w:rsidRPr="00F34E6E">
        <w:t xml:space="preserve">Equation </w:t>
      </w:r>
      <w:r w:rsidR="005D42FA">
        <w:t>16</w:t>
      </w:r>
      <w:r w:rsidR="006558C0">
        <w:fldChar w:fldCharType="end"/>
      </w:r>
      <w:r w:rsidR="00C12096">
        <w:t>)</w:t>
      </w:r>
      <w:r w:rsidRPr="00F34E6E">
        <w:t>.</w:t>
      </w:r>
    </w:p>
    <w:p w14:paraId="0F46D3D3" w14:textId="1DCB653A"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the particle ID</w:t>
      </w:r>
      <w:r w:rsidR="00050384">
        <w:t xml:space="preserve"> (</w:t>
      </w:r>
      <w:r w:rsidR="000718FA">
        <w:t>one-hot encoding</w:t>
      </w:r>
      <w:r w:rsidR="005250D2">
        <w:t xml:space="preserve"> is a technique which allows one to assign a numeric value to a categorical</w:t>
      </w:r>
      <w:r w:rsidR="00383CD2">
        <w:t xml:space="preserve"> data</w:t>
      </w:r>
      <w:r w:rsidR="00A14F07">
        <w:t xml:space="preserve"> </w:t>
      </w:r>
      <w:r w:rsidR="00383CD2">
        <w:t>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xml:space="preserve">: here we will us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6AB75A90" w:rsidR="00D42529" w:rsidRPr="00F34E6E" w:rsidRDefault="00D42529" w:rsidP="009C7E32">
      <w:pPr>
        <w:pStyle w:val="Caption"/>
      </w:pPr>
      <w:bookmarkStart w:id="96" w:name="_Ref535606052"/>
      <w:bookmarkStart w:id="97" w:name="_Toc19377364"/>
      <w:r w:rsidRPr="00F34E6E">
        <w:t xml:space="preserve">Figure </w:t>
      </w:r>
      <w:r w:rsidRPr="00F34E6E">
        <w:fldChar w:fldCharType="begin"/>
      </w:r>
      <w:r w:rsidRPr="00F34E6E">
        <w:instrText xml:space="preserve"> SEQ Figure \* ARABIC </w:instrText>
      </w:r>
      <w:r w:rsidRPr="00F34E6E">
        <w:fldChar w:fldCharType="separate"/>
      </w:r>
      <w:r w:rsidR="005D42FA">
        <w:t>22</w:t>
      </w:r>
      <w:r w:rsidRPr="00F34E6E">
        <w:fldChar w:fldCharType="end"/>
      </w:r>
      <w:bookmarkEnd w:id="96"/>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7"/>
    </w:p>
    <w:p w14:paraId="6DDC1C10" w14:textId="77777777" w:rsidR="00D42529" w:rsidRPr="00F34E6E" w:rsidRDefault="00D42529" w:rsidP="00031E49">
      <w:pPr>
        <w:pStyle w:val="Heading5"/>
        <w:spacing w:line="240" w:lineRule="auto"/>
      </w:pPr>
      <w:r w:rsidRPr="00F34E6E">
        <w:t>Focal Loss</w:t>
      </w:r>
    </w:p>
    <w:p w14:paraId="4070EDD4" w14:textId="0D5BA1A3"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274801">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BD2FDD"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41AB95BE"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E445BD2"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BD2FDD"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42B3598E" w:rsidR="00D01331" w:rsidRPr="00C2025F" w:rsidRDefault="0036197E" w:rsidP="009C7E32">
      <w:pPr>
        <w:pStyle w:val="Caption"/>
      </w:pPr>
      <w:r>
        <w:lastRenderedPageBreak/>
        <w:t xml:space="preserve">Equation </w:t>
      </w:r>
      <w:r w:rsidR="00666CAD">
        <w:fldChar w:fldCharType="begin"/>
      </w:r>
      <w:r w:rsidR="00666CAD">
        <w:instrText xml:space="preserve"> SEQ Equation \* ARABIC </w:instrText>
      </w:r>
      <w:r w:rsidR="00666CAD">
        <w:fldChar w:fldCharType="separate"/>
      </w:r>
      <w:r w:rsidR="005D42FA">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6ABD4365"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0</w:t>
      </w:r>
      <w:r w:rsidR="00666CAD">
        <w:fldChar w:fldCharType="end"/>
      </w:r>
    </w:p>
    <w:p w14:paraId="37B859CC" w14:textId="03C8CD22"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274801">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2A27C5BB" w:rsidR="00593FF9" w:rsidRDefault="005B681B" w:rsidP="009C7E32">
      <w:r w:rsidRPr="00F34E6E">
        <w:fldChar w:fldCharType="begin"/>
      </w:r>
      <w:r w:rsidRPr="00F34E6E">
        <w:instrText xml:space="preserve"> REF _Ref18866966 \h  \* MERGEFORMAT </w:instrText>
      </w:r>
      <w:r w:rsidRPr="00F34E6E">
        <w:fldChar w:fldCharType="separate"/>
      </w:r>
      <w:r w:rsidR="005D42FA" w:rsidRPr="00F34E6E">
        <w:t xml:space="preserve">Figure </w:t>
      </w:r>
      <w:r w:rsidR="005D42FA">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684C97DE" w:rsidR="005B681B" w:rsidRDefault="005B681B" w:rsidP="009C7E32">
      <w:pPr>
        <w:pStyle w:val="Caption"/>
      </w:pPr>
      <w:bookmarkStart w:id="98" w:name="_Ref18866966"/>
      <w:bookmarkStart w:id="99"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3</w:t>
      </w:r>
      <w:r w:rsidRPr="00F34E6E">
        <w:fldChar w:fldCharType="end"/>
      </w:r>
      <w:bookmarkEnd w:id="98"/>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274801">
            <w:t>[65]</w:t>
          </w:r>
          <w:r w:rsidR="00F168BF" w:rsidRPr="00F34E6E">
            <w:fldChar w:fldCharType="end"/>
          </w:r>
        </w:sdtContent>
      </w:sdt>
      <w:r w:rsidRPr="00F34E6E">
        <w:t>.</w:t>
      </w:r>
      <w:bookmarkEnd w:id="99"/>
    </w:p>
    <w:p w14:paraId="5BDABCB8" w14:textId="7D34E1AE"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274801" w:rsidRPr="00274801">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274801" w:rsidRPr="00274801">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16B69C98"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5D42FA">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5D42FA">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274801">
            <w:t xml:space="preserve"> [60]</w:t>
          </w:r>
          <w:r w:rsidRPr="00F34E6E">
            <w:fldChar w:fldCharType="end"/>
          </w:r>
        </w:sdtContent>
      </w:sdt>
      <w:r w:rsidRPr="00F34E6E">
        <w:t>:</w:t>
      </w:r>
    </w:p>
    <w:p w14:paraId="14B65EEB" w14:textId="78A6B261" w:rsidR="00880613" w:rsidRPr="00F34E6E" w:rsidRDefault="00BD2FDD"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3953868D"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1</w:t>
      </w:r>
      <w:r w:rsidR="00666CAD">
        <w:fldChar w:fldCharType="end"/>
      </w:r>
    </w:p>
    <w:p w14:paraId="23DE045D" w14:textId="7893CCE1"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274801">
            <w:t xml:space="preserve"> [60]</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256E880C" w:rsidR="007A20C2" w:rsidRPr="00F34E6E" w:rsidRDefault="007A20C2" w:rsidP="009C7E32">
      <w:pPr>
        <w:pStyle w:val="Caption"/>
      </w:pPr>
      <w:bookmarkStart w:id="100" w:name="_Ref25670000"/>
      <w:r>
        <w:t xml:space="preserve">Figure </w:t>
      </w:r>
      <w:r>
        <w:fldChar w:fldCharType="begin"/>
      </w:r>
      <w:r>
        <w:instrText xml:space="preserve"> SEQ Figure \* ARABIC </w:instrText>
      </w:r>
      <w:r>
        <w:fldChar w:fldCharType="separate"/>
      </w:r>
      <w:r w:rsidR="005D42FA">
        <w:t>24</w:t>
      </w:r>
      <w:r>
        <w:fldChar w:fldCharType="end"/>
      </w:r>
      <w:bookmarkEnd w:id="100"/>
      <w:r w:rsidR="00CA5D81">
        <w:t>: Pitfalls faced during optimization</w:t>
      </w:r>
    </w:p>
    <w:p w14:paraId="175A2F64" w14:textId="25AB8511"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BD2FDD"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B54A20"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2</w:t>
      </w:r>
      <w:r w:rsidR="00666CAD">
        <w:fldChar w:fldCharType="end"/>
      </w:r>
    </w:p>
    <w:p w14:paraId="79D8CD5E" w14:textId="6D91D7B6"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5D42FA">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274801">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1" w:name="_Ref25685078"/>
      <w:r>
        <w:t>Backpropagation</w:t>
      </w:r>
      <w:bookmarkEnd w:id="101"/>
    </w:p>
    <w:p w14:paraId="6CF683C6" w14:textId="3F5DDD63" w:rsidR="00C2699A" w:rsidRPr="00F34E6E" w:rsidRDefault="00C2699A" w:rsidP="009C7E32">
      <w:pPr>
        <w:pStyle w:val="Caption"/>
      </w:pPr>
      <w:bookmarkStart w:id="102" w:name="_Ref25685236"/>
      <w:r>
        <w:t xml:space="preserve">Algorithm </w:t>
      </w:r>
      <w:r>
        <w:fldChar w:fldCharType="begin"/>
      </w:r>
      <w:r>
        <w:instrText xml:space="preserve"> SEQ Algorithm \* ARABIC </w:instrText>
      </w:r>
      <w:r>
        <w:fldChar w:fldCharType="separate"/>
      </w:r>
      <w:r w:rsidR="005D42FA">
        <w:t>1</w:t>
      </w:r>
      <w:r>
        <w:fldChar w:fldCharType="end"/>
      </w:r>
      <w:bookmarkEnd w:id="102"/>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BD2FDD"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BD2FDD"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BD2FDD"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BD2FDD"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BD2FDD"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3E56060D"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274801">
            <w:rPr>
              <w:lang w:val="en-US"/>
            </w:rPr>
            <w:t xml:space="preserve"> </w:t>
          </w:r>
          <w:r w:rsidR="00274801" w:rsidRPr="00274801">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0C31ADA4"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5D42FA" w:rsidRPr="00F34E6E">
        <w:t xml:space="preserve">Algorithm </w:t>
      </w:r>
      <w:r w:rsidR="005D42FA">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2B865FE7" w:rsidR="00880613" w:rsidRPr="00F34E6E" w:rsidRDefault="00880613" w:rsidP="009C7E32">
      <w:pPr>
        <w:pStyle w:val="Caption"/>
      </w:pPr>
      <w:bookmarkStart w:id="103" w:name="_Ref21981356"/>
      <w:r w:rsidRPr="00F34E6E">
        <w:t xml:space="preserve">Algorithm </w:t>
      </w:r>
      <w:r w:rsidRPr="00F34E6E">
        <w:fldChar w:fldCharType="begin"/>
      </w:r>
      <w:r w:rsidRPr="00F34E6E">
        <w:instrText xml:space="preserve"> SEQ Algorithm \* ARABIC </w:instrText>
      </w:r>
      <w:r w:rsidRPr="00F34E6E">
        <w:fldChar w:fldCharType="separate"/>
      </w:r>
      <w:r w:rsidR="005D42FA">
        <w:t>2</w:t>
      </w:r>
      <w:r w:rsidRPr="00F34E6E">
        <w:fldChar w:fldCharType="end"/>
      </w:r>
      <w:bookmarkEnd w:id="103"/>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52DA773F"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BD2FDD"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1E96C227"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5D42FA">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0540BC13"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274801" w:rsidRPr="00274801">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619447C6"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5D9C2037" w14:textId="550FF350"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4A1F116F"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7D8A708B" w14:textId="3415B0EF" w:rsidR="00880613" w:rsidRPr="00F34E6E" w:rsidRDefault="00880613" w:rsidP="009C7E32">
      <w:r w:rsidRPr="00F34E6E">
        <w:lastRenderedPageBreak/>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430C76B0" w14:textId="0FD03069"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503210E2" w14:textId="29F2C896" w:rsidR="00880613" w:rsidRPr="00F34E6E" w:rsidRDefault="00880613" w:rsidP="00031E49">
      <w:pPr>
        <w:pStyle w:val="Heading2"/>
      </w:pPr>
      <w:bookmarkStart w:id="104" w:name="_Toc30363179"/>
      <w:r w:rsidRPr="00F34E6E">
        <w:t>Convolutional Neural Networks</w:t>
      </w:r>
      <w:bookmarkEnd w:id="104"/>
    </w:p>
    <w:p w14:paraId="2BBE8ADD" w14:textId="30638EA8" w:rsidR="00880613" w:rsidRPr="00F34E6E" w:rsidRDefault="00880613" w:rsidP="00031E49">
      <w:pPr>
        <w:pStyle w:val="Heading3"/>
        <w:spacing w:line="240" w:lineRule="auto"/>
      </w:pPr>
      <w:r w:rsidRPr="00F34E6E">
        <w:t>The Kernel Concept and Motivation for CNNs</w:t>
      </w:r>
    </w:p>
    <w:p w14:paraId="47E2152E" w14:textId="6E7F39D6"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5" w:name="_Toc19377293"/>
      <w:r w:rsidRPr="005B72BD">
        <w:rPr>
          <w:rFonts w:cs="Times New Roman"/>
        </w:rPr>
        <w:t>The Convolution Function</w:t>
      </w:r>
      <w:bookmarkEnd w:id="105"/>
    </w:p>
    <w:p w14:paraId="0A4C2BAE" w14:textId="26E829F0"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BD2FDD"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1DCA47F9"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5D42FA">
        <w:t>24</w:t>
      </w:r>
      <w:r w:rsidR="00666CAD">
        <w:fldChar w:fldCharType="end"/>
      </w:r>
    </w:p>
    <w:p w14:paraId="178C55A6" w14:textId="0F1719DB"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475357D5" w14:textId="2E410603"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7BAD4DB6"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5</w:t>
      </w:r>
      <w:r w:rsidR="00666CAD">
        <w:fldChar w:fldCharType="end"/>
      </w:r>
    </w:p>
    <w:p w14:paraId="66F6FC78" w14:textId="2DA31DF4"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 These will be discussed below.</w:t>
      </w:r>
    </w:p>
    <w:p w14:paraId="2C4064CE" w14:textId="79579C3D"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3D680B2D" w14:textId="194800E4"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5B819D1B" w14:textId="161C2CDE"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1022BE"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5D42FA">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0A6E55BD" w:rsidR="00CF12AB" w:rsidRDefault="00CF12AB" w:rsidP="009C7E32">
      <w:pPr>
        <w:pStyle w:val="Caption"/>
      </w:pPr>
      <w:bookmarkStart w:id="106" w:name="_Ref25699372"/>
      <w:r>
        <w:t xml:space="preserve">Figure </w:t>
      </w:r>
      <w:r>
        <w:fldChar w:fldCharType="begin"/>
      </w:r>
      <w:r>
        <w:instrText xml:space="preserve"> SEQ Figure \* ARABIC </w:instrText>
      </w:r>
      <w:r>
        <w:fldChar w:fldCharType="separate"/>
      </w:r>
      <w:r w:rsidR="005D42FA">
        <w:t>25</w:t>
      </w:r>
      <w:r>
        <w:fldChar w:fldCharType="end"/>
      </w:r>
      <w:bookmarkEnd w:id="106"/>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274801" w:rsidRPr="00274801">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4212BB82" w:rsidR="00880613" w:rsidRPr="00F34E6E" w:rsidRDefault="00880613" w:rsidP="009C7E32">
      <w:r w:rsidRPr="00F34E6E">
        <w:lastRenderedPageBreak/>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296C39F3"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22B64BD1" w14:textId="548FD43E"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47EF9EC3" w14:textId="0ABC72C9"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5D42FA" w:rsidRPr="005B72BD">
        <w:t xml:space="preserve">Figure </w:t>
      </w:r>
      <w:r w:rsidR="005D42FA">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4A184FCD" w:rsidR="00365221" w:rsidRPr="00F34E6E" w:rsidRDefault="00365221" w:rsidP="009C7E32">
      <w:pPr>
        <w:pStyle w:val="Caption"/>
      </w:pPr>
      <w:bookmarkStart w:id="107" w:name="_Ref3036196"/>
      <w:bookmarkStart w:id="108" w:name="_Toc19377365"/>
      <w:r w:rsidRPr="005B72BD">
        <w:t xml:space="preserve">Figure </w:t>
      </w:r>
      <w:r>
        <w:fldChar w:fldCharType="begin"/>
      </w:r>
      <w:r>
        <w:instrText xml:space="preserve"> SEQ Figure \* ARABIC </w:instrText>
      </w:r>
      <w:r>
        <w:fldChar w:fldCharType="separate"/>
      </w:r>
      <w:r w:rsidR="005D42FA">
        <w:t>26</w:t>
      </w:r>
      <w:r>
        <w:fldChar w:fldCharType="end"/>
      </w:r>
      <w:bookmarkEnd w:id="107"/>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274801">
            <w:rPr>
              <w:lang w:val="en-US"/>
            </w:rPr>
            <w:t xml:space="preserve"> </w:t>
          </w:r>
          <w:r w:rsidR="00274801" w:rsidRPr="00274801">
            <w:rPr>
              <w:lang w:val="en-US"/>
            </w:rPr>
            <w:t>[60]</w:t>
          </w:r>
          <w:r w:rsidR="00D93F1B">
            <w:fldChar w:fldCharType="end"/>
          </w:r>
        </w:sdtContent>
      </w:sdt>
      <w:r w:rsidRPr="005B72BD">
        <w:t>.</w:t>
      </w:r>
      <w:bookmarkEnd w:id="108"/>
    </w:p>
    <w:p w14:paraId="46875689" w14:textId="7C31D5C6"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510F95CB" w14:textId="6ED176D9"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607698C7" w14:textId="2A1DB432"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274801">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9" w:name="_Toc19360680"/>
      <w:bookmarkStart w:id="110" w:name="_Toc30363180"/>
      <w:r w:rsidRPr="005B72BD">
        <w:rPr>
          <w:rFonts w:cs="Times New Roman"/>
        </w:rPr>
        <w:t>Recurrent Neural Networks</w:t>
      </w:r>
      <w:bookmarkEnd w:id="109"/>
      <w:bookmarkEnd w:id="110"/>
    </w:p>
    <w:p w14:paraId="491344FF" w14:textId="209EF87F"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677161B4" w14:textId="41301E83"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32023C40" w14:textId="250943C0"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732D427E" w14:textId="261F7C5A"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1" w:name="_Toc19360681"/>
      <w:r w:rsidRPr="005B72BD">
        <w:rPr>
          <w:rFonts w:cs="Times New Roman"/>
        </w:rPr>
        <w:t>Computational Graphs</w:t>
      </w:r>
      <w:bookmarkEnd w:id="111"/>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2C981913" w:rsidR="00283FCF" w:rsidRPr="005B72BD" w:rsidRDefault="00283FCF" w:rsidP="009C7E32">
      <w:pPr>
        <w:pStyle w:val="Caption"/>
      </w:pPr>
      <w:bookmarkStart w:id="112" w:name="_Toc19360762"/>
      <w:r w:rsidRPr="005B72BD">
        <w:t xml:space="preserve">Figure </w:t>
      </w:r>
      <w:r>
        <w:fldChar w:fldCharType="begin"/>
      </w:r>
      <w:r>
        <w:instrText xml:space="preserve"> SEQ Figure \* ARABIC </w:instrText>
      </w:r>
      <w:r>
        <w:fldChar w:fldCharType="separate"/>
      </w:r>
      <w:r w:rsidR="005D42FA">
        <w:t>27</w:t>
      </w:r>
      <w:r>
        <w:fldChar w:fldCharType="end"/>
      </w:r>
      <w:r w:rsidRPr="005B72BD">
        <w:t>: ReLU activated hidden unit in a Neural Network depicted as a computational graph</w:t>
      </w:r>
      <w:bookmarkEnd w:id="112"/>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274801">
            <w:rPr>
              <w:lang w:val="en-US"/>
            </w:rPr>
            <w:t xml:space="preserve"> </w:t>
          </w:r>
          <w:r w:rsidR="00274801" w:rsidRPr="00274801">
            <w:rPr>
              <w:lang w:val="en-US"/>
            </w:rPr>
            <w:t>[60]</w:t>
          </w:r>
          <w:r w:rsidR="003D5B6E">
            <w:fldChar w:fldCharType="end"/>
          </w:r>
        </w:sdtContent>
      </w:sdt>
      <w:r w:rsidR="003D5B6E">
        <w:t>.</w:t>
      </w:r>
    </w:p>
    <w:p w14:paraId="03E2FA26" w14:textId="48686C95"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274801" w:rsidRPr="00274801">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BD2FDD"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BB582AB"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BD2FDD"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080D8FD0"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5B2BF67E" w:rsidR="00283FCF" w:rsidRPr="005B72BD" w:rsidRDefault="00283FCF" w:rsidP="009C7E32">
      <w:pPr>
        <w:pStyle w:val="Caption"/>
      </w:pPr>
      <w:bookmarkStart w:id="113" w:name="_Toc19360763"/>
      <w:r w:rsidRPr="005B72BD">
        <w:t xml:space="preserve">Figure </w:t>
      </w:r>
      <w:r>
        <w:fldChar w:fldCharType="begin"/>
      </w:r>
      <w:r>
        <w:instrText xml:space="preserve"> SEQ Figure \* ARABIC </w:instrText>
      </w:r>
      <w:r>
        <w:fldChar w:fldCharType="separate"/>
      </w:r>
      <w:r w:rsidR="005D42FA">
        <w:t>28</w:t>
      </w:r>
      <w:r>
        <w:fldChar w:fldCharType="end"/>
      </w:r>
      <w:r w:rsidRPr="005B72BD">
        <w:t>: Acyclic computational graph of a dynamical system</w:t>
      </w:r>
      <w:bookmarkEnd w:id="113"/>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274801">
            <w:rPr>
              <w:lang w:val="en-US"/>
            </w:rPr>
            <w:t xml:space="preserve"> </w:t>
          </w:r>
          <w:r w:rsidR="00274801" w:rsidRPr="00274801">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BD2FDD"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65A1DA8A"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BD2FDD"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10EDDBC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9</w:t>
      </w:r>
      <w:r w:rsidR="00666CAD">
        <w:fldChar w:fldCharType="end"/>
      </w:r>
    </w:p>
    <w:p w14:paraId="03AC826E" w14:textId="59812616" w:rsidR="00283FCF" w:rsidRPr="005B72BD" w:rsidRDefault="00BD2FDD"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274801" w:rsidRPr="00274801">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4" w:name="_Toc19360682"/>
      <w:r w:rsidRPr="005B72BD">
        <w:rPr>
          <w:rFonts w:cs="Times New Roman"/>
        </w:rPr>
        <w:t>Long Short-Term Memory</w:t>
      </w:r>
      <w:bookmarkEnd w:id="114"/>
    </w:p>
    <w:p w14:paraId="71F81C71" w14:textId="5404644F"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5D42FA" w:rsidRPr="005B72BD">
        <w:t xml:space="preserve">Figure </w:t>
      </w:r>
      <w:r w:rsidR="005D42FA">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2B356D61" w:rsidR="00283FCF" w:rsidRPr="005B72BD" w:rsidRDefault="00283FCF" w:rsidP="009C7E32">
      <w:pPr>
        <w:pStyle w:val="Caption"/>
      </w:pPr>
      <w:bookmarkStart w:id="115" w:name="_Ref14694790"/>
      <w:bookmarkStart w:id="116" w:name="_Toc19360764"/>
      <w:r w:rsidRPr="005B72BD">
        <w:t xml:space="preserve">Figure </w:t>
      </w:r>
      <w:r>
        <w:fldChar w:fldCharType="begin"/>
      </w:r>
      <w:r>
        <w:instrText xml:space="preserve"> SEQ Figure \* ARABIC </w:instrText>
      </w:r>
      <w:r>
        <w:fldChar w:fldCharType="separate"/>
      </w:r>
      <w:r w:rsidR="005D42FA">
        <w:t>29</w:t>
      </w:r>
      <w:r>
        <w:fldChar w:fldCharType="end"/>
      </w:r>
      <w:bookmarkEnd w:id="115"/>
      <w:r w:rsidRPr="005B72BD">
        <w:t>: Graph-based representation of special LSTM units</w:t>
      </w:r>
      <w:bookmarkEnd w:id="116"/>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274801">
            <w:rPr>
              <w:lang w:val="en-US"/>
            </w:rPr>
            <w:t xml:space="preserve"> </w:t>
          </w:r>
          <w:r w:rsidR="00274801" w:rsidRPr="00274801">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7" w:name="_Ref25873704"/>
      <w:bookmarkStart w:id="118" w:name="_Toc30363181"/>
      <w:r>
        <w:lastRenderedPageBreak/>
        <w:t xml:space="preserve">Implementation: </w:t>
      </w:r>
      <w:r w:rsidR="00B8572A">
        <w:t>Machine Learning for</w:t>
      </w:r>
      <w:r w:rsidR="00880613" w:rsidRPr="00F34E6E">
        <w:t xml:space="preserve"> Particle Identification</w:t>
      </w:r>
      <w:bookmarkEnd w:id="117"/>
      <w:bookmarkEnd w:id="118"/>
    </w:p>
    <w:p w14:paraId="22367D4B" w14:textId="77777777" w:rsidR="00880613" w:rsidRPr="00F34E6E" w:rsidRDefault="00880613" w:rsidP="00031E49">
      <w:pPr>
        <w:pStyle w:val="Heading3"/>
        <w:spacing w:line="240" w:lineRule="auto"/>
      </w:pPr>
      <w:bookmarkStart w:id="119" w:name="_Ref18601114"/>
      <w:r w:rsidRPr="00F34E6E">
        <w:t xml:space="preserve">Data Extraction </w:t>
      </w:r>
    </w:p>
    <w:p w14:paraId="31EFDB16" w14:textId="2132A64D"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274801" w:rsidRPr="00274801">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2CBF48E0"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274801" w:rsidRPr="00274801">
            <w:rPr>
              <w:lang w:val="en-US"/>
            </w:rPr>
            <w:t>[71]</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274801" w:rsidRPr="00274801">
            <w:rPr>
              <w:lang w:val="en-US"/>
            </w:rPr>
            <w:t>[72]</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B276A">
            <w:rPr>
              <w:lang w:val="en-US"/>
            </w:rPr>
            <w:instrText xml:space="preserve">CITATION Fin \l 1033 </w:instrText>
          </w:r>
          <w:r w:rsidR="00D5732A">
            <w:fldChar w:fldCharType="separate"/>
          </w:r>
          <w:r w:rsidR="00274801" w:rsidRPr="00274801">
            <w:rPr>
              <w:lang w:val="en-US"/>
            </w:rPr>
            <w:t>[73]</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274801" w:rsidRPr="00274801">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BD2FDD"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19"/>
    <w:p w14:paraId="18727926" w14:textId="77777777" w:rsidR="00E758C0" w:rsidRPr="00F34E6E" w:rsidRDefault="00E758C0" w:rsidP="00031E49">
      <w:pPr>
        <w:pStyle w:val="Heading3"/>
        <w:spacing w:line="240" w:lineRule="auto"/>
      </w:pPr>
      <w:r w:rsidRPr="00F34E6E">
        <w:t>Data Structure</w:t>
      </w:r>
    </w:p>
    <w:p w14:paraId="7A9E5615" w14:textId="6F9F66DF"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5D42FA">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7433C2D1" w:rsidR="00E758C0" w:rsidRPr="00F34E6E" w:rsidRDefault="00E758C0" w:rsidP="009C7E32">
      <w:r w:rsidRPr="00F34E6E">
        <w:lastRenderedPageBreak/>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17DF379F"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C8F0D4D" w:rsidR="00880613" w:rsidRPr="00F34E6E" w:rsidRDefault="00880613" w:rsidP="009C7E32">
      <w:pPr>
        <w:pStyle w:val="Caption"/>
      </w:pPr>
      <w:bookmarkStart w:id="120"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0</w:t>
      </w:r>
      <w:r w:rsidRPr="00F34E6E">
        <w:fldChar w:fldCharType="end"/>
      </w:r>
      <w:bookmarkEnd w:id="120"/>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2D4249C2" w:rsidR="00880613" w:rsidRPr="00F34E6E" w:rsidRDefault="00880613" w:rsidP="009C7E32">
      <w:r w:rsidRPr="00F34E6E">
        <w:fldChar w:fldCharType="begin"/>
      </w:r>
      <w:r w:rsidRPr="00F34E6E">
        <w:instrText xml:space="preserve"> REF _Ref18606558 \h  \* MERGEFORMAT </w:instrText>
      </w:r>
      <w:r w:rsidRPr="00F34E6E">
        <w:fldChar w:fldCharType="separate"/>
      </w:r>
      <w:r w:rsidR="005D42FA" w:rsidRPr="00F34E6E">
        <w:t xml:space="preserve">Figure </w:t>
      </w:r>
      <w:r w:rsidR="005D42FA">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w:t>
      </w:r>
      <w:r w:rsidRPr="00F34E6E">
        <w:lastRenderedPageBreak/>
        <w:t>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274801" w:rsidRPr="00274801">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141B61E4" w:rsidR="00880613" w:rsidRPr="00F34E6E" w:rsidRDefault="00880613" w:rsidP="009C7E32">
      <w:pPr>
        <w:pStyle w:val="Caption"/>
      </w:pPr>
      <w:bookmarkStart w:id="121" w:name="_Ref18606558"/>
      <w:bookmarkStart w:id="122"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1</w:t>
      </w:r>
      <w:r w:rsidRPr="00F34E6E">
        <w:fldChar w:fldCharType="end"/>
      </w:r>
      <w:bookmarkEnd w:id="121"/>
      <w:r w:rsidRPr="00F34E6E">
        <w:t>: Number of Particles, per Particle ID, across all runs</w:t>
      </w:r>
      <w:bookmarkEnd w:id="122"/>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0F0CCDFB"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5D42FA">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3" w:name="_Ref18607322"/>
      <w:r w:rsidRPr="00F34E6E">
        <w:t>Characteristic Energy Loss Curves (Bethe-Bloch)</w:t>
      </w:r>
      <w:bookmarkEnd w:id="123"/>
    </w:p>
    <w:p w14:paraId="3BDC5471" w14:textId="49790839"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5D42FA" w:rsidRPr="00F34E6E">
        <w:t xml:space="preserve">Figure </w:t>
      </w:r>
      <w:r w:rsidR="005D42FA">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5D42FA" w:rsidRPr="00F34E6E">
        <w:t xml:space="preserve">Figure </w:t>
      </w:r>
      <w:r w:rsidR="005D42FA">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08735FEA" w:rsidR="004B30B3" w:rsidRPr="00F34E6E" w:rsidRDefault="004B30B3" w:rsidP="004B30B3">
      <w:r w:rsidRPr="00F34E6E">
        <w:fldChar w:fldCharType="begin"/>
      </w:r>
      <w:r w:rsidRPr="00F34E6E">
        <w:instrText xml:space="preserve"> REF _Ref18613234 \h  \* MERGEFORMAT </w:instrText>
      </w:r>
      <w:r w:rsidRPr="00F34E6E">
        <w:fldChar w:fldCharType="separate"/>
      </w:r>
      <w:r w:rsidR="005D42FA" w:rsidRPr="00F34E6E">
        <w:t xml:space="preserve">Figure </w:t>
      </w:r>
      <w:r w:rsidR="005D42FA">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5D42FA">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6B8F7B1" w:rsidR="00BB465E" w:rsidRPr="00F34E6E" w:rsidRDefault="00CD33F4" w:rsidP="009C7E32">
      <w:pPr>
        <w:pStyle w:val="Caption"/>
      </w:pPr>
      <w:bookmarkStart w:id="124" w:name="_Ref25795730"/>
      <w:r>
        <w:t xml:space="preserve">Figure </w:t>
      </w:r>
      <w:r>
        <w:fldChar w:fldCharType="begin"/>
      </w:r>
      <w:r>
        <w:instrText xml:space="preserve"> SEQ Figure \* ARABIC </w:instrText>
      </w:r>
      <w:r>
        <w:fldChar w:fldCharType="separate"/>
      </w:r>
      <w:r w:rsidR="005D42FA">
        <w:t>32</w:t>
      </w:r>
      <w:r>
        <w:fldChar w:fldCharType="end"/>
      </w:r>
      <w:bookmarkEnd w:id="124"/>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lastRenderedPageBreak/>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2231FAB9" w:rsidR="00880613" w:rsidRPr="00F34E6E" w:rsidRDefault="00880613" w:rsidP="009C7E32">
      <w:pPr>
        <w:pStyle w:val="Caption"/>
      </w:pPr>
      <w:bookmarkStart w:id="125" w:name="_Ref18610006"/>
      <w:bookmarkStart w:id="126"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3</w:t>
      </w:r>
      <w:r w:rsidRPr="00F34E6E">
        <w:fldChar w:fldCharType="end"/>
      </w:r>
      <w:bookmarkEnd w:id="125"/>
      <w:r w:rsidRPr="00F34E6E">
        <w:t>: Energy Loss per Unit Path Length as a function of Momentum, for Electrons and Pions</w:t>
      </w:r>
      <w:bookmarkEnd w:id="126"/>
      <w:r w:rsidR="00CD33F4">
        <w:t>, as measured by the ALICE TPC</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0FCA87BD" w:rsidR="005F4611" w:rsidRDefault="005F4611" w:rsidP="009C7E32">
      <w:pPr>
        <w:pStyle w:val="Caption"/>
      </w:pPr>
      <w:bookmarkStart w:id="127" w:name="_Ref18613234"/>
      <w:bookmarkStart w:id="128"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4</w:t>
      </w:r>
      <w:r w:rsidRPr="00F34E6E">
        <w:fldChar w:fldCharType="end"/>
      </w:r>
      <w:bookmarkEnd w:id="127"/>
      <w:r w:rsidRPr="00F34E6E">
        <w:t>: Time Evolution of the Average Pulse Height Signal, per Particle ID (for tracklets from the entire momentum range)</w:t>
      </w:r>
      <w:bookmarkEnd w:id="128"/>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385C4121" w:rsidR="002D64DF" w:rsidRDefault="00FD5DB3" w:rsidP="009C7E32">
      <w:pPr>
        <w:pStyle w:val="Caption"/>
      </w:pPr>
      <w:bookmarkStart w:id="129" w:name="_Ref25416263"/>
      <w:r>
        <w:t xml:space="preserve">Figure </w:t>
      </w:r>
      <w:r>
        <w:fldChar w:fldCharType="begin"/>
      </w:r>
      <w:r>
        <w:instrText xml:space="preserve"> SEQ Figure \* ARABIC </w:instrText>
      </w:r>
      <w:r>
        <w:fldChar w:fldCharType="separate"/>
      </w:r>
      <w:r w:rsidR="005D42FA">
        <w:t>35</w:t>
      </w:r>
      <w:r>
        <w:fldChar w:fldCharType="end"/>
      </w:r>
      <w:bookmarkEnd w:id="129"/>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3B37F711"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5D42FA">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59958A48" w:rsidR="00AC2FC8" w:rsidRDefault="00AC2FC8" w:rsidP="009C7E32">
      <w:pPr>
        <w:pStyle w:val="Caption"/>
      </w:pPr>
      <w:bookmarkStart w:id="130" w:name="_Ref18601429"/>
      <w:bookmarkStart w:id="131" w:name="_Toc19377349"/>
      <w:r>
        <w:t xml:space="preserve">Figure </w:t>
      </w:r>
      <w:r>
        <w:fldChar w:fldCharType="begin"/>
      </w:r>
      <w:r>
        <w:instrText xml:space="preserve"> SEQ Figure \* ARABIC </w:instrText>
      </w:r>
      <w:r>
        <w:fldChar w:fldCharType="separate"/>
      </w:r>
      <w:r w:rsidR="005D42FA">
        <w:t>36</w:t>
      </w:r>
      <w:r>
        <w:fldChar w:fldCharType="end"/>
      </w:r>
      <w:bookmarkEnd w:id="130"/>
      <w:r>
        <w:t>:</w:t>
      </w:r>
      <w:r w:rsidRPr="00E160F9">
        <w:t xml:space="preserve"> Number of Entries per</w:t>
      </w:r>
      <w:r>
        <w:t xml:space="preserve"> TRD</w:t>
      </w:r>
      <w:r w:rsidRPr="00E160F9">
        <w:t xml:space="preserve"> Layer Number, for all Runs</w:t>
      </w:r>
      <w:bookmarkEnd w:id="131"/>
    </w:p>
    <w:p w14:paraId="6AA928C5" w14:textId="619E9F1E" w:rsidR="00BF5BD4" w:rsidRDefault="00BF5BD4" w:rsidP="00031E49">
      <w:pPr>
        <w:pStyle w:val="Heading2"/>
      </w:pPr>
      <w:bookmarkStart w:id="132" w:name="_Ref25507151"/>
      <w:bookmarkStart w:id="133" w:name="_Toc30363182"/>
      <w:r>
        <w:t>Particle Identification Results: Previous Theses</w:t>
      </w:r>
      <w:bookmarkEnd w:id="132"/>
      <w:bookmarkEnd w:id="133"/>
    </w:p>
    <w:p w14:paraId="5A104084" w14:textId="52E11554"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5D42FA">
        <w:t>2.3.5</w:t>
      </w:r>
      <w:r w:rsidR="00267AC1">
        <w:fldChar w:fldCharType="end"/>
      </w:r>
      <w:r w:rsidR="00B10217">
        <w:t>, data used in this thesis was not properly calibrated</w:t>
      </w:r>
      <w:r w:rsidR="008D27D6">
        <w:t>.</w:t>
      </w:r>
    </w:p>
    <w:p w14:paraId="768DEF7F" w14:textId="70634518" w:rsidR="00BF5BD4" w:rsidRPr="00DB2D79" w:rsidRDefault="00BD2FDD"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274801">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Masters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55588C46"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5D42FA">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02F38EAF" w:rsidR="00BF5BD4" w:rsidRDefault="00BF5BD4" w:rsidP="009C7E32">
      <w:pPr>
        <w:pStyle w:val="Caption"/>
      </w:pPr>
      <w:bookmarkStart w:id="134" w:name="_Ref25504889"/>
      <w:r>
        <w:t xml:space="preserve">Figure </w:t>
      </w:r>
      <w:r>
        <w:fldChar w:fldCharType="begin"/>
      </w:r>
      <w:r>
        <w:instrText xml:space="preserve"> SEQ Figure \* ARABIC </w:instrText>
      </w:r>
      <w:r>
        <w:fldChar w:fldCharType="separate"/>
      </w:r>
      <w:r w:rsidR="005D42FA">
        <w:t>37</w:t>
      </w:r>
      <w:r>
        <w:fldChar w:fldCharType="end"/>
      </w:r>
      <w:bookmarkEnd w:id="134"/>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274801">
            <w:t>[50]</w:t>
          </w:r>
          <w:r>
            <w:fldChar w:fldCharType="end"/>
          </w:r>
        </w:sdtContent>
      </w:sdt>
    </w:p>
    <w:p w14:paraId="78D8D6C4" w14:textId="3A28FD2F" w:rsidR="00BF5BD4" w:rsidRPr="00DB2D79" w:rsidRDefault="00BD2FDD"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274801">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18B7CA19"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5D42FA">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27FD615B" w:rsidR="00BF5BD4" w:rsidRDefault="00BF5BD4" w:rsidP="009C7E32">
      <w:pPr>
        <w:pStyle w:val="Caption"/>
      </w:pPr>
      <w:bookmarkStart w:id="135" w:name="_Ref25506725"/>
      <w:bookmarkStart w:id="136" w:name="_Ref25506720"/>
      <w:r>
        <w:t xml:space="preserve">Figure </w:t>
      </w:r>
      <w:r>
        <w:fldChar w:fldCharType="begin"/>
      </w:r>
      <w:r>
        <w:instrText xml:space="preserve"> SEQ Figure \* ARABIC </w:instrText>
      </w:r>
      <w:r>
        <w:fldChar w:fldCharType="separate"/>
      </w:r>
      <w:r w:rsidR="005D42FA">
        <w:t>38</w:t>
      </w:r>
      <w:r>
        <w:fldChar w:fldCharType="end"/>
      </w:r>
      <w:bookmarkEnd w:id="135"/>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274801">
            <w:t>[49]</w:t>
          </w:r>
          <w:r>
            <w:fldChar w:fldCharType="end"/>
          </w:r>
        </w:sdtContent>
      </w:sdt>
      <w:bookmarkEnd w:id="136"/>
    </w:p>
    <w:p w14:paraId="6C4F7EAD" w14:textId="2F60C69B" w:rsidR="007B72D9" w:rsidRDefault="00BD2FDD"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274801" w:rsidRPr="00274801">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2605F86"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274801">
            <w:t>[49]</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29318229" w:rsidR="00493473" w:rsidRPr="006C17B3" w:rsidRDefault="00493473" w:rsidP="009C7E32">
      <w:pPr>
        <w:pStyle w:val="Caption"/>
      </w:pPr>
      <w:r>
        <w:t xml:space="preserve">Figure </w:t>
      </w:r>
      <w:r>
        <w:fldChar w:fldCharType="begin"/>
      </w:r>
      <w:r>
        <w:instrText xml:space="preserve"> SEQ Figure \* ARABIC </w:instrText>
      </w:r>
      <w:r>
        <w:fldChar w:fldCharType="separate"/>
      </w:r>
      <w:r w:rsidR="005D42FA">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274801" w:rsidRPr="00274801">
            <w:rPr>
              <w:lang w:val="en-US"/>
            </w:rPr>
            <w:t>[51]</w:t>
          </w:r>
          <w:r>
            <w:fldChar w:fldCharType="end"/>
          </w:r>
        </w:sdtContent>
      </w:sdt>
    </w:p>
    <w:p w14:paraId="6FF2633B" w14:textId="14BFD4EF" w:rsidR="00880613" w:rsidRPr="00F34E6E" w:rsidRDefault="00880613" w:rsidP="00031E49">
      <w:pPr>
        <w:pStyle w:val="Heading2"/>
      </w:pPr>
      <w:bookmarkStart w:id="137" w:name="_Ref25872978"/>
      <w:bookmarkStart w:id="138" w:name="_Toc30363183"/>
      <w:r w:rsidRPr="00F34E6E">
        <w:t>Particle Identification</w:t>
      </w:r>
      <w:r w:rsidR="007B72D9">
        <w:t xml:space="preserve"> Implementation</w:t>
      </w:r>
      <w:r w:rsidRPr="00F34E6E">
        <w:t xml:space="preserve">: </w:t>
      </w:r>
      <w:r w:rsidR="00BF5BD4">
        <w:t>This thesis</w:t>
      </w:r>
      <w:bookmarkEnd w:id="137"/>
      <w:bookmarkEnd w:id="138"/>
    </w:p>
    <w:p w14:paraId="71D206FA" w14:textId="1BED6E12"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274801" w:rsidRPr="00274801">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9" w:name="_Toc19367083"/>
      <w:r>
        <w:t>Stage 1 of Model Building: Establishing Naïve Benchmarks &amp; Generating Features by Hand</w:t>
      </w:r>
      <w:bookmarkEnd w:id="139"/>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1812D680"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1A3B3191"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274801">
            <w:rPr>
              <w:lang w:val="en-US" w:eastAsia="en-GB"/>
            </w:rPr>
            <w:t xml:space="preserve"> </w:t>
          </w:r>
          <w:r w:rsidR="00274801" w:rsidRPr="00274801">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115ADB7C"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274801" w:rsidRPr="00274801">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47B329BA"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5605E4B2" w:rsidR="000E7BF4" w:rsidRDefault="000E7BF4" w:rsidP="000E7BF4">
      <w:pPr>
        <w:rPr>
          <w:iCs/>
        </w:rPr>
      </w:pPr>
      <w:r>
        <w:fldChar w:fldCharType="begin"/>
      </w:r>
      <w:r>
        <w:instrText xml:space="preserve"> REF _Ref25860068 \h  \* MERGEFORMAT </w:instrText>
      </w:r>
      <w:r>
        <w:fldChar w:fldCharType="separate"/>
      </w:r>
      <w:r w:rsidR="005D42FA">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51E9AD83" w:rsidR="00127017" w:rsidRPr="00127017" w:rsidRDefault="00A676DC" w:rsidP="009C7E32">
      <w:pPr>
        <w:pStyle w:val="Caption"/>
      </w:pPr>
      <w:bookmarkStart w:id="140" w:name="_Ref25860068"/>
      <w:r>
        <w:lastRenderedPageBreak/>
        <w:t xml:space="preserve">Figure </w:t>
      </w:r>
      <w:r>
        <w:fldChar w:fldCharType="begin"/>
      </w:r>
      <w:r>
        <w:instrText xml:space="preserve"> SEQ Figure \* ARABIC </w:instrText>
      </w:r>
      <w:r>
        <w:fldChar w:fldCharType="separate"/>
      </w:r>
      <w:r w:rsidR="005D42FA">
        <w:t>40</w:t>
      </w:r>
      <w:r>
        <w:fldChar w:fldCharType="end"/>
      </w:r>
      <w:bookmarkEnd w:id="140"/>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2062A362" w:rsidR="00DF0A30" w:rsidRDefault="00DF0A30" w:rsidP="00DF0A30">
      <w:r>
        <w:lastRenderedPageBreak/>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5D42FA">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3A4F2A7D" w:rsidR="005506E6" w:rsidRPr="005506E6" w:rsidRDefault="005506E6" w:rsidP="009C7E32">
      <w:pPr>
        <w:pStyle w:val="Caption"/>
      </w:pPr>
      <w:r>
        <w:t xml:space="preserve">Figure </w:t>
      </w:r>
      <w:r>
        <w:fldChar w:fldCharType="begin"/>
      </w:r>
      <w:r>
        <w:instrText xml:space="preserve"> SEQ Figure \* ARABIC </w:instrText>
      </w:r>
      <w:r>
        <w:fldChar w:fldCharType="separate"/>
      </w:r>
      <w:r w:rsidR="005D42FA">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10CDD7C3" w:rsidR="00182C8B" w:rsidRDefault="00182C8B" w:rsidP="009C7E32">
      <w:pPr>
        <w:pStyle w:val="Caption"/>
      </w:pPr>
      <w:bookmarkStart w:id="141" w:name="_Ref18860293"/>
      <w:bookmarkStart w:id="142" w:name="_Toc19367161"/>
      <w:r>
        <w:t xml:space="preserve">Figure </w:t>
      </w:r>
      <w:r>
        <w:fldChar w:fldCharType="begin"/>
      </w:r>
      <w:r>
        <w:instrText xml:space="preserve"> SEQ Figure \* ARABIC </w:instrText>
      </w:r>
      <w:r>
        <w:fldChar w:fldCharType="separate"/>
      </w:r>
      <w:r w:rsidR="005D42FA">
        <w:t>42</w:t>
      </w:r>
      <w:r>
        <w:fldChar w:fldCharType="end"/>
      </w:r>
      <w:bookmarkEnd w:id="141"/>
      <w:r>
        <w:t>: Sigmoid vs Tanh activation</w:t>
      </w:r>
      <w:bookmarkEnd w:id="142"/>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274801" w:rsidRPr="00274801">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1650B819"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5D42FA">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296E1698" w:rsidR="00E320E7" w:rsidRPr="00E320E7" w:rsidRDefault="00692439" w:rsidP="009C7E32">
      <w:pPr>
        <w:pStyle w:val="Caption"/>
      </w:pPr>
      <w:bookmarkStart w:id="143" w:name="_Ref30361553"/>
      <w:bookmarkStart w:id="144" w:name="_Ref30361548"/>
      <w:r>
        <w:t xml:space="preserve">Figure </w:t>
      </w:r>
      <w:r>
        <w:fldChar w:fldCharType="begin"/>
      </w:r>
      <w:r>
        <w:instrText xml:space="preserve"> SEQ Figure \* ARABIC </w:instrText>
      </w:r>
      <w:r>
        <w:fldChar w:fldCharType="separate"/>
      </w:r>
      <w:r w:rsidR="005D42FA">
        <w:t>43</w:t>
      </w:r>
      <w:r>
        <w:fldChar w:fldCharType="end"/>
      </w:r>
      <w:bookmarkEnd w:id="143"/>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4"/>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164AB1E5"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5D42FA">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lastRenderedPageBreak/>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BD2FDD" w:rsidP="00B261EB">
      <w:pPr>
        <w:rPr>
          <w:rFonts w:ascii="Cambria" w:hAnsi="Cambria"/>
        </w:rPr>
      </w:pPr>
      <m:oMath>
        <m:sSub>
          <m:sSubPr>
            <m:ctrlPr/>
          </m:sSubPr>
          <m:e>
            <m:r>
              <m:t>ε</m:t>
            </m:r>
          </m:e>
          <m:sub>
            <m:r>
              <m:t>π</m:t>
            </m:r>
          </m:sub>
        </m:sSub>
        <m:r>
          <m:rPr>
            <m:sty m:val="p"/>
          </m:rPr>
          <m:t>=5.8%</m:t>
        </m:r>
      </m:oMath>
      <w:r w:rsidR="00B261EB"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3D2F9434" w:rsidR="003E18E3" w:rsidRPr="003E18E3" w:rsidRDefault="003E18E3" w:rsidP="009C7E32">
      <w:pPr>
        <w:pStyle w:val="Caption"/>
      </w:pPr>
      <w:bookmarkStart w:id="145" w:name="_Ref26014369"/>
      <w:r>
        <w:t xml:space="preserve">Figure </w:t>
      </w:r>
      <w:r>
        <w:fldChar w:fldCharType="begin"/>
      </w:r>
      <w:r>
        <w:instrText xml:space="preserve"> SEQ Figure \* ARABIC </w:instrText>
      </w:r>
      <w:r>
        <w:fldChar w:fldCharType="separate"/>
      </w:r>
      <w:r w:rsidR="005D42FA">
        <w:t>44</w:t>
      </w:r>
      <w:r>
        <w:fldChar w:fldCharType="end"/>
      </w:r>
      <w:bookmarkEnd w:id="145"/>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lastRenderedPageBreak/>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BD2FDD"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2214FB98"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5D42FA" w:rsidRPr="005B72BD">
        <w:t xml:space="preserve">Figure </w:t>
      </w:r>
      <w:r w:rsidR="005D42FA">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69FEB79D" w:rsidR="00854A31" w:rsidRPr="005B72BD" w:rsidRDefault="00854A31" w:rsidP="009C7E32">
      <w:pPr>
        <w:pStyle w:val="Caption"/>
      </w:pPr>
      <w:bookmarkStart w:id="146" w:name="_Ref18858552"/>
      <w:bookmarkStart w:id="147" w:name="_Toc19377374"/>
      <w:r w:rsidRPr="005B72BD">
        <w:lastRenderedPageBreak/>
        <w:t xml:space="preserve">Figure </w:t>
      </w:r>
      <w:r>
        <w:fldChar w:fldCharType="begin"/>
      </w:r>
      <w:r>
        <w:instrText xml:space="preserve"> SEQ Figure \* ARABIC </w:instrText>
      </w:r>
      <w:r>
        <w:fldChar w:fldCharType="separate"/>
      </w:r>
      <w:r w:rsidR="005D42FA">
        <w:t>45</w:t>
      </w:r>
      <w:r>
        <w:fldChar w:fldCharType="end"/>
      </w:r>
      <w:bookmarkEnd w:id="146"/>
      <w:r w:rsidRPr="005B72BD">
        <w:t xml:space="preserve">: </w:t>
      </w:r>
      <w:r w:rsidR="00B33621">
        <w:t xml:space="preserve">(a) </w:t>
      </w:r>
      <w:r w:rsidRPr="005B72BD">
        <w:t>Training vs Validation Accuracy</w:t>
      </w:r>
      <w:bookmarkEnd w:id="147"/>
      <w:r w:rsidR="00B33621">
        <w:t>. (b)</w:t>
      </w:r>
      <w:bookmarkStart w:id="148" w:name="_Toc19377375"/>
      <w:r w:rsidRPr="005B72BD">
        <w:t xml:space="preserve"> Training vs Validation Loss</w:t>
      </w:r>
      <w:bookmarkEnd w:id="148"/>
    </w:p>
    <w:p w14:paraId="7F994EB6" w14:textId="307E06DA"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5D42FA">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7B14EC5A"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5D42FA" w:rsidRPr="005B72BD">
        <w:t xml:space="preserve">Figure </w:t>
      </w:r>
      <w:r w:rsidR="005D42FA">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46F0DDF" w:rsidR="00854A31" w:rsidRDefault="00854A31" w:rsidP="009C7E32">
      <w:pPr>
        <w:pStyle w:val="Caption"/>
      </w:pPr>
      <w:bookmarkStart w:id="149" w:name="_Ref14728055"/>
      <w:bookmarkStart w:id="150" w:name="_Toc19377376"/>
      <w:r w:rsidRPr="005B72BD">
        <w:t xml:space="preserve">Figure </w:t>
      </w:r>
      <w:r>
        <w:fldChar w:fldCharType="begin"/>
      </w:r>
      <w:r>
        <w:instrText xml:space="preserve"> SEQ Figure \* ARABIC </w:instrText>
      </w:r>
      <w:r>
        <w:fldChar w:fldCharType="separate"/>
      </w:r>
      <w:r w:rsidR="005D42FA">
        <w:t>46</w:t>
      </w:r>
      <w:r>
        <w:fldChar w:fldCharType="end"/>
      </w:r>
      <w:bookmarkEnd w:id="149"/>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0"/>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1A413477" w:rsidR="003058F1" w:rsidRDefault="002606F4" w:rsidP="009C7E32">
      <w:pPr>
        <w:pStyle w:val="Caption"/>
      </w:pPr>
      <w:bookmarkStart w:id="151" w:name="_Ref26015003"/>
      <w:r>
        <w:t xml:space="preserve">Figure </w:t>
      </w:r>
      <w:r>
        <w:fldChar w:fldCharType="begin"/>
      </w:r>
      <w:r>
        <w:instrText xml:space="preserve"> SEQ Figure \* ARABIC </w:instrText>
      </w:r>
      <w:r>
        <w:fldChar w:fldCharType="separate"/>
      </w:r>
      <w:r w:rsidR="005D42FA">
        <w:t>47</w:t>
      </w:r>
      <w:r>
        <w:fldChar w:fldCharType="end"/>
      </w:r>
      <w:bookmarkEnd w:id="151"/>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4EAE02C0"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5D42FA">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274801">
            <w:rPr>
              <w:lang w:val="en-US"/>
            </w:rPr>
            <w:t xml:space="preserve"> </w:t>
          </w:r>
          <w:r w:rsidR="00274801" w:rsidRPr="00274801">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3946734E" w:rsidR="00297FBD" w:rsidRPr="005B72BD" w:rsidRDefault="00297FBD" w:rsidP="009C7E32">
      <w:r w:rsidRPr="005B72BD">
        <w:fldChar w:fldCharType="begin"/>
      </w:r>
      <w:r w:rsidRPr="005B72BD">
        <w:instrText xml:space="preserve"> REF _Ref16338866 \h  \* MERGEFORMAT </w:instrText>
      </w:r>
      <w:r w:rsidRPr="005B72BD">
        <w:fldChar w:fldCharType="separate"/>
      </w:r>
      <w:r w:rsidR="005D42FA" w:rsidRPr="005B72BD">
        <w:t xml:space="preserve">Figure </w:t>
      </w:r>
      <w:r w:rsidR="005D42FA">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317B721A" w:rsidR="00297FBD" w:rsidRPr="005B72BD" w:rsidRDefault="00297FBD" w:rsidP="009C7E32">
      <w:pPr>
        <w:pStyle w:val="Caption"/>
      </w:pPr>
      <w:bookmarkStart w:id="152" w:name="_Ref16338866"/>
      <w:bookmarkStart w:id="153" w:name="_Toc19377416"/>
      <w:r w:rsidRPr="005B72BD">
        <w:t xml:space="preserve">Figure </w:t>
      </w:r>
      <w:r>
        <w:fldChar w:fldCharType="begin"/>
      </w:r>
      <w:r>
        <w:instrText xml:space="preserve"> SEQ Figure \* ARABIC </w:instrText>
      </w:r>
      <w:r>
        <w:fldChar w:fldCharType="separate"/>
      </w:r>
      <w:r w:rsidR="005D42FA">
        <w:t>48</w:t>
      </w:r>
      <w:r>
        <w:fldChar w:fldCharType="end"/>
      </w:r>
      <w:bookmarkEnd w:id="152"/>
      <w:r w:rsidRPr="005B72BD">
        <w:t>: No Dropout</w:t>
      </w:r>
      <w:r w:rsidR="002B3871">
        <w:t xml:space="preserve"> (left-hand side)</w:t>
      </w:r>
      <w:r w:rsidRPr="005B72BD">
        <w:t xml:space="preserve"> vs </w:t>
      </w:r>
      <w:r w:rsidR="004E5D3A">
        <w:t xml:space="preserve">the </w:t>
      </w:r>
      <w:r w:rsidRPr="005B72BD">
        <w:t>Same Model with too much Dropout</w:t>
      </w:r>
      <w:bookmarkEnd w:id="153"/>
      <w:r w:rsidR="002B3871">
        <w:t xml:space="preserve"> (right-hand side)</w:t>
      </w:r>
    </w:p>
    <w:p w14:paraId="6EDAE0A2" w14:textId="5529DD8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5D42FA" w:rsidRPr="005B72BD">
        <w:t xml:space="preserve">Figure </w:t>
      </w:r>
      <w:r w:rsidR="005D42FA">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29594CDB" w:rsidR="00297FBD" w:rsidRDefault="00297FBD" w:rsidP="009C7E32">
      <w:pPr>
        <w:pStyle w:val="Caption"/>
      </w:pPr>
      <w:bookmarkStart w:id="154" w:name="_Ref16336410"/>
      <w:bookmarkStart w:id="155" w:name="_Toc19377417"/>
      <w:r w:rsidRPr="005B72BD">
        <w:t xml:space="preserve">Figure </w:t>
      </w:r>
      <w:r>
        <w:fldChar w:fldCharType="begin"/>
      </w:r>
      <w:r>
        <w:instrText xml:space="preserve"> SEQ Figure \* ARABIC </w:instrText>
      </w:r>
      <w:r>
        <w:fldChar w:fldCharType="separate"/>
      </w:r>
      <w:r w:rsidR="005D42FA">
        <w:t>49</w:t>
      </w:r>
      <w:r>
        <w:fldChar w:fldCharType="end"/>
      </w:r>
      <w:bookmarkEnd w:id="154"/>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5"/>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6" w:name="_Ref25873021"/>
      <w:r>
        <w:t>Stage 3 of Model Building: Hitting the Sweet-Spot</w:t>
      </w:r>
      <w:bookmarkEnd w:id="156"/>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lastRenderedPageBreak/>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40F1F561"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5D42FA" w:rsidRPr="00F34E6E">
        <w:t xml:space="preserve">Figure </w:t>
      </w:r>
      <w:r w:rsidR="005D42FA">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362417B2"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5D42FA" w:rsidRPr="00F34E6E">
        <w:t xml:space="preserve">Figure </w:t>
      </w:r>
      <w:r w:rsidR="005D42FA">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5D42FA">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5FA34BC1"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5D42FA">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5D42FA">
        <w:t>Figure 50</w:t>
      </w:r>
      <w:r>
        <w:fldChar w:fldCharType="end"/>
      </w:r>
      <w:r w:rsidR="001F6C2D">
        <w:t xml:space="preserve"> (a)</w:t>
      </w:r>
      <w:r>
        <w:t xml:space="preserve"> shows the accuracy and loss curves obtained.</w:t>
      </w:r>
    </w:p>
    <w:p w14:paraId="3787DBAF" w14:textId="3831DA3A"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5D42FA">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61A34029"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5D42FA" w:rsidRPr="00F34E6E">
        <w:t xml:space="preserve">Figure </w:t>
      </w:r>
      <w:r w:rsidR="005D42FA">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058F46C0" w:rsidR="008F4BB0" w:rsidRDefault="008F4BB0" w:rsidP="009C7E32">
      <w:pPr>
        <w:pStyle w:val="Caption"/>
      </w:pPr>
      <w:bookmarkStart w:id="157" w:name="_Toc19377379"/>
      <w:bookmarkStart w:id="158" w:name="_Ref18867583"/>
      <w:r>
        <w:t xml:space="preserve">Figure </w:t>
      </w:r>
      <w:r>
        <w:fldChar w:fldCharType="begin"/>
      </w:r>
      <w:r>
        <w:instrText xml:space="preserve"> SEQ Figure \* ARABIC </w:instrText>
      </w:r>
      <w:r>
        <w:fldChar w:fldCharType="separate"/>
      </w:r>
      <w:r w:rsidR="005D42FA">
        <w:t>50</w:t>
      </w:r>
      <w:bookmarkEnd w:id="157"/>
      <w:r>
        <w:fldChar w:fldCharType="end"/>
      </w:r>
      <w:bookmarkEnd w:id="158"/>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59" w:name="_Toc30363184"/>
      <w:r>
        <w:t>Chapter Discussion and Conclusions</w:t>
      </w:r>
      <w:bookmarkEnd w:id="159"/>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0FF8B7AF" w:rsidR="00F46DC0" w:rsidRDefault="007C41CE" w:rsidP="00F46DC0">
      <w:r>
        <w:lastRenderedPageBreak/>
        <w:t>To reiterate</w:t>
      </w:r>
      <w:r w:rsidR="00F46DC0" w:rsidRPr="00F34E6E">
        <w:t>,</w:t>
      </w:r>
      <w:r w:rsidR="00B91FE5">
        <w:t xml:space="preserve"> </w:t>
      </w:r>
      <w:r w:rsidR="00B91FE5">
        <w:t>when aiming to</w:t>
      </w:r>
      <w:r w:rsidR="00B91FE5" w:rsidRPr="00F34E6E">
        <w:t xml:space="preserve"> achiev</w:t>
      </w:r>
      <w:r w:rsidR="00B91FE5">
        <w:t>e</w:t>
      </w:r>
      <w:r w:rsidR="00B91FE5" w:rsidRPr="00F34E6E">
        <w:t xml:space="preserve"> </w:t>
      </w:r>
      <w:r w:rsidR="00B91FE5">
        <w:t>very low</w:t>
      </w:r>
      <w:r w:rsidR="00B91FE5" w:rsidRPr="00F34E6E">
        <w:t xml:space="preserve"> pion efficienc</w:t>
      </w:r>
      <w:r w:rsidR="00B91FE5">
        <w:t>ies,</w:t>
      </w:r>
      <w:r>
        <w:t xml:space="preserve"> it is more important to</w:t>
      </w:r>
      <w:r w:rsidR="00F01BA3">
        <w:t xml:space="preserve"> ensure that one is</w:t>
      </w:r>
      <w:r>
        <w:t xml:space="preserve"> us</w:t>
      </w:r>
      <w:r w:rsidR="00F01BA3">
        <w:t>ing</w:t>
      </w:r>
      <w:r w:rsidR="005B0C8D">
        <w:t xml:space="preserve"> </w:t>
      </w:r>
      <w:r w:rsidR="005B0C8D" w:rsidRPr="00F34E6E">
        <w:t xml:space="preserve">properly calibrated input </w:t>
      </w:r>
      <w:r w:rsidR="005B0C8D">
        <w:t xml:space="preserve">data </w:t>
      </w:r>
      <w:r w:rsidR="00F46DC0">
        <w:t>than</w:t>
      </w:r>
      <w:r w:rsidR="005B0C8D">
        <w:t xml:space="preserve"> it is to</w:t>
      </w:r>
      <w:r w:rsidR="00B91FE5">
        <w:t xml:space="preserve"> search for</w:t>
      </w:r>
      <w:r w:rsidR="00F46DC0">
        <w:t xml:space="preserve"> the optimum neural network architecture-/hyperparameter combination,</w:t>
      </w:r>
      <w:r w:rsidR="00F46DC0" w:rsidRPr="00F34E6E">
        <w:t xml:space="preserve"> </w:t>
      </w:r>
      <w:r w:rsidR="00F46DC0">
        <w:t>s</w:t>
      </w:r>
      <w:r w:rsidR="00F46DC0" w:rsidRPr="00F34E6E">
        <w:t>ince the ALICE TRD is an extremely sensitive detector with a variety of factors of variation that can influence how</w:t>
      </w:r>
      <w:r w:rsidR="00F46DC0">
        <w:t xml:space="preserve"> the obtained</w:t>
      </w:r>
      <w:r w:rsidR="00F46DC0" w:rsidRPr="00F34E6E">
        <w:t xml:space="preserve"> signal manifests. Chamber gain, pad-by-pad variations, environmental- and other factors all influence how the recorded signal manifests at a specific point in time. In this project, the uncalibrated raw signal data</w:t>
      </w:r>
      <w:r w:rsidR="00F46DC0">
        <w:t xml:space="preserve"> from separate pPB runs</w:t>
      </w:r>
      <w:r w:rsidR="00F46DC0" w:rsidRPr="00F34E6E">
        <w:t xml:space="preserve"> was used</w:t>
      </w:r>
      <w:r w:rsidR="00F46DC0">
        <w:t>. In some cases, the signal was completely empty or could clearly be seen to be the result of, or influenced by, noise</w:t>
      </w:r>
      <w:r w:rsidR="00F46DC0" w:rsidRPr="00F34E6E">
        <w:t xml:space="preserve">. </w:t>
      </w:r>
      <w:r w:rsidR="00F46DC0">
        <w:t>However, e</w:t>
      </w:r>
      <w:r w:rsidR="00F46DC0"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3C3F05C1" w:rsidR="00E912D8" w:rsidRDefault="00E912D8" w:rsidP="009C7E32">
      <w:pPr>
        <w:pStyle w:val="Caption"/>
      </w:pPr>
      <w:bookmarkStart w:id="160" w:name="_Ref18869263"/>
      <w:bookmarkStart w:id="161"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1</w:t>
      </w:r>
      <w:r w:rsidRPr="00F34E6E">
        <w:fldChar w:fldCharType="end"/>
      </w:r>
      <w:bookmarkEnd w:id="160"/>
      <w:r w:rsidRPr="00F34E6E">
        <w:t>: Summary of incrementally trained 2D Convolutional Neural Network</w:t>
      </w:r>
      <w:bookmarkEnd w:id="161"/>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274801" w:rsidRPr="00274801">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lastRenderedPageBreak/>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2" w:name="_Ref25873711"/>
      <w:bookmarkStart w:id="163" w:name="_Toc30363185"/>
      <w:r>
        <w:lastRenderedPageBreak/>
        <w:t xml:space="preserve">Theory: </w:t>
      </w:r>
      <w:r w:rsidR="00880613" w:rsidRPr="00313E56">
        <w:t xml:space="preserve">High Energy Physics </w:t>
      </w:r>
      <w:r w:rsidR="00FA1967">
        <w:t>Detector</w:t>
      </w:r>
      <w:r w:rsidR="00880613" w:rsidRPr="00313E56">
        <w:t xml:space="preserve"> Simulations</w:t>
      </w:r>
      <w:bookmarkEnd w:id="162"/>
      <w:bookmarkEnd w:id="163"/>
    </w:p>
    <w:p w14:paraId="36F8C4E4" w14:textId="77777777" w:rsidR="00880613" w:rsidRPr="00F34E6E" w:rsidRDefault="00880613" w:rsidP="009C7E32"/>
    <w:p w14:paraId="00A63DEB" w14:textId="7CC48E7C" w:rsidR="00880613" w:rsidRPr="00F34E6E" w:rsidRDefault="00880613" w:rsidP="00031E49">
      <w:pPr>
        <w:pStyle w:val="Heading2"/>
      </w:pPr>
      <w:bookmarkStart w:id="164" w:name="_Toc30363186"/>
      <w:r w:rsidRPr="00F34E6E">
        <w:t>Introduction</w:t>
      </w:r>
      <w:bookmarkEnd w:id="164"/>
    </w:p>
    <w:p w14:paraId="7149A2EA" w14:textId="35A5DC23"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5D42FA">
        <w:t>6.1</w:t>
      </w:r>
      <w:r w:rsidRPr="00F34E6E">
        <w:fldChar w:fldCharType="end"/>
      </w:r>
      <w:r w:rsidRPr="00F34E6E">
        <w:t>.</w:t>
      </w:r>
    </w:p>
    <w:p w14:paraId="30FBE2D2" w14:textId="0AA31F4E" w:rsidR="00880613" w:rsidRPr="00F34E6E" w:rsidRDefault="00880613" w:rsidP="00031E49">
      <w:pPr>
        <w:pStyle w:val="Heading2"/>
      </w:pPr>
      <w:bookmarkStart w:id="165" w:name="_Toc30363187"/>
      <w:r w:rsidRPr="00F34E6E">
        <w:t>Monte Carlo Simulations: Geant4</w:t>
      </w:r>
      <w:bookmarkEnd w:id="165"/>
    </w:p>
    <w:p w14:paraId="4A3956D9" w14:textId="621ECB03" w:rsidR="00880613" w:rsidRPr="00F34E6E" w:rsidRDefault="00880613" w:rsidP="00031E49">
      <w:pPr>
        <w:pStyle w:val="Heading3"/>
        <w:spacing w:line="240" w:lineRule="auto"/>
      </w:pPr>
      <w:bookmarkStart w:id="166" w:name="_Ref19563877"/>
      <w:r w:rsidRPr="00F34E6E">
        <w:t>Background</w:t>
      </w:r>
      <w:bookmarkEnd w:id="166"/>
    </w:p>
    <w:p w14:paraId="14C5A464" w14:textId="7E64C4AA"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274801">
            <w:t>[82]</w:t>
          </w:r>
          <w:r w:rsidRPr="00F34E6E">
            <w:fldChar w:fldCharType="end"/>
          </w:r>
        </w:sdtContent>
      </w:sdt>
      <w:r w:rsidRPr="00F34E6E">
        <w:t>.</w:t>
      </w:r>
    </w:p>
    <w:p w14:paraId="7D4056D5" w14:textId="2A4EEF7D"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274801">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274801">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221F6896"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274801">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5D42FA" w:rsidRPr="00F34E6E">
        <w:t xml:space="preserve">Figure </w:t>
      </w:r>
      <w:r w:rsidR="005D42FA">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1031038B" w:rsidR="00880613" w:rsidRPr="00F34E6E" w:rsidRDefault="00880613" w:rsidP="009C7E32">
      <w:pPr>
        <w:pStyle w:val="Caption"/>
      </w:pPr>
      <w:bookmarkStart w:id="167"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2</w:t>
      </w:r>
      <w:r w:rsidRPr="00F34E6E">
        <w:fldChar w:fldCharType="end"/>
      </w:r>
      <w:bookmarkEnd w:id="167"/>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274801">
            <w:t>[82]</w:t>
          </w:r>
          <w:r w:rsidRPr="00F34E6E">
            <w:fldChar w:fldCharType="end"/>
          </w:r>
        </w:sdtContent>
      </w:sdt>
    </w:p>
    <w:p w14:paraId="3BC7BB71" w14:textId="53A442A3" w:rsidR="00880613" w:rsidRPr="00F34E6E" w:rsidRDefault="00880613" w:rsidP="00031E49">
      <w:pPr>
        <w:pStyle w:val="Heading2"/>
      </w:pPr>
      <w:bookmarkStart w:id="168" w:name="_Toc30363188"/>
      <w:r w:rsidRPr="00F34E6E">
        <w:t>Deep Generative Models</w:t>
      </w:r>
      <w:bookmarkEnd w:id="168"/>
    </w:p>
    <w:p w14:paraId="786EBDE2" w14:textId="73A3067A"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4B776D27" w14:textId="5BCB0847"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3FA35A4B" w14:textId="520C5AA3"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53020678"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326D2C14" w14:textId="5634DDED"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2140D87B" w14:textId="60BFFF7B"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10FE666B" w:rsidR="00880613" w:rsidRPr="00F34E6E" w:rsidRDefault="00880613" w:rsidP="009C7E32">
      <w:pPr>
        <w:rPr>
          <w:rFonts w:ascii="Cambria" w:hAnsi="Cambria"/>
        </w:rPr>
      </w:pPr>
      <w:bookmarkStart w:id="169" w:name="_Ref26223552"/>
      <w:r w:rsidRPr="00F34E6E">
        <w:t xml:space="preserve">Equation </w:t>
      </w:r>
      <w:r w:rsidR="00666CAD">
        <w:fldChar w:fldCharType="begin"/>
      </w:r>
      <w:r w:rsidR="00666CAD">
        <w:instrText xml:space="preserve"> SEQ Equation \* ARABIC </w:instrText>
      </w:r>
      <w:r w:rsidR="00666CAD">
        <w:fldChar w:fldCharType="separate"/>
      </w:r>
      <w:r w:rsidR="005D42FA">
        <w:t>32</w:t>
      </w:r>
      <w:r w:rsidR="00666CAD">
        <w:fldChar w:fldCharType="end"/>
      </w:r>
      <w:bookmarkEnd w:id="169"/>
    </w:p>
    <w:p w14:paraId="3F260259" w14:textId="49019CA1"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5D42FA" w:rsidRPr="00F34E6E">
        <w:t xml:space="preserve">Equation </w:t>
      </w:r>
      <w:r w:rsidR="005D42FA">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274801">
            <w:t>[84]</w:t>
          </w:r>
          <w:r w:rsidR="00880613" w:rsidRPr="00F34E6E">
            <w:fldChar w:fldCharType="end"/>
          </w:r>
        </w:sdtContent>
      </w:sdt>
      <w:r w:rsidR="00880613" w:rsidRPr="00F34E6E">
        <w:t>.</w:t>
      </w:r>
    </w:p>
    <w:p w14:paraId="3034D5CB" w14:textId="085AC543"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75FA8ED4" w14:textId="7B4F4DB3"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C09573C"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4BCA0FE5"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3</w:t>
      </w:r>
      <w:r w:rsidRPr="00F34E6E">
        <w:fldChar w:fldCharType="end"/>
      </w:r>
      <w:r w:rsidRPr="00F34E6E">
        <w:t>: Simplified diagram of a Variational Autoencoder</w:t>
      </w:r>
    </w:p>
    <w:p w14:paraId="0A84134E" w14:textId="7BB8DC4A"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07E543FF" w14:textId="27E63F57"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016E4B02" w14:textId="579148ED"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274801">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54CB8DA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45C1BCAD"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BD2FDD"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7C5C9018"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5D42FA">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BD2FDD"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345DF04D" w:rsidR="00880613" w:rsidRPr="00F34E6E" w:rsidRDefault="00880613" w:rsidP="009C7E32">
      <w:pPr>
        <w:pStyle w:val="Caption"/>
        <w:rPr>
          <w:rFonts w:ascii="Cambria" w:hAnsi="Cambria"/>
        </w:rPr>
      </w:pPr>
      <w:bookmarkStart w:id="170" w:name="_Ref22414629"/>
      <w:r w:rsidRPr="00F34E6E">
        <w:t xml:space="preserve">Equation </w:t>
      </w:r>
      <w:r w:rsidR="00666CAD">
        <w:fldChar w:fldCharType="begin"/>
      </w:r>
      <w:r w:rsidR="00666CAD">
        <w:instrText xml:space="preserve"> SEQ Equation \* ARABIC </w:instrText>
      </w:r>
      <w:r w:rsidR="00666CAD">
        <w:fldChar w:fldCharType="separate"/>
      </w:r>
      <w:r w:rsidR="005D42FA">
        <w:t>36</w:t>
      </w:r>
      <w:r w:rsidR="00666CAD">
        <w:fldChar w:fldCharType="end"/>
      </w:r>
      <w:bookmarkEnd w:id="170"/>
    </w:p>
    <w:p w14:paraId="283D398D" w14:textId="7754095E" w:rsidR="00880613" w:rsidRPr="00F34E6E" w:rsidRDefault="00880613" w:rsidP="009C7E32">
      <w:r w:rsidRPr="00F34E6E">
        <w:fldChar w:fldCharType="begin"/>
      </w:r>
      <w:r w:rsidRPr="00F34E6E">
        <w:instrText xml:space="preserve"> REF _Ref22414629 \h  \* MERGEFORMAT </w:instrText>
      </w:r>
      <w:r w:rsidRPr="00F34E6E">
        <w:fldChar w:fldCharType="separate"/>
      </w:r>
      <w:r w:rsidR="005D42FA" w:rsidRPr="00F34E6E">
        <w:t xml:space="preserve">Equation </w:t>
      </w:r>
      <w:r w:rsidR="005D42FA">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20B7C4B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312AEFD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6F6F507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BD2FDD"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7061D35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451F99F2"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7699E830"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BD2FDD"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4677D314"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2F7B1255" w:rsidR="00880613" w:rsidRPr="00F34E6E" w:rsidRDefault="00880613" w:rsidP="009C7E32">
      <w:pPr>
        <w:pStyle w:val="Caption"/>
      </w:pPr>
      <w:bookmarkStart w:id="171" w:name="_Ref11865135"/>
      <w:bookmarkStart w:id="172" w:name="_Ref11865130"/>
      <w:bookmarkStart w:id="173"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4</w:t>
      </w:r>
      <w:r w:rsidRPr="00F34E6E">
        <w:fldChar w:fldCharType="end"/>
      </w:r>
      <w:bookmarkEnd w:id="171"/>
      <w:r w:rsidRPr="00F34E6E">
        <w:t>: Training-time VAE</w:t>
      </w:r>
      <w:bookmarkEnd w:id="172"/>
      <w:bookmarkEnd w:id="173"/>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56E628F5" w:rsidR="00880613" w:rsidRPr="00F34E6E" w:rsidRDefault="00880613" w:rsidP="009C7E32">
      <w:pPr>
        <w:pStyle w:val="Caption"/>
      </w:pPr>
      <w:bookmarkStart w:id="174"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5</w:t>
      </w:r>
      <w:r w:rsidRPr="00F34E6E">
        <w:fldChar w:fldCharType="end"/>
      </w:r>
      <w:r w:rsidRPr="00F34E6E">
        <w:t>: Testing time VAE</w:t>
      </w:r>
      <w:bookmarkEnd w:id="174"/>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0B922E1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6</w:t>
      </w:r>
      <w:r w:rsidRPr="00F34E6E">
        <w:fldChar w:fldCharType="end"/>
      </w:r>
      <w:r w:rsidRPr="00F34E6E">
        <w:t>: Simplified Diagram of a Generative Adversarial Network</w:t>
      </w:r>
    </w:p>
    <w:p w14:paraId="5AC4BCA1" w14:textId="59B9FEDB"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274801">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BD2FDD"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3C18E6B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1824E286" w:rsidR="004473D3" w:rsidRPr="00F34E6E" w:rsidRDefault="004473D3" w:rsidP="009C7E32">
      <w:r>
        <w:lastRenderedPageBreak/>
        <w:fldChar w:fldCharType="begin"/>
      </w:r>
      <w:r>
        <w:instrText xml:space="preserve"> REF _Ref26475088 \h </w:instrText>
      </w:r>
      <w:r>
        <w:fldChar w:fldCharType="separate"/>
      </w:r>
      <w:r w:rsidR="005D42FA" w:rsidRPr="00F34E6E">
        <w:t xml:space="preserve">Figure </w:t>
      </w:r>
      <w:r w:rsidR="005D42FA">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4B25D1B0" w:rsidR="00880613" w:rsidRDefault="00880613" w:rsidP="009C7E32">
      <w:pPr>
        <w:pStyle w:val="Caption"/>
      </w:pPr>
      <w:bookmarkStart w:id="175" w:name="_Ref26475088"/>
      <w:bookmarkStart w:id="176"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7</w:t>
      </w:r>
      <w:r w:rsidRPr="00F34E6E">
        <w:fldChar w:fldCharType="end"/>
      </w:r>
      <w:bookmarkEnd w:id="175"/>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7" w:name="_Toc19377390"/>
      <w:bookmarkEnd w:id="176"/>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7"/>
    </w:p>
    <w:p w14:paraId="46A46E31" w14:textId="77777777" w:rsidR="00F46DC0" w:rsidRPr="00F34E6E" w:rsidRDefault="00F46DC0" w:rsidP="00F46DC0">
      <w:pPr>
        <w:pStyle w:val="Heading2"/>
      </w:pPr>
      <w:bookmarkStart w:id="178" w:name="_Toc30363189"/>
      <w:r w:rsidRPr="00F34E6E">
        <w:t>Adversarial Autoencoders</w:t>
      </w:r>
      <w:bookmarkEnd w:id="178"/>
    </w:p>
    <w:p w14:paraId="2B7EAC24" w14:textId="4359488F"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274801">
            <w:t>[86]</w:t>
          </w:r>
          <w:r w:rsidRPr="00F34E6E">
            <w:fldChar w:fldCharType="end"/>
          </w:r>
        </w:sdtContent>
      </w:sdt>
      <w:r w:rsidRPr="00F34E6E">
        <w:t>.</w:t>
      </w:r>
    </w:p>
    <w:p w14:paraId="28DC69DF" w14:textId="6709AC42"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EndPr/>
        <w:sdtContent>
          <w:r w:rsidRPr="00F34E6E">
            <w:fldChar w:fldCharType="begin"/>
          </w:r>
          <w:r w:rsidRPr="00F34E6E">
            <w:instrText xml:space="preserve"> CITATION Mak16 \l 1033 </w:instrText>
          </w:r>
          <w:r w:rsidRPr="00F34E6E">
            <w:fldChar w:fldCharType="separate"/>
          </w:r>
          <w:r w:rsidR="00274801">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465B0056"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79" w:name="_Ref25873715"/>
      <w:bookmarkStart w:id="180" w:name="_Toc30363190"/>
      <w:bookmarkStart w:id="181" w:name="_Ref14638348"/>
      <w:r>
        <w:lastRenderedPageBreak/>
        <w:t>Implementation: High Energy Physics Detector Simulations</w:t>
      </w:r>
      <w:bookmarkEnd w:id="179"/>
      <w:bookmarkEnd w:id="180"/>
    </w:p>
    <w:p w14:paraId="7D7B2A9F" w14:textId="28B87A66" w:rsidR="000D645A" w:rsidRPr="00F34E6E" w:rsidRDefault="00541835" w:rsidP="00031E49">
      <w:pPr>
        <w:pStyle w:val="Heading2"/>
      </w:pPr>
      <w:bookmarkStart w:id="182" w:name="_Ref22407179"/>
      <w:bookmarkStart w:id="183" w:name="_Toc30363191"/>
      <w:r>
        <w:t xml:space="preserve">Preamble: </w:t>
      </w:r>
      <w:r w:rsidR="000D645A" w:rsidRPr="00F34E6E">
        <w:t>Assessing Simulation Performance</w:t>
      </w:r>
      <w:bookmarkEnd w:id="182"/>
      <w:bookmarkEnd w:id="183"/>
    </w:p>
    <w:p w14:paraId="571C6359" w14:textId="0F59C177"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5D42FA" w:rsidRPr="00F34E6E">
        <w:t xml:space="preserve">Figure </w:t>
      </w:r>
      <w:r w:rsidR="005D42FA">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55F7472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5D42FA" w:rsidRPr="00F34E6E">
        <w:t xml:space="preserve">Figure </w:t>
      </w:r>
      <w:r w:rsidR="005D42FA">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5D42FA">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5D42FA" w:rsidRPr="00F34E6E">
        <w:t xml:space="preserve">Figure </w:t>
      </w:r>
      <w:r w:rsidR="005D42FA">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5D42FA" w:rsidRPr="00F34E6E">
        <w:t xml:space="preserve">Figure </w:t>
      </w:r>
      <w:r w:rsidR="005D42FA">
        <w:t>76</w:t>
      </w:r>
      <w:r w:rsidRPr="00F34E6E">
        <w:fldChar w:fldCharType="end"/>
      </w:r>
      <w:r w:rsidRPr="00F34E6E">
        <w:t xml:space="preserve"> for AAE data.</w:t>
      </w:r>
    </w:p>
    <w:p w14:paraId="5D31D7B8" w14:textId="0C78A3DB"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5D42FA" w:rsidRPr="00F34E6E">
        <w:t xml:space="preserve">Figure </w:t>
      </w:r>
      <w:r w:rsidR="005D42FA">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5D42FA">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5D42FA" w:rsidRPr="00F34E6E">
        <w:t xml:space="preserve">Figure </w:t>
      </w:r>
      <w:r w:rsidR="005D42FA">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5D42FA" w:rsidRPr="00F34E6E">
        <w:t xml:space="preserve">Figure </w:t>
      </w:r>
      <w:r w:rsidR="005D42FA">
        <w:t>77</w:t>
      </w:r>
      <w:r w:rsidRPr="00F34E6E">
        <w:fldChar w:fldCharType="end"/>
      </w:r>
      <w:r w:rsidRPr="00F34E6E">
        <w:t xml:space="preserve"> for AAE data.</w:t>
      </w:r>
    </w:p>
    <w:p w14:paraId="5C2D9505" w14:textId="3B8111F3"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274801" w:rsidRPr="00274801">
            <w:rPr>
              <w:lang w:val="en-US"/>
            </w:rPr>
            <w:t>[87]</w:t>
          </w:r>
          <w:r w:rsidR="00174728">
            <w:rPr>
              <w:vertAlign w:val="superscript"/>
            </w:rPr>
            <w:fldChar w:fldCharType="end"/>
          </w:r>
        </w:sdtContent>
      </w:sdt>
      <w:r w:rsidRPr="00F34E6E">
        <w:t xml:space="preserve">. </w:t>
      </w:r>
    </w:p>
    <w:p w14:paraId="5BBABF3A" w14:textId="246CEAA0" w:rsidR="000D645A" w:rsidRPr="00F34E6E" w:rsidRDefault="000D645A" w:rsidP="009C7E32">
      <w:r w:rsidRPr="00F34E6E">
        <w:fldChar w:fldCharType="begin"/>
      </w:r>
      <w:r w:rsidRPr="00F34E6E">
        <w:instrText xml:space="preserve"> REF _Ref21260895 \h  \* MERGEFORMAT </w:instrText>
      </w:r>
      <w:r w:rsidRPr="00F34E6E">
        <w:fldChar w:fldCharType="separate"/>
      </w:r>
      <w:r w:rsidR="005D42FA" w:rsidRPr="00F34E6E">
        <w:t xml:space="preserve">Figure </w:t>
      </w:r>
      <w:r w:rsidR="005D42FA">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4" w:name="_Toc30363192"/>
      <w:r w:rsidRPr="00F34E6E">
        <w:t>Implementation</w:t>
      </w:r>
      <w:r>
        <w:t>:</w:t>
      </w:r>
      <w:r w:rsidR="0075445C">
        <w:t xml:space="preserve"> </w:t>
      </w:r>
      <w:r>
        <w:t>Geant</w:t>
      </w:r>
      <w:r w:rsidR="00D97C9F">
        <w:t>4</w:t>
      </w:r>
      <w:bookmarkEnd w:id="184"/>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0DE8977B"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274801" w:rsidRPr="00274801">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5" w:name="_Ref22478846"/>
      <w:r w:rsidRPr="00F34E6E">
        <w:lastRenderedPageBreak/>
        <w:t>Distinguishing Geant4-Simulated Data from Real Data</w:t>
      </w:r>
      <w:bookmarkEnd w:id="185"/>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01D9D64F"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5D42FA" w:rsidRPr="00F34E6E">
        <w:t xml:space="preserve">Figure </w:t>
      </w:r>
      <w:r w:rsidR="005D42FA">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5D42FA" w:rsidRPr="00F34E6E">
        <w:t xml:space="preserve">Figure </w:t>
      </w:r>
      <w:r w:rsidR="005D42FA">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2DBD8B40" w:rsidR="002D13B5" w:rsidRDefault="002D13B5" w:rsidP="009C7E32">
      <w:pPr>
        <w:pStyle w:val="Caption"/>
      </w:pPr>
      <w:bookmarkStart w:id="186"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9</w:t>
      </w:r>
      <w:r w:rsidRPr="00F34E6E">
        <w:fldChar w:fldCharType="end"/>
      </w:r>
      <w:bookmarkEnd w:id="186"/>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08823C18" w:rsidR="00BD6631" w:rsidRPr="005B72BD" w:rsidRDefault="00BD6631" w:rsidP="00BD6631">
      <w:r w:rsidRPr="005B72BD">
        <w:fldChar w:fldCharType="begin"/>
      </w:r>
      <w:r w:rsidRPr="005B72BD">
        <w:instrText xml:space="preserve"> REF _Ref16345326 \h  \* MERGEFORMAT </w:instrText>
      </w:r>
      <w:r w:rsidRPr="005B72BD">
        <w:fldChar w:fldCharType="separate"/>
      </w:r>
      <w:r w:rsidR="005D42FA" w:rsidRPr="005B72BD">
        <w:t xml:space="preserve">Figure </w:t>
      </w:r>
      <w:r w:rsidR="005D42FA">
        <w:t>61</w:t>
      </w:r>
      <w:r w:rsidRPr="005B72BD">
        <w:fldChar w:fldCharType="end"/>
      </w:r>
      <w:r w:rsidRPr="005B72BD">
        <w:t xml:space="preserve"> show</w:t>
      </w:r>
      <w:r>
        <w:t>s</w:t>
      </w:r>
      <w:r w:rsidRPr="005B72BD">
        <w:t xml:space="preserve"> the distribution of ADC values for simulated and real data, respectively.</w:t>
      </w:r>
    </w:p>
    <w:p w14:paraId="03C6BE8B" w14:textId="63EFF029"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5D42FA" w:rsidRPr="005B72BD">
        <w:t xml:space="preserve">Figure </w:t>
      </w:r>
      <w:r w:rsidR="005D42FA">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5792FFEA" w:rsidR="002D13B5" w:rsidRDefault="002D13B5" w:rsidP="009C7E32">
      <w:pPr>
        <w:pStyle w:val="Caption"/>
      </w:pPr>
      <w:bookmarkStart w:id="187"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0</w:t>
      </w:r>
      <w:r w:rsidRPr="00F34E6E">
        <w:fldChar w:fldCharType="end"/>
      </w:r>
      <w:bookmarkEnd w:id="187"/>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90AF97A" w:rsidR="00C85C7E" w:rsidRPr="005B72BD" w:rsidRDefault="00C85C7E" w:rsidP="009C7E32">
      <w:pPr>
        <w:pStyle w:val="Caption"/>
      </w:pPr>
      <w:bookmarkStart w:id="188" w:name="_Ref16345326"/>
      <w:bookmarkStart w:id="189" w:name="_Toc19377398"/>
      <w:r w:rsidRPr="005B72BD">
        <w:t xml:space="preserve">Figure </w:t>
      </w:r>
      <w:r>
        <w:fldChar w:fldCharType="begin"/>
      </w:r>
      <w:r>
        <w:instrText xml:space="preserve"> SEQ Figure \* ARABIC </w:instrText>
      </w:r>
      <w:r>
        <w:fldChar w:fldCharType="separate"/>
      </w:r>
      <w:r w:rsidR="005D42FA">
        <w:t>61</w:t>
      </w:r>
      <w:r>
        <w:fldChar w:fldCharType="end"/>
      </w:r>
      <w:bookmarkEnd w:id="188"/>
      <w:r w:rsidRPr="005B72BD">
        <w:t>: Distribution of ADC values for</w:t>
      </w:r>
      <w:r w:rsidR="0012534F">
        <w:t xml:space="preserve"> (a) Geant-</w:t>
      </w:r>
      <w:r w:rsidRPr="005B72BD">
        <w:t>simulated data</w:t>
      </w:r>
      <w:bookmarkEnd w:id="189"/>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2BBD15B0" w:rsidR="00C85C7E" w:rsidRPr="005B72BD" w:rsidRDefault="00C85C7E" w:rsidP="009C7E32">
      <w:pPr>
        <w:pStyle w:val="Caption"/>
      </w:pPr>
      <w:bookmarkStart w:id="190" w:name="_Ref30362149"/>
      <w:bookmarkStart w:id="191" w:name="_Toc19377400"/>
      <w:r w:rsidRPr="005B72BD">
        <w:t xml:space="preserve">Figure </w:t>
      </w:r>
      <w:r>
        <w:fldChar w:fldCharType="begin"/>
      </w:r>
      <w:r>
        <w:instrText xml:space="preserve"> SEQ Figure \* ARABIC </w:instrText>
      </w:r>
      <w:r>
        <w:fldChar w:fldCharType="separate"/>
      </w:r>
      <w:r w:rsidR="005D42FA">
        <w:t>62</w:t>
      </w:r>
      <w:r>
        <w:fldChar w:fldCharType="end"/>
      </w:r>
      <w:bookmarkEnd w:id="190"/>
      <w:r w:rsidRPr="005B72BD">
        <w:t xml:space="preserve">: </w:t>
      </w:r>
      <w:r w:rsidR="001E3FF2">
        <w:t xml:space="preserve">(a) </w:t>
      </w:r>
      <w:r w:rsidRPr="005B72BD">
        <w:t>Distribution of the number of pads with no data per image for simulated data</w:t>
      </w:r>
      <w:bookmarkEnd w:id="191"/>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295D562B"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5D42FA" w:rsidRPr="005B72BD">
        <w:t xml:space="preserve">Figure </w:t>
      </w:r>
      <w:r w:rsidR="005D42FA">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1D4255A1" w:rsidR="00C85C7E" w:rsidRPr="005B72BD" w:rsidRDefault="00C85C7E" w:rsidP="009C7E32">
      <w:pPr>
        <w:pStyle w:val="Caption"/>
      </w:pPr>
      <w:bookmarkStart w:id="192" w:name="_Ref16431926"/>
      <w:bookmarkStart w:id="193" w:name="_Ref16431921"/>
      <w:bookmarkStart w:id="194" w:name="_Toc19377402"/>
      <w:r w:rsidRPr="005B72BD">
        <w:t xml:space="preserve">Figure </w:t>
      </w:r>
      <w:r>
        <w:fldChar w:fldCharType="begin"/>
      </w:r>
      <w:r>
        <w:instrText xml:space="preserve"> SEQ Figure \* ARABIC </w:instrText>
      </w:r>
      <w:r>
        <w:fldChar w:fldCharType="separate"/>
      </w:r>
      <w:r w:rsidR="005D42FA">
        <w:t>63</w:t>
      </w:r>
      <w:r>
        <w:fldChar w:fldCharType="end"/>
      </w:r>
      <w:bookmarkEnd w:id="192"/>
      <w:r w:rsidRPr="005B72BD">
        <w:t>: Distribution of mean ADC value per image for</w:t>
      </w:r>
      <w:r w:rsidR="001E3FF2">
        <w:t xml:space="preserve"> (a)</w:t>
      </w:r>
      <w:r w:rsidRPr="005B72BD">
        <w:t xml:space="preserve"> simulated data</w:t>
      </w:r>
      <w:bookmarkEnd w:id="193"/>
      <w:bookmarkEnd w:id="194"/>
      <w:r w:rsidR="001E3FF2">
        <w:t>, (b) real data</w:t>
      </w:r>
    </w:p>
    <w:p w14:paraId="618467B1" w14:textId="09A7025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5D42FA">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5" w:name="_Toc30363193"/>
      <w:r w:rsidRPr="00F34E6E">
        <w:t>Implementation: Variational Autoencoders</w:t>
      </w:r>
      <w:bookmarkEnd w:id="195"/>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50C28985" w:rsidR="0075445C" w:rsidRPr="0075445C" w:rsidRDefault="00C85C7E" w:rsidP="009C7E32">
      <w:pPr>
        <w:pStyle w:val="Caption"/>
      </w:pPr>
      <w:bookmarkStart w:id="196" w:name="_Ref25882911"/>
      <w:bookmarkStart w:id="197" w:name="_Toc19377406"/>
      <w:r>
        <w:t xml:space="preserve">Figure </w:t>
      </w:r>
      <w:r>
        <w:fldChar w:fldCharType="begin"/>
      </w:r>
      <w:r>
        <w:instrText xml:space="preserve"> SEQ Figure \* ARABIC </w:instrText>
      </w:r>
      <w:r>
        <w:fldChar w:fldCharType="separate"/>
      </w:r>
      <w:r w:rsidR="005D42FA">
        <w:t>64</w:t>
      </w:r>
      <w:r>
        <w:fldChar w:fldCharType="end"/>
      </w:r>
      <w:bookmarkEnd w:id="196"/>
      <w:r>
        <w:t>: Average Pulse-height as a function of time-bin for Real and Geant4-simulated pion tracklets</w:t>
      </w:r>
      <w:bookmarkEnd w:id="197"/>
    </w:p>
    <w:p w14:paraId="1E7BCEA8" w14:textId="4DA14BFF"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5D42FA">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1E2FDEB8" w:rsidR="00172E97" w:rsidRDefault="00EB1F0E" w:rsidP="009C7E32">
      <w:pPr>
        <w:pStyle w:val="Caption"/>
      </w:pPr>
      <w:bookmarkStart w:id="198" w:name="_Ref26018540"/>
      <w:r>
        <w:t xml:space="preserve">Figure </w:t>
      </w:r>
      <w:r>
        <w:fldChar w:fldCharType="begin"/>
      </w:r>
      <w:r>
        <w:instrText xml:space="preserve"> SEQ Figure \* ARABIC </w:instrText>
      </w:r>
      <w:r>
        <w:fldChar w:fldCharType="separate"/>
      </w:r>
      <w:r w:rsidR="005D42FA">
        <w:t>65</w:t>
      </w:r>
      <w:r>
        <w:fldChar w:fldCharType="end"/>
      </w:r>
      <w:bookmarkEnd w:id="198"/>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BD2FDD"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46E953E3"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5D42FA">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442B3D1E"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5D42FA">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5D42FA">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29528A8A"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5D42FA">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17E483DA" w:rsidR="00253764" w:rsidRDefault="00FD24FF" w:rsidP="009C7E32">
      <w:pPr>
        <w:pStyle w:val="Caption"/>
      </w:pPr>
      <w:bookmarkStart w:id="199" w:name="_Ref25882000"/>
      <w:r>
        <w:t xml:space="preserve">Figure </w:t>
      </w:r>
      <w:r>
        <w:fldChar w:fldCharType="begin"/>
      </w:r>
      <w:r>
        <w:instrText xml:space="preserve"> SEQ Figure \* ARABIC </w:instrText>
      </w:r>
      <w:r>
        <w:fldChar w:fldCharType="separate"/>
      </w:r>
      <w:r w:rsidR="005D42FA">
        <w:t>66</w:t>
      </w:r>
      <w:r>
        <w:fldChar w:fldCharType="end"/>
      </w:r>
      <w:bookmarkEnd w:id="199"/>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42A7FCD0" w:rsidR="008C7056" w:rsidRPr="008C7056" w:rsidRDefault="00394C37" w:rsidP="009C7E32">
      <w:pPr>
        <w:pStyle w:val="Caption"/>
      </w:pPr>
      <w:bookmarkStart w:id="200" w:name="_Ref25882051"/>
      <w:r>
        <w:t xml:space="preserve">Figure </w:t>
      </w:r>
      <w:r>
        <w:fldChar w:fldCharType="begin"/>
      </w:r>
      <w:r>
        <w:instrText xml:space="preserve"> SEQ Figure \* ARABIC </w:instrText>
      </w:r>
      <w:r>
        <w:fldChar w:fldCharType="separate"/>
      </w:r>
      <w:r w:rsidR="005D42FA">
        <w:t>67</w:t>
      </w:r>
      <w:r>
        <w:fldChar w:fldCharType="end"/>
      </w:r>
      <w:bookmarkEnd w:id="200"/>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1322B4CD"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5D42FA">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xml:space="preserve">, along with 3 </w:t>
      </w:r>
      <w:r>
        <w:lastRenderedPageBreak/>
        <w:t>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31ADB554" w:rsidR="007B1AD2" w:rsidRDefault="00656338" w:rsidP="009C7E32">
      <w:pPr>
        <w:pStyle w:val="Caption"/>
      </w:pPr>
      <w:bookmarkStart w:id="201" w:name="_Ref26224574"/>
      <w:r>
        <w:t xml:space="preserve">Figure </w:t>
      </w:r>
      <w:r>
        <w:fldChar w:fldCharType="begin"/>
      </w:r>
      <w:r>
        <w:instrText xml:space="preserve"> SEQ Figure \* ARABIC </w:instrText>
      </w:r>
      <w:r>
        <w:fldChar w:fldCharType="separate"/>
      </w:r>
      <w:r w:rsidR="005D42FA">
        <w:t>68</w:t>
      </w:r>
      <w:r>
        <w:fldChar w:fldCharType="end"/>
      </w:r>
      <w:bookmarkEnd w:id="201"/>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2E7BF88" w:rsidR="00A76356" w:rsidRDefault="00656338" w:rsidP="009C7E32">
      <w:pPr>
        <w:pStyle w:val="Caption"/>
      </w:pPr>
      <w:bookmarkStart w:id="202" w:name="_Ref26019054"/>
      <w:bookmarkStart w:id="203" w:name="_Ref26019040"/>
      <w:r>
        <w:lastRenderedPageBreak/>
        <w:t xml:space="preserve">Figure </w:t>
      </w:r>
      <w:r>
        <w:fldChar w:fldCharType="begin"/>
      </w:r>
      <w:r>
        <w:instrText xml:space="preserve"> SEQ Figure \* ARABIC </w:instrText>
      </w:r>
      <w:r>
        <w:fldChar w:fldCharType="separate"/>
      </w:r>
      <w:r w:rsidR="005D42FA">
        <w:t>69</w:t>
      </w:r>
      <w:r>
        <w:fldChar w:fldCharType="end"/>
      </w:r>
      <w:bookmarkEnd w:id="202"/>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3"/>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1E31D5B3"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5D42FA">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4" w:name="_Toc30363194"/>
      <w:r w:rsidRPr="00F34E6E">
        <w:t>Implementation: Generative Adversarial Networks</w:t>
      </w:r>
      <w:bookmarkEnd w:id="204"/>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BD2FDD"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4397E6A8"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7207 \h </w:instrText>
      </w:r>
      <w:r>
        <w:fldChar w:fldCharType="separate"/>
      </w:r>
      <w:r w:rsidR="005D42FA" w:rsidRPr="00F34E6E">
        <w:t xml:space="preserve">Figure </w:t>
      </w:r>
      <w:r w:rsidR="005D42FA">
        <w:t>70</w:t>
      </w:r>
      <w:r>
        <w:fldChar w:fldCharType="end"/>
      </w:r>
      <w:r>
        <w:t xml:space="preserve"> and </w:t>
      </w:r>
      <w:r>
        <w:fldChar w:fldCharType="begin"/>
      </w:r>
      <w:r>
        <w:instrText xml:space="preserve"> REF _Ref21247854 \h </w:instrText>
      </w:r>
      <w:r>
        <w:fldChar w:fldCharType="separate"/>
      </w:r>
      <w:r w:rsidR="005D42FA" w:rsidRPr="00F34E6E">
        <w:t xml:space="preserve">Figure </w:t>
      </w:r>
      <w:r w:rsidR="005D42FA">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3F889F9D" w:rsidR="002D13B5" w:rsidRDefault="002D13B5" w:rsidP="009C7E32">
      <w:pPr>
        <w:pStyle w:val="Caption"/>
      </w:pPr>
      <w:bookmarkStart w:id="205" w:name="_Ref21247207"/>
      <w:r w:rsidRPr="00F34E6E">
        <w:t xml:space="preserve">Figure </w:t>
      </w:r>
      <w:r w:rsidRPr="00F34E6E">
        <w:fldChar w:fldCharType="begin"/>
      </w:r>
      <w:r w:rsidRPr="00F34E6E">
        <w:instrText xml:space="preserve"> SEQ Figure \* ARABIC </w:instrText>
      </w:r>
      <w:r w:rsidRPr="00F34E6E">
        <w:fldChar w:fldCharType="separate"/>
      </w:r>
      <w:r w:rsidR="005D42FA">
        <w:t>70</w:t>
      </w:r>
      <w:r w:rsidRPr="00F34E6E">
        <w:fldChar w:fldCharType="end"/>
      </w:r>
      <w:bookmarkEnd w:id="205"/>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319FFF8D"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5D42FA" w:rsidRPr="005B72BD">
        <w:t xml:space="preserve">Figure </w:t>
      </w:r>
      <w:r w:rsidR="005D42FA">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EndPr/>
        <w:sdtContent>
          <w:r>
            <w:fldChar w:fldCharType="begin"/>
          </w:r>
          <w:r>
            <w:rPr>
              <w:lang w:val="en-US"/>
            </w:rPr>
            <w:instrText xml:space="preserve"> CITATION Sri17 \l 1033 </w:instrText>
          </w:r>
          <w:r>
            <w:fldChar w:fldCharType="separate"/>
          </w:r>
          <w:r w:rsidR="00274801" w:rsidRPr="00274801">
            <w:rPr>
              <w:lang w:val="en-US"/>
            </w:rPr>
            <w:t>[89]</w:t>
          </w:r>
          <w:r>
            <w:fldChar w:fldCharType="end"/>
          </w:r>
        </w:sdtContent>
      </w:sdt>
      <w:r>
        <w:t>.</w:t>
      </w:r>
    </w:p>
    <w:p w14:paraId="74C4B7A0" w14:textId="2992AAEB"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5D42FA" w:rsidRPr="005B72BD">
        <w:t xml:space="preserve">Figure </w:t>
      </w:r>
      <w:r w:rsidR="005D42FA">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36BA717D" w:rsidR="008B6D64" w:rsidRPr="005B72BD" w:rsidRDefault="008B6D64" w:rsidP="008B6D64">
      <w:r w:rsidRPr="005B72BD">
        <w:lastRenderedPageBreak/>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5D42FA" w:rsidRPr="005B72BD">
        <w:t xml:space="preserve">Figure </w:t>
      </w:r>
      <w:r w:rsidR="005D42FA">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70735E59" w:rsidR="002D13B5" w:rsidRDefault="002D13B5" w:rsidP="009C7E32">
      <w:pPr>
        <w:pStyle w:val="Caption"/>
      </w:pPr>
      <w:bookmarkStart w:id="206"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1</w:t>
      </w:r>
      <w:r w:rsidRPr="00F34E6E">
        <w:fldChar w:fldCharType="end"/>
      </w:r>
      <w:bookmarkEnd w:id="206"/>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5A11BDF7" w:rsidR="00926158" w:rsidRPr="005B72BD" w:rsidRDefault="00926158" w:rsidP="009C7E32">
      <w:pPr>
        <w:pStyle w:val="Caption"/>
      </w:pPr>
      <w:bookmarkStart w:id="207" w:name="_Ref16368041"/>
      <w:bookmarkStart w:id="208" w:name="_Toc19377420"/>
      <w:r w:rsidRPr="005B72BD">
        <w:lastRenderedPageBreak/>
        <w:t xml:space="preserve">Figure </w:t>
      </w:r>
      <w:r>
        <w:fldChar w:fldCharType="begin"/>
      </w:r>
      <w:r>
        <w:instrText xml:space="preserve"> SEQ Figure \* ARABIC </w:instrText>
      </w:r>
      <w:r>
        <w:fldChar w:fldCharType="separate"/>
      </w:r>
      <w:r w:rsidR="005D42FA">
        <w:t>72</w:t>
      </w:r>
      <w:r>
        <w:fldChar w:fldCharType="end"/>
      </w:r>
      <w:bookmarkEnd w:id="207"/>
      <w:r w:rsidRPr="005B72BD">
        <w:t xml:space="preserve">: An illustration of </w:t>
      </w:r>
      <w:r>
        <w:t>Mode Collapse</w:t>
      </w:r>
      <w:bookmarkEnd w:id="208"/>
    </w:p>
    <w:p w14:paraId="7D1D534E" w14:textId="684EFFB5" w:rsidR="00926158" w:rsidRPr="005B72BD" w:rsidRDefault="00926158" w:rsidP="003E2E18">
      <w:pPr>
        <w:jc w:val="center"/>
      </w:pPr>
      <w:r w:rsidRPr="005B72BD">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23CFDD1B" w:rsidR="00926158" w:rsidRPr="005B72BD" w:rsidRDefault="00926158" w:rsidP="009C7E32">
      <w:pPr>
        <w:pStyle w:val="Caption"/>
      </w:pPr>
      <w:bookmarkStart w:id="209" w:name="_Ref16368528"/>
      <w:bookmarkStart w:id="210" w:name="_Toc19377421"/>
      <w:r w:rsidRPr="005B72BD">
        <w:t xml:space="preserve">Figure </w:t>
      </w:r>
      <w:r>
        <w:fldChar w:fldCharType="begin"/>
      </w:r>
      <w:r>
        <w:instrText xml:space="preserve"> SEQ Figure \* ARABIC </w:instrText>
      </w:r>
      <w:r>
        <w:fldChar w:fldCharType="separate"/>
      </w:r>
      <w:r w:rsidR="005D42FA">
        <w:t>73</w:t>
      </w:r>
      <w:r>
        <w:fldChar w:fldCharType="end"/>
      </w:r>
      <w:bookmarkEnd w:id="209"/>
      <w:r w:rsidRPr="005B72BD">
        <w:t>: Illustrating the effect of Batch normalization to prevent output images from looking highly similar</w:t>
      </w:r>
      <w:bookmarkEnd w:id="210"/>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A37F70B" w:rsidR="00926158" w:rsidRPr="005B72BD" w:rsidRDefault="00926158" w:rsidP="009C7E32">
      <w:pPr>
        <w:pStyle w:val="Caption"/>
      </w:pPr>
      <w:bookmarkStart w:id="211" w:name="_Ref16369031"/>
      <w:bookmarkStart w:id="212" w:name="_Toc19377422"/>
      <w:r w:rsidRPr="005B72BD">
        <w:t xml:space="preserve">Figure </w:t>
      </w:r>
      <w:r>
        <w:fldChar w:fldCharType="begin"/>
      </w:r>
      <w:r>
        <w:instrText xml:space="preserve"> SEQ Figure \* ARABIC </w:instrText>
      </w:r>
      <w:r>
        <w:fldChar w:fldCharType="separate"/>
      </w:r>
      <w:r w:rsidR="005D42FA">
        <w:t>74</w:t>
      </w:r>
      <w:r>
        <w:fldChar w:fldCharType="end"/>
      </w:r>
      <w:bookmarkEnd w:id="211"/>
      <w:r w:rsidRPr="005B72BD">
        <w:t>: Illustrating how convolutional architectures in a GAN setup results in features that might exist in the training distribution, but do not appear in the right place</w:t>
      </w:r>
      <w:bookmarkEnd w:id="212"/>
    </w:p>
    <w:p w14:paraId="3665FAD1" w14:textId="400F214E"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5D42FA" w:rsidRPr="005B72BD">
        <w:t xml:space="preserve">Figure </w:t>
      </w:r>
      <w:r w:rsidR="005D42FA">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3" w:name="_Toc30363195"/>
      <w:r w:rsidRPr="00F34E6E">
        <w:t>Implementation: Adversarial Autoencoders</w:t>
      </w:r>
      <w:bookmarkEnd w:id="213"/>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BD2FDD"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lastRenderedPageBreak/>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t>Label smoothing is implemented as follows:</w:t>
      </w:r>
    </w:p>
    <w:p w14:paraId="1E384A52" w14:textId="77777777" w:rsidR="008B6D64" w:rsidRPr="00F34E6E" w:rsidRDefault="00BD2FDD"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BD2FDD"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71BBA057" w:rsidR="00EE1A5D" w:rsidRPr="00EE1A5D" w:rsidRDefault="00926158" w:rsidP="009C7E32">
      <w:pPr>
        <w:pStyle w:val="Caption"/>
      </w:pPr>
      <w:bookmarkStart w:id="214" w:name="_Ref16441689"/>
      <w:bookmarkStart w:id="215" w:name="_Toc19377423"/>
      <w:r w:rsidRPr="005B72BD">
        <w:t xml:space="preserve">Figure </w:t>
      </w:r>
      <w:r>
        <w:fldChar w:fldCharType="begin"/>
      </w:r>
      <w:r>
        <w:instrText xml:space="preserve"> SEQ Figure \* ARABIC </w:instrText>
      </w:r>
      <w:r>
        <w:fldChar w:fldCharType="separate"/>
      </w:r>
      <w:r w:rsidR="005D42FA">
        <w:t>75</w:t>
      </w:r>
      <w:r>
        <w:fldChar w:fldCharType="end"/>
      </w:r>
      <w:bookmarkEnd w:id="214"/>
      <w:r w:rsidRPr="005B72BD">
        <w:t>: Least squares GAN</w:t>
      </w:r>
      <w:r w:rsidR="0006285D">
        <w:t xml:space="preserve"> (a)</w:t>
      </w:r>
      <w:r w:rsidRPr="005B72BD">
        <w:t xml:space="preserve"> after 94</w:t>
      </w:r>
      <w:r w:rsidR="0006285D">
        <w:t xml:space="preserve"> </w:t>
      </w:r>
      <w:r w:rsidRPr="005B72BD">
        <w:t>600 epochs</w:t>
      </w:r>
      <w:bookmarkStart w:id="216" w:name="_Toc19377424"/>
      <w:bookmarkEnd w:id="215"/>
      <w:r w:rsidR="0006285D">
        <w:t>,</w:t>
      </w:r>
      <w:r w:rsidRPr="005B72BD">
        <w:t xml:space="preserve"> </w:t>
      </w:r>
      <w:r w:rsidR="0006285D">
        <w:t>(b)</w:t>
      </w:r>
      <w:r w:rsidRPr="005B72BD">
        <w:t xml:space="preserve"> after 387</w:t>
      </w:r>
      <w:r w:rsidR="0006285D">
        <w:t xml:space="preserve"> </w:t>
      </w:r>
      <w:r w:rsidRPr="005B72BD">
        <w:t>600 epochs</w:t>
      </w:r>
      <w:bookmarkEnd w:id="216"/>
      <w:r w:rsidR="0006285D">
        <w:t xml:space="preserve"> (c)</w:t>
      </w:r>
      <w:bookmarkStart w:id="217" w:name="_Toc19377425"/>
      <w:r w:rsidR="0006285D">
        <w:t xml:space="preserve"> </w:t>
      </w:r>
      <w:r w:rsidRPr="005B72BD">
        <w:t>after 449</w:t>
      </w:r>
      <w:r w:rsidR="0006285D">
        <w:t xml:space="preserve"> </w:t>
      </w:r>
      <w:r w:rsidRPr="005B72BD">
        <w:t>000 epochs</w:t>
      </w:r>
      <w:bookmarkEnd w:id="217"/>
    </w:p>
    <w:p w14:paraId="14C3C7D8" w14:textId="59E15030" w:rsidR="005F74C2" w:rsidRDefault="005F74C2" w:rsidP="00031E49">
      <w:pPr>
        <w:pStyle w:val="Heading3"/>
        <w:spacing w:line="240" w:lineRule="auto"/>
      </w:pPr>
      <w:r w:rsidRPr="00F34E6E">
        <w:t>Distinguishing AAE-Simulated Data from Real Data</w:t>
      </w:r>
    </w:p>
    <w:p w14:paraId="442D762F" w14:textId="5E93D80F"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6537 \h </w:instrText>
      </w:r>
      <w:r>
        <w:fldChar w:fldCharType="separate"/>
      </w:r>
      <w:r w:rsidR="005D42FA" w:rsidRPr="00F34E6E">
        <w:t xml:space="preserve">Figure </w:t>
      </w:r>
      <w:r w:rsidR="005D42FA">
        <w:t>76</w:t>
      </w:r>
      <w:r>
        <w:fldChar w:fldCharType="end"/>
      </w:r>
      <w:r>
        <w:t xml:space="preserve"> and </w:t>
      </w:r>
      <w:r>
        <w:fldChar w:fldCharType="begin"/>
      </w:r>
      <w:r>
        <w:instrText xml:space="preserve"> REF _Ref21247916 \h </w:instrText>
      </w:r>
      <w:r>
        <w:fldChar w:fldCharType="separate"/>
      </w:r>
      <w:r w:rsidR="005D42FA" w:rsidRPr="00F34E6E">
        <w:t xml:space="preserve">Figure </w:t>
      </w:r>
      <w:r w:rsidR="005D42FA">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7EBBFEC9" w:rsidR="005F74C2" w:rsidRPr="00F34E6E" w:rsidRDefault="005F74C2" w:rsidP="009C7E32">
      <w:pPr>
        <w:pStyle w:val="Caption"/>
      </w:pPr>
      <w:bookmarkStart w:id="218"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6</w:t>
      </w:r>
      <w:r w:rsidRPr="00F34E6E">
        <w:fldChar w:fldCharType="end"/>
      </w:r>
      <w:bookmarkEnd w:id="218"/>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2DA70764" w:rsidR="005F74C2" w:rsidRDefault="005F74C2" w:rsidP="009C7E32">
      <w:pPr>
        <w:pStyle w:val="Caption"/>
      </w:pPr>
      <w:bookmarkStart w:id="219" w:name="_Ref21247916"/>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7</w:t>
      </w:r>
      <w:r w:rsidRPr="00F34E6E">
        <w:fldChar w:fldCharType="end"/>
      </w:r>
      <w:bookmarkEnd w:id="219"/>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0" w:name="_Toc30363196"/>
      <w:r>
        <w:t>Chapter Conclusions</w:t>
      </w:r>
      <w:bookmarkEnd w:id="220"/>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457782EC"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274801" w:rsidRPr="00274801">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1" w:name="_Ref25873720"/>
      <w:bookmarkStart w:id="222" w:name="_Toc30363197"/>
      <w:r w:rsidRPr="00F34E6E">
        <w:lastRenderedPageBreak/>
        <w:t>Conclusions</w:t>
      </w:r>
      <w:bookmarkEnd w:id="181"/>
      <w:bookmarkEnd w:id="221"/>
      <w:bookmarkEnd w:id="222"/>
    </w:p>
    <w:p w14:paraId="097D4B6E" w14:textId="77777777" w:rsidR="00880613" w:rsidRPr="00F34E6E" w:rsidRDefault="00880613" w:rsidP="009C7E32"/>
    <w:p w14:paraId="39C41A27" w14:textId="1105F9F1" w:rsidR="00880613" w:rsidRPr="00F34E6E" w:rsidRDefault="00BB3956" w:rsidP="00031E49">
      <w:pPr>
        <w:pStyle w:val="Heading2"/>
      </w:pPr>
      <w:bookmarkStart w:id="223" w:name="_Toc30363198"/>
      <w:r>
        <w:t xml:space="preserve">Machine Learning for </w:t>
      </w:r>
      <w:r w:rsidR="00880613" w:rsidRPr="00F34E6E">
        <w:t>Particle Identification</w:t>
      </w:r>
      <w:bookmarkEnd w:id="223"/>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27DF599F"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274801">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5199B603"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274801">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4" w:name="_Toc30363199"/>
      <w:r w:rsidRPr="00F34E6E">
        <w:t xml:space="preserve">High Energy Physics </w:t>
      </w:r>
      <w:r w:rsidR="00FA1967">
        <w:t>Detector</w:t>
      </w:r>
      <w:r w:rsidRPr="00F34E6E">
        <w:t xml:space="preserve"> Simulations</w:t>
      </w:r>
      <w:bookmarkEnd w:id="224"/>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1C914F9"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274801" w:rsidRPr="00274801">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5" w:name="_Toc30363200"/>
      <w:r>
        <w:t>General</w:t>
      </w:r>
      <w:r w:rsidR="003C4012">
        <w:t xml:space="preserve"> Concluding</w:t>
      </w:r>
      <w:r>
        <w:t xml:space="preserve"> Remark</w:t>
      </w:r>
      <w:r w:rsidR="007C22D4">
        <w:t>s</w:t>
      </w:r>
      <w:bookmarkEnd w:id="225"/>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7AE86031"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274801" w:rsidRPr="00274801">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274801" w:rsidRPr="00274801">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6" w:name="_Toc3036320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6"/>
        </w:p>
        <w:sdt>
          <w:sdtPr>
            <w:id w:val="111145805"/>
            <w:bibliography/>
          </w:sdtPr>
          <w:sdtEndPr/>
          <w:sdtContent>
            <w:p w14:paraId="2306AF92" w14:textId="77777777" w:rsidR="00274801"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274801" w14:paraId="6BE21A8C" w14:textId="77777777">
                <w:trPr>
                  <w:divId w:val="397244964"/>
                  <w:tblCellSpacing w:w="15" w:type="dxa"/>
                </w:trPr>
                <w:tc>
                  <w:tcPr>
                    <w:tcW w:w="50" w:type="pct"/>
                    <w:hideMark/>
                  </w:tcPr>
                  <w:p w14:paraId="66DD0207" w14:textId="79E00AAE" w:rsidR="00274801" w:rsidRDefault="00274801">
                    <w:pPr>
                      <w:pStyle w:val="Bibliography"/>
                      <w:rPr>
                        <w:sz w:val="24"/>
                        <w:szCs w:val="24"/>
                      </w:rPr>
                    </w:pPr>
                    <w:r>
                      <w:t xml:space="preserve">[1] </w:t>
                    </w:r>
                  </w:p>
                </w:tc>
                <w:tc>
                  <w:tcPr>
                    <w:tcW w:w="0" w:type="auto"/>
                    <w:hideMark/>
                  </w:tcPr>
                  <w:p w14:paraId="47A3A447" w14:textId="77777777" w:rsidR="00274801" w:rsidRDefault="00274801">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274801" w14:paraId="38604BC4" w14:textId="77777777">
                <w:trPr>
                  <w:divId w:val="397244964"/>
                  <w:tblCellSpacing w:w="15" w:type="dxa"/>
                </w:trPr>
                <w:tc>
                  <w:tcPr>
                    <w:tcW w:w="50" w:type="pct"/>
                    <w:hideMark/>
                  </w:tcPr>
                  <w:p w14:paraId="5C215622" w14:textId="77777777" w:rsidR="00274801" w:rsidRDefault="00274801">
                    <w:pPr>
                      <w:pStyle w:val="Bibliography"/>
                    </w:pPr>
                    <w:r>
                      <w:t xml:space="preserve">[2] </w:t>
                    </w:r>
                  </w:p>
                </w:tc>
                <w:tc>
                  <w:tcPr>
                    <w:tcW w:w="0" w:type="auto"/>
                    <w:hideMark/>
                  </w:tcPr>
                  <w:p w14:paraId="05F23823" w14:textId="77777777" w:rsidR="00274801" w:rsidRDefault="00274801">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274801" w14:paraId="61AA8AD0" w14:textId="77777777">
                <w:trPr>
                  <w:divId w:val="397244964"/>
                  <w:tblCellSpacing w:w="15" w:type="dxa"/>
                </w:trPr>
                <w:tc>
                  <w:tcPr>
                    <w:tcW w:w="50" w:type="pct"/>
                    <w:hideMark/>
                  </w:tcPr>
                  <w:p w14:paraId="614768C1" w14:textId="77777777" w:rsidR="00274801" w:rsidRDefault="00274801">
                    <w:pPr>
                      <w:pStyle w:val="Bibliography"/>
                    </w:pPr>
                    <w:r>
                      <w:t xml:space="preserve">[3] </w:t>
                    </w:r>
                  </w:p>
                </w:tc>
                <w:tc>
                  <w:tcPr>
                    <w:tcW w:w="0" w:type="auto"/>
                    <w:hideMark/>
                  </w:tcPr>
                  <w:p w14:paraId="0B8AAA0E" w14:textId="77777777" w:rsidR="00274801" w:rsidRDefault="00274801">
                    <w:pPr>
                      <w:pStyle w:val="Bibliography"/>
                    </w:pPr>
                    <w:r>
                      <w:t xml:space="preserve">S. Vallecorsa, “Generative Models for Fast Simulation,” </w:t>
                    </w:r>
                    <w:r>
                      <w:rPr>
                        <w:i/>
                        <w:iCs/>
                      </w:rPr>
                      <w:t xml:space="preserve">Journal of Physics: Conference Series, </w:t>
                    </w:r>
                    <w:r>
                      <w:t xml:space="preserve">vol. 1085, p. 022005, 2018. </w:t>
                    </w:r>
                  </w:p>
                </w:tc>
              </w:tr>
              <w:tr w:rsidR="00274801" w14:paraId="19AADA47" w14:textId="77777777">
                <w:trPr>
                  <w:divId w:val="397244964"/>
                  <w:tblCellSpacing w:w="15" w:type="dxa"/>
                </w:trPr>
                <w:tc>
                  <w:tcPr>
                    <w:tcW w:w="50" w:type="pct"/>
                    <w:hideMark/>
                  </w:tcPr>
                  <w:p w14:paraId="669C4273" w14:textId="77777777" w:rsidR="00274801" w:rsidRDefault="00274801">
                    <w:pPr>
                      <w:pStyle w:val="Bibliography"/>
                    </w:pPr>
                    <w:r>
                      <w:t xml:space="preserve">[4] </w:t>
                    </w:r>
                  </w:p>
                </w:tc>
                <w:tc>
                  <w:tcPr>
                    <w:tcW w:w="0" w:type="auto"/>
                    <w:hideMark/>
                  </w:tcPr>
                  <w:p w14:paraId="13AE1D68" w14:textId="77777777" w:rsidR="00274801" w:rsidRDefault="00274801">
                    <w:pPr>
                      <w:pStyle w:val="Bibliography"/>
                    </w:pPr>
                    <w:r>
                      <w:t xml:space="preserve">M. Thomson, Modern Particle Physics, Cambridge, UK: Cambridge University Press, 2013. </w:t>
                    </w:r>
                  </w:p>
                </w:tc>
              </w:tr>
              <w:tr w:rsidR="00274801" w14:paraId="10126C97" w14:textId="77777777">
                <w:trPr>
                  <w:divId w:val="397244964"/>
                  <w:tblCellSpacing w:w="15" w:type="dxa"/>
                </w:trPr>
                <w:tc>
                  <w:tcPr>
                    <w:tcW w:w="50" w:type="pct"/>
                    <w:hideMark/>
                  </w:tcPr>
                  <w:p w14:paraId="4A8491CF" w14:textId="77777777" w:rsidR="00274801" w:rsidRDefault="00274801">
                    <w:pPr>
                      <w:pStyle w:val="Bibliography"/>
                    </w:pPr>
                    <w:r>
                      <w:t xml:space="preserve">[5] </w:t>
                    </w:r>
                  </w:p>
                </w:tc>
                <w:tc>
                  <w:tcPr>
                    <w:tcW w:w="0" w:type="auto"/>
                    <w:hideMark/>
                  </w:tcPr>
                  <w:p w14:paraId="5ADA9EFE" w14:textId="77777777" w:rsidR="00274801" w:rsidRDefault="00274801">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274801" w14:paraId="3E4D8138" w14:textId="77777777">
                <w:trPr>
                  <w:divId w:val="397244964"/>
                  <w:tblCellSpacing w:w="15" w:type="dxa"/>
                </w:trPr>
                <w:tc>
                  <w:tcPr>
                    <w:tcW w:w="50" w:type="pct"/>
                    <w:hideMark/>
                  </w:tcPr>
                  <w:p w14:paraId="2DDC8911" w14:textId="77777777" w:rsidR="00274801" w:rsidRDefault="00274801">
                    <w:pPr>
                      <w:pStyle w:val="Bibliography"/>
                    </w:pPr>
                    <w:r>
                      <w:t xml:space="preserve">[6] </w:t>
                    </w:r>
                  </w:p>
                </w:tc>
                <w:tc>
                  <w:tcPr>
                    <w:tcW w:w="0" w:type="auto"/>
                    <w:hideMark/>
                  </w:tcPr>
                  <w:p w14:paraId="00830B19" w14:textId="77777777" w:rsidR="00274801" w:rsidRDefault="00274801">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274801" w14:paraId="0E4A71FD" w14:textId="77777777">
                <w:trPr>
                  <w:divId w:val="397244964"/>
                  <w:tblCellSpacing w:w="15" w:type="dxa"/>
                </w:trPr>
                <w:tc>
                  <w:tcPr>
                    <w:tcW w:w="50" w:type="pct"/>
                    <w:hideMark/>
                  </w:tcPr>
                  <w:p w14:paraId="3E631198" w14:textId="77777777" w:rsidR="00274801" w:rsidRDefault="00274801">
                    <w:pPr>
                      <w:pStyle w:val="Bibliography"/>
                    </w:pPr>
                    <w:r>
                      <w:t xml:space="preserve">[7] </w:t>
                    </w:r>
                  </w:p>
                </w:tc>
                <w:tc>
                  <w:tcPr>
                    <w:tcW w:w="0" w:type="auto"/>
                    <w:hideMark/>
                  </w:tcPr>
                  <w:p w14:paraId="79A6C7C3" w14:textId="77777777" w:rsidR="00274801" w:rsidRDefault="00274801">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274801" w14:paraId="6F90BABA" w14:textId="77777777">
                <w:trPr>
                  <w:divId w:val="397244964"/>
                  <w:tblCellSpacing w:w="15" w:type="dxa"/>
                </w:trPr>
                <w:tc>
                  <w:tcPr>
                    <w:tcW w:w="50" w:type="pct"/>
                    <w:hideMark/>
                  </w:tcPr>
                  <w:p w14:paraId="5903AAFC" w14:textId="77777777" w:rsidR="00274801" w:rsidRDefault="00274801">
                    <w:pPr>
                      <w:pStyle w:val="Bibliography"/>
                    </w:pPr>
                    <w:r>
                      <w:t xml:space="preserve">[8] </w:t>
                    </w:r>
                  </w:p>
                </w:tc>
                <w:tc>
                  <w:tcPr>
                    <w:tcW w:w="0" w:type="auto"/>
                    <w:hideMark/>
                  </w:tcPr>
                  <w:p w14:paraId="7CC36899" w14:textId="77777777" w:rsidR="00274801" w:rsidRDefault="00274801">
                    <w:pPr>
                      <w:pStyle w:val="Bibliography"/>
                    </w:pPr>
                    <w:r>
                      <w:t xml:space="preserve">P. Higgs, “Broken Symmetries and the Masses of Guage Bosons,” </w:t>
                    </w:r>
                    <w:r>
                      <w:rPr>
                        <w:i/>
                        <w:iCs/>
                      </w:rPr>
                      <w:t xml:space="preserve">Physical Review Letters, </w:t>
                    </w:r>
                    <w:r>
                      <w:t xml:space="preserve">vol. 13, no. 16, pp. 508-509`, 1964. </w:t>
                    </w:r>
                  </w:p>
                </w:tc>
              </w:tr>
              <w:tr w:rsidR="00274801" w14:paraId="1AA6C7AC" w14:textId="77777777">
                <w:trPr>
                  <w:divId w:val="397244964"/>
                  <w:tblCellSpacing w:w="15" w:type="dxa"/>
                </w:trPr>
                <w:tc>
                  <w:tcPr>
                    <w:tcW w:w="50" w:type="pct"/>
                    <w:hideMark/>
                  </w:tcPr>
                  <w:p w14:paraId="1E58693C" w14:textId="77777777" w:rsidR="00274801" w:rsidRDefault="00274801">
                    <w:pPr>
                      <w:pStyle w:val="Bibliography"/>
                    </w:pPr>
                    <w:r>
                      <w:t xml:space="preserve">[9] </w:t>
                    </w:r>
                  </w:p>
                </w:tc>
                <w:tc>
                  <w:tcPr>
                    <w:tcW w:w="0" w:type="auto"/>
                    <w:hideMark/>
                  </w:tcPr>
                  <w:p w14:paraId="40C9D96B" w14:textId="77777777" w:rsidR="00274801" w:rsidRDefault="00274801">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274801" w14:paraId="4C75BD58" w14:textId="77777777">
                <w:trPr>
                  <w:divId w:val="397244964"/>
                  <w:tblCellSpacing w:w="15" w:type="dxa"/>
                </w:trPr>
                <w:tc>
                  <w:tcPr>
                    <w:tcW w:w="50" w:type="pct"/>
                    <w:hideMark/>
                  </w:tcPr>
                  <w:p w14:paraId="0B46D73F" w14:textId="77777777" w:rsidR="00274801" w:rsidRDefault="00274801">
                    <w:pPr>
                      <w:pStyle w:val="Bibliography"/>
                    </w:pPr>
                    <w:r>
                      <w:t xml:space="preserve">[10] </w:t>
                    </w:r>
                  </w:p>
                </w:tc>
                <w:tc>
                  <w:tcPr>
                    <w:tcW w:w="0" w:type="auto"/>
                    <w:hideMark/>
                  </w:tcPr>
                  <w:p w14:paraId="37BC437C" w14:textId="77777777" w:rsidR="00274801" w:rsidRDefault="00274801">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274801" w14:paraId="1D30B9EC" w14:textId="77777777">
                <w:trPr>
                  <w:divId w:val="397244964"/>
                  <w:tblCellSpacing w:w="15" w:type="dxa"/>
                </w:trPr>
                <w:tc>
                  <w:tcPr>
                    <w:tcW w:w="50" w:type="pct"/>
                    <w:hideMark/>
                  </w:tcPr>
                  <w:p w14:paraId="5BEDB5E1" w14:textId="77777777" w:rsidR="00274801" w:rsidRDefault="00274801">
                    <w:pPr>
                      <w:pStyle w:val="Bibliography"/>
                    </w:pPr>
                    <w:r>
                      <w:t xml:space="preserve">[11] </w:t>
                    </w:r>
                  </w:p>
                </w:tc>
                <w:tc>
                  <w:tcPr>
                    <w:tcW w:w="0" w:type="auto"/>
                    <w:hideMark/>
                  </w:tcPr>
                  <w:p w14:paraId="49675B92" w14:textId="77777777" w:rsidR="00274801" w:rsidRDefault="00274801">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274801" w14:paraId="37CD39CE" w14:textId="77777777">
                <w:trPr>
                  <w:divId w:val="397244964"/>
                  <w:tblCellSpacing w:w="15" w:type="dxa"/>
                </w:trPr>
                <w:tc>
                  <w:tcPr>
                    <w:tcW w:w="50" w:type="pct"/>
                    <w:hideMark/>
                  </w:tcPr>
                  <w:p w14:paraId="715949F4" w14:textId="77777777" w:rsidR="00274801" w:rsidRDefault="00274801">
                    <w:pPr>
                      <w:pStyle w:val="Bibliography"/>
                    </w:pPr>
                    <w:r>
                      <w:t xml:space="preserve">[12] </w:t>
                    </w:r>
                  </w:p>
                </w:tc>
                <w:tc>
                  <w:tcPr>
                    <w:tcW w:w="0" w:type="auto"/>
                    <w:hideMark/>
                  </w:tcPr>
                  <w:p w14:paraId="097710D4" w14:textId="77777777" w:rsidR="00274801" w:rsidRDefault="00274801">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274801" w14:paraId="6F3EAE51" w14:textId="77777777">
                <w:trPr>
                  <w:divId w:val="397244964"/>
                  <w:tblCellSpacing w:w="15" w:type="dxa"/>
                </w:trPr>
                <w:tc>
                  <w:tcPr>
                    <w:tcW w:w="50" w:type="pct"/>
                    <w:hideMark/>
                  </w:tcPr>
                  <w:p w14:paraId="572F74CB" w14:textId="77777777" w:rsidR="00274801" w:rsidRDefault="00274801">
                    <w:pPr>
                      <w:pStyle w:val="Bibliography"/>
                    </w:pPr>
                    <w:r>
                      <w:lastRenderedPageBreak/>
                      <w:t xml:space="preserve">[13] </w:t>
                    </w:r>
                  </w:p>
                </w:tc>
                <w:tc>
                  <w:tcPr>
                    <w:tcW w:w="0" w:type="auto"/>
                    <w:hideMark/>
                  </w:tcPr>
                  <w:p w14:paraId="52A06B3C" w14:textId="77777777" w:rsidR="00274801" w:rsidRDefault="00274801">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274801" w14:paraId="3F5B3E26" w14:textId="77777777">
                <w:trPr>
                  <w:divId w:val="397244964"/>
                  <w:tblCellSpacing w:w="15" w:type="dxa"/>
                </w:trPr>
                <w:tc>
                  <w:tcPr>
                    <w:tcW w:w="50" w:type="pct"/>
                    <w:hideMark/>
                  </w:tcPr>
                  <w:p w14:paraId="52B24B3E" w14:textId="77777777" w:rsidR="00274801" w:rsidRDefault="00274801">
                    <w:pPr>
                      <w:pStyle w:val="Bibliography"/>
                    </w:pPr>
                    <w:r>
                      <w:t xml:space="preserve">[14] </w:t>
                    </w:r>
                  </w:p>
                </w:tc>
                <w:tc>
                  <w:tcPr>
                    <w:tcW w:w="0" w:type="auto"/>
                    <w:hideMark/>
                  </w:tcPr>
                  <w:p w14:paraId="1CFD6011" w14:textId="77777777" w:rsidR="00274801" w:rsidRDefault="00274801">
                    <w:pPr>
                      <w:pStyle w:val="Bibliography"/>
                    </w:pPr>
                    <w:r>
                      <w:t xml:space="preserve">Tanabashi, M; et al., “Particle Data Group,” </w:t>
                    </w:r>
                    <w:r>
                      <w:rPr>
                        <w:i/>
                        <w:iCs/>
                      </w:rPr>
                      <w:t xml:space="preserve">Phys. Rev. D, </w:t>
                    </w:r>
                    <w:r>
                      <w:t xml:space="preserve">vol. 98, p. 030001, 2018. </w:t>
                    </w:r>
                  </w:p>
                </w:tc>
              </w:tr>
              <w:tr w:rsidR="00274801" w14:paraId="6CA7D463" w14:textId="77777777">
                <w:trPr>
                  <w:divId w:val="397244964"/>
                  <w:tblCellSpacing w:w="15" w:type="dxa"/>
                </w:trPr>
                <w:tc>
                  <w:tcPr>
                    <w:tcW w:w="50" w:type="pct"/>
                    <w:hideMark/>
                  </w:tcPr>
                  <w:p w14:paraId="2A6C06B5" w14:textId="77777777" w:rsidR="00274801" w:rsidRDefault="00274801">
                    <w:pPr>
                      <w:pStyle w:val="Bibliography"/>
                    </w:pPr>
                    <w:r>
                      <w:t xml:space="preserve">[15] </w:t>
                    </w:r>
                  </w:p>
                </w:tc>
                <w:tc>
                  <w:tcPr>
                    <w:tcW w:w="0" w:type="auto"/>
                    <w:hideMark/>
                  </w:tcPr>
                  <w:p w14:paraId="0D4A0B80" w14:textId="77777777" w:rsidR="00274801" w:rsidRDefault="00274801">
                    <w:pPr>
                      <w:pStyle w:val="Bibliography"/>
                    </w:pPr>
                    <w:r>
                      <w:t xml:space="preserve">Beringer, J; et al., “Particle Data Group,” </w:t>
                    </w:r>
                    <w:r>
                      <w:rPr>
                        <w:i/>
                        <w:iCs/>
                      </w:rPr>
                      <w:t xml:space="preserve">Phys. Rev. D, </w:t>
                    </w:r>
                    <w:r>
                      <w:t xml:space="preserve">vol. 86, p. 010001, 2012. </w:t>
                    </w:r>
                  </w:p>
                </w:tc>
              </w:tr>
              <w:tr w:rsidR="00274801" w14:paraId="19370E3D" w14:textId="77777777">
                <w:trPr>
                  <w:divId w:val="397244964"/>
                  <w:tblCellSpacing w:w="15" w:type="dxa"/>
                </w:trPr>
                <w:tc>
                  <w:tcPr>
                    <w:tcW w:w="50" w:type="pct"/>
                    <w:hideMark/>
                  </w:tcPr>
                  <w:p w14:paraId="7D8BBE37" w14:textId="77777777" w:rsidR="00274801" w:rsidRDefault="00274801">
                    <w:pPr>
                      <w:pStyle w:val="Bibliography"/>
                    </w:pPr>
                    <w:r>
                      <w:t xml:space="preserve">[16] </w:t>
                    </w:r>
                  </w:p>
                </w:tc>
                <w:tc>
                  <w:tcPr>
                    <w:tcW w:w="0" w:type="auto"/>
                    <w:hideMark/>
                  </w:tcPr>
                  <w:p w14:paraId="750D45AE" w14:textId="77777777" w:rsidR="00274801" w:rsidRDefault="00274801">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274801" w14:paraId="021B6FB2" w14:textId="77777777">
                <w:trPr>
                  <w:divId w:val="397244964"/>
                  <w:tblCellSpacing w:w="15" w:type="dxa"/>
                </w:trPr>
                <w:tc>
                  <w:tcPr>
                    <w:tcW w:w="50" w:type="pct"/>
                    <w:hideMark/>
                  </w:tcPr>
                  <w:p w14:paraId="7029EE88" w14:textId="77777777" w:rsidR="00274801" w:rsidRDefault="00274801">
                    <w:pPr>
                      <w:pStyle w:val="Bibliography"/>
                    </w:pPr>
                    <w:r>
                      <w:t xml:space="preserve">[17] </w:t>
                    </w:r>
                  </w:p>
                </w:tc>
                <w:tc>
                  <w:tcPr>
                    <w:tcW w:w="0" w:type="auto"/>
                    <w:hideMark/>
                  </w:tcPr>
                  <w:p w14:paraId="13B0D656" w14:textId="77777777" w:rsidR="00274801" w:rsidRDefault="00274801">
                    <w:pPr>
                      <w:pStyle w:val="Bibliography"/>
                    </w:pPr>
                    <w:r>
                      <w:t xml:space="preserve">H. Satz, “The Quark-Gluon Plasma - A Short Introduction,” </w:t>
                    </w:r>
                    <w:r>
                      <w:rPr>
                        <w:i/>
                        <w:iCs/>
                      </w:rPr>
                      <w:t xml:space="preserve">Nuclear Physics A - NUCL PHYS A, </w:t>
                    </w:r>
                    <w:r>
                      <w:t xml:space="preserve">vol. 862, pp. 4-12, 2011. </w:t>
                    </w:r>
                  </w:p>
                </w:tc>
              </w:tr>
              <w:tr w:rsidR="00274801" w14:paraId="51DE8331" w14:textId="77777777">
                <w:trPr>
                  <w:divId w:val="397244964"/>
                  <w:tblCellSpacing w:w="15" w:type="dxa"/>
                </w:trPr>
                <w:tc>
                  <w:tcPr>
                    <w:tcW w:w="50" w:type="pct"/>
                    <w:hideMark/>
                  </w:tcPr>
                  <w:p w14:paraId="7198B9F5" w14:textId="77777777" w:rsidR="00274801" w:rsidRDefault="00274801">
                    <w:pPr>
                      <w:pStyle w:val="Bibliography"/>
                    </w:pPr>
                    <w:r>
                      <w:t xml:space="preserve">[18] </w:t>
                    </w:r>
                  </w:p>
                </w:tc>
                <w:tc>
                  <w:tcPr>
                    <w:tcW w:w="0" w:type="auto"/>
                    <w:hideMark/>
                  </w:tcPr>
                  <w:p w14:paraId="0B22D1FD" w14:textId="77777777" w:rsidR="00274801" w:rsidRDefault="00274801">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274801" w14:paraId="429E3411" w14:textId="77777777">
                <w:trPr>
                  <w:divId w:val="397244964"/>
                  <w:tblCellSpacing w:w="15" w:type="dxa"/>
                </w:trPr>
                <w:tc>
                  <w:tcPr>
                    <w:tcW w:w="50" w:type="pct"/>
                    <w:hideMark/>
                  </w:tcPr>
                  <w:p w14:paraId="605BD60D" w14:textId="77777777" w:rsidR="00274801" w:rsidRDefault="00274801">
                    <w:pPr>
                      <w:pStyle w:val="Bibliography"/>
                    </w:pPr>
                    <w:r>
                      <w:t xml:space="preserve">[19] </w:t>
                    </w:r>
                  </w:p>
                </w:tc>
                <w:tc>
                  <w:tcPr>
                    <w:tcW w:w="0" w:type="auto"/>
                    <w:hideMark/>
                  </w:tcPr>
                  <w:p w14:paraId="3E2F961A" w14:textId="77777777" w:rsidR="00274801" w:rsidRDefault="00274801">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274801" w14:paraId="1CA5ED17" w14:textId="77777777">
                <w:trPr>
                  <w:divId w:val="397244964"/>
                  <w:tblCellSpacing w:w="15" w:type="dxa"/>
                </w:trPr>
                <w:tc>
                  <w:tcPr>
                    <w:tcW w:w="50" w:type="pct"/>
                    <w:hideMark/>
                  </w:tcPr>
                  <w:p w14:paraId="4A405B19" w14:textId="77777777" w:rsidR="00274801" w:rsidRDefault="00274801">
                    <w:pPr>
                      <w:pStyle w:val="Bibliography"/>
                    </w:pPr>
                    <w:r>
                      <w:t xml:space="preserve">[20] </w:t>
                    </w:r>
                  </w:p>
                </w:tc>
                <w:tc>
                  <w:tcPr>
                    <w:tcW w:w="0" w:type="auto"/>
                    <w:hideMark/>
                  </w:tcPr>
                  <w:p w14:paraId="21F3AFA4" w14:textId="77777777" w:rsidR="00274801" w:rsidRDefault="00274801">
                    <w:pPr>
                      <w:pStyle w:val="Bibliography"/>
                    </w:pPr>
                    <w:r>
                      <w:t>The Stephen Hawking Center for Theoretical Cosmology, “Universe Chronology,” [Online]. Available: http://www.ctc.cam.ac.uk/images/contentpics/outreach/cp_universe_chronology_large.jpg. [Accessed 5 June 2019].</w:t>
                    </w:r>
                  </w:p>
                </w:tc>
              </w:tr>
              <w:tr w:rsidR="00274801" w14:paraId="1F070161" w14:textId="77777777">
                <w:trPr>
                  <w:divId w:val="397244964"/>
                  <w:tblCellSpacing w:w="15" w:type="dxa"/>
                </w:trPr>
                <w:tc>
                  <w:tcPr>
                    <w:tcW w:w="50" w:type="pct"/>
                    <w:hideMark/>
                  </w:tcPr>
                  <w:p w14:paraId="24853BE9" w14:textId="77777777" w:rsidR="00274801" w:rsidRDefault="00274801">
                    <w:pPr>
                      <w:pStyle w:val="Bibliography"/>
                    </w:pPr>
                    <w:r>
                      <w:t xml:space="preserve">[21] </w:t>
                    </w:r>
                  </w:p>
                </w:tc>
                <w:tc>
                  <w:tcPr>
                    <w:tcW w:w="0" w:type="auto"/>
                    <w:hideMark/>
                  </w:tcPr>
                  <w:p w14:paraId="26582819" w14:textId="77777777" w:rsidR="00274801" w:rsidRDefault="00274801">
                    <w:pPr>
                      <w:pStyle w:val="Bibliography"/>
                    </w:pPr>
                    <w:r>
                      <w:t xml:space="preserve">M. Kamionkowski, </w:t>
                    </w:r>
                    <w:r>
                      <w:rPr>
                        <w:i/>
                        <w:iCs/>
                      </w:rPr>
                      <w:t xml:space="preserve">Week 3: Thermal History of the Universe (Lecture Notes from AY 127: Cosmology and Galaxy Formation), </w:t>
                    </w:r>
                    <w:r>
                      <w:t xml:space="preserve">California Institute of Technology. </w:t>
                    </w:r>
                  </w:p>
                </w:tc>
              </w:tr>
              <w:tr w:rsidR="00274801" w14:paraId="490D5AD8" w14:textId="77777777">
                <w:trPr>
                  <w:divId w:val="397244964"/>
                  <w:tblCellSpacing w:w="15" w:type="dxa"/>
                </w:trPr>
                <w:tc>
                  <w:tcPr>
                    <w:tcW w:w="50" w:type="pct"/>
                    <w:hideMark/>
                  </w:tcPr>
                  <w:p w14:paraId="6ACCA5DA" w14:textId="77777777" w:rsidR="00274801" w:rsidRDefault="00274801">
                    <w:pPr>
                      <w:pStyle w:val="Bibliography"/>
                    </w:pPr>
                    <w:r>
                      <w:t xml:space="preserve">[22] </w:t>
                    </w:r>
                  </w:p>
                </w:tc>
                <w:tc>
                  <w:tcPr>
                    <w:tcW w:w="0" w:type="auto"/>
                    <w:hideMark/>
                  </w:tcPr>
                  <w:p w14:paraId="48037E34" w14:textId="77777777" w:rsidR="00274801" w:rsidRDefault="00274801">
                    <w:pPr>
                      <w:pStyle w:val="Bibliography"/>
                    </w:pPr>
                    <w:r>
                      <w:t xml:space="preserve">F. de Rose, “The birth of CERN,” </w:t>
                    </w:r>
                    <w:r>
                      <w:rPr>
                        <w:i/>
                        <w:iCs/>
                      </w:rPr>
                      <w:t xml:space="preserve">Nature, </w:t>
                    </w:r>
                    <w:r>
                      <w:t xml:space="preserve">vol. 455, pp. 174-175, 2008. </w:t>
                    </w:r>
                  </w:p>
                </w:tc>
              </w:tr>
              <w:tr w:rsidR="00274801" w14:paraId="3FC0FE44" w14:textId="77777777">
                <w:trPr>
                  <w:divId w:val="397244964"/>
                  <w:tblCellSpacing w:w="15" w:type="dxa"/>
                </w:trPr>
                <w:tc>
                  <w:tcPr>
                    <w:tcW w:w="50" w:type="pct"/>
                    <w:hideMark/>
                  </w:tcPr>
                  <w:p w14:paraId="2062F506" w14:textId="77777777" w:rsidR="00274801" w:rsidRDefault="00274801">
                    <w:pPr>
                      <w:pStyle w:val="Bibliography"/>
                    </w:pPr>
                    <w:r>
                      <w:t xml:space="preserve">[23] </w:t>
                    </w:r>
                  </w:p>
                </w:tc>
                <w:tc>
                  <w:tcPr>
                    <w:tcW w:w="0" w:type="auto"/>
                    <w:hideMark/>
                  </w:tcPr>
                  <w:p w14:paraId="0F5EB7E1" w14:textId="77777777" w:rsidR="00274801" w:rsidRDefault="00274801">
                    <w:pPr>
                      <w:pStyle w:val="Bibliography"/>
                    </w:pPr>
                    <w:r>
                      <w:t xml:space="preserve">CERN, “CERN Annual Report 2018,” </w:t>
                    </w:r>
                    <w:r>
                      <w:rPr>
                        <w:i/>
                        <w:iCs/>
                      </w:rPr>
                      <w:t xml:space="preserve">CERN Annual Reports, </w:t>
                    </w:r>
                    <w:r>
                      <w:t xml:space="preserve">2019. </w:t>
                    </w:r>
                  </w:p>
                </w:tc>
              </w:tr>
              <w:tr w:rsidR="00274801" w14:paraId="3ED243C3" w14:textId="77777777">
                <w:trPr>
                  <w:divId w:val="397244964"/>
                  <w:tblCellSpacing w:w="15" w:type="dxa"/>
                </w:trPr>
                <w:tc>
                  <w:tcPr>
                    <w:tcW w:w="50" w:type="pct"/>
                    <w:hideMark/>
                  </w:tcPr>
                  <w:p w14:paraId="69E75423" w14:textId="77777777" w:rsidR="00274801" w:rsidRDefault="00274801">
                    <w:pPr>
                      <w:pStyle w:val="Bibliography"/>
                    </w:pPr>
                    <w:r>
                      <w:t xml:space="preserve">[24] </w:t>
                    </w:r>
                  </w:p>
                </w:tc>
                <w:tc>
                  <w:tcPr>
                    <w:tcW w:w="0" w:type="auto"/>
                    <w:hideMark/>
                  </w:tcPr>
                  <w:p w14:paraId="6A93AFF5" w14:textId="77777777" w:rsidR="00274801" w:rsidRDefault="00274801">
                    <w:pPr>
                      <w:pStyle w:val="Bibliography"/>
                    </w:pPr>
                    <w:r>
                      <w:t xml:space="preserve">O. Bruning, P. Collier, P. Lebrun, S. Myers, R. Ostojic, J. Poole and P. Proudlock, LHC Design Report, vol. Volume 1: The LHC Main Ring, Geneva: CERN Scientific Information Service, 2004. </w:t>
                    </w:r>
                  </w:p>
                </w:tc>
              </w:tr>
              <w:tr w:rsidR="00274801" w14:paraId="644E2532" w14:textId="77777777">
                <w:trPr>
                  <w:divId w:val="397244964"/>
                  <w:tblCellSpacing w:w="15" w:type="dxa"/>
                </w:trPr>
                <w:tc>
                  <w:tcPr>
                    <w:tcW w:w="50" w:type="pct"/>
                    <w:hideMark/>
                  </w:tcPr>
                  <w:p w14:paraId="237E700D" w14:textId="77777777" w:rsidR="00274801" w:rsidRDefault="00274801">
                    <w:pPr>
                      <w:pStyle w:val="Bibliography"/>
                    </w:pPr>
                    <w:r>
                      <w:t xml:space="preserve">[25] </w:t>
                    </w:r>
                  </w:p>
                </w:tc>
                <w:tc>
                  <w:tcPr>
                    <w:tcW w:w="0" w:type="auto"/>
                    <w:hideMark/>
                  </w:tcPr>
                  <w:p w14:paraId="449D5EE4" w14:textId="77777777" w:rsidR="00274801" w:rsidRDefault="00274801">
                    <w:pPr>
                      <w:pStyle w:val="Bibliography"/>
                    </w:pPr>
                    <w:r>
                      <w:t xml:space="preserve">M. A. Hone, “The Duoplasmatron Ion Source for the new CERN LinAc preinjector,” </w:t>
                    </w:r>
                    <w:r>
                      <w:rPr>
                        <w:i/>
                        <w:iCs/>
                      </w:rPr>
                      <w:t xml:space="preserve">CERN/PS/LR, </w:t>
                    </w:r>
                    <w:r>
                      <w:t xml:space="preserve">vol. 79, no. 37, 1979. </w:t>
                    </w:r>
                  </w:p>
                </w:tc>
              </w:tr>
              <w:tr w:rsidR="00274801" w14:paraId="1B37CA24" w14:textId="77777777">
                <w:trPr>
                  <w:divId w:val="397244964"/>
                  <w:tblCellSpacing w:w="15" w:type="dxa"/>
                </w:trPr>
                <w:tc>
                  <w:tcPr>
                    <w:tcW w:w="50" w:type="pct"/>
                    <w:hideMark/>
                  </w:tcPr>
                  <w:p w14:paraId="24F5DD3C" w14:textId="77777777" w:rsidR="00274801" w:rsidRDefault="00274801">
                    <w:pPr>
                      <w:pStyle w:val="Bibliography"/>
                    </w:pPr>
                    <w:r>
                      <w:t xml:space="preserve">[26] </w:t>
                    </w:r>
                  </w:p>
                </w:tc>
                <w:tc>
                  <w:tcPr>
                    <w:tcW w:w="0" w:type="auto"/>
                    <w:hideMark/>
                  </w:tcPr>
                  <w:p w14:paraId="07351A1F" w14:textId="77777777" w:rsidR="00274801" w:rsidRDefault="00274801">
                    <w:pPr>
                      <w:pStyle w:val="Bibliography"/>
                    </w:pPr>
                    <w:r>
                      <w:t xml:space="preserve">CERN, “The PS complex as proton pre-injector for the LHC - Design and implementation report,” 2000. </w:t>
                    </w:r>
                  </w:p>
                </w:tc>
              </w:tr>
              <w:tr w:rsidR="00274801" w14:paraId="500C57AB" w14:textId="77777777">
                <w:trPr>
                  <w:divId w:val="397244964"/>
                  <w:tblCellSpacing w:w="15" w:type="dxa"/>
                </w:trPr>
                <w:tc>
                  <w:tcPr>
                    <w:tcW w:w="50" w:type="pct"/>
                    <w:hideMark/>
                  </w:tcPr>
                  <w:p w14:paraId="4652875E" w14:textId="77777777" w:rsidR="00274801" w:rsidRDefault="00274801">
                    <w:pPr>
                      <w:pStyle w:val="Bibliography"/>
                    </w:pPr>
                    <w:r>
                      <w:t xml:space="preserve">[27] </w:t>
                    </w:r>
                  </w:p>
                </w:tc>
                <w:tc>
                  <w:tcPr>
                    <w:tcW w:w="0" w:type="auto"/>
                    <w:hideMark/>
                  </w:tcPr>
                  <w:p w14:paraId="671FF524" w14:textId="77777777" w:rsidR="00274801" w:rsidRDefault="00274801">
                    <w:pPr>
                      <w:pStyle w:val="Bibliography"/>
                    </w:pPr>
                    <w:r>
                      <w:t>S. Dailler, “Map of the Geneva region and of the LHC.,” 1997. [Online]. Available: https://cds.cern.ch/record/842399?ln=en. [Accessed 20 November 2019].</w:t>
                    </w:r>
                  </w:p>
                </w:tc>
              </w:tr>
              <w:tr w:rsidR="00274801" w14:paraId="408A6378" w14:textId="77777777">
                <w:trPr>
                  <w:divId w:val="397244964"/>
                  <w:tblCellSpacing w:w="15" w:type="dxa"/>
                </w:trPr>
                <w:tc>
                  <w:tcPr>
                    <w:tcW w:w="50" w:type="pct"/>
                    <w:hideMark/>
                  </w:tcPr>
                  <w:p w14:paraId="048C230D" w14:textId="77777777" w:rsidR="00274801" w:rsidRDefault="00274801">
                    <w:pPr>
                      <w:pStyle w:val="Bibliography"/>
                    </w:pPr>
                    <w:r>
                      <w:t xml:space="preserve">[28] </w:t>
                    </w:r>
                  </w:p>
                </w:tc>
                <w:tc>
                  <w:tcPr>
                    <w:tcW w:w="0" w:type="auto"/>
                    <w:hideMark/>
                  </w:tcPr>
                  <w:p w14:paraId="0F295ABB" w14:textId="77777777" w:rsidR="00274801" w:rsidRDefault="00274801">
                    <w:pPr>
                      <w:pStyle w:val="Bibliography"/>
                    </w:pPr>
                    <w:r>
                      <w:t>V. Frigo, “LHC map in 3D,” 1997. [Online]. Available: https://cds.cern.ch/record/842700. [Accessed 20 November 2019].</w:t>
                    </w:r>
                  </w:p>
                </w:tc>
              </w:tr>
              <w:tr w:rsidR="00274801" w14:paraId="52BD2728" w14:textId="77777777">
                <w:trPr>
                  <w:divId w:val="397244964"/>
                  <w:tblCellSpacing w:w="15" w:type="dxa"/>
                </w:trPr>
                <w:tc>
                  <w:tcPr>
                    <w:tcW w:w="50" w:type="pct"/>
                    <w:hideMark/>
                  </w:tcPr>
                  <w:p w14:paraId="1816BA87" w14:textId="77777777" w:rsidR="00274801" w:rsidRDefault="00274801">
                    <w:pPr>
                      <w:pStyle w:val="Bibliography"/>
                    </w:pPr>
                    <w:r>
                      <w:t xml:space="preserve">[29] </w:t>
                    </w:r>
                  </w:p>
                </w:tc>
                <w:tc>
                  <w:tcPr>
                    <w:tcW w:w="0" w:type="auto"/>
                    <w:hideMark/>
                  </w:tcPr>
                  <w:p w14:paraId="3AFE8EE8" w14:textId="77777777" w:rsidR="00274801" w:rsidRDefault="00274801">
                    <w:pPr>
                      <w:pStyle w:val="Bibliography"/>
                    </w:pPr>
                    <w:r>
                      <w:t>V. Frigo, “LHC Structure,” 1997. [Online]. Available: https://cds.cern.ch/record/842611. [Accessed 20 November 2019].</w:t>
                    </w:r>
                  </w:p>
                </w:tc>
              </w:tr>
              <w:tr w:rsidR="00274801" w14:paraId="73924520" w14:textId="77777777">
                <w:trPr>
                  <w:divId w:val="397244964"/>
                  <w:tblCellSpacing w:w="15" w:type="dxa"/>
                </w:trPr>
                <w:tc>
                  <w:tcPr>
                    <w:tcW w:w="50" w:type="pct"/>
                    <w:hideMark/>
                  </w:tcPr>
                  <w:p w14:paraId="3D94114F" w14:textId="77777777" w:rsidR="00274801" w:rsidRDefault="00274801">
                    <w:pPr>
                      <w:pStyle w:val="Bibliography"/>
                    </w:pPr>
                    <w:r>
                      <w:t xml:space="preserve">[30] </w:t>
                    </w:r>
                  </w:p>
                </w:tc>
                <w:tc>
                  <w:tcPr>
                    <w:tcW w:w="0" w:type="auto"/>
                    <w:hideMark/>
                  </w:tcPr>
                  <w:p w14:paraId="7468CD20" w14:textId="77777777" w:rsidR="00274801" w:rsidRDefault="00274801">
                    <w:pPr>
                      <w:pStyle w:val="Bibliography"/>
                    </w:pPr>
                    <w:r>
                      <w:t>E. Mobs, “The CERN accelerator complex - August 2018,” 2018. [Online]. Available: https://cds.cern.ch/record/2636343/files/CCC-v2018-print-v2.jpg?subformat=icon-1440. [Accessed 26 January 2019].</w:t>
                    </w:r>
                  </w:p>
                </w:tc>
              </w:tr>
              <w:tr w:rsidR="00274801" w14:paraId="0404BE51" w14:textId="77777777">
                <w:trPr>
                  <w:divId w:val="397244964"/>
                  <w:tblCellSpacing w:w="15" w:type="dxa"/>
                </w:trPr>
                <w:tc>
                  <w:tcPr>
                    <w:tcW w:w="50" w:type="pct"/>
                    <w:hideMark/>
                  </w:tcPr>
                  <w:p w14:paraId="4D72CA3F" w14:textId="77777777" w:rsidR="00274801" w:rsidRDefault="00274801">
                    <w:pPr>
                      <w:pStyle w:val="Bibliography"/>
                    </w:pPr>
                    <w:r>
                      <w:t xml:space="preserve">[31] </w:t>
                    </w:r>
                  </w:p>
                </w:tc>
                <w:tc>
                  <w:tcPr>
                    <w:tcW w:w="0" w:type="auto"/>
                    <w:hideMark/>
                  </w:tcPr>
                  <w:p w14:paraId="47C5A2D6" w14:textId="77777777" w:rsidR="00274801" w:rsidRDefault="00274801">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274801" w14:paraId="3A861BD8" w14:textId="77777777">
                <w:trPr>
                  <w:divId w:val="397244964"/>
                  <w:tblCellSpacing w:w="15" w:type="dxa"/>
                </w:trPr>
                <w:tc>
                  <w:tcPr>
                    <w:tcW w:w="50" w:type="pct"/>
                    <w:hideMark/>
                  </w:tcPr>
                  <w:p w14:paraId="4505E358" w14:textId="77777777" w:rsidR="00274801" w:rsidRDefault="00274801">
                    <w:pPr>
                      <w:pStyle w:val="Bibliography"/>
                    </w:pPr>
                    <w:r>
                      <w:t xml:space="preserve">[32] </w:t>
                    </w:r>
                  </w:p>
                </w:tc>
                <w:tc>
                  <w:tcPr>
                    <w:tcW w:w="0" w:type="auto"/>
                    <w:hideMark/>
                  </w:tcPr>
                  <w:p w14:paraId="0DEF9079" w14:textId="77777777" w:rsidR="00274801" w:rsidRDefault="00274801">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274801" w14:paraId="305F94D1" w14:textId="77777777">
                <w:trPr>
                  <w:divId w:val="397244964"/>
                  <w:tblCellSpacing w:w="15" w:type="dxa"/>
                </w:trPr>
                <w:tc>
                  <w:tcPr>
                    <w:tcW w:w="50" w:type="pct"/>
                    <w:hideMark/>
                  </w:tcPr>
                  <w:p w14:paraId="45E6F58D" w14:textId="77777777" w:rsidR="00274801" w:rsidRDefault="00274801">
                    <w:pPr>
                      <w:pStyle w:val="Bibliography"/>
                    </w:pPr>
                    <w:r>
                      <w:t xml:space="preserve">[33] </w:t>
                    </w:r>
                  </w:p>
                </w:tc>
                <w:tc>
                  <w:tcPr>
                    <w:tcW w:w="0" w:type="auto"/>
                    <w:hideMark/>
                  </w:tcPr>
                  <w:p w14:paraId="4866F205" w14:textId="77777777" w:rsidR="00274801" w:rsidRDefault="00274801">
                    <w:pPr>
                      <w:pStyle w:val="Bibliography"/>
                    </w:pPr>
                    <w:r>
                      <w:t xml:space="preserve">CMS Collaboration, “The CMS Experiment at the CERN LHC,” </w:t>
                    </w:r>
                    <w:r>
                      <w:rPr>
                        <w:i/>
                        <w:iCs/>
                      </w:rPr>
                      <w:t xml:space="preserve">Journal of Instrumentation, </w:t>
                    </w:r>
                    <w:r>
                      <w:t xml:space="preserve">vol. 3, no. S08004, 2008. </w:t>
                    </w:r>
                  </w:p>
                </w:tc>
              </w:tr>
              <w:tr w:rsidR="00274801" w14:paraId="3DA1CC51" w14:textId="77777777">
                <w:trPr>
                  <w:divId w:val="397244964"/>
                  <w:tblCellSpacing w:w="15" w:type="dxa"/>
                </w:trPr>
                <w:tc>
                  <w:tcPr>
                    <w:tcW w:w="50" w:type="pct"/>
                    <w:hideMark/>
                  </w:tcPr>
                  <w:p w14:paraId="5DDCD816" w14:textId="77777777" w:rsidR="00274801" w:rsidRDefault="00274801">
                    <w:pPr>
                      <w:pStyle w:val="Bibliography"/>
                    </w:pPr>
                    <w:r>
                      <w:lastRenderedPageBreak/>
                      <w:t xml:space="preserve">[34] </w:t>
                    </w:r>
                  </w:p>
                </w:tc>
                <w:tc>
                  <w:tcPr>
                    <w:tcW w:w="0" w:type="auto"/>
                    <w:hideMark/>
                  </w:tcPr>
                  <w:p w14:paraId="7C5AACBD" w14:textId="77777777" w:rsidR="00274801" w:rsidRDefault="00274801">
                    <w:pPr>
                      <w:pStyle w:val="Bibliography"/>
                    </w:pPr>
                    <w:r>
                      <w:t>CERN, “LHC Experiments,” [Online]. Available: https://home.cern/science/experiments. [Accessed 21 February 2019].</w:t>
                    </w:r>
                  </w:p>
                </w:tc>
              </w:tr>
              <w:tr w:rsidR="00274801" w14:paraId="4E3DB0EA" w14:textId="77777777">
                <w:trPr>
                  <w:divId w:val="397244964"/>
                  <w:tblCellSpacing w:w="15" w:type="dxa"/>
                </w:trPr>
                <w:tc>
                  <w:tcPr>
                    <w:tcW w:w="50" w:type="pct"/>
                    <w:hideMark/>
                  </w:tcPr>
                  <w:p w14:paraId="03280A6F" w14:textId="77777777" w:rsidR="00274801" w:rsidRDefault="00274801">
                    <w:pPr>
                      <w:pStyle w:val="Bibliography"/>
                    </w:pPr>
                    <w:r>
                      <w:t xml:space="preserve">[35] </w:t>
                    </w:r>
                  </w:p>
                </w:tc>
                <w:tc>
                  <w:tcPr>
                    <w:tcW w:w="0" w:type="auto"/>
                    <w:hideMark/>
                  </w:tcPr>
                  <w:p w14:paraId="3224F0FC" w14:textId="77777777" w:rsidR="00274801" w:rsidRDefault="00274801">
                    <w:pPr>
                      <w:pStyle w:val="Bibliography"/>
                    </w:pPr>
                    <w:r>
                      <w:t>CERN, “ALICE Experiment,” [Online]. Available: https://home.cern/science/experiments/alice. [Accessed 21 Fenruary 2019].</w:t>
                    </w:r>
                  </w:p>
                </w:tc>
              </w:tr>
              <w:tr w:rsidR="00274801" w14:paraId="6B9A85EA" w14:textId="77777777">
                <w:trPr>
                  <w:divId w:val="397244964"/>
                  <w:tblCellSpacing w:w="15" w:type="dxa"/>
                </w:trPr>
                <w:tc>
                  <w:tcPr>
                    <w:tcW w:w="50" w:type="pct"/>
                    <w:hideMark/>
                  </w:tcPr>
                  <w:p w14:paraId="2FB8E8C9" w14:textId="77777777" w:rsidR="00274801" w:rsidRDefault="00274801">
                    <w:pPr>
                      <w:pStyle w:val="Bibliography"/>
                    </w:pPr>
                    <w:r>
                      <w:t xml:space="preserve">[36] </w:t>
                    </w:r>
                  </w:p>
                </w:tc>
                <w:tc>
                  <w:tcPr>
                    <w:tcW w:w="0" w:type="auto"/>
                    <w:hideMark/>
                  </w:tcPr>
                  <w:p w14:paraId="63C73073" w14:textId="77777777" w:rsidR="00274801" w:rsidRDefault="00274801">
                    <w:pPr>
                      <w:pStyle w:val="Bibliography"/>
                    </w:pPr>
                    <w:r>
                      <w:t>CERN, “LHCb Experiment,” [Online]. Available: https://home.cern/science/experiments/lhcb. [Accessed 21 February 2019].</w:t>
                    </w:r>
                  </w:p>
                </w:tc>
              </w:tr>
              <w:tr w:rsidR="00274801" w14:paraId="3F06483D" w14:textId="77777777">
                <w:trPr>
                  <w:divId w:val="397244964"/>
                  <w:tblCellSpacing w:w="15" w:type="dxa"/>
                </w:trPr>
                <w:tc>
                  <w:tcPr>
                    <w:tcW w:w="50" w:type="pct"/>
                    <w:hideMark/>
                  </w:tcPr>
                  <w:p w14:paraId="22104F8E" w14:textId="77777777" w:rsidR="00274801" w:rsidRDefault="00274801">
                    <w:pPr>
                      <w:pStyle w:val="Bibliography"/>
                    </w:pPr>
                    <w:r>
                      <w:t xml:space="preserve">[37] </w:t>
                    </w:r>
                  </w:p>
                </w:tc>
                <w:tc>
                  <w:tcPr>
                    <w:tcW w:w="0" w:type="auto"/>
                    <w:hideMark/>
                  </w:tcPr>
                  <w:p w14:paraId="66C8C3A4" w14:textId="77777777" w:rsidR="00274801" w:rsidRDefault="00274801">
                    <w:pPr>
                      <w:pStyle w:val="Bibliography"/>
                    </w:pPr>
                    <w:r>
                      <w:t>ALICE, “ALICE Homepage,” [Online]. Available: http://alice.web.cern.ch/. [Accessed 21 February 2019].</w:t>
                    </w:r>
                  </w:p>
                </w:tc>
              </w:tr>
              <w:tr w:rsidR="00274801" w14:paraId="07252409" w14:textId="77777777">
                <w:trPr>
                  <w:divId w:val="397244964"/>
                  <w:tblCellSpacing w:w="15" w:type="dxa"/>
                </w:trPr>
                <w:tc>
                  <w:tcPr>
                    <w:tcW w:w="50" w:type="pct"/>
                    <w:hideMark/>
                  </w:tcPr>
                  <w:p w14:paraId="6F0E27F2" w14:textId="77777777" w:rsidR="00274801" w:rsidRDefault="00274801">
                    <w:pPr>
                      <w:pStyle w:val="Bibliography"/>
                    </w:pPr>
                    <w:r>
                      <w:t xml:space="preserve">[38] </w:t>
                    </w:r>
                  </w:p>
                </w:tc>
                <w:tc>
                  <w:tcPr>
                    <w:tcW w:w="0" w:type="auto"/>
                    <w:hideMark/>
                  </w:tcPr>
                  <w:p w14:paraId="0D1F5C50" w14:textId="77777777" w:rsidR="00274801" w:rsidRDefault="00274801">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274801" w14:paraId="3FBFEE93" w14:textId="77777777">
                <w:trPr>
                  <w:divId w:val="397244964"/>
                  <w:tblCellSpacing w:w="15" w:type="dxa"/>
                </w:trPr>
                <w:tc>
                  <w:tcPr>
                    <w:tcW w:w="50" w:type="pct"/>
                    <w:hideMark/>
                  </w:tcPr>
                  <w:p w14:paraId="36E41EDF" w14:textId="77777777" w:rsidR="00274801" w:rsidRDefault="00274801">
                    <w:pPr>
                      <w:pStyle w:val="Bibliography"/>
                    </w:pPr>
                    <w:r>
                      <w:t xml:space="preserve">[39] </w:t>
                    </w:r>
                  </w:p>
                </w:tc>
                <w:tc>
                  <w:tcPr>
                    <w:tcW w:w="0" w:type="auto"/>
                    <w:hideMark/>
                  </w:tcPr>
                  <w:p w14:paraId="6881344A" w14:textId="77777777" w:rsidR="00274801" w:rsidRDefault="00274801">
                    <w:pPr>
                      <w:pStyle w:val="Bibliography"/>
                    </w:pPr>
                    <w:r>
                      <w:t>J. Thäder, “ALICE Figure Repository: General ALICE Cross-Section with L3 Magnet,” 2012. [Online]. Available: https://alice-figure.web.cern.ch/node/3394. [Accessed 5 December 2019].</w:t>
                    </w:r>
                  </w:p>
                </w:tc>
              </w:tr>
              <w:tr w:rsidR="00274801" w14:paraId="6570012A" w14:textId="77777777">
                <w:trPr>
                  <w:divId w:val="397244964"/>
                  <w:tblCellSpacing w:w="15" w:type="dxa"/>
                </w:trPr>
                <w:tc>
                  <w:tcPr>
                    <w:tcW w:w="50" w:type="pct"/>
                    <w:hideMark/>
                  </w:tcPr>
                  <w:p w14:paraId="41304243" w14:textId="77777777" w:rsidR="00274801" w:rsidRDefault="00274801">
                    <w:pPr>
                      <w:pStyle w:val="Bibliography"/>
                    </w:pPr>
                    <w:r>
                      <w:t xml:space="preserve">[40] </w:t>
                    </w:r>
                  </w:p>
                </w:tc>
                <w:tc>
                  <w:tcPr>
                    <w:tcW w:w="0" w:type="auto"/>
                    <w:hideMark/>
                  </w:tcPr>
                  <w:p w14:paraId="736ADB67" w14:textId="77777777" w:rsidR="00274801" w:rsidRDefault="00274801">
                    <w:pPr>
                      <w:pStyle w:val="Bibliography"/>
                    </w:pPr>
                    <w:r>
                      <w:t xml:space="preserve">The ALICE Collaboration, The ALICE Experiment at the CERN LHC, INSTITUTE OF PHYSICS PUBLISHING AND SISSA, 2008. </w:t>
                    </w:r>
                  </w:p>
                </w:tc>
              </w:tr>
              <w:tr w:rsidR="00274801" w14:paraId="7FBF7D7D" w14:textId="77777777">
                <w:trPr>
                  <w:divId w:val="397244964"/>
                  <w:tblCellSpacing w:w="15" w:type="dxa"/>
                </w:trPr>
                <w:tc>
                  <w:tcPr>
                    <w:tcW w:w="50" w:type="pct"/>
                    <w:hideMark/>
                  </w:tcPr>
                  <w:p w14:paraId="14E9A71D" w14:textId="77777777" w:rsidR="00274801" w:rsidRDefault="00274801">
                    <w:pPr>
                      <w:pStyle w:val="Bibliography"/>
                    </w:pPr>
                    <w:r>
                      <w:t xml:space="preserve">[41] </w:t>
                    </w:r>
                  </w:p>
                </w:tc>
                <w:tc>
                  <w:tcPr>
                    <w:tcW w:w="0" w:type="auto"/>
                    <w:hideMark/>
                  </w:tcPr>
                  <w:p w14:paraId="62BCCADD" w14:textId="77777777" w:rsidR="00274801" w:rsidRDefault="00274801">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274801" w14:paraId="306C9DC0" w14:textId="77777777">
                <w:trPr>
                  <w:divId w:val="397244964"/>
                  <w:tblCellSpacing w:w="15" w:type="dxa"/>
                </w:trPr>
                <w:tc>
                  <w:tcPr>
                    <w:tcW w:w="50" w:type="pct"/>
                    <w:hideMark/>
                  </w:tcPr>
                  <w:p w14:paraId="703E1241" w14:textId="77777777" w:rsidR="00274801" w:rsidRDefault="00274801">
                    <w:pPr>
                      <w:pStyle w:val="Bibliography"/>
                    </w:pPr>
                    <w:r>
                      <w:t xml:space="preserve">[42] </w:t>
                    </w:r>
                  </w:p>
                </w:tc>
                <w:tc>
                  <w:tcPr>
                    <w:tcW w:w="0" w:type="auto"/>
                    <w:hideMark/>
                  </w:tcPr>
                  <w:p w14:paraId="184F2C8B" w14:textId="77777777" w:rsidR="00274801" w:rsidRDefault="00274801">
                    <w:pPr>
                      <w:pStyle w:val="Bibliography"/>
                    </w:pPr>
                    <w:r>
                      <w:t xml:space="preserve">The ALICE Collaboration, The Technical Design Report of the Transition Radiation Detector, Geneva: CERN, 2001. </w:t>
                    </w:r>
                  </w:p>
                </w:tc>
              </w:tr>
              <w:tr w:rsidR="00274801" w14:paraId="702D1D36" w14:textId="77777777">
                <w:trPr>
                  <w:divId w:val="397244964"/>
                  <w:tblCellSpacing w:w="15" w:type="dxa"/>
                </w:trPr>
                <w:tc>
                  <w:tcPr>
                    <w:tcW w:w="50" w:type="pct"/>
                    <w:hideMark/>
                  </w:tcPr>
                  <w:p w14:paraId="51EC8CA4" w14:textId="77777777" w:rsidR="00274801" w:rsidRDefault="00274801">
                    <w:pPr>
                      <w:pStyle w:val="Bibliography"/>
                    </w:pPr>
                    <w:r>
                      <w:t xml:space="preserve">[43] </w:t>
                    </w:r>
                  </w:p>
                </w:tc>
                <w:tc>
                  <w:tcPr>
                    <w:tcW w:w="0" w:type="auto"/>
                    <w:hideMark/>
                  </w:tcPr>
                  <w:p w14:paraId="7ADC4AC3" w14:textId="77777777" w:rsidR="00274801" w:rsidRDefault="00274801">
                    <w:pPr>
                      <w:pStyle w:val="Bibliography"/>
                    </w:pPr>
                    <w:r>
                      <w:t>University of Heidelberg: Physics Department, “TRD Hardware Components and Glossary,” [Online]. Available: https://alice.physi.uni-heidelberg.de/trd-db/info/trd.html. [Accessed 5 December 2019].</w:t>
                    </w:r>
                  </w:p>
                </w:tc>
              </w:tr>
              <w:tr w:rsidR="00274801" w14:paraId="71E85090" w14:textId="77777777">
                <w:trPr>
                  <w:divId w:val="397244964"/>
                  <w:tblCellSpacing w:w="15" w:type="dxa"/>
                </w:trPr>
                <w:tc>
                  <w:tcPr>
                    <w:tcW w:w="50" w:type="pct"/>
                    <w:hideMark/>
                  </w:tcPr>
                  <w:p w14:paraId="0DC6A2EC" w14:textId="77777777" w:rsidR="00274801" w:rsidRDefault="00274801">
                    <w:pPr>
                      <w:pStyle w:val="Bibliography"/>
                    </w:pPr>
                    <w:r>
                      <w:t xml:space="preserve">[44] </w:t>
                    </w:r>
                  </w:p>
                </w:tc>
                <w:tc>
                  <w:tcPr>
                    <w:tcW w:w="0" w:type="auto"/>
                    <w:hideMark/>
                  </w:tcPr>
                  <w:p w14:paraId="1864E66B" w14:textId="77777777" w:rsidR="00274801" w:rsidRDefault="00274801">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274801" w14:paraId="0EE8181E" w14:textId="77777777">
                <w:trPr>
                  <w:divId w:val="397244964"/>
                  <w:tblCellSpacing w:w="15" w:type="dxa"/>
                </w:trPr>
                <w:tc>
                  <w:tcPr>
                    <w:tcW w:w="50" w:type="pct"/>
                    <w:hideMark/>
                  </w:tcPr>
                  <w:p w14:paraId="78679F44" w14:textId="77777777" w:rsidR="00274801" w:rsidRDefault="00274801">
                    <w:pPr>
                      <w:pStyle w:val="Bibliography"/>
                    </w:pPr>
                    <w:r>
                      <w:t xml:space="preserve">[45] </w:t>
                    </w:r>
                  </w:p>
                </w:tc>
                <w:tc>
                  <w:tcPr>
                    <w:tcW w:w="0" w:type="auto"/>
                    <w:hideMark/>
                  </w:tcPr>
                  <w:p w14:paraId="3A55F6C1" w14:textId="77777777" w:rsidR="00274801" w:rsidRDefault="00274801">
                    <w:pPr>
                      <w:pStyle w:val="Bibliography"/>
                    </w:pPr>
                    <w:r>
                      <w:t xml:space="preserve">Particle Data Group, The Review of Particle Physics, 2018. </w:t>
                    </w:r>
                  </w:p>
                </w:tc>
              </w:tr>
              <w:tr w:rsidR="00274801" w14:paraId="05CF0F68" w14:textId="77777777">
                <w:trPr>
                  <w:divId w:val="397244964"/>
                  <w:tblCellSpacing w:w="15" w:type="dxa"/>
                </w:trPr>
                <w:tc>
                  <w:tcPr>
                    <w:tcW w:w="50" w:type="pct"/>
                    <w:hideMark/>
                  </w:tcPr>
                  <w:p w14:paraId="78F1EDBE" w14:textId="77777777" w:rsidR="00274801" w:rsidRDefault="00274801">
                    <w:pPr>
                      <w:pStyle w:val="Bibliography"/>
                    </w:pPr>
                    <w:r>
                      <w:t xml:space="preserve">[46] </w:t>
                    </w:r>
                  </w:p>
                </w:tc>
                <w:tc>
                  <w:tcPr>
                    <w:tcW w:w="0" w:type="auto"/>
                    <w:hideMark/>
                  </w:tcPr>
                  <w:p w14:paraId="743A90B9" w14:textId="77777777" w:rsidR="00274801" w:rsidRDefault="00274801">
                    <w:pPr>
                      <w:pStyle w:val="Bibliography"/>
                    </w:pPr>
                    <w:r>
                      <w:t>ALICE, “More details on the ALICE TRD,” [Online]. Available: http://alice.web.cern.ch/detectors/more-details-alice-trd. [Accessed 5 December 2019].</w:t>
                    </w:r>
                  </w:p>
                </w:tc>
              </w:tr>
              <w:tr w:rsidR="00274801" w14:paraId="563CECE9" w14:textId="77777777">
                <w:trPr>
                  <w:divId w:val="397244964"/>
                  <w:tblCellSpacing w:w="15" w:type="dxa"/>
                </w:trPr>
                <w:tc>
                  <w:tcPr>
                    <w:tcW w:w="50" w:type="pct"/>
                    <w:hideMark/>
                  </w:tcPr>
                  <w:p w14:paraId="738EC88B" w14:textId="77777777" w:rsidR="00274801" w:rsidRDefault="00274801">
                    <w:pPr>
                      <w:pStyle w:val="Bibliography"/>
                    </w:pPr>
                    <w:r>
                      <w:t xml:space="preserve">[47] </w:t>
                    </w:r>
                  </w:p>
                </w:tc>
                <w:tc>
                  <w:tcPr>
                    <w:tcW w:w="0" w:type="auto"/>
                    <w:hideMark/>
                  </w:tcPr>
                  <w:p w14:paraId="47B06C70" w14:textId="77777777" w:rsidR="00274801" w:rsidRDefault="00274801">
                    <w:pPr>
                      <w:pStyle w:val="Bibliography"/>
                    </w:pPr>
                    <w:r>
                      <w:t xml:space="preserve">J. Klein, </w:t>
                    </w:r>
                    <w:r>
                      <w:rPr>
                        <w:i/>
                        <w:iCs/>
                      </w:rPr>
                      <w:t xml:space="preserve">Jet Physics with A Large Ion Collider Experiment at the Large Hadron Collider (PhD thesis), </w:t>
                    </w:r>
                    <w:r>
                      <w:t xml:space="preserve">Heidelberg: Ruprecht-Karls-Universität Heidelberg - Physikalisches Institut, 2014. </w:t>
                    </w:r>
                  </w:p>
                </w:tc>
              </w:tr>
              <w:tr w:rsidR="00274801" w14:paraId="49B8333E" w14:textId="77777777">
                <w:trPr>
                  <w:divId w:val="397244964"/>
                  <w:tblCellSpacing w:w="15" w:type="dxa"/>
                </w:trPr>
                <w:tc>
                  <w:tcPr>
                    <w:tcW w:w="50" w:type="pct"/>
                    <w:hideMark/>
                  </w:tcPr>
                  <w:p w14:paraId="7A5999E2" w14:textId="77777777" w:rsidR="00274801" w:rsidRDefault="00274801">
                    <w:pPr>
                      <w:pStyle w:val="Bibliography"/>
                    </w:pPr>
                    <w:r>
                      <w:t xml:space="preserve">[48] </w:t>
                    </w:r>
                  </w:p>
                </w:tc>
                <w:tc>
                  <w:tcPr>
                    <w:tcW w:w="0" w:type="auto"/>
                    <w:hideMark/>
                  </w:tcPr>
                  <w:p w14:paraId="5A715AE0" w14:textId="77777777" w:rsidR="00274801" w:rsidRDefault="00274801">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274801" w14:paraId="0F91E14A" w14:textId="77777777">
                <w:trPr>
                  <w:divId w:val="397244964"/>
                  <w:tblCellSpacing w:w="15" w:type="dxa"/>
                </w:trPr>
                <w:tc>
                  <w:tcPr>
                    <w:tcW w:w="50" w:type="pct"/>
                    <w:hideMark/>
                  </w:tcPr>
                  <w:p w14:paraId="3A92B2A2" w14:textId="77777777" w:rsidR="00274801" w:rsidRDefault="00274801">
                    <w:pPr>
                      <w:pStyle w:val="Bibliography"/>
                    </w:pPr>
                    <w:r>
                      <w:t xml:space="preserve">[49] </w:t>
                    </w:r>
                  </w:p>
                </w:tc>
                <w:tc>
                  <w:tcPr>
                    <w:tcW w:w="0" w:type="auto"/>
                    <w:hideMark/>
                  </w:tcPr>
                  <w:p w14:paraId="28DBB3EA" w14:textId="77777777" w:rsidR="00274801" w:rsidRDefault="00274801">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274801" w14:paraId="51F24007" w14:textId="77777777">
                <w:trPr>
                  <w:divId w:val="397244964"/>
                  <w:tblCellSpacing w:w="15" w:type="dxa"/>
                </w:trPr>
                <w:tc>
                  <w:tcPr>
                    <w:tcW w:w="50" w:type="pct"/>
                    <w:hideMark/>
                  </w:tcPr>
                  <w:p w14:paraId="6A7CA015" w14:textId="77777777" w:rsidR="00274801" w:rsidRDefault="00274801">
                    <w:pPr>
                      <w:pStyle w:val="Bibliography"/>
                    </w:pPr>
                    <w:r>
                      <w:t xml:space="preserve">[50] </w:t>
                    </w:r>
                  </w:p>
                </w:tc>
                <w:tc>
                  <w:tcPr>
                    <w:tcW w:w="0" w:type="auto"/>
                    <w:hideMark/>
                  </w:tcPr>
                  <w:p w14:paraId="4A163B6A" w14:textId="77777777" w:rsidR="00274801" w:rsidRDefault="00274801">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274801" w14:paraId="1667144E" w14:textId="77777777">
                <w:trPr>
                  <w:divId w:val="397244964"/>
                  <w:tblCellSpacing w:w="15" w:type="dxa"/>
                </w:trPr>
                <w:tc>
                  <w:tcPr>
                    <w:tcW w:w="50" w:type="pct"/>
                    <w:hideMark/>
                  </w:tcPr>
                  <w:p w14:paraId="558F234F" w14:textId="77777777" w:rsidR="00274801" w:rsidRDefault="00274801">
                    <w:pPr>
                      <w:pStyle w:val="Bibliography"/>
                    </w:pPr>
                    <w:r>
                      <w:t xml:space="preserve">[51] </w:t>
                    </w:r>
                  </w:p>
                </w:tc>
                <w:tc>
                  <w:tcPr>
                    <w:tcW w:w="0" w:type="auto"/>
                    <w:hideMark/>
                  </w:tcPr>
                  <w:p w14:paraId="6F4A7493" w14:textId="77777777" w:rsidR="00274801" w:rsidRDefault="00274801">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274801" w14:paraId="134DBE92" w14:textId="77777777">
                <w:trPr>
                  <w:divId w:val="397244964"/>
                  <w:tblCellSpacing w:w="15" w:type="dxa"/>
                </w:trPr>
                <w:tc>
                  <w:tcPr>
                    <w:tcW w:w="50" w:type="pct"/>
                    <w:hideMark/>
                  </w:tcPr>
                  <w:p w14:paraId="0B82B334" w14:textId="77777777" w:rsidR="00274801" w:rsidRDefault="00274801">
                    <w:pPr>
                      <w:pStyle w:val="Bibliography"/>
                    </w:pPr>
                    <w:r>
                      <w:lastRenderedPageBreak/>
                      <w:t xml:space="preserve">[52] </w:t>
                    </w:r>
                  </w:p>
                </w:tc>
                <w:tc>
                  <w:tcPr>
                    <w:tcW w:w="0" w:type="auto"/>
                    <w:hideMark/>
                  </w:tcPr>
                  <w:p w14:paraId="30219494" w14:textId="77777777" w:rsidR="00274801" w:rsidRDefault="00274801">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274801" w14:paraId="54A5CA58" w14:textId="77777777">
                <w:trPr>
                  <w:divId w:val="397244964"/>
                  <w:tblCellSpacing w:w="15" w:type="dxa"/>
                </w:trPr>
                <w:tc>
                  <w:tcPr>
                    <w:tcW w:w="50" w:type="pct"/>
                    <w:hideMark/>
                  </w:tcPr>
                  <w:p w14:paraId="2894A17C" w14:textId="77777777" w:rsidR="00274801" w:rsidRDefault="00274801">
                    <w:pPr>
                      <w:pStyle w:val="Bibliography"/>
                    </w:pPr>
                    <w:r>
                      <w:t xml:space="preserve">[53] </w:t>
                    </w:r>
                  </w:p>
                </w:tc>
                <w:tc>
                  <w:tcPr>
                    <w:tcW w:w="0" w:type="auto"/>
                    <w:hideMark/>
                  </w:tcPr>
                  <w:p w14:paraId="6903DF98" w14:textId="77777777" w:rsidR="00274801" w:rsidRDefault="00274801">
                    <w:pPr>
                      <w:pStyle w:val="Bibliography"/>
                    </w:pPr>
                    <w:r>
                      <w:t>CERN, “ROOT Data Analysis Framework: User's Guide,” May 2018. [Online]. Available: https://root.cern.ch/root/htmldoc/guides/users-guide/ROOTUsersGuideA4.pdf .</w:t>
                    </w:r>
                  </w:p>
                </w:tc>
              </w:tr>
              <w:tr w:rsidR="00274801" w14:paraId="67463F81" w14:textId="77777777">
                <w:trPr>
                  <w:divId w:val="397244964"/>
                  <w:tblCellSpacing w:w="15" w:type="dxa"/>
                </w:trPr>
                <w:tc>
                  <w:tcPr>
                    <w:tcW w:w="50" w:type="pct"/>
                    <w:hideMark/>
                  </w:tcPr>
                  <w:p w14:paraId="77508308" w14:textId="77777777" w:rsidR="00274801" w:rsidRDefault="00274801">
                    <w:pPr>
                      <w:pStyle w:val="Bibliography"/>
                    </w:pPr>
                    <w:r>
                      <w:t xml:space="preserve">[54] </w:t>
                    </w:r>
                  </w:p>
                </w:tc>
                <w:tc>
                  <w:tcPr>
                    <w:tcW w:w="0" w:type="auto"/>
                    <w:hideMark/>
                  </w:tcPr>
                  <w:p w14:paraId="66BFCDC7" w14:textId="77777777" w:rsidR="00274801" w:rsidRDefault="00274801">
                    <w:pPr>
                      <w:pStyle w:val="Bibliography"/>
                    </w:pPr>
                    <w:r>
                      <w:t>“ROOT 5 Reference Guide,” [Online]. Available: https://root.cern/root/html534/ClassIndex.html.</w:t>
                    </w:r>
                  </w:p>
                </w:tc>
              </w:tr>
              <w:tr w:rsidR="00274801" w14:paraId="6382CCA3" w14:textId="77777777">
                <w:trPr>
                  <w:divId w:val="397244964"/>
                  <w:tblCellSpacing w:w="15" w:type="dxa"/>
                </w:trPr>
                <w:tc>
                  <w:tcPr>
                    <w:tcW w:w="50" w:type="pct"/>
                    <w:hideMark/>
                  </w:tcPr>
                  <w:p w14:paraId="0CFF2D81" w14:textId="77777777" w:rsidR="00274801" w:rsidRDefault="00274801">
                    <w:pPr>
                      <w:pStyle w:val="Bibliography"/>
                    </w:pPr>
                    <w:r>
                      <w:t xml:space="preserve">[55] </w:t>
                    </w:r>
                  </w:p>
                </w:tc>
                <w:tc>
                  <w:tcPr>
                    <w:tcW w:w="0" w:type="auto"/>
                    <w:hideMark/>
                  </w:tcPr>
                  <w:p w14:paraId="34816815" w14:textId="77777777" w:rsidR="00274801" w:rsidRDefault="00274801">
                    <w:pPr>
                      <w:pStyle w:val="Bibliography"/>
                    </w:pPr>
                    <w:r>
                      <w:t>“ROOT 6 Reference Guide,” [Online]. Available: https://root.cern/doc/v616/.</w:t>
                    </w:r>
                  </w:p>
                </w:tc>
              </w:tr>
              <w:tr w:rsidR="00274801" w14:paraId="5F0A7EEF" w14:textId="77777777">
                <w:trPr>
                  <w:divId w:val="397244964"/>
                  <w:tblCellSpacing w:w="15" w:type="dxa"/>
                </w:trPr>
                <w:tc>
                  <w:tcPr>
                    <w:tcW w:w="50" w:type="pct"/>
                    <w:hideMark/>
                  </w:tcPr>
                  <w:p w14:paraId="2BF16F58" w14:textId="77777777" w:rsidR="00274801" w:rsidRDefault="00274801">
                    <w:pPr>
                      <w:pStyle w:val="Bibliography"/>
                    </w:pPr>
                    <w:r>
                      <w:t xml:space="preserve">[56] </w:t>
                    </w:r>
                  </w:p>
                </w:tc>
                <w:tc>
                  <w:tcPr>
                    <w:tcW w:w="0" w:type="auto"/>
                    <w:hideMark/>
                  </w:tcPr>
                  <w:p w14:paraId="68494C8C" w14:textId="77777777" w:rsidR="00274801" w:rsidRDefault="00274801">
                    <w:pPr>
                      <w:pStyle w:val="Bibliography"/>
                    </w:pPr>
                    <w:r>
                      <w:t>ALICE Collaboration (CERN), [Online]. Available: https://alice-doc.github.io/alice-analysis-tutorial. [Accessed 18 2 2019].</w:t>
                    </w:r>
                  </w:p>
                </w:tc>
              </w:tr>
              <w:tr w:rsidR="00274801" w14:paraId="1399CDA0" w14:textId="77777777">
                <w:trPr>
                  <w:divId w:val="397244964"/>
                  <w:tblCellSpacing w:w="15" w:type="dxa"/>
                </w:trPr>
                <w:tc>
                  <w:tcPr>
                    <w:tcW w:w="50" w:type="pct"/>
                    <w:hideMark/>
                  </w:tcPr>
                  <w:p w14:paraId="30B47C21" w14:textId="77777777" w:rsidR="00274801" w:rsidRDefault="00274801">
                    <w:pPr>
                      <w:pStyle w:val="Bibliography"/>
                    </w:pPr>
                    <w:r>
                      <w:t xml:space="preserve">[57] </w:t>
                    </w:r>
                  </w:p>
                </w:tc>
                <w:tc>
                  <w:tcPr>
                    <w:tcW w:w="0" w:type="auto"/>
                    <w:hideMark/>
                  </w:tcPr>
                  <w:p w14:paraId="170AC7A5" w14:textId="77777777" w:rsidR="00274801" w:rsidRDefault="00274801">
                    <w:pPr>
                      <w:pStyle w:val="Bibliography"/>
                    </w:pPr>
                    <w:r>
                      <w:t>CERN, “High Energy Physics Simulations,” [Online]. Available: http://lhcathome.web.cern.ch/projects/test4theory/high-energy-physics-simulations. [Accessed 26 July 2019].</w:t>
                    </w:r>
                  </w:p>
                </w:tc>
              </w:tr>
              <w:tr w:rsidR="00274801" w14:paraId="79CF1712" w14:textId="77777777">
                <w:trPr>
                  <w:divId w:val="397244964"/>
                  <w:tblCellSpacing w:w="15" w:type="dxa"/>
                </w:trPr>
                <w:tc>
                  <w:tcPr>
                    <w:tcW w:w="50" w:type="pct"/>
                    <w:hideMark/>
                  </w:tcPr>
                  <w:p w14:paraId="0E722DF2" w14:textId="77777777" w:rsidR="00274801" w:rsidRDefault="00274801">
                    <w:pPr>
                      <w:pStyle w:val="Bibliography"/>
                    </w:pPr>
                    <w:r>
                      <w:t xml:space="preserve">[58] </w:t>
                    </w:r>
                  </w:p>
                </w:tc>
                <w:tc>
                  <w:tcPr>
                    <w:tcW w:w="0" w:type="auto"/>
                    <w:hideMark/>
                  </w:tcPr>
                  <w:p w14:paraId="4D5966F1" w14:textId="77777777" w:rsidR="00274801" w:rsidRDefault="00274801">
                    <w:pPr>
                      <w:pStyle w:val="Bibliography"/>
                    </w:pPr>
                    <w:r>
                      <w:t xml:space="preserve">J. C. Watkins, An Introduction to the Science of Statistics: From Theory to Implementation, Preliminary Edition, University of Arizona, 2016. </w:t>
                    </w:r>
                  </w:p>
                </w:tc>
              </w:tr>
              <w:tr w:rsidR="00274801" w14:paraId="1F3A2626" w14:textId="77777777">
                <w:trPr>
                  <w:divId w:val="397244964"/>
                  <w:tblCellSpacing w:w="15" w:type="dxa"/>
                </w:trPr>
                <w:tc>
                  <w:tcPr>
                    <w:tcW w:w="50" w:type="pct"/>
                    <w:hideMark/>
                  </w:tcPr>
                  <w:p w14:paraId="18B5007B" w14:textId="77777777" w:rsidR="00274801" w:rsidRDefault="00274801">
                    <w:pPr>
                      <w:pStyle w:val="Bibliography"/>
                    </w:pPr>
                    <w:r>
                      <w:t xml:space="preserve">[59] </w:t>
                    </w:r>
                  </w:p>
                </w:tc>
                <w:tc>
                  <w:tcPr>
                    <w:tcW w:w="0" w:type="auto"/>
                    <w:hideMark/>
                  </w:tcPr>
                  <w:p w14:paraId="72E03ABC" w14:textId="77777777" w:rsidR="00274801" w:rsidRDefault="00274801">
                    <w:pPr>
                      <w:pStyle w:val="Bibliography"/>
                    </w:pPr>
                    <w:r>
                      <w:t xml:space="preserve">G. Cowan, Statistical Data Analysis, Oxford: Oxford University Press, 1998. </w:t>
                    </w:r>
                  </w:p>
                </w:tc>
              </w:tr>
              <w:tr w:rsidR="00274801" w14:paraId="234F75FC" w14:textId="77777777">
                <w:trPr>
                  <w:divId w:val="397244964"/>
                  <w:tblCellSpacing w:w="15" w:type="dxa"/>
                </w:trPr>
                <w:tc>
                  <w:tcPr>
                    <w:tcW w:w="50" w:type="pct"/>
                    <w:hideMark/>
                  </w:tcPr>
                  <w:p w14:paraId="14D6505B" w14:textId="77777777" w:rsidR="00274801" w:rsidRDefault="00274801">
                    <w:pPr>
                      <w:pStyle w:val="Bibliography"/>
                    </w:pPr>
                    <w:r>
                      <w:t xml:space="preserve">[60] </w:t>
                    </w:r>
                  </w:p>
                </w:tc>
                <w:tc>
                  <w:tcPr>
                    <w:tcW w:w="0" w:type="auto"/>
                    <w:hideMark/>
                  </w:tcPr>
                  <w:p w14:paraId="7CD570A5" w14:textId="77777777" w:rsidR="00274801" w:rsidRDefault="00274801">
                    <w:pPr>
                      <w:pStyle w:val="Bibliography"/>
                    </w:pPr>
                    <w:r>
                      <w:t xml:space="preserve">I. Goodfellow, Y. Bengio and A. Courville, Deep Learning, Cambridge, Masachusetts: The MIT Press, 2016. </w:t>
                    </w:r>
                  </w:p>
                </w:tc>
              </w:tr>
              <w:tr w:rsidR="00274801" w14:paraId="41862040" w14:textId="77777777">
                <w:trPr>
                  <w:divId w:val="397244964"/>
                  <w:tblCellSpacing w:w="15" w:type="dxa"/>
                </w:trPr>
                <w:tc>
                  <w:tcPr>
                    <w:tcW w:w="50" w:type="pct"/>
                    <w:hideMark/>
                  </w:tcPr>
                  <w:p w14:paraId="3A6E0AC1" w14:textId="77777777" w:rsidR="00274801" w:rsidRDefault="00274801">
                    <w:pPr>
                      <w:pStyle w:val="Bibliography"/>
                    </w:pPr>
                    <w:r>
                      <w:t xml:space="preserve">[61] </w:t>
                    </w:r>
                  </w:p>
                </w:tc>
                <w:tc>
                  <w:tcPr>
                    <w:tcW w:w="0" w:type="auto"/>
                    <w:hideMark/>
                  </w:tcPr>
                  <w:p w14:paraId="2A9F6F86" w14:textId="77777777" w:rsidR="00274801" w:rsidRDefault="00274801">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274801" w14:paraId="0540512C" w14:textId="77777777">
                <w:trPr>
                  <w:divId w:val="397244964"/>
                  <w:tblCellSpacing w:w="15" w:type="dxa"/>
                </w:trPr>
                <w:tc>
                  <w:tcPr>
                    <w:tcW w:w="50" w:type="pct"/>
                    <w:hideMark/>
                  </w:tcPr>
                  <w:p w14:paraId="51901668" w14:textId="77777777" w:rsidR="00274801" w:rsidRDefault="00274801">
                    <w:pPr>
                      <w:pStyle w:val="Bibliography"/>
                    </w:pPr>
                    <w:r>
                      <w:t xml:space="preserve">[62] </w:t>
                    </w:r>
                  </w:p>
                </w:tc>
                <w:tc>
                  <w:tcPr>
                    <w:tcW w:w="0" w:type="auto"/>
                    <w:hideMark/>
                  </w:tcPr>
                  <w:p w14:paraId="1FB887D9" w14:textId="77777777" w:rsidR="00274801" w:rsidRDefault="00274801">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274801" w14:paraId="354739A8" w14:textId="77777777">
                <w:trPr>
                  <w:divId w:val="397244964"/>
                  <w:tblCellSpacing w:w="15" w:type="dxa"/>
                </w:trPr>
                <w:tc>
                  <w:tcPr>
                    <w:tcW w:w="50" w:type="pct"/>
                    <w:hideMark/>
                  </w:tcPr>
                  <w:p w14:paraId="0F76C773" w14:textId="77777777" w:rsidR="00274801" w:rsidRDefault="00274801">
                    <w:pPr>
                      <w:pStyle w:val="Bibliography"/>
                    </w:pPr>
                    <w:r>
                      <w:t xml:space="preserve">[63] </w:t>
                    </w:r>
                  </w:p>
                </w:tc>
                <w:tc>
                  <w:tcPr>
                    <w:tcW w:w="0" w:type="auto"/>
                    <w:hideMark/>
                  </w:tcPr>
                  <w:p w14:paraId="5ACE3EAC" w14:textId="77777777" w:rsidR="00274801" w:rsidRDefault="00274801">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274801" w14:paraId="43D3A789" w14:textId="77777777">
                <w:trPr>
                  <w:divId w:val="397244964"/>
                  <w:tblCellSpacing w:w="15" w:type="dxa"/>
                </w:trPr>
                <w:tc>
                  <w:tcPr>
                    <w:tcW w:w="50" w:type="pct"/>
                    <w:hideMark/>
                  </w:tcPr>
                  <w:p w14:paraId="087BAE76" w14:textId="77777777" w:rsidR="00274801" w:rsidRDefault="00274801">
                    <w:pPr>
                      <w:pStyle w:val="Bibliography"/>
                    </w:pPr>
                    <w:r>
                      <w:t xml:space="preserve">[64] </w:t>
                    </w:r>
                  </w:p>
                </w:tc>
                <w:tc>
                  <w:tcPr>
                    <w:tcW w:w="0" w:type="auto"/>
                    <w:hideMark/>
                  </w:tcPr>
                  <w:p w14:paraId="0BE0A2D6" w14:textId="77777777" w:rsidR="00274801" w:rsidRDefault="00274801">
                    <w:pPr>
                      <w:pStyle w:val="Bibliography"/>
                    </w:pPr>
                    <w:r>
                      <w:t>A. LeNail, “NN-SVG,” [Online]. Available: https://alexlenail.me/NN-SVG/.</w:t>
                    </w:r>
                  </w:p>
                </w:tc>
              </w:tr>
              <w:tr w:rsidR="00274801" w14:paraId="46F1DE33" w14:textId="77777777">
                <w:trPr>
                  <w:divId w:val="397244964"/>
                  <w:tblCellSpacing w:w="15" w:type="dxa"/>
                </w:trPr>
                <w:tc>
                  <w:tcPr>
                    <w:tcW w:w="50" w:type="pct"/>
                    <w:hideMark/>
                  </w:tcPr>
                  <w:p w14:paraId="29CF0AA9" w14:textId="77777777" w:rsidR="00274801" w:rsidRDefault="00274801">
                    <w:pPr>
                      <w:pStyle w:val="Bibliography"/>
                    </w:pPr>
                    <w:r>
                      <w:t xml:space="preserve">[65] </w:t>
                    </w:r>
                  </w:p>
                </w:tc>
                <w:tc>
                  <w:tcPr>
                    <w:tcW w:w="0" w:type="auto"/>
                    <w:hideMark/>
                  </w:tcPr>
                  <w:p w14:paraId="06D8D1B6" w14:textId="77777777" w:rsidR="00274801" w:rsidRDefault="00274801">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274801" w14:paraId="72F265DB" w14:textId="77777777">
                <w:trPr>
                  <w:divId w:val="397244964"/>
                  <w:tblCellSpacing w:w="15" w:type="dxa"/>
                </w:trPr>
                <w:tc>
                  <w:tcPr>
                    <w:tcW w:w="50" w:type="pct"/>
                    <w:hideMark/>
                  </w:tcPr>
                  <w:p w14:paraId="47E63560" w14:textId="77777777" w:rsidR="00274801" w:rsidRDefault="00274801">
                    <w:pPr>
                      <w:pStyle w:val="Bibliography"/>
                    </w:pPr>
                    <w:r>
                      <w:t xml:space="preserve">[66] </w:t>
                    </w:r>
                  </w:p>
                </w:tc>
                <w:tc>
                  <w:tcPr>
                    <w:tcW w:w="0" w:type="auto"/>
                    <w:hideMark/>
                  </w:tcPr>
                  <w:p w14:paraId="659A7E76" w14:textId="77777777" w:rsidR="00274801" w:rsidRDefault="00274801">
                    <w:pPr>
                      <w:pStyle w:val="Bibliography"/>
                    </w:pPr>
                    <w:r>
                      <w:t>U. Griffo, “Github,” [Online]. Available: https://github.com/umbertogriffo/focal-loss-keras. [Accessed 21 September 2019].</w:t>
                    </w:r>
                  </w:p>
                </w:tc>
              </w:tr>
              <w:tr w:rsidR="00274801" w14:paraId="38B4DBA9" w14:textId="77777777">
                <w:trPr>
                  <w:divId w:val="397244964"/>
                  <w:tblCellSpacing w:w="15" w:type="dxa"/>
                </w:trPr>
                <w:tc>
                  <w:tcPr>
                    <w:tcW w:w="50" w:type="pct"/>
                    <w:hideMark/>
                  </w:tcPr>
                  <w:p w14:paraId="583A7F77" w14:textId="77777777" w:rsidR="00274801" w:rsidRDefault="00274801">
                    <w:pPr>
                      <w:pStyle w:val="Bibliography"/>
                    </w:pPr>
                    <w:r>
                      <w:t xml:space="preserve">[67] </w:t>
                    </w:r>
                  </w:p>
                </w:tc>
                <w:tc>
                  <w:tcPr>
                    <w:tcW w:w="0" w:type="auto"/>
                    <w:hideMark/>
                  </w:tcPr>
                  <w:p w14:paraId="5738CA47" w14:textId="77777777" w:rsidR="00274801" w:rsidRDefault="00274801">
                    <w:pPr>
                      <w:pStyle w:val="Bibliography"/>
                    </w:pPr>
                    <w:r>
                      <w:t>C. G. Viljoen, “Github Gist,” [Online]. Available: https://gist.github.com/PsycheShaman/ea39081d9f549ac410a3a8ea942a072b. [Accessed 30 September 2019].</w:t>
                    </w:r>
                  </w:p>
                </w:tc>
              </w:tr>
              <w:tr w:rsidR="00274801" w14:paraId="7C258F04" w14:textId="77777777">
                <w:trPr>
                  <w:divId w:val="397244964"/>
                  <w:tblCellSpacing w:w="15" w:type="dxa"/>
                </w:trPr>
                <w:tc>
                  <w:tcPr>
                    <w:tcW w:w="50" w:type="pct"/>
                    <w:hideMark/>
                  </w:tcPr>
                  <w:p w14:paraId="0D5BC262" w14:textId="77777777" w:rsidR="00274801" w:rsidRDefault="00274801">
                    <w:pPr>
                      <w:pStyle w:val="Bibliography"/>
                    </w:pPr>
                    <w:r>
                      <w:t xml:space="preserve">[68] </w:t>
                    </w:r>
                  </w:p>
                </w:tc>
                <w:tc>
                  <w:tcPr>
                    <w:tcW w:w="0" w:type="auto"/>
                    <w:hideMark/>
                  </w:tcPr>
                  <w:p w14:paraId="143CD0DE" w14:textId="77777777" w:rsidR="00274801" w:rsidRDefault="00274801">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274801" w14:paraId="7714769E" w14:textId="77777777">
                <w:trPr>
                  <w:divId w:val="397244964"/>
                  <w:tblCellSpacing w:w="15" w:type="dxa"/>
                </w:trPr>
                <w:tc>
                  <w:tcPr>
                    <w:tcW w:w="50" w:type="pct"/>
                    <w:hideMark/>
                  </w:tcPr>
                  <w:p w14:paraId="47EC7966" w14:textId="77777777" w:rsidR="00274801" w:rsidRDefault="00274801">
                    <w:pPr>
                      <w:pStyle w:val="Bibliography"/>
                    </w:pPr>
                    <w:r>
                      <w:t xml:space="preserve">[69] </w:t>
                    </w:r>
                  </w:p>
                </w:tc>
                <w:tc>
                  <w:tcPr>
                    <w:tcW w:w="0" w:type="auto"/>
                    <w:hideMark/>
                  </w:tcPr>
                  <w:p w14:paraId="55FA1C17" w14:textId="77777777" w:rsidR="00274801" w:rsidRDefault="00274801">
                    <w:pPr>
                      <w:pStyle w:val="Bibliography"/>
                    </w:pPr>
                    <w:r>
                      <w:t>S. Saha, “Towards Data Science,” [Online]. Available: https://towardsdatascience.com/a-comprehensive-guide-to-convolutional-neural-networks-the-eli5-way-3bd2b1164a53. [Accessed 26 November 2019].</w:t>
                    </w:r>
                  </w:p>
                </w:tc>
              </w:tr>
              <w:tr w:rsidR="00274801" w14:paraId="4B70F030" w14:textId="77777777">
                <w:trPr>
                  <w:divId w:val="397244964"/>
                  <w:tblCellSpacing w:w="15" w:type="dxa"/>
                </w:trPr>
                <w:tc>
                  <w:tcPr>
                    <w:tcW w:w="50" w:type="pct"/>
                    <w:hideMark/>
                  </w:tcPr>
                  <w:p w14:paraId="67178A8D" w14:textId="77777777" w:rsidR="00274801" w:rsidRDefault="00274801">
                    <w:pPr>
                      <w:pStyle w:val="Bibliography"/>
                    </w:pPr>
                    <w:r>
                      <w:t xml:space="preserve">[70] </w:t>
                    </w:r>
                  </w:p>
                </w:tc>
                <w:tc>
                  <w:tcPr>
                    <w:tcW w:w="0" w:type="auto"/>
                    <w:hideMark/>
                  </w:tcPr>
                  <w:p w14:paraId="0D2B2682" w14:textId="77777777" w:rsidR="00274801" w:rsidRDefault="00274801">
                    <w:pPr>
                      <w:pStyle w:val="Bibliography"/>
                    </w:pPr>
                    <w:r>
                      <w:t>C. G. Viljoen, “Github,” [Online]. Available: https://github.com/PsycheShaman/MSc-thesis/tree/master/Code/ROOT/trdML-gerhard. [Accessed 4 December 2019].</w:t>
                    </w:r>
                  </w:p>
                </w:tc>
              </w:tr>
              <w:tr w:rsidR="00274801" w14:paraId="26627941" w14:textId="77777777">
                <w:trPr>
                  <w:divId w:val="397244964"/>
                  <w:tblCellSpacing w:w="15" w:type="dxa"/>
                </w:trPr>
                <w:tc>
                  <w:tcPr>
                    <w:tcW w:w="50" w:type="pct"/>
                    <w:hideMark/>
                  </w:tcPr>
                  <w:p w14:paraId="46BB4CA9" w14:textId="77777777" w:rsidR="00274801" w:rsidRDefault="00274801">
                    <w:pPr>
                      <w:pStyle w:val="Bibliography"/>
                    </w:pPr>
                    <w:r>
                      <w:t xml:space="preserve">[71] </w:t>
                    </w:r>
                  </w:p>
                </w:tc>
                <w:tc>
                  <w:tcPr>
                    <w:tcW w:w="0" w:type="auto"/>
                    <w:hideMark/>
                  </w:tcPr>
                  <w:p w14:paraId="1A78C677" w14:textId="77777777" w:rsidR="00274801" w:rsidRDefault="00274801">
                    <w:pPr>
                      <w:pStyle w:val="Bibliography"/>
                    </w:pPr>
                    <w:r>
                      <w:t>T. Dietel, 2016. [Online]. Available: https://github.com/tdietel/trdpid.</w:t>
                    </w:r>
                  </w:p>
                </w:tc>
              </w:tr>
              <w:tr w:rsidR="00274801" w14:paraId="46289C08" w14:textId="77777777">
                <w:trPr>
                  <w:divId w:val="397244964"/>
                  <w:tblCellSpacing w:w="15" w:type="dxa"/>
                </w:trPr>
                <w:tc>
                  <w:tcPr>
                    <w:tcW w:w="50" w:type="pct"/>
                    <w:hideMark/>
                  </w:tcPr>
                  <w:p w14:paraId="2AD28B08" w14:textId="77777777" w:rsidR="00274801" w:rsidRDefault="00274801">
                    <w:pPr>
                      <w:pStyle w:val="Bibliography"/>
                    </w:pPr>
                    <w:r>
                      <w:t xml:space="preserve">[72] </w:t>
                    </w:r>
                  </w:p>
                </w:tc>
                <w:tc>
                  <w:tcPr>
                    <w:tcW w:w="0" w:type="auto"/>
                    <w:hideMark/>
                  </w:tcPr>
                  <w:p w14:paraId="6A2C7244" w14:textId="77777777" w:rsidR="00274801" w:rsidRDefault="00274801">
                    <w:pPr>
                      <w:pStyle w:val="Bibliography"/>
                    </w:pPr>
                    <w:r>
                      <w:t>P. Chr</w:t>
                    </w:r>
                    <w:r>
                      <w:lastRenderedPageBreak/>
                      <w:t>istakoglou, J. F. Grosse-Oetringhaus and C. Klein-Boesing, 2010. [Online]. Available: https://alice-offline.web.cern.ch/sites/alice-offline.web.cern.ch/files/uploads/AnalysisTrain/AliAnalysisTaskPt.cxx.</w:t>
                    </w:r>
                  </w:p>
                </w:tc>
              </w:tr>
              <w:tr w:rsidR="00274801" w14:paraId="2CAE352D" w14:textId="77777777">
                <w:trPr>
                  <w:divId w:val="397244964"/>
                  <w:tblCellSpacing w:w="15" w:type="dxa"/>
                </w:trPr>
                <w:tc>
                  <w:tcPr>
                    <w:tcW w:w="50" w:type="pct"/>
                    <w:hideMark/>
                  </w:tcPr>
                  <w:p w14:paraId="1EF6A604" w14:textId="77777777" w:rsidR="00274801" w:rsidRDefault="00274801">
                    <w:pPr>
                      <w:pStyle w:val="Bibliography"/>
                    </w:pPr>
                    <w:r>
                      <w:t xml:space="preserve">[73] </w:t>
                    </w:r>
                  </w:p>
                </w:tc>
                <w:tc>
                  <w:tcPr>
                    <w:tcW w:w="0" w:type="auto"/>
                    <w:hideMark/>
                  </w:tcPr>
                  <w:p w14:paraId="774BA963" w14:textId="77777777" w:rsidR="00274801" w:rsidRDefault="00274801">
                    <w:pPr>
                      <w:pStyle w:val="Bibliography"/>
                    </w:pPr>
                    <w:r>
                      <w:t>C. Finlay, “Electron/Pion Classification for the ALICE TRD (Honours Thesis),” 2017. [Online]. Available: https://github.com/chrisfinlay/trdML [this repository has been archived].</w:t>
                    </w:r>
                  </w:p>
                </w:tc>
              </w:tr>
              <w:tr w:rsidR="00274801" w14:paraId="02AC551D" w14:textId="77777777">
                <w:trPr>
                  <w:divId w:val="397244964"/>
                  <w:tblCellSpacing w:w="15" w:type="dxa"/>
                </w:trPr>
                <w:tc>
                  <w:tcPr>
                    <w:tcW w:w="50" w:type="pct"/>
                    <w:hideMark/>
                  </w:tcPr>
                  <w:p w14:paraId="323ABCB7" w14:textId="77777777" w:rsidR="00274801" w:rsidRDefault="00274801">
                    <w:pPr>
                      <w:pStyle w:val="Bibliography"/>
                    </w:pPr>
                    <w:r>
                      <w:t xml:space="preserve">[74] </w:t>
                    </w:r>
                  </w:p>
                </w:tc>
                <w:tc>
                  <w:tcPr>
                    <w:tcW w:w="0" w:type="auto"/>
                    <w:hideMark/>
                  </w:tcPr>
                  <w:p w14:paraId="12668942" w14:textId="77777777" w:rsidR="00274801" w:rsidRDefault="00274801">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274801" w14:paraId="6C2B0CFF" w14:textId="77777777">
                <w:trPr>
                  <w:divId w:val="397244964"/>
                  <w:tblCellSpacing w:w="15" w:type="dxa"/>
                </w:trPr>
                <w:tc>
                  <w:tcPr>
                    <w:tcW w:w="50" w:type="pct"/>
                    <w:hideMark/>
                  </w:tcPr>
                  <w:p w14:paraId="2849EC7D" w14:textId="77777777" w:rsidR="00274801" w:rsidRDefault="00274801">
                    <w:pPr>
                      <w:pStyle w:val="Bibliography"/>
                    </w:pPr>
                    <w:r>
                      <w:t xml:space="preserve">[75] </w:t>
                    </w:r>
                  </w:p>
                </w:tc>
                <w:tc>
                  <w:tcPr>
                    <w:tcW w:w="0" w:type="auto"/>
                    <w:hideMark/>
                  </w:tcPr>
                  <w:p w14:paraId="37023EAC" w14:textId="77777777" w:rsidR="00274801" w:rsidRDefault="00274801">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274801" w14:paraId="489CEEB0" w14:textId="77777777">
                <w:trPr>
                  <w:divId w:val="397244964"/>
                  <w:tblCellSpacing w:w="15" w:type="dxa"/>
                </w:trPr>
                <w:tc>
                  <w:tcPr>
                    <w:tcW w:w="50" w:type="pct"/>
                    <w:hideMark/>
                  </w:tcPr>
                  <w:p w14:paraId="4A9E7B89" w14:textId="77777777" w:rsidR="00274801" w:rsidRDefault="00274801">
                    <w:pPr>
                      <w:pStyle w:val="Bibliography"/>
                    </w:pPr>
                    <w:r>
                      <w:t xml:space="preserve">[76] </w:t>
                    </w:r>
                  </w:p>
                </w:tc>
                <w:tc>
                  <w:tcPr>
                    <w:tcW w:w="0" w:type="auto"/>
                    <w:hideMark/>
                  </w:tcPr>
                  <w:p w14:paraId="3CF61C00" w14:textId="77777777" w:rsidR="00274801" w:rsidRDefault="00274801">
                    <w:pPr>
                      <w:pStyle w:val="Bibliography"/>
                    </w:pPr>
                    <w:r>
                      <w:t>C. G. Viljoen, “Github,” [Online]. Available: https://github.com/PsycheShaman/MSc-thesis/tree/master/Code/Particle_Identification. [Accessed 4 December 2019].</w:t>
                    </w:r>
                  </w:p>
                </w:tc>
              </w:tr>
              <w:tr w:rsidR="00274801" w14:paraId="56E68225" w14:textId="77777777">
                <w:trPr>
                  <w:divId w:val="397244964"/>
                  <w:tblCellSpacing w:w="15" w:type="dxa"/>
                </w:trPr>
                <w:tc>
                  <w:tcPr>
                    <w:tcW w:w="50" w:type="pct"/>
                    <w:hideMark/>
                  </w:tcPr>
                  <w:p w14:paraId="477DA2BD" w14:textId="77777777" w:rsidR="00274801" w:rsidRDefault="00274801">
                    <w:pPr>
                      <w:pStyle w:val="Bibliography"/>
                    </w:pPr>
                    <w:r>
                      <w:t xml:space="preserve">[77] </w:t>
                    </w:r>
                  </w:p>
                </w:tc>
                <w:tc>
                  <w:tcPr>
                    <w:tcW w:w="0" w:type="auto"/>
                    <w:hideMark/>
                  </w:tcPr>
                  <w:p w14:paraId="39D90D78" w14:textId="77777777" w:rsidR="00274801" w:rsidRDefault="00274801">
                    <w:pPr>
                      <w:pStyle w:val="Bibliography"/>
                    </w:pPr>
                    <w:r>
                      <w:t>“Scikit Learn,” [Online]. Available: https://github.com/scikit-learn/scikit-learn/blob/master/sklearn/utils/class_weight.py. [Accessed 2 November 2019].</w:t>
                    </w:r>
                  </w:p>
                </w:tc>
              </w:tr>
              <w:tr w:rsidR="00274801" w14:paraId="248E5A84" w14:textId="77777777">
                <w:trPr>
                  <w:divId w:val="397244964"/>
                  <w:tblCellSpacing w:w="15" w:type="dxa"/>
                </w:trPr>
                <w:tc>
                  <w:tcPr>
                    <w:tcW w:w="50" w:type="pct"/>
                    <w:hideMark/>
                  </w:tcPr>
                  <w:p w14:paraId="641B9F34" w14:textId="77777777" w:rsidR="00274801" w:rsidRDefault="00274801">
                    <w:pPr>
                      <w:pStyle w:val="Bibliography"/>
                    </w:pPr>
                    <w:r>
                      <w:t xml:space="preserve">[78] </w:t>
                    </w:r>
                  </w:p>
                </w:tc>
                <w:tc>
                  <w:tcPr>
                    <w:tcW w:w="0" w:type="auto"/>
                    <w:hideMark/>
                  </w:tcPr>
                  <w:p w14:paraId="12B77EF6" w14:textId="77777777" w:rsidR="00274801" w:rsidRDefault="00274801">
                    <w:pPr>
                      <w:pStyle w:val="Bibliography"/>
                    </w:pPr>
                    <w:r>
                      <w:t xml:space="preserve">J. J. H. Wilkison, “On the Application of Machine Learning Techniques to Particle Identification in the Transition Radiation Detector of the ALICE Experiment (Honours Thesis),” 2019. </w:t>
                    </w:r>
                  </w:p>
                </w:tc>
              </w:tr>
              <w:tr w:rsidR="00274801" w14:paraId="167107C2" w14:textId="77777777">
                <w:trPr>
                  <w:divId w:val="397244964"/>
                  <w:tblCellSpacing w:w="15" w:type="dxa"/>
                </w:trPr>
                <w:tc>
                  <w:tcPr>
                    <w:tcW w:w="50" w:type="pct"/>
                    <w:hideMark/>
                  </w:tcPr>
                  <w:p w14:paraId="043347CF" w14:textId="77777777" w:rsidR="00274801" w:rsidRDefault="00274801">
                    <w:pPr>
                      <w:pStyle w:val="Bibliography"/>
                    </w:pPr>
                    <w:r>
                      <w:t xml:space="preserve">[79] </w:t>
                    </w:r>
                  </w:p>
                </w:tc>
                <w:tc>
                  <w:tcPr>
                    <w:tcW w:w="0" w:type="auto"/>
                    <w:hideMark/>
                  </w:tcPr>
                  <w:p w14:paraId="3E56791C" w14:textId="77777777" w:rsidR="00274801" w:rsidRDefault="00274801">
                    <w:pPr>
                      <w:pStyle w:val="Bibliography"/>
                    </w:pPr>
                    <w:r>
                      <w:t>S. Sharma, “Towards Data Science,” [Online]. Available: https://towardsdatascience.com/activation-functions-neural-networks-1cbd9f8d91d6. [Accessed 4 December 2019].</w:t>
                    </w:r>
                  </w:p>
                </w:tc>
              </w:tr>
              <w:tr w:rsidR="00274801" w14:paraId="3179CAE9" w14:textId="77777777">
                <w:trPr>
                  <w:divId w:val="397244964"/>
                  <w:tblCellSpacing w:w="15" w:type="dxa"/>
                </w:trPr>
                <w:tc>
                  <w:tcPr>
                    <w:tcW w:w="50" w:type="pct"/>
                    <w:hideMark/>
                  </w:tcPr>
                  <w:p w14:paraId="09435620" w14:textId="77777777" w:rsidR="00274801" w:rsidRDefault="00274801">
                    <w:pPr>
                      <w:pStyle w:val="Bibliography"/>
                    </w:pPr>
                    <w:r>
                      <w:t xml:space="preserve">[80] </w:t>
                    </w:r>
                  </w:p>
                </w:tc>
                <w:tc>
                  <w:tcPr>
                    <w:tcW w:w="0" w:type="auto"/>
                    <w:hideMark/>
                  </w:tcPr>
                  <w:p w14:paraId="774BC963" w14:textId="77777777" w:rsidR="00274801" w:rsidRDefault="00274801">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274801" w14:paraId="3A15F339" w14:textId="77777777">
                <w:trPr>
                  <w:divId w:val="397244964"/>
                  <w:tblCellSpacing w:w="15" w:type="dxa"/>
                </w:trPr>
                <w:tc>
                  <w:tcPr>
                    <w:tcW w:w="50" w:type="pct"/>
                    <w:hideMark/>
                  </w:tcPr>
                  <w:p w14:paraId="286A0E82" w14:textId="77777777" w:rsidR="00274801" w:rsidRDefault="00274801">
                    <w:pPr>
                      <w:pStyle w:val="Bibliography"/>
                    </w:pPr>
                    <w:r>
                      <w:t xml:space="preserve">[81] </w:t>
                    </w:r>
                  </w:p>
                </w:tc>
                <w:tc>
                  <w:tcPr>
                    <w:tcW w:w="0" w:type="auto"/>
                    <w:hideMark/>
                  </w:tcPr>
                  <w:p w14:paraId="07BB5E1B" w14:textId="77777777" w:rsidR="00274801" w:rsidRDefault="00274801">
                    <w:pPr>
                      <w:pStyle w:val="Bibliography"/>
                    </w:pPr>
                    <w:r>
                      <w:t xml:space="preserve">Y. Pachmayer, “[Personal communication via email]”. </w:t>
                    </w:r>
                  </w:p>
                </w:tc>
              </w:tr>
              <w:tr w:rsidR="00274801" w14:paraId="605903D0" w14:textId="77777777">
                <w:trPr>
                  <w:divId w:val="397244964"/>
                  <w:tblCellSpacing w:w="15" w:type="dxa"/>
                </w:trPr>
                <w:tc>
                  <w:tcPr>
                    <w:tcW w:w="50" w:type="pct"/>
                    <w:hideMark/>
                  </w:tcPr>
                  <w:p w14:paraId="77209B22" w14:textId="77777777" w:rsidR="00274801" w:rsidRDefault="00274801">
                    <w:pPr>
                      <w:pStyle w:val="Bibliography"/>
                    </w:pPr>
                    <w:r>
                      <w:t xml:space="preserve">[82] </w:t>
                    </w:r>
                  </w:p>
                </w:tc>
                <w:tc>
                  <w:tcPr>
                    <w:tcW w:w="0" w:type="auto"/>
                    <w:hideMark/>
                  </w:tcPr>
                  <w:p w14:paraId="38EC67DB" w14:textId="77777777" w:rsidR="00274801" w:rsidRDefault="00274801">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274801" w14:paraId="5D8EA94E" w14:textId="77777777">
                <w:trPr>
                  <w:divId w:val="397244964"/>
                  <w:tblCellSpacing w:w="15" w:type="dxa"/>
                </w:trPr>
                <w:tc>
                  <w:tcPr>
                    <w:tcW w:w="50" w:type="pct"/>
                    <w:hideMark/>
                  </w:tcPr>
                  <w:p w14:paraId="51F438CC" w14:textId="77777777" w:rsidR="00274801" w:rsidRDefault="00274801">
                    <w:pPr>
                      <w:pStyle w:val="Bibliography"/>
                    </w:pPr>
                    <w:r>
                      <w:t xml:space="preserve">[83] </w:t>
                    </w:r>
                  </w:p>
                </w:tc>
                <w:tc>
                  <w:tcPr>
                    <w:tcW w:w="0" w:type="auto"/>
                    <w:hideMark/>
                  </w:tcPr>
                  <w:p w14:paraId="2133DC14" w14:textId="77777777" w:rsidR="00274801" w:rsidRDefault="00274801">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274801" w14:paraId="259CF1E7" w14:textId="77777777">
                <w:trPr>
                  <w:divId w:val="397244964"/>
                  <w:tblCellSpacing w:w="15" w:type="dxa"/>
                </w:trPr>
                <w:tc>
                  <w:tcPr>
                    <w:tcW w:w="50" w:type="pct"/>
                    <w:hideMark/>
                  </w:tcPr>
                  <w:p w14:paraId="4501FE76" w14:textId="77777777" w:rsidR="00274801" w:rsidRDefault="00274801">
                    <w:pPr>
                      <w:pStyle w:val="Bibliography"/>
                    </w:pPr>
                    <w:r>
                      <w:t xml:space="preserve">[84] </w:t>
                    </w:r>
                  </w:p>
                </w:tc>
                <w:tc>
                  <w:tcPr>
                    <w:tcW w:w="0" w:type="auto"/>
                    <w:hideMark/>
                  </w:tcPr>
                  <w:p w14:paraId="788BC8A2" w14:textId="77777777" w:rsidR="00274801" w:rsidRDefault="00274801">
                    <w:pPr>
                      <w:pStyle w:val="Bibliography"/>
                    </w:pPr>
                    <w:r>
                      <w:t>C. Doersch, “Tutorial on Variational Autoencoders,” ResearchGate, 2016.</w:t>
                    </w:r>
                  </w:p>
                </w:tc>
              </w:tr>
              <w:tr w:rsidR="00274801" w14:paraId="49252878" w14:textId="77777777">
                <w:trPr>
                  <w:divId w:val="397244964"/>
                  <w:tblCellSpacing w:w="15" w:type="dxa"/>
                </w:trPr>
                <w:tc>
                  <w:tcPr>
                    <w:tcW w:w="50" w:type="pct"/>
                    <w:hideMark/>
                  </w:tcPr>
                  <w:p w14:paraId="10F8F8EC" w14:textId="77777777" w:rsidR="00274801" w:rsidRDefault="00274801">
                    <w:pPr>
                      <w:pStyle w:val="Bibliography"/>
                    </w:pPr>
                    <w:r>
                      <w:t xml:space="preserve">[85] </w:t>
                    </w:r>
                  </w:p>
                </w:tc>
                <w:tc>
                  <w:tcPr>
                    <w:tcW w:w="0" w:type="auto"/>
                    <w:hideMark/>
                  </w:tcPr>
                  <w:p w14:paraId="3A722C95" w14:textId="77777777" w:rsidR="00274801" w:rsidRDefault="00274801">
                    <w:pPr>
                      <w:pStyle w:val="Bibliography"/>
                    </w:pPr>
                    <w:r>
                      <w:t xml:space="preserve">I. Goodfellow, J. Pouget-Abadie, M. Mirza, B. Xu, D. Warde-Farley, S. Ozair, A. Courville and Y. Bengio, “Generative Adversarial Nets,” 2014. </w:t>
                    </w:r>
                  </w:p>
                </w:tc>
              </w:tr>
              <w:tr w:rsidR="00274801" w14:paraId="42228964" w14:textId="77777777">
                <w:trPr>
                  <w:divId w:val="397244964"/>
                  <w:tblCellSpacing w:w="15" w:type="dxa"/>
                </w:trPr>
                <w:tc>
                  <w:tcPr>
                    <w:tcW w:w="50" w:type="pct"/>
                    <w:hideMark/>
                  </w:tcPr>
                  <w:p w14:paraId="318E635A" w14:textId="77777777" w:rsidR="00274801" w:rsidRDefault="00274801">
                    <w:pPr>
                      <w:pStyle w:val="Bibliography"/>
                    </w:pPr>
                    <w:r>
                      <w:t xml:space="preserve">[86] </w:t>
                    </w:r>
                  </w:p>
                </w:tc>
                <w:tc>
                  <w:tcPr>
                    <w:tcW w:w="0" w:type="auto"/>
                    <w:hideMark/>
                  </w:tcPr>
                  <w:p w14:paraId="3E8652C8" w14:textId="77777777" w:rsidR="00274801" w:rsidRDefault="00274801">
                    <w:pPr>
                      <w:pStyle w:val="Bibliography"/>
                    </w:pPr>
                    <w:r>
                      <w:t xml:space="preserve">A. Makhzani, I. Goodfellow, B. Frey, J. Shlens and N. Jaitly, “Adversarial Autoencoders,” 2016. </w:t>
                    </w:r>
                  </w:p>
                </w:tc>
              </w:tr>
              <w:tr w:rsidR="00274801" w14:paraId="52C69E60" w14:textId="77777777">
                <w:trPr>
                  <w:divId w:val="397244964"/>
                  <w:tblCellSpacing w:w="15" w:type="dxa"/>
                </w:trPr>
                <w:tc>
                  <w:tcPr>
                    <w:tcW w:w="50" w:type="pct"/>
                    <w:hideMark/>
                  </w:tcPr>
                  <w:p w14:paraId="41FD86C9" w14:textId="77777777" w:rsidR="00274801" w:rsidRDefault="00274801">
                    <w:pPr>
                      <w:pStyle w:val="Bibliography"/>
                    </w:pPr>
                    <w:r>
                      <w:t xml:space="preserve">[87] </w:t>
                    </w:r>
                  </w:p>
                </w:tc>
                <w:tc>
                  <w:tcPr>
                    <w:tcW w:w="0" w:type="auto"/>
                    <w:hideMark/>
                  </w:tcPr>
                  <w:p w14:paraId="3628B578" w14:textId="77777777" w:rsidR="00274801" w:rsidRDefault="00274801">
                    <w:pPr>
                      <w:pStyle w:val="Bibliography"/>
                    </w:pPr>
                    <w:r>
                      <w:t>C. G. Viljoen, “Github,” [Online]. Available: https://github.com/PsycheShaman/MSc-thesis/tree/master/Code/Latent_Variable_Models. [Accessed 4 December 2019].</w:t>
                    </w:r>
                  </w:p>
                </w:tc>
              </w:tr>
              <w:tr w:rsidR="00274801" w14:paraId="28AB1943" w14:textId="77777777">
                <w:trPr>
                  <w:divId w:val="397244964"/>
                  <w:tblCellSpacing w:w="15" w:type="dxa"/>
                </w:trPr>
                <w:tc>
                  <w:tcPr>
                    <w:tcW w:w="50" w:type="pct"/>
                    <w:hideMark/>
                  </w:tcPr>
                  <w:p w14:paraId="28B6A44A" w14:textId="77777777" w:rsidR="00274801" w:rsidRDefault="00274801">
                    <w:pPr>
                      <w:pStyle w:val="Bibliography"/>
                    </w:pPr>
                    <w:r>
                      <w:t xml:space="preserve">[88] </w:t>
                    </w:r>
                  </w:p>
                </w:tc>
                <w:tc>
                  <w:tcPr>
                    <w:tcW w:w="0" w:type="auto"/>
                    <w:hideMark/>
                  </w:tcPr>
                  <w:p w14:paraId="01C97571" w14:textId="77777777" w:rsidR="00274801" w:rsidRDefault="00274801">
                    <w:pPr>
                      <w:pStyle w:val="Bibliography"/>
                    </w:pPr>
                    <w:r>
                      <w:t xml:space="preserve">C. G. </w:t>
                    </w:r>
                    <w:r>
                      <w:lastRenderedPageBreak/>
                      <w:t>Viljoen, “Github,” [Online]. Available: https://github.com/PsycheShaman/MSc-thesis/tree/master/Code/ROOT/trdpid/sim. [Accessed 4 December 2019].</w:t>
                    </w:r>
                  </w:p>
                </w:tc>
              </w:tr>
              <w:tr w:rsidR="00274801" w14:paraId="3126F1C2" w14:textId="77777777">
                <w:trPr>
                  <w:divId w:val="397244964"/>
                  <w:tblCellSpacing w:w="15" w:type="dxa"/>
                </w:trPr>
                <w:tc>
                  <w:tcPr>
                    <w:tcW w:w="50" w:type="pct"/>
                    <w:hideMark/>
                  </w:tcPr>
                  <w:p w14:paraId="46F4F56F" w14:textId="77777777" w:rsidR="00274801" w:rsidRDefault="00274801">
                    <w:pPr>
                      <w:pStyle w:val="Bibliography"/>
                    </w:pPr>
                    <w:r>
                      <w:t xml:space="preserve">[89] </w:t>
                    </w:r>
                  </w:p>
                </w:tc>
                <w:tc>
                  <w:tcPr>
                    <w:tcW w:w="0" w:type="auto"/>
                    <w:hideMark/>
                  </w:tcPr>
                  <w:p w14:paraId="3E7888DA" w14:textId="77777777" w:rsidR="00274801" w:rsidRDefault="00274801">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274801" w14:paraId="4F51A18D" w14:textId="77777777">
                <w:trPr>
                  <w:divId w:val="397244964"/>
                  <w:tblCellSpacing w:w="15" w:type="dxa"/>
                </w:trPr>
                <w:tc>
                  <w:tcPr>
                    <w:tcW w:w="50" w:type="pct"/>
                    <w:hideMark/>
                  </w:tcPr>
                  <w:p w14:paraId="3E155BCB" w14:textId="77777777" w:rsidR="00274801" w:rsidRDefault="00274801">
                    <w:pPr>
                      <w:pStyle w:val="Bibliography"/>
                    </w:pPr>
                    <w:r>
                      <w:t xml:space="preserve">[90] </w:t>
                    </w:r>
                  </w:p>
                </w:tc>
                <w:tc>
                  <w:tcPr>
                    <w:tcW w:w="0" w:type="auto"/>
                    <w:hideMark/>
                  </w:tcPr>
                  <w:p w14:paraId="546F5D0D" w14:textId="77777777" w:rsidR="00274801" w:rsidRDefault="00274801">
                    <w:pPr>
                      <w:pStyle w:val="Bibliography"/>
                    </w:pPr>
                    <w:r>
                      <w:t>S. Chintala, “How to Train a GAN? Tips and tricks to make GANs work,” [Online]. Available: https://github.com/soumith/ganhacks. [Accessed 4 December 2019].</w:t>
                    </w:r>
                  </w:p>
                </w:tc>
              </w:tr>
              <w:tr w:rsidR="00274801" w14:paraId="34FFC7DB" w14:textId="77777777">
                <w:trPr>
                  <w:divId w:val="397244964"/>
                  <w:tblCellSpacing w:w="15" w:type="dxa"/>
                </w:trPr>
                <w:tc>
                  <w:tcPr>
                    <w:tcW w:w="50" w:type="pct"/>
                    <w:hideMark/>
                  </w:tcPr>
                  <w:p w14:paraId="09AF724C" w14:textId="77777777" w:rsidR="00274801" w:rsidRDefault="00274801">
                    <w:pPr>
                      <w:pStyle w:val="Bibliography"/>
                    </w:pPr>
                    <w:r>
                      <w:t xml:space="preserve">[91] </w:t>
                    </w:r>
                  </w:p>
                </w:tc>
                <w:tc>
                  <w:tcPr>
                    <w:tcW w:w="0" w:type="auto"/>
                    <w:hideMark/>
                  </w:tcPr>
                  <w:p w14:paraId="2AC07972" w14:textId="77777777" w:rsidR="00274801" w:rsidRDefault="00274801">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274801" w14:paraId="1517BC06" w14:textId="77777777">
                <w:trPr>
                  <w:divId w:val="397244964"/>
                  <w:tblCellSpacing w:w="15" w:type="dxa"/>
                </w:trPr>
                <w:tc>
                  <w:tcPr>
                    <w:tcW w:w="50" w:type="pct"/>
                    <w:hideMark/>
                  </w:tcPr>
                  <w:p w14:paraId="53A2F44C" w14:textId="77777777" w:rsidR="00274801" w:rsidRDefault="00274801">
                    <w:pPr>
                      <w:pStyle w:val="Bibliography"/>
                    </w:pPr>
                    <w:r>
                      <w:t xml:space="preserve">[92] </w:t>
                    </w:r>
                  </w:p>
                </w:tc>
                <w:tc>
                  <w:tcPr>
                    <w:tcW w:w="0" w:type="auto"/>
                    <w:hideMark/>
                  </w:tcPr>
                  <w:p w14:paraId="2D82FC59" w14:textId="77777777" w:rsidR="00274801" w:rsidRDefault="00274801">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274801" w14:paraId="6C51A80D" w14:textId="77777777">
                <w:trPr>
                  <w:divId w:val="397244964"/>
                  <w:tblCellSpacing w:w="15" w:type="dxa"/>
                </w:trPr>
                <w:tc>
                  <w:tcPr>
                    <w:tcW w:w="50" w:type="pct"/>
                    <w:hideMark/>
                  </w:tcPr>
                  <w:p w14:paraId="4A94F5EA" w14:textId="77777777" w:rsidR="00274801" w:rsidRDefault="00274801">
                    <w:pPr>
                      <w:pStyle w:val="Bibliography"/>
                    </w:pPr>
                    <w:r>
                      <w:t xml:space="preserve">[93] </w:t>
                    </w:r>
                  </w:p>
                </w:tc>
                <w:tc>
                  <w:tcPr>
                    <w:tcW w:w="0" w:type="auto"/>
                    <w:hideMark/>
                  </w:tcPr>
                  <w:p w14:paraId="4FAAF3A4" w14:textId="77777777" w:rsidR="00274801" w:rsidRDefault="00274801">
                    <w:pPr>
                      <w:pStyle w:val="Bibliography"/>
                    </w:pPr>
                    <w:r>
                      <w:t>“Interexperimental LHC Machine Learning Working Group,” [Online]. Available: https://iml.web.cern.ch/. [Accessed 4 December 2019].</w:t>
                    </w:r>
                  </w:p>
                </w:tc>
              </w:tr>
              <w:tr w:rsidR="00274801" w14:paraId="60BD881A" w14:textId="77777777">
                <w:trPr>
                  <w:divId w:val="397244964"/>
                  <w:tblCellSpacing w:w="15" w:type="dxa"/>
                </w:trPr>
                <w:tc>
                  <w:tcPr>
                    <w:tcW w:w="50" w:type="pct"/>
                    <w:hideMark/>
                  </w:tcPr>
                  <w:p w14:paraId="13A8F3E2" w14:textId="77777777" w:rsidR="00274801" w:rsidRDefault="00274801">
                    <w:pPr>
                      <w:pStyle w:val="Bibliography"/>
                    </w:pPr>
                    <w:r>
                      <w:t xml:space="preserve">[94] </w:t>
                    </w:r>
                  </w:p>
                </w:tc>
                <w:tc>
                  <w:tcPr>
                    <w:tcW w:w="0" w:type="auto"/>
                    <w:hideMark/>
                  </w:tcPr>
                  <w:p w14:paraId="53A0F400" w14:textId="77777777" w:rsidR="00274801" w:rsidRDefault="00274801">
                    <w:pPr>
                      <w:pStyle w:val="Bibliography"/>
                    </w:pPr>
                    <w:r>
                      <w:t>“3rd IML Machine Learning Workshop,” [Online]. Available: https://indico.cern.ch/event/766872/. [Accessed 4 December 2019].</w:t>
                    </w:r>
                  </w:p>
                </w:tc>
              </w:tr>
              <w:tr w:rsidR="00274801" w14:paraId="543C9494" w14:textId="77777777">
                <w:trPr>
                  <w:divId w:val="397244964"/>
                  <w:tblCellSpacing w:w="15" w:type="dxa"/>
                </w:trPr>
                <w:tc>
                  <w:tcPr>
                    <w:tcW w:w="50" w:type="pct"/>
                    <w:hideMark/>
                  </w:tcPr>
                  <w:p w14:paraId="621B410F" w14:textId="77777777" w:rsidR="00274801" w:rsidRDefault="00274801">
                    <w:pPr>
                      <w:pStyle w:val="Bibliography"/>
                    </w:pPr>
                    <w:r>
                      <w:t xml:space="preserve">[95] </w:t>
                    </w:r>
                  </w:p>
                </w:tc>
                <w:tc>
                  <w:tcPr>
                    <w:tcW w:w="0" w:type="auto"/>
                    <w:hideMark/>
                  </w:tcPr>
                  <w:p w14:paraId="4A9BC0B4" w14:textId="77777777" w:rsidR="00274801" w:rsidRDefault="00274801">
                    <w:pPr>
                      <w:pStyle w:val="Bibliography"/>
                    </w:pPr>
                    <w:r>
                      <w:t>“MonALISA Repository for ALICE,” [Online]. Available: https://alimonitor.cern.ch. [Accessed `4 December 2019].</w:t>
                    </w:r>
                  </w:p>
                </w:tc>
              </w:tr>
              <w:tr w:rsidR="00274801" w14:paraId="2760D767" w14:textId="77777777">
                <w:trPr>
                  <w:divId w:val="397244964"/>
                  <w:tblCellSpacing w:w="15" w:type="dxa"/>
                </w:trPr>
                <w:tc>
                  <w:tcPr>
                    <w:tcW w:w="50" w:type="pct"/>
                    <w:hideMark/>
                  </w:tcPr>
                  <w:p w14:paraId="331CCDC7" w14:textId="77777777" w:rsidR="00274801" w:rsidRDefault="00274801">
                    <w:pPr>
                      <w:pStyle w:val="Bibliography"/>
                    </w:pPr>
                    <w:r>
                      <w:t xml:space="preserve">[96] </w:t>
                    </w:r>
                  </w:p>
                </w:tc>
                <w:tc>
                  <w:tcPr>
                    <w:tcW w:w="0" w:type="auto"/>
                    <w:hideMark/>
                  </w:tcPr>
                  <w:p w14:paraId="730F273A" w14:textId="77777777" w:rsidR="00274801" w:rsidRDefault="00274801">
                    <w:pPr>
                      <w:pStyle w:val="Bibliography"/>
                    </w:pPr>
                    <w:r>
                      <w:t>C. G. Viljoen, “CERN Gitlab,” 2019. [Online]. Available: https://gitlab.cern.ch/cviljoen/msc-thesis-data. [Accessed 4 December 2019].</w:t>
                    </w:r>
                  </w:p>
                </w:tc>
              </w:tr>
            </w:tbl>
            <w:p w14:paraId="493463A8" w14:textId="77777777" w:rsidR="00274801" w:rsidRDefault="00274801">
              <w:pPr>
                <w:divId w:val="397244964"/>
              </w:pPr>
            </w:p>
            <w:bookmarkStart w:id="227" w:name="_GoBack"/>
            <w:bookmarkEnd w:id="227"/>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8" w:name="_Toc30363202"/>
      <w:r>
        <w:lastRenderedPageBreak/>
        <w:t>Appendices</w:t>
      </w:r>
      <w:bookmarkEnd w:id="228"/>
    </w:p>
    <w:p w14:paraId="1C9E6763" w14:textId="585F6AF9" w:rsidR="00A3142B" w:rsidRDefault="00A3142B" w:rsidP="003932A4">
      <w:pPr>
        <w:pStyle w:val="AppendixHeading1"/>
      </w:pPr>
      <w:bookmarkStart w:id="229" w:name="_Toc30363203"/>
      <w:r>
        <w:lastRenderedPageBreak/>
        <w:t>Appendix i: Run Numbers Analyzed (from LHCQ16)</w:t>
      </w:r>
      <w:bookmarkEnd w:id="229"/>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30" w:name="_Toc30363204"/>
      <w:r>
        <w:lastRenderedPageBreak/>
        <w:t>Appendix II: Deep Learning Architecture Diagrams</w:t>
      </w:r>
      <w:bookmarkEnd w:id="230"/>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0352FD30" w:rsidR="00B33621" w:rsidRDefault="00B33621" w:rsidP="009C7E32">
      <w:pPr>
        <w:pStyle w:val="Caption"/>
      </w:pPr>
      <w:bookmarkStart w:id="231" w:name="_Ref18854939"/>
      <w:bookmarkStart w:id="232" w:name="_Toc19377373"/>
      <w:r w:rsidRPr="005B72BD">
        <w:t xml:space="preserve">Figure </w:t>
      </w:r>
      <w:r>
        <w:fldChar w:fldCharType="begin"/>
      </w:r>
      <w:r>
        <w:instrText xml:space="preserve"> SEQ Figure \* ARABIC </w:instrText>
      </w:r>
      <w:r>
        <w:fldChar w:fldCharType="separate"/>
      </w:r>
      <w:r w:rsidR="005D42FA">
        <w:t>78</w:t>
      </w:r>
      <w:r>
        <w:fldChar w:fldCharType="end"/>
      </w:r>
      <w:bookmarkEnd w:id="231"/>
      <w:r w:rsidRPr="005B72BD">
        <w:t xml:space="preserve">: </w:t>
      </w:r>
      <w:r>
        <w:t>Most successful p</w:t>
      </w:r>
      <w:r w:rsidRPr="005B72BD">
        <w:t>article Identification Model Architecture</w:t>
      </w:r>
      <w:bookmarkEnd w:id="232"/>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6C8AA1C" w:rsidR="00795F28" w:rsidRDefault="00795F28" w:rsidP="009C7E32">
      <w:pPr>
        <w:pStyle w:val="Caption"/>
      </w:pPr>
      <w:bookmarkStart w:id="233" w:name="_Ref25858362"/>
      <w:r w:rsidRPr="00F34E6E">
        <w:t xml:space="preserve">Figure </w:t>
      </w:r>
      <w:r w:rsidRPr="00F34E6E">
        <w:fldChar w:fldCharType="begin"/>
      </w:r>
      <w:r w:rsidRPr="00F34E6E">
        <w:instrText xml:space="preserve"> SEQ Figure \* ARABIC </w:instrText>
      </w:r>
      <w:r w:rsidRPr="00F34E6E">
        <w:fldChar w:fldCharType="separate"/>
      </w:r>
      <w:r w:rsidR="005D42FA">
        <w:t>79</w:t>
      </w:r>
      <w:r w:rsidRPr="00F34E6E">
        <w:fldChar w:fldCharType="end"/>
      </w:r>
      <w:bookmarkEnd w:id="233"/>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5679CBBF" w:rsidR="00E93F8D" w:rsidRDefault="00E93F8D" w:rsidP="009C7E32">
      <w:pPr>
        <w:pStyle w:val="Caption"/>
      </w:pPr>
      <w:bookmarkStart w:id="234" w:name="_Ref21260895"/>
      <w:r w:rsidRPr="00F34E6E">
        <w:t xml:space="preserve">Figure </w:t>
      </w:r>
      <w:r w:rsidRPr="00F34E6E">
        <w:fldChar w:fldCharType="begin"/>
      </w:r>
      <w:r w:rsidRPr="00F34E6E">
        <w:instrText xml:space="preserve"> SEQ Figure \* ARABIC </w:instrText>
      </w:r>
      <w:r w:rsidRPr="00F34E6E">
        <w:fldChar w:fldCharType="separate"/>
      </w:r>
      <w:r w:rsidR="005D42FA">
        <w:t>80</w:t>
      </w:r>
      <w:r w:rsidRPr="00F34E6E">
        <w:fldChar w:fldCharType="end"/>
      </w:r>
      <w:bookmarkEnd w:id="234"/>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1D0DA57C" w:rsidR="00206197" w:rsidRDefault="00206197" w:rsidP="009C7E32">
      <w:pPr>
        <w:pStyle w:val="Caption"/>
      </w:pPr>
      <w:bookmarkStart w:id="235" w:name="_Ref25883110"/>
      <w:r>
        <w:t xml:space="preserve">Figure </w:t>
      </w:r>
      <w:r>
        <w:fldChar w:fldCharType="begin"/>
      </w:r>
      <w:r>
        <w:instrText xml:space="preserve"> SEQ Figure \* ARABIC </w:instrText>
      </w:r>
      <w:r>
        <w:fldChar w:fldCharType="separate"/>
      </w:r>
      <w:r w:rsidR="005D42FA">
        <w:t>81</w:t>
      </w:r>
      <w:r>
        <w:fldChar w:fldCharType="end"/>
      </w:r>
      <w:bookmarkEnd w:id="235"/>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06AE3AE5"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0EB1D121"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6" w:name="_Toc3036320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6"/>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6FC1B2BE"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5D42FA">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7" w:name="_Toc25871542"/>
      <w:bookmarkStart w:id="238" w:name="_Ref26018397"/>
      <w:r w:rsidRPr="00FF7F5D">
        <w:rPr>
          <w:lang w:eastAsia="en-GB"/>
        </w:rPr>
        <w:t>A Variational Autoencoder with Convolutional Architecture:</w:t>
      </w:r>
      <w:bookmarkEnd w:id="237"/>
      <w:bookmarkEnd w:id="238"/>
    </w:p>
    <w:p w14:paraId="5DF85764" w14:textId="77777777" w:rsidR="00245AC9" w:rsidRPr="00FF7F5D" w:rsidRDefault="00BD2FDD"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0BB3B5D2" w:rsidR="00245AC9" w:rsidRPr="00FF7F5D" w:rsidRDefault="00245AC9" w:rsidP="009C7E32">
      <w:bookmarkStart w:id="239" w:name="_Toc19377408"/>
      <w:r w:rsidRPr="00FF7F5D">
        <w:t xml:space="preserve">Figure </w:t>
      </w:r>
      <w:r w:rsidRPr="00FF7F5D">
        <w:fldChar w:fldCharType="begin"/>
      </w:r>
      <w:r w:rsidRPr="00FF7F5D">
        <w:instrText xml:space="preserve"> SEQ Figure \* ARABIC </w:instrText>
      </w:r>
      <w:r w:rsidRPr="00FF7F5D">
        <w:fldChar w:fldCharType="separate"/>
      </w:r>
      <w:r w:rsidR="005D42FA">
        <w:t>85</w:t>
      </w:r>
      <w:r w:rsidRPr="00FF7F5D">
        <w:fldChar w:fldCharType="end"/>
      </w:r>
      <w:r w:rsidRPr="00FF7F5D">
        <w:t>: VAE Encoder (left) and Decoder</w:t>
      </w:r>
      <w:bookmarkEnd w:id="239"/>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69DAFEE2"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5D42FA">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0565306D" w:rsidR="00245AC9" w:rsidRPr="009974AA" w:rsidRDefault="00245AC9" w:rsidP="009C7E32">
      <w:bookmarkStart w:id="240" w:name="_Toc19377409"/>
      <w:r w:rsidRPr="00FF7F5D">
        <w:t xml:space="preserve">Figure </w:t>
      </w:r>
      <w:r w:rsidRPr="00FF7F5D">
        <w:fldChar w:fldCharType="begin"/>
      </w:r>
      <w:r w:rsidRPr="00FF7F5D">
        <w:instrText xml:space="preserve"> SEQ Figure \* ARABIC </w:instrText>
      </w:r>
      <w:r w:rsidRPr="00FF7F5D">
        <w:fldChar w:fldCharType="separate"/>
      </w:r>
      <w:r w:rsidR="005D42FA">
        <w:t>86</w:t>
      </w:r>
      <w:r w:rsidRPr="00FF7F5D">
        <w:fldChar w:fldCharType="end"/>
      </w:r>
      <w:r w:rsidRPr="00FF7F5D">
        <w:t>: Six examples of simulated data created using a Variational Autoencoder</w:t>
      </w:r>
      <w:bookmarkEnd w:id="240"/>
      <w:r w:rsidR="0062532B">
        <w:t xml:space="preserve"> with Convolutional Architecture</w:t>
      </w:r>
    </w:p>
    <w:p w14:paraId="3557FB20" w14:textId="79CCCA6D" w:rsidR="00245AC9" w:rsidRPr="00FF7F5D" w:rsidRDefault="00245AC9" w:rsidP="009C7E32">
      <w:pPr>
        <w:pStyle w:val="Style1"/>
        <w:rPr>
          <w:lang w:eastAsia="en-GB"/>
        </w:rPr>
      </w:pPr>
      <w:bookmarkStart w:id="241" w:name="_Toc25871543"/>
      <w:r w:rsidRPr="00FF7F5D">
        <w:rPr>
          <w:lang w:eastAsia="en-GB"/>
        </w:rPr>
        <w:t>Boundary-Seeking Generative Adversarial Network</w:t>
      </w:r>
      <w:bookmarkEnd w:id="241"/>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lastRenderedPageBreak/>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lastRenderedPageBreak/>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lastRenderedPageBreak/>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lastRenderedPageBreak/>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2" w:name="_Toc30363206"/>
      <w:r>
        <w:lastRenderedPageBreak/>
        <w:t>Appendix IV: Example Python Dictionary for a Single Track</w:t>
      </w:r>
      <w:bookmarkEnd w:id="242"/>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3" w:name="_Toc3036320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3"/>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47329D5A"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EndPr/>
        <w:sdtContent>
          <w:r>
            <w:fldChar w:fldCharType="begin"/>
          </w:r>
          <w:r>
            <w:rPr>
              <w:lang w:val="en-US"/>
            </w:rPr>
            <w:instrText xml:space="preserve"> CITATION Bar \l 1033 </w:instrText>
          </w:r>
          <w:r>
            <w:fldChar w:fldCharType="separate"/>
          </w:r>
          <w:r w:rsidR="00274801" w:rsidRPr="00274801">
            <w:rPr>
              <w:lang w:val="en-US"/>
            </w:rPr>
            <w:t>[74]</w:t>
          </w:r>
          <w:r>
            <w:fldChar w:fldCharType="end"/>
          </w:r>
        </w:sdtContent>
      </w:sdt>
      <w:r>
        <w:t>.</w:t>
      </w:r>
    </w:p>
    <w:p w14:paraId="25D1BA8C" w14:textId="637A06BC"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End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274801" w:rsidRPr="00274801">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7E55C222"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End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274801" w:rsidRPr="00274801">
            <w:rPr>
              <w:lang w:val="en-US"/>
            </w:rPr>
            <w:t>[96]</w:t>
          </w:r>
          <w:r>
            <w:rPr>
              <w:vertAlign w:val="superscript"/>
            </w:rPr>
            <w:fldChar w:fldCharType="end"/>
          </w:r>
        </w:sdtContent>
      </w:sdt>
      <w:r w:rsidRPr="00F34E6E">
        <w:t>, internally accessible by CERN members.</w:t>
      </w:r>
    </w:p>
    <w:p w14:paraId="79EE63C6" w14:textId="298F5E31"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5D42FA">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1C1E1906" w:rsidR="00092F9B" w:rsidRDefault="001572CE" w:rsidP="009C7E32">
      <w:pPr>
        <w:pStyle w:val="Caption"/>
      </w:pPr>
      <w:bookmarkStart w:id="244" w:name="_Ref25879064"/>
      <w:bookmarkStart w:id="245" w:name="_Toc14519205"/>
      <w:r>
        <w:t xml:space="preserve">Figure </w:t>
      </w:r>
      <w:r>
        <w:fldChar w:fldCharType="begin"/>
      </w:r>
      <w:r>
        <w:instrText xml:space="preserve"> SEQ Figure \* ARABIC </w:instrText>
      </w:r>
      <w:r>
        <w:fldChar w:fldCharType="separate"/>
      </w:r>
      <w:r w:rsidR="005D42FA">
        <w:t>87</w:t>
      </w:r>
      <w:r>
        <w:fldChar w:fldCharType="end"/>
      </w:r>
      <w:bookmarkEnd w:id="244"/>
      <w:r>
        <w:t>: Data</w:t>
      </w:r>
      <w:r w:rsidR="007411C5">
        <w:t xml:space="preserve"> extraction and data</w:t>
      </w:r>
      <w:r>
        <w:t xml:space="preserve"> pre-processing environment </w:t>
      </w:r>
      <w:bookmarkEnd w:id="245"/>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6" w:name="_Toc30363208"/>
      <w:r w:rsidRPr="00F34E6E">
        <w:lastRenderedPageBreak/>
        <w:t>Acknowledgements</w:t>
      </w:r>
      <w:bookmarkEnd w:id="246"/>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D44D2" w14:textId="77777777" w:rsidR="00BD2FDD" w:rsidRDefault="00BD2FDD" w:rsidP="009C7E32">
      <w:r>
        <w:separator/>
      </w:r>
    </w:p>
    <w:p w14:paraId="13762467" w14:textId="77777777" w:rsidR="00BD2FDD" w:rsidRDefault="00BD2FDD" w:rsidP="009C7E32"/>
    <w:p w14:paraId="365F3D7D" w14:textId="77777777" w:rsidR="00BD2FDD" w:rsidRDefault="00BD2FDD" w:rsidP="009C7E32"/>
    <w:p w14:paraId="7EC6B57B" w14:textId="77777777" w:rsidR="00BD2FDD" w:rsidRDefault="00BD2FDD" w:rsidP="009C7E32"/>
    <w:p w14:paraId="282D1E0E" w14:textId="77777777" w:rsidR="00BD2FDD" w:rsidRDefault="00BD2FDD" w:rsidP="009C7E32"/>
    <w:p w14:paraId="65E6C7FD" w14:textId="77777777" w:rsidR="00BD2FDD" w:rsidRDefault="00BD2FDD" w:rsidP="009C7E32"/>
    <w:p w14:paraId="61932AFF" w14:textId="77777777" w:rsidR="00BD2FDD" w:rsidRDefault="00BD2FDD" w:rsidP="009C7E32"/>
    <w:p w14:paraId="65E55CAA" w14:textId="77777777" w:rsidR="00BD2FDD" w:rsidRDefault="00BD2FDD" w:rsidP="009C7E32"/>
    <w:p w14:paraId="2B20D268" w14:textId="77777777" w:rsidR="00BD2FDD" w:rsidRDefault="00BD2FDD" w:rsidP="009C7E32"/>
    <w:p w14:paraId="2534A1CC" w14:textId="77777777" w:rsidR="00BD2FDD" w:rsidRDefault="00BD2FDD" w:rsidP="009C7E32"/>
    <w:p w14:paraId="6F2FC38E" w14:textId="77777777" w:rsidR="00BD2FDD" w:rsidRDefault="00BD2FDD" w:rsidP="009C7E32"/>
    <w:p w14:paraId="166E247C" w14:textId="77777777" w:rsidR="00BD2FDD" w:rsidRDefault="00BD2FDD" w:rsidP="009C7E32"/>
    <w:p w14:paraId="1A7A734E" w14:textId="77777777" w:rsidR="00BD2FDD" w:rsidRDefault="00BD2FDD" w:rsidP="009C7E32"/>
    <w:p w14:paraId="66A62B09" w14:textId="77777777" w:rsidR="00BD2FDD" w:rsidRDefault="00BD2FDD" w:rsidP="009C7E32"/>
    <w:p w14:paraId="0FCDDEDA" w14:textId="77777777" w:rsidR="00BD2FDD" w:rsidRDefault="00BD2FDD" w:rsidP="009C7E32"/>
    <w:p w14:paraId="67EAF7DB" w14:textId="77777777" w:rsidR="00BD2FDD" w:rsidRDefault="00BD2FDD" w:rsidP="009C7E32"/>
    <w:p w14:paraId="3C338246" w14:textId="77777777" w:rsidR="00BD2FDD" w:rsidRDefault="00BD2FDD" w:rsidP="009C7E32"/>
    <w:p w14:paraId="1F19789F" w14:textId="77777777" w:rsidR="00BD2FDD" w:rsidRDefault="00BD2FDD" w:rsidP="009C7E32"/>
    <w:p w14:paraId="2F35204A" w14:textId="77777777" w:rsidR="00BD2FDD" w:rsidRDefault="00BD2FDD" w:rsidP="009C7E32"/>
    <w:p w14:paraId="24247706" w14:textId="77777777" w:rsidR="00BD2FDD" w:rsidRDefault="00BD2FDD" w:rsidP="009C7E32"/>
    <w:p w14:paraId="25F6E73D" w14:textId="77777777" w:rsidR="00BD2FDD" w:rsidRDefault="00BD2FDD" w:rsidP="009C7E32"/>
  </w:endnote>
  <w:endnote w:type="continuationSeparator" w:id="0">
    <w:p w14:paraId="253021AB" w14:textId="77777777" w:rsidR="00BD2FDD" w:rsidRDefault="00BD2FDD" w:rsidP="009C7E32">
      <w:r>
        <w:continuationSeparator/>
      </w:r>
    </w:p>
    <w:p w14:paraId="4288552B" w14:textId="77777777" w:rsidR="00BD2FDD" w:rsidRDefault="00BD2FDD" w:rsidP="009C7E32"/>
    <w:p w14:paraId="0338275E" w14:textId="77777777" w:rsidR="00BD2FDD" w:rsidRDefault="00BD2FDD" w:rsidP="009C7E32"/>
    <w:p w14:paraId="1C4B0556" w14:textId="77777777" w:rsidR="00BD2FDD" w:rsidRDefault="00BD2FDD" w:rsidP="009C7E32"/>
    <w:p w14:paraId="051872F7" w14:textId="77777777" w:rsidR="00BD2FDD" w:rsidRDefault="00BD2FDD" w:rsidP="009C7E32"/>
    <w:p w14:paraId="15FF131F" w14:textId="77777777" w:rsidR="00BD2FDD" w:rsidRDefault="00BD2FDD" w:rsidP="009C7E32"/>
    <w:p w14:paraId="758D583C" w14:textId="77777777" w:rsidR="00BD2FDD" w:rsidRDefault="00BD2FDD" w:rsidP="009C7E32"/>
    <w:p w14:paraId="4A7EFD0B" w14:textId="77777777" w:rsidR="00BD2FDD" w:rsidRDefault="00BD2FDD" w:rsidP="009C7E32"/>
    <w:p w14:paraId="04BE6398" w14:textId="77777777" w:rsidR="00BD2FDD" w:rsidRDefault="00BD2FDD" w:rsidP="009C7E32"/>
    <w:p w14:paraId="16FF7478" w14:textId="77777777" w:rsidR="00BD2FDD" w:rsidRDefault="00BD2FDD" w:rsidP="009C7E32"/>
    <w:p w14:paraId="6123E68D" w14:textId="77777777" w:rsidR="00BD2FDD" w:rsidRDefault="00BD2FDD" w:rsidP="009C7E32"/>
    <w:p w14:paraId="39508996" w14:textId="77777777" w:rsidR="00BD2FDD" w:rsidRDefault="00BD2FDD" w:rsidP="009C7E32"/>
    <w:p w14:paraId="61BB1B94" w14:textId="77777777" w:rsidR="00BD2FDD" w:rsidRDefault="00BD2FDD" w:rsidP="009C7E32"/>
    <w:p w14:paraId="621DDFAB" w14:textId="77777777" w:rsidR="00BD2FDD" w:rsidRDefault="00BD2FDD" w:rsidP="009C7E32"/>
    <w:p w14:paraId="2F1A9A55" w14:textId="77777777" w:rsidR="00BD2FDD" w:rsidRDefault="00BD2FDD" w:rsidP="009C7E32"/>
    <w:p w14:paraId="2A9F8858" w14:textId="77777777" w:rsidR="00BD2FDD" w:rsidRDefault="00BD2FDD" w:rsidP="009C7E32"/>
    <w:p w14:paraId="453E6D2A" w14:textId="77777777" w:rsidR="00BD2FDD" w:rsidRDefault="00BD2FDD" w:rsidP="009C7E32"/>
    <w:p w14:paraId="06EEABE5" w14:textId="77777777" w:rsidR="00BD2FDD" w:rsidRDefault="00BD2FDD" w:rsidP="009C7E32"/>
    <w:p w14:paraId="0D45162F" w14:textId="77777777" w:rsidR="00BD2FDD" w:rsidRDefault="00BD2FDD" w:rsidP="009C7E32"/>
    <w:p w14:paraId="2E70C013" w14:textId="77777777" w:rsidR="00BD2FDD" w:rsidRDefault="00BD2FDD" w:rsidP="009C7E32"/>
    <w:p w14:paraId="368558D1" w14:textId="77777777" w:rsidR="00BD2FDD" w:rsidRDefault="00BD2FDD" w:rsidP="009C7E32"/>
  </w:endnote>
  <w:endnote w:type="continuationNotice" w:id="1">
    <w:p w14:paraId="70E8CBE2" w14:textId="77777777" w:rsidR="00BD2FDD" w:rsidRDefault="00BD2FDD" w:rsidP="009C7E32"/>
    <w:p w14:paraId="2DE28328" w14:textId="77777777" w:rsidR="00BD2FDD" w:rsidRDefault="00BD2FDD" w:rsidP="009C7E32"/>
    <w:p w14:paraId="65CE584A" w14:textId="77777777" w:rsidR="00BD2FDD" w:rsidRDefault="00BD2FDD" w:rsidP="009C7E32"/>
    <w:p w14:paraId="381E0904" w14:textId="77777777" w:rsidR="00BD2FDD" w:rsidRDefault="00BD2FDD"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13FD8E4A"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FE3619">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4F7CAC0E"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FE3619">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F5B36" w14:textId="77777777" w:rsidR="00BD2FDD" w:rsidRDefault="00BD2FDD" w:rsidP="009C7E32">
      <w:r>
        <w:separator/>
      </w:r>
    </w:p>
    <w:p w14:paraId="30DAE855" w14:textId="77777777" w:rsidR="00BD2FDD" w:rsidRDefault="00BD2FDD" w:rsidP="009C7E32"/>
    <w:p w14:paraId="590FC3D2" w14:textId="77777777" w:rsidR="00BD2FDD" w:rsidRDefault="00BD2FDD" w:rsidP="009C7E32"/>
    <w:p w14:paraId="4CD82472" w14:textId="77777777" w:rsidR="00BD2FDD" w:rsidRDefault="00BD2FDD" w:rsidP="009C7E32"/>
  </w:footnote>
  <w:footnote w:type="continuationSeparator" w:id="0">
    <w:p w14:paraId="2A59CA8E" w14:textId="77777777" w:rsidR="00BD2FDD" w:rsidRDefault="00BD2FDD" w:rsidP="009C7E32">
      <w:r>
        <w:continuationSeparator/>
      </w:r>
    </w:p>
    <w:p w14:paraId="51BC7184" w14:textId="77777777" w:rsidR="00BD2FDD" w:rsidRDefault="00BD2FDD" w:rsidP="009C7E32"/>
    <w:p w14:paraId="455BBD2E" w14:textId="77777777" w:rsidR="00BD2FDD" w:rsidRDefault="00BD2FDD" w:rsidP="009C7E32"/>
    <w:p w14:paraId="6B755A96" w14:textId="77777777" w:rsidR="00BD2FDD" w:rsidRDefault="00BD2FDD" w:rsidP="009C7E32"/>
    <w:p w14:paraId="10211445" w14:textId="77777777" w:rsidR="00BD2FDD" w:rsidRDefault="00BD2FDD" w:rsidP="009C7E32"/>
    <w:p w14:paraId="60136492" w14:textId="77777777" w:rsidR="00BD2FDD" w:rsidRDefault="00BD2FDD" w:rsidP="009C7E32"/>
    <w:p w14:paraId="63061625" w14:textId="77777777" w:rsidR="00BD2FDD" w:rsidRDefault="00BD2FDD" w:rsidP="009C7E32"/>
    <w:p w14:paraId="7B8C72DD" w14:textId="77777777" w:rsidR="00BD2FDD" w:rsidRDefault="00BD2FDD" w:rsidP="009C7E32"/>
    <w:p w14:paraId="561F77ED" w14:textId="77777777" w:rsidR="00BD2FDD" w:rsidRDefault="00BD2FDD" w:rsidP="009C7E32"/>
    <w:p w14:paraId="1048B1D1" w14:textId="77777777" w:rsidR="00BD2FDD" w:rsidRDefault="00BD2FDD" w:rsidP="009C7E32"/>
    <w:p w14:paraId="4FDA55EC" w14:textId="77777777" w:rsidR="00BD2FDD" w:rsidRDefault="00BD2FDD" w:rsidP="009C7E32"/>
    <w:p w14:paraId="061F2504" w14:textId="77777777" w:rsidR="00BD2FDD" w:rsidRDefault="00BD2FDD" w:rsidP="009C7E32"/>
    <w:p w14:paraId="73DBBB9A" w14:textId="77777777" w:rsidR="00BD2FDD" w:rsidRDefault="00BD2FDD" w:rsidP="009C7E32"/>
    <w:p w14:paraId="4FB90924" w14:textId="77777777" w:rsidR="00BD2FDD" w:rsidRDefault="00BD2FDD" w:rsidP="009C7E32"/>
    <w:p w14:paraId="08A09036" w14:textId="77777777" w:rsidR="00BD2FDD" w:rsidRDefault="00BD2FDD" w:rsidP="009C7E32"/>
    <w:p w14:paraId="12C90AD6" w14:textId="77777777" w:rsidR="00BD2FDD" w:rsidRDefault="00BD2FDD" w:rsidP="009C7E32"/>
    <w:p w14:paraId="45B17574" w14:textId="77777777" w:rsidR="00BD2FDD" w:rsidRDefault="00BD2FDD" w:rsidP="009C7E32"/>
    <w:p w14:paraId="43F3C872" w14:textId="77777777" w:rsidR="00BD2FDD" w:rsidRDefault="00BD2FDD" w:rsidP="009C7E32"/>
    <w:p w14:paraId="7A5D8711" w14:textId="77777777" w:rsidR="00BD2FDD" w:rsidRDefault="00BD2FDD" w:rsidP="009C7E32"/>
    <w:p w14:paraId="71138638" w14:textId="77777777" w:rsidR="00BD2FDD" w:rsidRDefault="00BD2FDD" w:rsidP="009C7E32"/>
    <w:p w14:paraId="1510F3AE" w14:textId="77777777" w:rsidR="00BD2FDD" w:rsidRDefault="00BD2FDD" w:rsidP="009C7E32"/>
    <w:p w14:paraId="46610BE3" w14:textId="77777777" w:rsidR="00BD2FDD" w:rsidRDefault="00BD2FDD" w:rsidP="009C7E32"/>
    <w:p w14:paraId="1411EDB7" w14:textId="77777777" w:rsidR="00BD2FDD" w:rsidRDefault="00BD2FDD" w:rsidP="009C7E32"/>
    <w:p w14:paraId="0ED94EB0" w14:textId="77777777" w:rsidR="00BD2FDD" w:rsidRDefault="00BD2FDD" w:rsidP="009C7E32"/>
    <w:p w14:paraId="41AC7B2C" w14:textId="77777777" w:rsidR="00BD2FDD" w:rsidRDefault="00BD2FDD" w:rsidP="009C7E32"/>
    <w:p w14:paraId="10FE1A88" w14:textId="77777777" w:rsidR="00BD2FDD" w:rsidRDefault="00BD2FDD" w:rsidP="009C7E32"/>
    <w:p w14:paraId="7F4C9B2F" w14:textId="77777777" w:rsidR="00BD2FDD" w:rsidRDefault="00BD2FDD" w:rsidP="009C7E32"/>
    <w:p w14:paraId="38EA5ABA" w14:textId="77777777" w:rsidR="00BD2FDD" w:rsidRDefault="00BD2FDD" w:rsidP="009C7E32"/>
    <w:p w14:paraId="11A766C4" w14:textId="77777777" w:rsidR="00BD2FDD" w:rsidRDefault="00BD2FDD" w:rsidP="009C7E32"/>
    <w:p w14:paraId="5E1E34D5" w14:textId="77777777" w:rsidR="00BD2FDD" w:rsidRDefault="00BD2FDD" w:rsidP="009C7E32"/>
    <w:p w14:paraId="47DDC218" w14:textId="77777777" w:rsidR="00BD2FDD" w:rsidRDefault="00BD2FDD" w:rsidP="009C7E32"/>
    <w:p w14:paraId="216BF015" w14:textId="77777777" w:rsidR="00BD2FDD" w:rsidRDefault="00BD2FDD" w:rsidP="009C7E32"/>
    <w:p w14:paraId="44E6158B" w14:textId="77777777" w:rsidR="00BD2FDD" w:rsidRDefault="00BD2FDD" w:rsidP="009C7E32"/>
    <w:p w14:paraId="49D54D03" w14:textId="77777777" w:rsidR="00BD2FDD" w:rsidRDefault="00BD2FDD" w:rsidP="009C7E32"/>
    <w:p w14:paraId="16F84BED" w14:textId="77777777" w:rsidR="00BD2FDD" w:rsidRDefault="00BD2FDD" w:rsidP="009C7E32"/>
    <w:p w14:paraId="4E8582C9" w14:textId="77777777" w:rsidR="00BD2FDD" w:rsidRDefault="00BD2FDD" w:rsidP="009C7E32"/>
    <w:p w14:paraId="72F741FE" w14:textId="77777777" w:rsidR="00BD2FDD" w:rsidRDefault="00BD2FDD" w:rsidP="009C7E32"/>
    <w:p w14:paraId="12AB9979" w14:textId="77777777" w:rsidR="00BD2FDD" w:rsidRDefault="00BD2FDD" w:rsidP="009C7E32"/>
    <w:p w14:paraId="5C2B7585" w14:textId="77777777" w:rsidR="00BD2FDD" w:rsidRDefault="00BD2FDD" w:rsidP="009C7E32"/>
    <w:p w14:paraId="0A4862DC" w14:textId="77777777" w:rsidR="00BD2FDD" w:rsidRDefault="00BD2FDD" w:rsidP="009C7E32"/>
    <w:p w14:paraId="160548D9" w14:textId="77777777" w:rsidR="00BD2FDD" w:rsidRDefault="00BD2FDD" w:rsidP="009C7E32"/>
    <w:p w14:paraId="63C865C7" w14:textId="77777777" w:rsidR="00BD2FDD" w:rsidRDefault="00BD2FDD" w:rsidP="009C7E32"/>
    <w:p w14:paraId="19F55EEF" w14:textId="77777777" w:rsidR="00BD2FDD" w:rsidRDefault="00BD2FDD" w:rsidP="009C7E32"/>
    <w:p w14:paraId="7547AFEB" w14:textId="77777777" w:rsidR="00BD2FDD" w:rsidRDefault="00BD2FDD" w:rsidP="009C7E32"/>
    <w:p w14:paraId="5A34B3F2" w14:textId="77777777" w:rsidR="00BD2FDD" w:rsidRDefault="00BD2FDD" w:rsidP="009C7E32"/>
    <w:p w14:paraId="32E82235" w14:textId="77777777" w:rsidR="00BD2FDD" w:rsidRDefault="00BD2FDD" w:rsidP="009C7E32"/>
    <w:p w14:paraId="0E751630" w14:textId="77777777" w:rsidR="00BD2FDD" w:rsidRDefault="00BD2FDD" w:rsidP="009C7E32"/>
    <w:p w14:paraId="3CE0D520" w14:textId="77777777" w:rsidR="00BD2FDD" w:rsidRDefault="00BD2FDD" w:rsidP="009C7E32"/>
    <w:p w14:paraId="185D147A" w14:textId="77777777" w:rsidR="00BD2FDD" w:rsidRDefault="00BD2FDD" w:rsidP="009C7E32"/>
    <w:p w14:paraId="45E75CB8" w14:textId="77777777" w:rsidR="00BD2FDD" w:rsidRDefault="00BD2FDD" w:rsidP="009C7E32"/>
  </w:footnote>
  <w:footnote w:type="continuationNotice" w:id="1">
    <w:p w14:paraId="4DDEE9D7" w14:textId="77777777" w:rsidR="00BD2FDD" w:rsidRPr="00523508" w:rsidRDefault="00BD2FDD" w:rsidP="00523508">
      <w:pPr>
        <w:pStyle w:val="Footer"/>
      </w:pPr>
    </w:p>
    <w:p w14:paraId="7BBDC8D9" w14:textId="77777777" w:rsidR="00BD2FDD" w:rsidRDefault="00BD2FDD" w:rsidP="009C7E32"/>
    <w:p w14:paraId="3ACF34AD" w14:textId="77777777" w:rsidR="00BD2FDD" w:rsidRDefault="00BD2FDD" w:rsidP="009C7E32"/>
    <w:p w14:paraId="3A24B6D3" w14:textId="77777777" w:rsidR="00BD2FDD" w:rsidRDefault="00BD2FDD" w:rsidP="009C7E32"/>
    <w:p w14:paraId="2D869EA9" w14:textId="77777777" w:rsidR="00BD2FDD" w:rsidRDefault="00BD2FDD" w:rsidP="009C7E32"/>
    <w:p w14:paraId="2081835A" w14:textId="77777777" w:rsidR="00BD2FDD" w:rsidRDefault="00BD2FDD" w:rsidP="009C7E32"/>
    <w:p w14:paraId="2398D1E3" w14:textId="77777777" w:rsidR="00BD2FDD" w:rsidRDefault="00BD2FDD" w:rsidP="009C7E32"/>
    <w:p w14:paraId="38B8C22A" w14:textId="77777777" w:rsidR="00BD2FDD" w:rsidRDefault="00BD2FDD" w:rsidP="009C7E32"/>
    <w:p w14:paraId="22FD90CA" w14:textId="77777777" w:rsidR="00BD2FDD" w:rsidRDefault="00BD2FDD" w:rsidP="009C7E32"/>
    <w:p w14:paraId="74A84C74" w14:textId="77777777" w:rsidR="00BD2FDD" w:rsidRDefault="00BD2FDD" w:rsidP="009C7E32"/>
    <w:p w14:paraId="7789EB62" w14:textId="77777777" w:rsidR="00BD2FDD" w:rsidRDefault="00BD2FDD" w:rsidP="009C7E32"/>
    <w:p w14:paraId="01180884" w14:textId="77777777" w:rsidR="00BD2FDD" w:rsidRDefault="00BD2FDD" w:rsidP="009C7E32"/>
    <w:p w14:paraId="120B5173" w14:textId="77777777" w:rsidR="00BD2FDD" w:rsidRDefault="00BD2FDD" w:rsidP="009C7E32"/>
    <w:p w14:paraId="574063AC" w14:textId="77777777" w:rsidR="00BD2FDD" w:rsidRDefault="00BD2FDD" w:rsidP="009C7E32"/>
    <w:p w14:paraId="5C3C99FB" w14:textId="77777777" w:rsidR="00BD2FDD" w:rsidRDefault="00BD2FDD" w:rsidP="009C7E32"/>
    <w:p w14:paraId="1BEC2846" w14:textId="77777777" w:rsidR="00BD2FDD" w:rsidRDefault="00BD2FDD" w:rsidP="009C7E32"/>
    <w:p w14:paraId="4DD1C318" w14:textId="77777777" w:rsidR="00BD2FDD" w:rsidRDefault="00BD2FDD" w:rsidP="009C7E32"/>
    <w:p w14:paraId="03365C5E" w14:textId="77777777" w:rsidR="00BD2FDD" w:rsidRDefault="00BD2FDD" w:rsidP="009C7E32"/>
    <w:p w14:paraId="57824429" w14:textId="77777777" w:rsidR="00BD2FDD" w:rsidRDefault="00BD2FDD" w:rsidP="009C7E32"/>
    <w:p w14:paraId="3B7DB3B6" w14:textId="77777777" w:rsidR="00BD2FDD" w:rsidRDefault="00BD2FDD" w:rsidP="009C7E32"/>
    <w:p w14:paraId="60641D4A" w14:textId="77777777" w:rsidR="00BD2FDD" w:rsidRDefault="00BD2FDD" w:rsidP="009C7E32"/>
    <w:p w14:paraId="7BC4875B" w14:textId="77777777" w:rsidR="00BD2FDD" w:rsidRDefault="00BD2FDD" w:rsidP="009C7E32"/>
    <w:p w14:paraId="3D89A858" w14:textId="77777777" w:rsidR="00BD2FDD" w:rsidRDefault="00BD2FDD" w:rsidP="009C7E32"/>
    <w:p w14:paraId="650BFC3A" w14:textId="77777777" w:rsidR="00BD2FDD" w:rsidRDefault="00BD2FDD" w:rsidP="009C7E32"/>
    <w:p w14:paraId="17D8291F" w14:textId="77777777" w:rsidR="00BD2FDD" w:rsidRDefault="00BD2FDD" w:rsidP="009C7E32"/>
    <w:p w14:paraId="5AAE3AE4" w14:textId="77777777" w:rsidR="00BD2FDD" w:rsidRDefault="00BD2FDD" w:rsidP="009C7E32"/>
    <w:p w14:paraId="6916123F" w14:textId="77777777" w:rsidR="00BD2FDD" w:rsidRDefault="00BD2FDD" w:rsidP="009C7E32"/>
    <w:p w14:paraId="0EC6D76D" w14:textId="77777777" w:rsidR="00BD2FDD" w:rsidRDefault="00BD2FDD" w:rsidP="009C7E32"/>
    <w:p w14:paraId="7D433095" w14:textId="77777777" w:rsidR="00BD2FDD" w:rsidRDefault="00BD2FDD" w:rsidP="009C7E32"/>
    <w:p w14:paraId="15ABC8FB" w14:textId="77777777" w:rsidR="00BD2FDD" w:rsidRDefault="00BD2FDD" w:rsidP="009C7E32"/>
    <w:p w14:paraId="7A49FA9B" w14:textId="77777777" w:rsidR="00BD2FDD" w:rsidRDefault="00BD2FDD" w:rsidP="009C7E32"/>
    <w:p w14:paraId="031FF9B5" w14:textId="77777777" w:rsidR="00BD2FDD" w:rsidRDefault="00BD2FDD" w:rsidP="009C7E32"/>
    <w:p w14:paraId="7CBB4FB8" w14:textId="77777777" w:rsidR="00BD2FDD" w:rsidRDefault="00BD2FDD" w:rsidP="009C7E32"/>
    <w:p w14:paraId="38EE442D" w14:textId="77777777" w:rsidR="00BD2FDD" w:rsidRDefault="00BD2FDD" w:rsidP="009C7E32"/>
    <w:p w14:paraId="27BA4658" w14:textId="77777777" w:rsidR="00BD2FDD" w:rsidRDefault="00BD2FDD" w:rsidP="009C7E32"/>
    <w:p w14:paraId="30296933" w14:textId="77777777" w:rsidR="00BD2FDD" w:rsidRDefault="00BD2FDD" w:rsidP="009C7E32"/>
    <w:p w14:paraId="3FB58B17" w14:textId="77777777" w:rsidR="00BD2FDD" w:rsidRDefault="00BD2FDD" w:rsidP="009C7E32"/>
    <w:p w14:paraId="32A5C8B9" w14:textId="77777777" w:rsidR="00BD2FDD" w:rsidRDefault="00BD2FDD" w:rsidP="009C7E32"/>
    <w:p w14:paraId="1D12331B" w14:textId="77777777" w:rsidR="00BD2FDD" w:rsidRDefault="00BD2FDD" w:rsidP="009C7E32"/>
    <w:p w14:paraId="5E3F5ABD" w14:textId="77777777" w:rsidR="00BD2FDD" w:rsidRDefault="00BD2FDD" w:rsidP="009C7E32"/>
    <w:p w14:paraId="3F88ECE3" w14:textId="77777777" w:rsidR="00BD2FDD" w:rsidRDefault="00BD2FDD" w:rsidP="009C7E32"/>
    <w:p w14:paraId="02F48D58" w14:textId="77777777" w:rsidR="00BD2FDD" w:rsidRDefault="00BD2FDD" w:rsidP="009C7E32"/>
    <w:p w14:paraId="7ADF2A61" w14:textId="77777777" w:rsidR="00BD2FDD" w:rsidRDefault="00BD2FDD" w:rsidP="009C7E32"/>
    <w:p w14:paraId="5E69BB08" w14:textId="77777777" w:rsidR="00BD2FDD" w:rsidRDefault="00BD2FDD" w:rsidP="009C7E32"/>
    <w:p w14:paraId="19391320" w14:textId="77777777" w:rsidR="00BD2FDD" w:rsidRDefault="00BD2FDD" w:rsidP="009C7E32"/>
    <w:p w14:paraId="3D9F77B6" w14:textId="77777777" w:rsidR="00BD2FDD" w:rsidRDefault="00BD2FDD" w:rsidP="009C7E32"/>
    <w:p w14:paraId="29C046BA" w14:textId="77777777" w:rsidR="00BD2FDD" w:rsidRDefault="00BD2FDD" w:rsidP="009C7E32"/>
    <w:p w14:paraId="50661D98" w14:textId="77777777" w:rsidR="00BD2FDD" w:rsidRDefault="00BD2FDD" w:rsidP="009C7E32"/>
    <w:p w14:paraId="788A29C1" w14:textId="77777777" w:rsidR="00BD2FDD" w:rsidRDefault="00BD2FDD" w:rsidP="009C7E32"/>
    <w:p w14:paraId="6770D3A3" w14:textId="77777777" w:rsidR="00BD2FDD" w:rsidRDefault="00BD2FDD"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468DC94E" w:rsidR="006A0513" w:rsidRDefault="006A0513" w:rsidP="00C42ED3">
    <w:pPr>
      <w:pStyle w:val="Header"/>
    </w:pPr>
    <w:r>
      <w:t xml:space="preserve">Chapter </w:t>
    </w:r>
    <w:r w:rsidR="00BD2FDD">
      <w:fldChar w:fldCharType="begin"/>
    </w:r>
    <w:r w:rsidR="00BD2FDD">
      <w:instrText xml:space="preserve"> STYLEREF  "Heading 1" \n  \* MERGEFORMAT </w:instrText>
    </w:r>
    <w:r w:rsidR="00BD2FDD">
      <w:fldChar w:fldCharType="separate"/>
    </w:r>
    <w:r w:rsidR="00274801" w:rsidRPr="00274801">
      <w:rPr>
        <w:b/>
        <w:bCs/>
        <w:noProof/>
        <w:lang w:val="en-US"/>
      </w:rPr>
      <w:t>8</w:t>
    </w:r>
    <w:r w:rsidR="00BD2FDD">
      <w:rPr>
        <w:b/>
        <w:bCs/>
        <w:noProof/>
        <w:lang w:val="en-US"/>
      </w:rPr>
      <w:fldChar w:fldCharType="end"/>
    </w:r>
    <w:r>
      <w:t xml:space="preserve">: </w:t>
    </w:r>
    <w:r w:rsidR="00BD2FDD">
      <w:fldChar w:fldCharType="begin"/>
    </w:r>
    <w:r w:rsidR="00BD2FDD">
      <w:instrText xml:space="preserve"> STYLEREF  "Heading 1"  \* MERGEFORMAT </w:instrText>
    </w:r>
    <w:r w:rsidR="00BD2FDD">
      <w:fldChar w:fldCharType="separate"/>
    </w:r>
    <w:r w:rsidR="00274801">
      <w:rPr>
        <w:noProof/>
      </w:rPr>
      <w:t>Bibliography</w:t>
    </w:r>
    <w:r w:rsidR="00BD2FD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gUA3ynmuS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5A"/>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0E8"/>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E41"/>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6BDD"/>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1D07"/>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24D"/>
    <w:rsid w:val="00146B97"/>
    <w:rsid w:val="00147727"/>
    <w:rsid w:val="00147803"/>
    <w:rsid w:val="00147CE9"/>
    <w:rsid w:val="001508DD"/>
    <w:rsid w:val="00151CF4"/>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6535"/>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5"/>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D7BE5"/>
    <w:rsid w:val="001E0304"/>
    <w:rsid w:val="001E128D"/>
    <w:rsid w:val="001E1306"/>
    <w:rsid w:val="001E1A81"/>
    <w:rsid w:val="001E1E62"/>
    <w:rsid w:val="001E28C0"/>
    <w:rsid w:val="001E2D78"/>
    <w:rsid w:val="001E3343"/>
    <w:rsid w:val="001E3535"/>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9F4"/>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01"/>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5C57"/>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EF5"/>
    <w:rsid w:val="00304F84"/>
    <w:rsid w:val="00305342"/>
    <w:rsid w:val="003058F1"/>
    <w:rsid w:val="00305F7F"/>
    <w:rsid w:val="00305FD8"/>
    <w:rsid w:val="00306390"/>
    <w:rsid w:val="003069F7"/>
    <w:rsid w:val="00306EF3"/>
    <w:rsid w:val="003072A6"/>
    <w:rsid w:val="00307CB1"/>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211"/>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306"/>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251"/>
    <w:rsid w:val="00430871"/>
    <w:rsid w:val="004309ED"/>
    <w:rsid w:val="00430D96"/>
    <w:rsid w:val="00431B28"/>
    <w:rsid w:val="00433248"/>
    <w:rsid w:val="00434AC4"/>
    <w:rsid w:val="00434CD7"/>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1F2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3C17"/>
    <w:rsid w:val="00473D37"/>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89"/>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3F95"/>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A73"/>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447"/>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0103"/>
    <w:rsid w:val="00581482"/>
    <w:rsid w:val="00582D9B"/>
    <w:rsid w:val="00582DC0"/>
    <w:rsid w:val="005837BC"/>
    <w:rsid w:val="00583B23"/>
    <w:rsid w:val="005843BC"/>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A6DD6"/>
    <w:rsid w:val="005B057F"/>
    <w:rsid w:val="005B0825"/>
    <w:rsid w:val="005B09CE"/>
    <w:rsid w:val="005B0B15"/>
    <w:rsid w:val="005B0B6C"/>
    <w:rsid w:val="005B0C8D"/>
    <w:rsid w:val="005B1145"/>
    <w:rsid w:val="005B1A9E"/>
    <w:rsid w:val="005B2356"/>
    <w:rsid w:val="005B2563"/>
    <w:rsid w:val="005B2F9D"/>
    <w:rsid w:val="005B3636"/>
    <w:rsid w:val="005B3773"/>
    <w:rsid w:val="005B3F77"/>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72A"/>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80C"/>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59D9"/>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055C"/>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602C"/>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45A"/>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1CE"/>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4F3D"/>
    <w:rsid w:val="007E59C4"/>
    <w:rsid w:val="007E5FB1"/>
    <w:rsid w:val="007E62B7"/>
    <w:rsid w:val="007E7864"/>
    <w:rsid w:val="007E7CAC"/>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0D0"/>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4E4"/>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4B6"/>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86F"/>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76A"/>
    <w:rsid w:val="009B2FD1"/>
    <w:rsid w:val="009B4CDC"/>
    <w:rsid w:val="009B60FB"/>
    <w:rsid w:val="009B617C"/>
    <w:rsid w:val="009B6494"/>
    <w:rsid w:val="009B6DBC"/>
    <w:rsid w:val="009B6F10"/>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BBB"/>
    <w:rsid w:val="009D6D5B"/>
    <w:rsid w:val="009D6DEF"/>
    <w:rsid w:val="009D6E2F"/>
    <w:rsid w:val="009D7AB9"/>
    <w:rsid w:val="009D7ACD"/>
    <w:rsid w:val="009E0440"/>
    <w:rsid w:val="009E109E"/>
    <w:rsid w:val="009E10B1"/>
    <w:rsid w:val="009E28D7"/>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4F07"/>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3696"/>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14A5"/>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6E01"/>
    <w:rsid w:val="00A979B7"/>
    <w:rsid w:val="00A97B4E"/>
    <w:rsid w:val="00A97F73"/>
    <w:rsid w:val="00AA01C3"/>
    <w:rsid w:val="00AA0448"/>
    <w:rsid w:val="00AA0691"/>
    <w:rsid w:val="00AA0EA5"/>
    <w:rsid w:val="00AA147B"/>
    <w:rsid w:val="00AA2924"/>
    <w:rsid w:val="00AA2D4C"/>
    <w:rsid w:val="00AA3AA6"/>
    <w:rsid w:val="00AA42FF"/>
    <w:rsid w:val="00AA432C"/>
    <w:rsid w:val="00AA49A8"/>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CDC"/>
    <w:rsid w:val="00AD6FAA"/>
    <w:rsid w:val="00AD70B8"/>
    <w:rsid w:val="00AD77E1"/>
    <w:rsid w:val="00AE0818"/>
    <w:rsid w:val="00AE0ACB"/>
    <w:rsid w:val="00AE1645"/>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4C47"/>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B5C"/>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1FE5"/>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2FDD"/>
    <w:rsid w:val="00BD3742"/>
    <w:rsid w:val="00BD3C9E"/>
    <w:rsid w:val="00BD43D7"/>
    <w:rsid w:val="00BD47EA"/>
    <w:rsid w:val="00BD485A"/>
    <w:rsid w:val="00BD4C9E"/>
    <w:rsid w:val="00BD5034"/>
    <w:rsid w:val="00BD610B"/>
    <w:rsid w:val="00BD6631"/>
    <w:rsid w:val="00BD7ADB"/>
    <w:rsid w:val="00BE0293"/>
    <w:rsid w:val="00BE0495"/>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2FA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5E50"/>
    <w:rsid w:val="00CC6923"/>
    <w:rsid w:val="00CD0EB3"/>
    <w:rsid w:val="00CD19A1"/>
    <w:rsid w:val="00CD1DAE"/>
    <w:rsid w:val="00CD1E0F"/>
    <w:rsid w:val="00CD2616"/>
    <w:rsid w:val="00CD2794"/>
    <w:rsid w:val="00CD2948"/>
    <w:rsid w:val="00CD2B22"/>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4B74"/>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8CA"/>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162B"/>
    <w:rsid w:val="00D52584"/>
    <w:rsid w:val="00D533B4"/>
    <w:rsid w:val="00D53DDE"/>
    <w:rsid w:val="00D544BC"/>
    <w:rsid w:val="00D54D15"/>
    <w:rsid w:val="00D54E46"/>
    <w:rsid w:val="00D55128"/>
    <w:rsid w:val="00D555E0"/>
    <w:rsid w:val="00D55AD3"/>
    <w:rsid w:val="00D56CB6"/>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DDE"/>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0B29"/>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148"/>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A66"/>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3"/>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1A9"/>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5CAF"/>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9B7"/>
    <w:rsid w:val="00F26F0A"/>
    <w:rsid w:val="00F31341"/>
    <w:rsid w:val="00F31B82"/>
    <w:rsid w:val="00F31C0B"/>
    <w:rsid w:val="00F327D9"/>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884"/>
    <w:rsid w:val="00F87A8F"/>
    <w:rsid w:val="00F87B3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6EF"/>
    <w:rsid w:val="00FD5BDC"/>
    <w:rsid w:val="00FD5DB3"/>
    <w:rsid w:val="00FD5ED6"/>
    <w:rsid w:val="00FD628A"/>
    <w:rsid w:val="00FD7250"/>
    <w:rsid w:val="00FE00BE"/>
    <w:rsid w:val="00FE03EA"/>
    <w:rsid w:val="00FE1F3F"/>
    <w:rsid w:val="00FE281D"/>
    <w:rsid w:val="00FE2876"/>
    <w:rsid w:val="00FE3619"/>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25">
      <w:bodyDiv w:val="1"/>
      <w:marLeft w:val="0"/>
      <w:marRight w:val="0"/>
      <w:marTop w:val="0"/>
      <w:marBottom w:val="0"/>
      <w:divBdr>
        <w:top w:val="none" w:sz="0" w:space="0" w:color="auto"/>
        <w:left w:val="none" w:sz="0" w:space="0" w:color="auto"/>
        <w:bottom w:val="none" w:sz="0" w:space="0" w:color="auto"/>
        <w:right w:val="none" w:sz="0" w:space="0" w:color="auto"/>
      </w:divBdr>
    </w:div>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1903472">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03897">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4984248">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369594">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7877931">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162021">
      <w:bodyDiv w:val="1"/>
      <w:marLeft w:val="0"/>
      <w:marRight w:val="0"/>
      <w:marTop w:val="0"/>
      <w:marBottom w:val="0"/>
      <w:divBdr>
        <w:top w:val="none" w:sz="0" w:space="0" w:color="auto"/>
        <w:left w:val="none" w:sz="0" w:space="0" w:color="auto"/>
        <w:bottom w:val="none" w:sz="0" w:space="0" w:color="auto"/>
        <w:right w:val="none" w:sz="0" w:space="0" w:color="auto"/>
      </w:divBdr>
    </w:div>
    <w:div w:id="14384225">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0710">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8892972">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0936299">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412825">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3062">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6758242">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491900">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727624">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243599">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481413">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89314">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40930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590589">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628799">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18313">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149403">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729022">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770588">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89816014">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3861760">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5908627">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2920315">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066637">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101337">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694099">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19486">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0803359">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37474">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09794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13342">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066267">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219035">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502765">
      <w:bodyDiv w:val="1"/>
      <w:marLeft w:val="0"/>
      <w:marRight w:val="0"/>
      <w:marTop w:val="0"/>
      <w:marBottom w:val="0"/>
      <w:divBdr>
        <w:top w:val="none" w:sz="0" w:space="0" w:color="auto"/>
        <w:left w:val="none" w:sz="0" w:space="0" w:color="auto"/>
        <w:bottom w:val="none" w:sz="0" w:space="0" w:color="auto"/>
        <w:right w:val="none" w:sz="0" w:space="0" w:color="auto"/>
      </w:divBdr>
    </w:div>
    <w:div w:id="138807130">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24376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166787">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528736">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88469">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260482">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343949">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2025">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08191">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400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19911">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765748">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3957962">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087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79090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062">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5898826">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552348">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31604">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678588">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6201">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66077">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612483">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472201">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55175">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282098">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456">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251847">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38499">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033452">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612471">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738706">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468383">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8849">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017344">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482005">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341">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48727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679219">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0875520">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640747">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4999952">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079811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0636">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184">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7976868">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06446">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362034">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205243">
      <w:bodyDiv w:val="1"/>
      <w:marLeft w:val="0"/>
      <w:marRight w:val="0"/>
      <w:marTop w:val="0"/>
      <w:marBottom w:val="0"/>
      <w:divBdr>
        <w:top w:val="none" w:sz="0" w:space="0" w:color="auto"/>
        <w:left w:val="none" w:sz="0" w:space="0" w:color="auto"/>
        <w:bottom w:val="none" w:sz="0" w:space="0" w:color="auto"/>
        <w:right w:val="none" w:sz="0" w:space="0" w:color="auto"/>
      </w:divBdr>
    </w:div>
    <w:div w:id="271212160">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5984141">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375955">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1923">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88458">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394004">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698557">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665602">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274284">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7930942">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8690">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256616">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765454">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77393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478094">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788086">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334505">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155666">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881431">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010115">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6905364">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1286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21328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12605">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84882">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494584">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122309">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7148">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675236">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214">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00891">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10797">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11">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656844">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292735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245485">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5955341">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270576">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701870">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550418">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197586">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244964">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8946287">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690136">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67152">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3863519">
      <w:bodyDiv w:val="1"/>
      <w:marLeft w:val="0"/>
      <w:marRight w:val="0"/>
      <w:marTop w:val="0"/>
      <w:marBottom w:val="0"/>
      <w:divBdr>
        <w:top w:val="none" w:sz="0" w:space="0" w:color="auto"/>
        <w:left w:val="none" w:sz="0" w:space="0" w:color="auto"/>
        <w:bottom w:val="none" w:sz="0" w:space="0" w:color="auto"/>
        <w:right w:val="none" w:sz="0" w:space="0" w:color="auto"/>
      </w:divBdr>
    </w:div>
    <w:div w:id="414281820">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8514">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258764">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522809">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51686">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39367">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13331">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712211">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08278">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26673">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058413">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843253">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05004">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653648">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083256">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660338">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024851">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06081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040821">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151672">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311615">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1772084">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309156">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472490">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123246">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890786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0996297">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873132">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20253">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567003">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151774">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310553">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471031">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275705">
      <w:bodyDiv w:val="1"/>
      <w:marLeft w:val="0"/>
      <w:marRight w:val="0"/>
      <w:marTop w:val="0"/>
      <w:marBottom w:val="0"/>
      <w:divBdr>
        <w:top w:val="none" w:sz="0" w:space="0" w:color="auto"/>
        <w:left w:val="none" w:sz="0" w:space="0" w:color="auto"/>
        <w:bottom w:val="none" w:sz="0" w:space="0" w:color="auto"/>
        <w:right w:val="none" w:sz="0" w:space="0" w:color="auto"/>
      </w:divBdr>
    </w:div>
    <w:div w:id="499277185">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092291">
      <w:bodyDiv w:val="1"/>
      <w:marLeft w:val="0"/>
      <w:marRight w:val="0"/>
      <w:marTop w:val="0"/>
      <w:marBottom w:val="0"/>
      <w:divBdr>
        <w:top w:val="none" w:sz="0" w:space="0" w:color="auto"/>
        <w:left w:val="none" w:sz="0" w:space="0" w:color="auto"/>
        <w:bottom w:val="none" w:sz="0" w:space="0" w:color="auto"/>
        <w:right w:val="none" w:sz="0" w:space="0" w:color="auto"/>
      </w:divBdr>
    </w:div>
    <w:div w:id="501314069">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513261">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7869023">
      <w:bodyDiv w:val="1"/>
      <w:marLeft w:val="0"/>
      <w:marRight w:val="0"/>
      <w:marTop w:val="0"/>
      <w:marBottom w:val="0"/>
      <w:divBdr>
        <w:top w:val="none" w:sz="0" w:space="0" w:color="auto"/>
        <w:left w:val="none" w:sz="0" w:space="0" w:color="auto"/>
        <w:bottom w:val="none" w:sz="0" w:space="0" w:color="auto"/>
        <w:right w:val="none" w:sz="0" w:space="0" w:color="auto"/>
      </w:divBdr>
    </w:div>
    <w:div w:id="507909479">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528216">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376673">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353291">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209991">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570668">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2185">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08069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161975">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667867">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869290">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110368">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093943">
      <w:bodyDiv w:val="1"/>
      <w:marLeft w:val="0"/>
      <w:marRight w:val="0"/>
      <w:marTop w:val="0"/>
      <w:marBottom w:val="0"/>
      <w:divBdr>
        <w:top w:val="none" w:sz="0" w:space="0" w:color="auto"/>
        <w:left w:val="none" w:sz="0" w:space="0" w:color="auto"/>
        <w:bottom w:val="none" w:sz="0" w:space="0" w:color="auto"/>
        <w:right w:val="none" w:sz="0" w:space="0" w:color="auto"/>
      </w:divBdr>
    </w:div>
    <w:div w:id="559175855">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1226">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82844">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461458">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282120">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250489">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365735">
      <w:bodyDiv w:val="1"/>
      <w:marLeft w:val="0"/>
      <w:marRight w:val="0"/>
      <w:marTop w:val="0"/>
      <w:marBottom w:val="0"/>
      <w:divBdr>
        <w:top w:val="none" w:sz="0" w:space="0" w:color="auto"/>
        <w:left w:val="none" w:sz="0" w:space="0" w:color="auto"/>
        <w:bottom w:val="none" w:sz="0" w:space="0" w:color="auto"/>
        <w:right w:val="none" w:sz="0" w:space="0" w:color="auto"/>
      </w:divBdr>
    </w:div>
    <w:div w:id="578373285">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531242">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10964">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53551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5922364">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33368">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4281">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703455">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7785">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684624">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02374">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443178">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666812">
      <w:bodyDiv w:val="1"/>
      <w:marLeft w:val="0"/>
      <w:marRight w:val="0"/>
      <w:marTop w:val="0"/>
      <w:marBottom w:val="0"/>
      <w:divBdr>
        <w:top w:val="none" w:sz="0" w:space="0" w:color="auto"/>
        <w:left w:val="none" w:sz="0" w:space="0" w:color="auto"/>
        <w:bottom w:val="none" w:sz="0" w:space="0" w:color="auto"/>
        <w:right w:val="none" w:sz="0" w:space="0" w:color="auto"/>
      </w:divBdr>
    </w:div>
    <w:div w:id="631718856">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0575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3806">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276476">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812302">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53257">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529768">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07839">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190681">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777548">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784700">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339255">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09051">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786874">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26514">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899697">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86643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069518">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05">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4345">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839778">
      <w:bodyDiv w:val="1"/>
      <w:marLeft w:val="0"/>
      <w:marRight w:val="0"/>
      <w:marTop w:val="0"/>
      <w:marBottom w:val="0"/>
      <w:divBdr>
        <w:top w:val="none" w:sz="0" w:space="0" w:color="auto"/>
        <w:left w:val="none" w:sz="0" w:space="0" w:color="auto"/>
        <w:bottom w:val="none" w:sz="0" w:space="0" w:color="auto"/>
        <w:right w:val="none" w:sz="0" w:space="0" w:color="auto"/>
      </w:divBdr>
    </w:div>
    <w:div w:id="708920425">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271260">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14420">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157">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08741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510426">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781035">
      <w:bodyDiv w:val="1"/>
      <w:marLeft w:val="0"/>
      <w:marRight w:val="0"/>
      <w:marTop w:val="0"/>
      <w:marBottom w:val="0"/>
      <w:divBdr>
        <w:top w:val="none" w:sz="0" w:space="0" w:color="auto"/>
        <w:left w:val="none" w:sz="0" w:space="0" w:color="auto"/>
        <w:bottom w:val="none" w:sz="0" w:space="0" w:color="auto"/>
        <w:right w:val="none" w:sz="0" w:space="0" w:color="auto"/>
      </w:divBdr>
    </w:div>
    <w:div w:id="717782471">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239855">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569346">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068374">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54065">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29965841">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18483">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473735">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3987">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0981232">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677915">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184847">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3840606">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54191">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245176">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28821">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0505">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633712">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6946221">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1754053">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036651">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385134">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22114">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6750838">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791182">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08956">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733333">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65713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7939987">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396547">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025286">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380965">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658104">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514984">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21919">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097281">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022740">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755920">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452999">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701451">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325380">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444852">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395166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5922707">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229074">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1930">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013714">
      <w:bodyDiv w:val="1"/>
      <w:marLeft w:val="0"/>
      <w:marRight w:val="0"/>
      <w:marTop w:val="0"/>
      <w:marBottom w:val="0"/>
      <w:divBdr>
        <w:top w:val="none" w:sz="0" w:space="0" w:color="auto"/>
        <w:left w:val="none" w:sz="0" w:space="0" w:color="auto"/>
        <w:bottom w:val="none" w:sz="0" w:space="0" w:color="auto"/>
        <w:right w:val="none" w:sz="0" w:space="0" w:color="auto"/>
      </w:divBdr>
    </w:div>
    <w:div w:id="84308400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130582">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556455">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67163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636317">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182448">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2960402">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731202">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05129">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43514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2939014">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4944740">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678985">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04617">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208633">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23823">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20458">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57253">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2988436">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4948208">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39412">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078088">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356982">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19775">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587509">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4948533">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381894">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09999836">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3424">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38905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4781070">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1931">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8907735">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35545">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19828">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59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344879">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459153">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773656">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658612">
      <w:bodyDiv w:val="1"/>
      <w:marLeft w:val="0"/>
      <w:marRight w:val="0"/>
      <w:marTop w:val="0"/>
      <w:marBottom w:val="0"/>
      <w:divBdr>
        <w:top w:val="none" w:sz="0" w:space="0" w:color="auto"/>
        <w:left w:val="none" w:sz="0" w:space="0" w:color="auto"/>
        <w:bottom w:val="none" w:sz="0" w:space="0" w:color="auto"/>
        <w:right w:val="none" w:sz="0" w:space="0" w:color="auto"/>
      </w:divBdr>
    </w:div>
    <w:div w:id="929696193">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170651">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827">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4947516">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334542">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39994396">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226152">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1042">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537383">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019">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16082">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27270">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45925">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500696">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5890204">
      <w:bodyDiv w:val="1"/>
      <w:marLeft w:val="0"/>
      <w:marRight w:val="0"/>
      <w:marTop w:val="0"/>
      <w:marBottom w:val="0"/>
      <w:divBdr>
        <w:top w:val="none" w:sz="0" w:space="0" w:color="auto"/>
        <w:left w:val="none" w:sz="0" w:space="0" w:color="auto"/>
        <w:bottom w:val="none" w:sz="0" w:space="0" w:color="auto"/>
        <w:right w:val="none" w:sz="0" w:space="0" w:color="auto"/>
      </w:divBdr>
    </w:div>
    <w:div w:id="966157304">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03407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455025">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230785">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65663">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08347">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717685">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039950">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674201">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43129">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497674">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612348">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27203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2781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133855">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09780">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4308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745694">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369448">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363">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0309">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339534">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8549343">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399648">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2817">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3794732">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64649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11929">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33">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5977861">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6979128">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083096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194822">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344927">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3246">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087412">
      <w:bodyDiv w:val="1"/>
      <w:marLeft w:val="0"/>
      <w:marRight w:val="0"/>
      <w:marTop w:val="0"/>
      <w:marBottom w:val="0"/>
      <w:divBdr>
        <w:top w:val="none" w:sz="0" w:space="0" w:color="auto"/>
        <w:left w:val="none" w:sz="0" w:space="0" w:color="auto"/>
        <w:bottom w:val="none" w:sz="0" w:space="0" w:color="auto"/>
        <w:right w:val="none" w:sz="0" w:space="0" w:color="auto"/>
      </w:divBdr>
    </w:div>
    <w:div w:id="1113208153">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09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525212">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200524">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866422">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722836">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873127">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126">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8954199">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039993">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187492">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306534">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647765">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49609">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0744">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610617">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070259">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077460">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582055">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436206">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4290">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890536">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506919">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6796404">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1596">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294515">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1994653">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078543">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122873">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207165">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2783226">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284482">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063478">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574011">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68117">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0992934">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2959390">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354948">
      <w:bodyDiv w:val="1"/>
      <w:marLeft w:val="0"/>
      <w:marRight w:val="0"/>
      <w:marTop w:val="0"/>
      <w:marBottom w:val="0"/>
      <w:divBdr>
        <w:top w:val="none" w:sz="0" w:space="0" w:color="auto"/>
        <w:left w:val="none" w:sz="0" w:space="0" w:color="auto"/>
        <w:bottom w:val="none" w:sz="0" w:space="0" w:color="auto"/>
        <w:right w:val="none" w:sz="0" w:space="0" w:color="auto"/>
      </w:divBdr>
    </w:div>
    <w:div w:id="1236477214">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471334">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098842">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0948288">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2218">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4953663">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0998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5913193">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6912281">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3978546">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441151">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0988">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684154">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200">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166420">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471316">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296885">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489035">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12857">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795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29416">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589816">
      <w:bodyDiv w:val="1"/>
      <w:marLeft w:val="0"/>
      <w:marRight w:val="0"/>
      <w:marTop w:val="0"/>
      <w:marBottom w:val="0"/>
      <w:divBdr>
        <w:top w:val="none" w:sz="0" w:space="0" w:color="auto"/>
        <w:left w:val="none" w:sz="0" w:space="0" w:color="auto"/>
        <w:bottom w:val="none" w:sz="0" w:space="0" w:color="auto"/>
        <w:right w:val="none" w:sz="0" w:space="0" w:color="auto"/>
      </w:divBdr>
    </w:div>
    <w:div w:id="1291597310">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177244">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27923">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492186">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8996447">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3693">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104346">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556615">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140301">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7998385">
      <w:bodyDiv w:val="1"/>
      <w:marLeft w:val="0"/>
      <w:marRight w:val="0"/>
      <w:marTop w:val="0"/>
      <w:marBottom w:val="0"/>
      <w:divBdr>
        <w:top w:val="none" w:sz="0" w:space="0" w:color="auto"/>
        <w:left w:val="none" w:sz="0" w:space="0" w:color="auto"/>
        <w:bottom w:val="none" w:sz="0" w:space="0" w:color="auto"/>
        <w:right w:val="none" w:sz="0" w:space="0" w:color="auto"/>
      </w:divBdr>
    </w:div>
    <w:div w:id="1318411895">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357343">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26435">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288598">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752920">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7254">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3989426">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5785">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73338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788169">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175579">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332253">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845291">
      <w:bodyDiv w:val="1"/>
      <w:marLeft w:val="0"/>
      <w:marRight w:val="0"/>
      <w:marTop w:val="0"/>
      <w:marBottom w:val="0"/>
      <w:divBdr>
        <w:top w:val="none" w:sz="0" w:space="0" w:color="auto"/>
        <w:left w:val="none" w:sz="0" w:space="0" w:color="auto"/>
        <w:bottom w:val="none" w:sz="0" w:space="0" w:color="auto"/>
        <w:right w:val="none" w:sz="0" w:space="0" w:color="auto"/>
      </w:divBdr>
    </w:div>
    <w:div w:id="1353874029">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048268">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2902295">
      <w:bodyDiv w:val="1"/>
      <w:marLeft w:val="0"/>
      <w:marRight w:val="0"/>
      <w:marTop w:val="0"/>
      <w:marBottom w:val="0"/>
      <w:divBdr>
        <w:top w:val="none" w:sz="0" w:space="0" w:color="auto"/>
        <w:left w:val="none" w:sz="0" w:space="0" w:color="auto"/>
        <w:bottom w:val="none" w:sz="0" w:space="0" w:color="auto"/>
        <w:right w:val="none" w:sz="0" w:space="0" w:color="auto"/>
      </w:divBdr>
    </w:div>
    <w:div w:id="1362972720">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128">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75441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066099">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36601">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07830">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586467">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364769">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256085">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04199">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044186">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6660022">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399937149">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533293">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068346">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8647222">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369957">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197242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359861">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04364">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7561">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663714">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671839">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369799">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572432">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1124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457600">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085566">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8887436">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07080">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708241">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8981">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1056">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3142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01897">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314394">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249">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39650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3892">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576179">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615344">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1917531">
      <w:bodyDiv w:val="1"/>
      <w:marLeft w:val="0"/>
      <w:marRight w:val="0"/>
      <w:marTop w:val="0"/>
      <w:marBottom w:val="0"/>
      <w:divBdr>
        <w:top w:val="none" w:sz="0" w:space="0" w:color="auto"/>
        <w:left w:val="none" w:sz="0" w:space="0" w:color="auto"/>
        <w:bottom w:val="none" w:sz="0" w:space="0" w:color="auto"/>
        <w:right w:val="none" w:sz="0" w:space="0" w:color="auto"/>
      </w:divBdr>
    </w:div>
    <w:div w:id="1482119423">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5991">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370001">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491510">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687695">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7372">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4859">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704397">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505163">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4413">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37265">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2644">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219813">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697469">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321348">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06">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411252">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07449">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0666">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6743218">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25687">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69463681">
      <w:bodyDiv w:val="1"/>
      <w:marLeft w:val="0"/>
      <w:marRight w:val="0"/>
      <w:marTop w:val="0"/>
      <w:marBottom w:val="0"/>
      <w:divBdr>
        <w:top w:val="none" w:sz="0" w:space="0" w:color="auto"/>
        <w:left w:val="none" w:sz="0" w:space="0" w:color="auto"/>
        <w:bottom w:val="none" w:sz="0" w:space="0" w:color="auto"/>
        <w:right w:val="none" w:sz="0" w:space="0" w:color="auto"/>
      </w:divBdr>
    </w:div>
    <w:div w:id="1570262197">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386097">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427">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776207">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306665">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021248">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49561">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18744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274247">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146628">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84631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689751">
      <w:bodyDiv w:val="1"/>
      <w:marLeft w:val="0"/>
      <w:marRight w:val="0"/>
      <w:marTop w:val="0"/>
      <w:marBottom w:val="0"/>
      <w:divBdr>
        <w:top w:val="none" w:sz="0" w:space="0" w:color="auto"/>
        <w:left w:val="none" w:sz="0" w:space="0" w:color="auto"/>
        <w:bottom w:val="none" w:sz="0" w:space="0" w:color="auto"/>
        <w:right w:val="none" w:sz="0" w:space="0" w:color="auto"/>
      </w:divBdr>
    </w:div>
    <w:div w:id="1626734808">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1933639">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29333">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37519">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397044">
      <w:bodyDiv w:val="1"/>
      <w:marLeft w:val="0"/>
      <w:marRight w:val="0"/>
      <w:marTop w:val="0"/>
      <w:marBottom w:val="0"/>
      <w:divBdr>
        <w:top w:val="none" w:sz="0" w:space="0" w:color="auto"/>
        <w:left w:val="none" w:sz="0" w:space="0" w:color="auto"/>
        <w:bottom w:val="none" w:sz="0" w:space="0" w:color="auto"/>
        <w:right w:val="none" w:sz="0" w:space="0" w:color="auto"/>
      </w:divBdr>
    </w:div>
    <w:div w:id="164666661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048147">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010105">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328118">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123">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150050">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079820">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5933678">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353445">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89747159">
      <w:bodyDiv w:val="1"/>
      <w:marLeft w:val="0"/>
      <w:marRight w:val="0"/>
      <w:marTop w:val="0"/>
      <w:marBottom w:val="0"/>
      <w:divBdr>
        <w:top w:val="none" w:sz="0" w:space="0" w:color="auto"/>
        <w:left w:val="none" w:sz="0" w:space="0" w:color="auto"/>
        <w:bottom w:val="none" w:sz="0" w:space="0" w:color="auto"/>
        <w:right w:val="none" w:sz="0" w:space="0" w:color="auto"/>
      </w:divBdr>
    </w:div>
    <w:div w:id="169018179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225674">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087107">
      <w:bodyDiv w:val="1"/>
      <w:marLeft w:val="0"/>
      <w:marRight w:val="0"/>
      <w:marTop w:val="0"/>
      <w:marBottom w:val="0"/>
      <w:divBdr>
        <w:top w:val="none" w:sz="0" w:space="0" w:color="auto"/>
        <w:left w:val="none" w:sz="0" w:space="0" w:color="auto"/>
        <w:bottom w:val="none" w:sz="0" w:space="0" w:color="auto"/>
        <w:right w:val="none" w:sz="0" w:space="0" w:color="auto"/>
      </w:divBdr>
    </w:div>
    <w:div w:id="1699160385">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3938943">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025021">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27474">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584762">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165226">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556159">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2461">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05077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549028">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177821">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141759">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474685">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054621">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159455">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1928993">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128541">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31862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2987">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7748173">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788650">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644385">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23323">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021004">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499368">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582234">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8968312">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0854272">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239906">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478947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5976650">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293171">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722224">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111945">
      <w:bodyDiv w:val="1"/>
      <w:marLeft w:val="0"/>
      <w:marRight w:val="0"/>
      <w:marTop w:val="0"/>
      <w:marBottom w:val="0"/>
      <w:divBdr>
        <w:top w:val="none" w:sz="0" w:space="0" w:color="auto"/>
        <w:left w:val="none" w:sz="0" w:space="0" w:color="auto"/>
        <w:bottom w:val="none" w:sz="0" w:space="0" w:color="auto"/>
        <w:right w:val="none" w:sz="0" w:space="0" w:color="auto"/>
      </w:divBdr>
    </w:div>
    <w:div w:id="1802263407">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037112">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735471">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23572">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6966907">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894061">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659507">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482080">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898310">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132279">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2553">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599748">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7994729">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306713">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294545">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4955330">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1785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494640">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116769">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859758">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515245">
      <w:bodyDiv w:val="1"/>
      <w:marLeft w:val="0"/>
      <w:marRight w:val="0"/>
      <w:marTop w:val="0"/>
      <w:marBottom w:val="0"/>
      <w:divBdr>
        <w:top w:val="none" w:sz="0" w:space="0" w:color="auto"/>
        <w:left w:val="none" w:sz="0" w:space="0" w:color="auto"/>
        <w:bottom w:val="none" w:sz="0" w:space="0" w:color="auto"/>
        <w:right w:val="none" w:sz="0" w:space="0" w:color="auto"/>
      </w:divBdr>
    </w:div>
    <w:div w:id="1844658322">
      <w:bodyDiv w:val="1"/>
      <w:marLeft w:val="0"/>
      <w:marRight w:val="0"/>
      <w:marTop w:val="0"/>
      <w:marBottom w:val="0"/>
      <w:divBdr>
        <w:top w:val="none" w:sz="0" w:space="0" w:color="auto"/>
        <w:left w:val="none" w:sz="0" w:space="0" w:color="auto"/>
        <w:bottom w:val="none" w:sz="0" w:space="0" w:color="auto"/>
        <w:right w:val="none" w:sz="0" w:space="0" w:color="auto"/>
      </w:divBdr>
    </w:div>
    <w:div w:id="1844931613">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2422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5800">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138392">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18186">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535356">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418820">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236629">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10661">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1311">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25415">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2919240">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371893">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1940813">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22141">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183103">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07782">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1725422">
      <w:bodyDiv w:val="1"/>
      <w:marLeft w:val="0"/>
      <w:marRight w:val="0"/>
      <w:marTop w:val="0"/>
      <w:marBottom w:val="0"/>
      <w:divBdr>
        <w:top w:val="none" w:sz="0" w:space="0" w:color="auto"/>
        <w:left w:val="none" w:sz="0" w:space="0" w:color="auto"/>
        <w:bottom w:val="none" w:sz="0" w:space="0" w:color="auto"/>
        <w:right w:val="none" w:sz="0" w:space="0" w:color="auto"/>
      </w:divBdr>
    </w:div>
    <w:div w:id="189198823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459778">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389310">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891845">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896462">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3998888">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524177">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076324">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26413">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437082">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023656">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06449">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339568">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14117">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005612">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12243">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748517">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292007">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18182">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23618">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381853">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306363">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089798">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47988">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598358">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7759">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369669">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230914">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662892">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21582">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164545">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784737">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216">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43305">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453449">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3423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52378">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705644">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892143">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665646">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494564">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565059">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21881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334283">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419650">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851866">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736854">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742166">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7951783">
      <w:bodyDiv w:val="1"/>
      <w:marLeft w:val="0"/>
      <w:marRight w:val="0"/>
      <w:marTop w:val="0"/>
      <w:marBottom w:val="0"/>
      <w:divBdr>
        <w:top w:val="none" w:sz="0" w:space="0" w:color="auto"/>
        <w:left w:val="none" w:sz="0" w:space="0" w:color="auto"/>
        <w:bottom w:val="none" w:sz="0" w:space="0" w:color="auto"/>
        <w:right w:val="none" w:sz="0" w:space="0" w:color="auto"/>
      </w:divBdr>
    </w:div>
    <w:div w:id="2048018831">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017">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21429">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01445">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614881">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198186">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780454">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321825">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2629">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41696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1382">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14564">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0789272">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698758">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591623">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26036">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062797">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228435">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0798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876120">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799482">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572470">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87725">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74105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326557">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482791">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86484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29886986">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0927174">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162063">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205834">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756994">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529029">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20940">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735274">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57313"/>
    <w:rsid w:val="003A04DA"/>
    <w:rsid w:val="003A7B0B"/>
    <w:rsid w:val="003E056D"/>
    <w:rsid w:val="003F5E40"/>
    <w:rsid w:val="004003E6"/>
    <w:rsid w:val="0040662C"/>
    <w:rsid w:val="004120FD"/>
    <w:rsid w:val="004148CF"/>
    <w:rsid w:val="004202FD"/>
    <w:rsid w:val="00431FBE"/>
    <w:rsid w:val="004404CA"/>
    <w:rsid w:val="004562BB"/>
    <w:rsid w:val="004B61B3"/>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313"/>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
    <b:Tag>Fin</b:Tag>
    <b:SourceType>InternetSite</b:SourceType>
    <b:Guid>{6E597D07-D9E2-4C0B-AA4B-41A15813BF05}</b:Guid>
    <b:URL>https://github.com/chrisfinlay/trdML [this repository has been archived]</b:URL>
    <b:Author>
      <b:Author>
        <b:NameList>
          <b:Person>
            <b:Last>Finlay</b:Last>
            <b:First>Chris</b:First>
          </b:Person>
        </b:NameList>
      </b:Author>
    </b:Author>
    <b:Title>Electron/Pion Classification for the ALICE TRD (Honours Thesis)</b:Title>
    <b:Year>2017</b:Year>
    <b:RefOrder>73</b:RefOrder>
  </b:Source>
  <b:Source>
    <b:Tag>Kle14</b:Tag>
    <b:SourceType>Misc</b:SourceType>
    <b:Guid>{4C272F3C-8EBA-4E5C-9FB3-0A7320897EEE}</b:Guid>
    <b:Title>Jet Physics with A Large Ion Collider Experiment at the Large Hadron Collider (PhD thesis)</b:Title>
    <b:Year>2014</b:Year>
    <b:Author>
      <b:Author>
        <b:NameList>
          <b:Person>
            <b:Last>Klein</b:Last>
            <b:First>Jochen</b:First>
          </b:Person>
        </b:NameList>
      </b:Author>
    </b:Author>
    <b:City>Heidelberg</b:City>
    <b:Publisher>Ruprecht-Karls-Universität Heidelberg - Physikalisches Institut</b:Publisher>
    <b:RefOrder>47</b:RefOrder>
  </b:Source>
  <b:Source>
    <b:Tag>Wee19</b:Tag>
    <b:SourceType>Misc</b:SourceType>
    <b:Guid>{C128382E-D5CD-4267-80AA-54910D9EB691}</b:Guid>
    <b:Title>Week 3: Thermal History of the Universe (Lecture Notes from AY 127: Cosmology and Galaxy Formation)</b:Title>
    <b:InternetSiteTitle>Caltech University</b:InternetSiteTitle>
    <b:URL>www.astro.caltech.edu/~george/ay127/kamionkowski-earlyuniverse-notes.pdf</b:URL>
    <b:YearAccessed>2019</b:YearAccessed>
    <b:MonthAccessed>February</b:MonthAccessed>
    <b:DayAccessed>20</b:DayAccessed>
    <b:Author>
      <b:Author>
        <b:NameList>
          <b:Person>
            <b:Last>Kamionkowski</b:Last>
            <b:First>Marc</b:First>
          </b:Person>
        </b:NameList>
      </b:Author>
    </b:Author>
    <b:Publisher>California Institute of Technology</b:Publisher>
    <b:RefOrder>2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3.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7860B-2FA9-4D49-B298-DCAA92AEF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132</Pages>
  <Words>39042</Words>
  <Characters>222543</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106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527</cp:revision>
  <cp:lastPrinted>2020-01-19T19:55:00Z</cp:lastPrinted>
  <dcterms:created xsi:type="dcterms:W3CDTF">2020-01-18T10:54:00Z</dcterms:created>
  <dcterms:modified xsi:type="dcterms:W3CDTF">2020-01-2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